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036" w:type="dxa"/>
        <w:tblBorders>
          <w:insideH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399"/>
        <w:gridCol w:w="5238"/>
        <w:gridCol w:w="2399"/>
      </w:tblGrid>
      <w:tr w:rsidR="00BC6733" w:rsidRPr="001813C1" w14:paraId="4D2862D7" w14:textId="77777777" w:rsidTr="00DB2365">
        <w:trPr>
          <w:trHeight w:val="2159"/>
        </w:trPr>
        <w:tc>
          <w:tcPr>
            <w:tcW w:w="2399" w:type="dxa"/>
            <w:shd w:val="clear" w:color="auto" w:fill="auto"/>
          </w:tcPr>
          <w:p w14:paraId="20A95992" w14:textId="77777777" w:rsidR="00BC6733" w:rsidRPr="001813C1" w:rsidRDefault="00BC6733" w:rsidP="00DB2365">
            <w:pPr>
              <w:ind w:left="-270"/>
              <w:jc w:val="center"/>
            </w:pPr>
            <w:r>
              <w:rPr>
                <w:noProof/>
                <w:lang w:val="ro-RO" w:eastAsia="ro-RO"/>
              </w:rPr>
              <w:drawing>
                <wp:inline distT="0" distB="0" distL="0" distR="0" wp14:anchorId="15081334" wp14:editId="71D57FAA">
                  <wp:extent cx="1419225" cy="1409700"/>
                  <wp:effectExtent l="19050" t="0" r="9525" b="0"/>
                  <wp:docPr id="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19225" cy="1409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38" w:type="dxa"/>
            <w:shd w:val="clear" w:color="auto" w:fill="auto"/>
          </w:tcPr>
          <w:p w14:paraId="1BDE0C6F" w14:textId="77777777" w:rsidR="00BC6733" w:rsidRPr="001813C1" w:rsidRDefault="00BC6733" w:rsidP="00DB2365">
            <w:pPr>
              <w:jc w:val="center"/>
              <w:rPr>
                <w:b/>
                <w:sz w:val="18"/>
                <w:szCs w:val="18"/>
              </w:rPr>
            </w:pPr>
          </w:p>
          <w:p w14:paraId="308FC25C" w14:textId="77777777" w:rsidR="00BC6733" w:rsidRPr="00A2706A" w:rsidRDefault="00BC6733" w:rsidP="00DB2365">
            <w:pPr>
              <w:spacing w:before="120"/>
              <w:jc w:val="center"/>
              <w:rPr>
                <w:b/>
                <w:bCs/>
                <w:sz w:val="20"/>
                <w:szCs w:val="20"/>
                <w:lang w:val="it-IT"/>
              </w:rPr>
            </w:pPr>
            <w:r w:rsidRPr="00A2706A">
              <w:rPr>
                <w:b/>
                <w:bCs/>
                <w:sz w:val="20"/>
                <w:szCs w:val="20"/>
                <w:lang w:val="it-IT"/>
              </w:rPr>
              <w:t>UNIVERSITATEA „VASILE ALECSANDRI” DIN BACĂU</w:t>
            </w:r>
          </w:p>
          <w:p w14:paraId="16201A91" w14:textId="77777777" w:rsidR="00BC6733" w:rsidRPr="00A2706A" w:rsidRDefault="00BC6733" w:rsidP="00DB2365">
            <w:pPr>
              <w:spacing w:after="60"/>
              <w:jc w:val="center"/>
              <w:rPr>
                <w:b/>
                <w:sz w:val="20"/>
                <w:szCs w:val="20"/>
                <w:lang w:val="it-IT"/>
              </w:rPr>
            </w:pPr>
            <w:r w:rsidRPr="00A2706A">
              <w:rPr>
                <w:b/>
                <w:sz w:val="20"/>
                <w:szCs w:val="20"/>
                <w:lang w:val="it-IT"/>
              </w:rPr>
              <w:t>Facultatea de Științe</w:t>
            </w:r>
          </w:p>
          <w:p w14:paraId="68A7E9AA" w14:textId="77777777" w:rsidR="00BC6733" w:rsidRPr="00A2706A" w:rsidRDefault="00BC6733" w:rsidP="00DB2365">
            <w:pPr>
              <w:jc w:val="center"/>
              <w:rPr>
                <w:b/>
                <w:bCs/>
                <w:sz w:val="20"/>
                <w:szCs w:val="20"/>
                <w:lang w:val="it-IT"/>
              </w:rPr>
            </w:pPr>
            <w:r w:rsidRPr="00A2706A">
              <w:rPr>
                <w:b/>
                <w:bCs/>
                <w:sz w:val="20"/>
                <w:szCs w:val="20"/>
                <w:lang w:val="it-IT"/>
              </w:rPr>
              <w:t>Str. Calea Mărăşeşti, nr. 157, Bacău, 600115</w:t>
            </w:r>
          </w:p>
          <w:p w14:paraId="0CBC196B" w14:textId="77777777" w:rsidR="00BC6733" w:rsidRPr="00A2706A" w:rsidRDefault="00BC6733" w:rsidP="00DB2365">
            <w:pPr>
              <w:jc w:val="center"/>
              <w:rPr>
                <w:b/>
                <w:bCs/>
                <w:sz w:val="20"/>
                <w:szCs w:val="20"/>
              </w:rPr>
            </w:pPr>
            <w:r w:rsidRPr="00A2706A">
              <w:rPr>
                <w:b/>
                <w:bCs/>
                <w:sz w:val="20"/>
                <w:szCs w:val="20"/>
              </w:rPr>
              <w:t>Tel. ++40-234-542411, tel./ fax ++40-234-588935</w:t>
            </w:r>
          </w:p>
          <w:p w14:paraId="2727DE9C" w14:textId="77777777" w:rsidR="00BC6733" w:rsidRPr="00A2706A" w:rsidRDefault="003D3D99" w:rsidP="00DB2365">
            <w:pPr>
              <w:keepNext/>
              <w:jc w:val="center"/>
              <w:outlineLvl w:val="0"/>
              <w:rPr>
                <w:b/>
                <w:bCs/>
                <w:iCs/>
                <w:sz w:val="20"/>
                <w:szCs w:val="20"/>
              </w:rPr>
            </w:pPr>
            <w:hyperlink r:id="rId7" w:history="1">
              <w:r w:rsidR="00BC6733" w:rsidRPr="00A2706A">
                <w:rPr>
                  <w:b/>
                  <w:bCs/>
                  <w:iCs/>
                  <w:sz w:val="20"/>
                  <w:szCs w:val="20"/>
                  <w:u w:val="single"/>
                </w:rPr>
                <w:t>www.ub.ro</w:t>
              </w:r>
            </w:hyperlink>
            <w:r w:rsidR="00BC6733" w:rsidRPr="00A2706A">
              <w:rPr>
                <w:b/>
                <w:bCs/>
                <w:iCs/>
                <w:sz w:val="20"/>
                <w:szCs w:val="20"/>
              </w:rPr>
              <w:t>; e-mail: sdppd@ub.ro</w:t>
            </w:r>
          </w:p>
          <w:p w14:paraId="3F93DE1D" w14:textId="77777777" w:rsidR="00BC6733" w:rsidRPr="001813C1" w:rsidRDefault="00BC6733" w:rsidP="00DB2365">
            <w:pPr>
              <w:jc w:val="center"/>
            </w:pPr>
          </w:p>
        </w:tc>
        <w:tc>
          <w:tcPr>
            <w:tcW w:w="2399" w:type="dxa"/>
            <w:shd w:val="clear" w:color="auto" w:fill="auto"/>
          </w:tcPr>
          <w:p w14:paraId="26BCD767" w14:textId="77777777" w:rsidR="00BC6733" w:rsidRPr="001813C1" w:rsidRDefault="00BC6733" w:rsidP="00DB2365"/>
          <w:p w14:paraId="35A04E3B" w14:textId="77777777" w:rsidR="00BC6733" w:rsidRPr="001813C1" w:rsidRDefault="00BC6733" w:rsidP="00DB2365"/>
          <w:p w14:paraId="61E5EFAB" w14:textId="77777777" w:rsidR="00BC6733" w:rsidRPr="001813C1" w:rsidRDefault="00BC6733" w:rsidP="00DB2365">
            <w:pPr>
              <w:jc w:val="center"/>
            </w:pPr>
            <w:r>
              <w:rPr>
                <w:noProof/>
                <w:lang w:val="ro-RO" w:eastAsia="ro-RO"/>
              </w:rPr>
              <w:drawing>
                <wp:inline distT="0" distB="0" distL="0" distR="0" wp14:anchorId="268F8B6E" wp14:editId="6BE4B960">
                  <wp:extent cx="787488" cy="838200"/>
                  <wp:effectExtent l="19050" t="0" r="0" b="0"/>
                  <wp:docPr id="5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grayscl/>
                            <a:biLevel thresh="50000"/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7488" cy="838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D256019" w14:textId="77777777" w:rsidR="000771D3" w:rsidRPr="000C61D8" w:rsidRDefault="000771D3" w:rsidP="000771D3">
      <w:pPr>
        <w:rPr>
          <w:b/>
          <w:sz w:val="16"/>
          <w:szCs w:val="16"/>
          <w:lang w:val="it-IT"/>
        </w:rPr>
      </w:pPr>
    </w:p>
    <w:p w14:paraId="0DE4679E" w14:textId="77777777" w:rsidR="000771D3" w:rsidRPr="000C61D8" w:rsidRDefault="000771D3" w:rsidP="000771D3">
      <w:pPr>
        <w:jc w:val="center"/>
        <w:rPr>
          <w:b/>
          <w:lang w:val="it-IT"/>
        </w:rPr>
      </w:pPr>
      <w:r w:rsidRPr="000C61D8">
        <w:rPr>
          <w:b/>
          <w:lang w:val="it-IT"/>
        </w:rPr>
        <w:t xml:space="preserve">ORAR </w:t>
      </w:r>
    </w:p>
    <w:p w14:paraId="3E082D6E" w14:textId="464A7E5C" w:rsidR="000771D3" w:rsidRPr="009F0480" w:rsidRDefault="00AD6C70" w:rsidP="009F0480">
      <w:pPr>
        <w:jc w:val="center"/>
        <w:rPr>
          <w:b/>
          <w:lang w:val="it-IT"/>
        </w:rPr>
      </w:pPr>
      <w:r w:rsidRPr="000C61D8">
        <w:rPr>
          <w:b/>
          <w:lang w:val="it-IT"/>
        </w:rPr>
        <w:t>Postuniversitar, Nivelul I</w:t>
      </w:r>
      <w:r w:rsidR="009F0480">
        <w:rPr>
          <w:b/>
          <w:lang w:val="it-IT"/>
        </w:rPr>
        <w:t xml:space="preserve">, </w:t>
      </w:r>
      <w:r w:rsidR="00A47E18" w:rsidRPr="00FE45C7">
        <w:rPr>
          <w:b/>
          <w:lang w:val="ro-RO"/>
        </w:rPr>
        <w:t>Anul universitar 20</w:t>
      </w:r>
      <w:r w:rsidR="00FE2DDC" w:rsidRPr="00FE45C7">
        <w:rPr>
          <w:b/>
          <w:lang w:val="ro-RO"/>
        </w:rPr>
        <w:t>2</w:t>
      </w:r>
      <w:r w:rsidR="001463E0">
        <w:rPr>
          <w:b/>
          <w:lang w:val="ro-RO"/>
        </w:rPr>
        <w:t>3</w:t>
      </w:r>
      <w:r w:rsidR="00A47E18" w:rsidRPr="00FE45C7">
        <w:rPr>
          <w:b/>
          <w:lang w:val="ro-RO"/>
        </w:rPr>
        <w:t>-20</w:t>
      </w:r>
      <w:r w:rsidR="008C077C" w:rsidRPr="00FE45C7">
        <w:rPr>
          <w:b/>
          <w:lang w:val="ro-RO"/>
        </w:rPr>
        <w:t>2</w:t>
      </w:r>
      <w:r w:rsidR="001463E0">
        <w:rPr>
          <w:b/>
          <w:lang w:val="ro-RO"/>
        </w:rPr>
        <w:t>4</w:t>
      </w:r>
    </w:p>
    <w:p w14:paraId="6FFCA42B" w14:textId="36815D5A" w:rsidR="00865769" w:rsidRPr="00FE45C7" w:rsidRDefault="000771D3" w:rsidP="002537F8">
      <w:pPr>
        <w:jc w:val="center"/>
        <w:rPr>
          <w:b/>
          <w:lang w:val="ro-RO"/>
        </w:rPr>
      </w:pPr>
      <w:r w:rsidRPr="00FE45C7">
        <w:rPr>
          <w:b/>
          <w:lang w:val="ro-RO"/>
        </w:rPr>
        <w:t>Semestrul</w:t>
      </w:r>
      <w:r w:rsidR="008C077C" w:rsidRPr="00FE45C7">
        <w:rPr>
          <w:b/>
          <w:lang w:val="ro-RO"/>
        </w:rPr>
        <w:t xml:space="preserve"> I</w:t>
      </w:r>
    </w:p>
    <w:p w14:paraId="1CDFA522" w14:textId="77777777" w:rsidR="000771D3" w:rsidRPr="00986204" w:rsidRDefault="000771D3" w:rsidP="000771D3">
      <w:pPr>
        <w:rPr>
          <w:sz w:val="16"/>
          <w:szCs w:val="16"/>
        </w:rPr>
      </w:pPr>
    </w:p>
    <w:tbl>
      <w:tblPr>
        <w:tblW w:w="1007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99"/>
        <w:gridCol w:w="1091"/>
        <w:gridCol w:w="3861"/>
        <w:gridCol w:w="3481"/>
        <w:gridCol w:w="842"/>
      </w:tblGrid>
      <w:tr w:rsidR="00980AE6" w:rsidRPr="00980AE6" w14:paraId="6815CE53" w14:textId="77777777" w:rsidTr="00D64CE8">
        <w:trPr>
          <w:jc w:val="center"/>
        </w:trPr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504D" w:themeFill="accent2"/>
          </w:tcPr>
          <w:p w14:paraId="7C45339C" w14:textId="77777777" w:rsidR="004D756E" w:rsidRPr="00980AE6" w:rsidRDefault="004D756E">
            <w:pPr>
              <w:jc w:val="center"/>
              <w:rPr>
                <w:b/>
                <w:sz w:val="22"/>
                <w:szCs w:val="22"/>
              </w:rPr>
            </w:pPr>
            <w:r w:rsidRPr="00980AE6">
              <w:rPr>
                <w:b/>
                <w:sz w:val="22"/>
                <w:szCs w:val="22"/>
              </w:rPr>
              <w:t>Data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504D" w:themeFill="accent2"/>
          </w:tcPr>
          <w:p w14:paraId="05D9E388" w14:textId="69FBEC3C" w:rsidR="004D756E" w:rsidRPr="00980AE6" w:rsidRDefault="004D756E" w:rsidP="00756FB1">
            <w:pPr>
              <w:jc w:val="center"/>
              <w:rPr>
                <w:b/>
                <w:sz w:val="22"/>
                <w:szCs w:val="22"/>
              </w:rPr>
            </w:pPr>
            <w:r w:rsidRPr="00980AE6">
              <w:rPr>
                <w:b/>
                <w:sz w:val="22"/>
                <w:szCs w:val="22"/>
              </w:rPr>
              <w:t>Interv</w:t>
            </w:r>
            <w:r w:rsidR="00756FB1">
              <w:rPr>
                <w:b/>
                <w:sz w:val="22"/>
                <w:szCs w:val="22"/>
              </w:rPr>
              <w:t>ale</w:t>
            </w:r>
            <w:r w:rsidRPr="00980AE6">
              <w:rPr>
                <w:b/>
                <w:sz w:val="22"/>
                <w:szCs w:val="22"/>
              </w:rPr>
              <w:t xml:space="preserve"> 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504D" w:themeFill="accent2"/>
          </w:tcPr>
          <w:p w14:paraId="12FA95A0" w14:textId="4D3A7F8D" w:rsidR="004D756E" w:rsidRPr="00980AE6" w:rsidRDefault="004D756E">
            <w:pPr>
              <w:jc w:val="center"/>
              <w:rPr>
                <w:b/>
                <w:sz w:val="22"/>
                <w:szCs w:val="22"/>
                <w:lang w:val="it-IT"/>
              </w:rPr>
            </w:pPr>
            <w:r w:rsidRPr="00980AE6">
              <w:rPr>
                <w:b/>
                <w:sz w:val="22"/>
                <w:szCs w:val="22"/>
              </w:rPr>
              <w:t>Disciplin</w:t>
            </w:r>
            <w:r w:rsidR="009F0480" w:rsidRPr="00980AE6">
              <w:rPr>
                <w:b/>
                <w:sz w:val="22"/>
                <w:szCs w:val="22"/>
              </w:rPr>
              <w:t>e</w:t>
            </w:r>
            <w:r w:rsidRPr="00980AE6">
              <w:rPr>
                <w:b/>
                <w:sz w:val="22"/>
                <w:szCs w:val="22"/>
                <w:lang w:val="it-IT"/>
              </w:rPr>
              <w:t xml:space="preserve"> 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504D" w:themeFill="accent2"/>
          </w:tcPr>
          <w:p w14:paraId="7D32011A" w14:textId="43414330" w:rsidR="004D756E" w:rsidRPr="00980AE6" w:rsidRDefault="009F0480">
            <w:pPr>
              <w:jc w:val="center"/>
              <w:rPr>
                <w:b/>
                <w:sz w:val="22"/>
                <w:szCs w:val="22"/>
              </w:rPr>
            </w:pPr>
            <w:r w:rsidRPr="00980AE6">
              <w:rPr>
                <w:b/>
                <w:sz w:val="22"/>
                <w:szCs w:val="22"/>
                <w:lang w:val="it-IT"/>
              </w:rPr>
              <w:t>C</w:t>
            </w:r>
            <w:r w:rsidR="004D756E" w:rsidRPr="00980AE6">
              <w:rPr>
                <w:b/>
                <w:sz w:val="22"/>
                <w:szCs w:val="22"/>
                <w:lang w:val="it-IT"/>
              </w:rPr>
              <w:t>adr</w:t>
            </w:r>
            <w:r w:rsidRPr="00980AE6">
              <w:rPr>
                <w:b/>
                <w:sz w:val="22"/>
                <w:szCs w:val="22"/>
                <w:lang w:val="it-IT"/>
              </w:rPr>
              <w:t>e</w:t>
            </w:r>
            <w:r w:rsidR="004D756E" w:rsidRPr="00980AE6">
              <w:rPr>
                <w:b/>
                <w:sz w:val="22"/>
                <w:szCs w:val="22"/>
                <w:lang w:val="it-IT"/>
              </w:rPr>
              <w:t xml:space="preserve"> didactic</w:t>
            </w:r>
            <w:r w:rsidRPr="00980AE6">
              <w:rPr>
                <w:b/>
                <w:sz w:val="22"/>
                <w:szCs w:val="22"/>
                <w:lang w:val="it-IT"/>
              </w:rPr>
              <w:t>e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504D" w:themeFill="accent2"/>
          </w:tcPr>
          <w:p w14:paraId="02614161" w14:textId="4011A157" w:rsidR="004D756E" w:rsidRPr="00980AE6" w:rsidRDefault="004D756E">
            <w:pPr>
              <w:jc w:val="center"/>
              <w:rPr>
                <w:b/>
                <w:sz w:val="22"/>
                <w:szCs w:val="22"/>
              </w:rPr>
            </w:pPr>
            <w:r w:rsidRPr="00980AE6">
              <w:rPr>
                <w:b/>
                <w:sz w:val="22"/>
                <w:szCs w:val="22"/>
              </w:rPr>
              <w:t>S</w:t>
            </w:r>
            <w:r w:rsidR="009F0480" w:rsidRPr="00980AE6">
              <w:rPr>
                <w:b/>
                <w:sz w:val="22"/>
                <w:szCs w:val="22"/>
              </w:rPr>
              <w:t>ă</w:t>
            </w:r>
            <w:r w:rsidRPr="00980AE6">
              <w:rPr>
                <w:b/>
                <w:sz w:val="22"/>
                <w:szCs w:val="22"/>
              </w:rPr>
              <w:t>l</w:t>
            </w:r>
            <w:r w:rsidR="009F0480" w:rsidRPr="00980AE6">
              <w:rPr>
                <w:b/>
                <w:sz w:val="22"/>
                <w:szCs w:val="22"/>
              </w:rPr>
              <w:t>i</w:t>
            </w:r>
          </w:p>
        </w:tc>
      </w:tr>
      <w:tr w:rsidR="00980AE6" w:rsidRPr="00980AE6" w14:paraId="130DA8F9" w14:textId="77777777" w:rsidTr="00D64CE8">
        <w:trPr>
          <w:trHeight w:val="199"/>
          <w:jc w:val="center"/>
        </w:trPr>
        <w:tc>
          <w:tcPr>
            <w:tcW w:w="7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D554D84" w14:textId="77777777" w:rsidR="004D756E" w:rsidRPr="00980AE6" w:rsidRDefault="004D756E" w:rsidP="0092388C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09.10</w:t>
            </w:r>
          </w:p>
          <w:p w14:paraId="3AD91899" w14:textId="77777777" w:rsidR="004D756E" w:rsidRPr="00980AE6" w:rsidRDefault="004D756E" w:rsidP="0092388C">
            <w:pPr>
              <w:rPr>
                <w:sz w:val="22"/>
                <w:szCs w:val="22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59177EE" w14:textId="4F7F9449" w:rsidR="004D756E" w:rsidRPr="00980AE6" w:rsidRDefault="00835350" w:rsidP="0092388C">
            <w:pPr>
              <w:jc w:val="center"/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  <w:lang w:val="ro-RO"/>
              </w:rPr>
              <w:t>11</w:t>
            </w:r>
            <w:r w:rsidR="004D756E" w:rsidRPr="00980AE6">
              <w:rPr>
                <w:sz w:val="22"/>
                <w:szCs w:val="22"/>
                <w:lang w:val="ro-RO"/>
              </w:rPr>
              <w:t>-1</w:t>
            </w:r>
            <w:r w:rsidRPr="00980AE6">
              <w:rPr>
                <w:sz w:val="22"/>
                <w:szCs w:val="22"/>
                <w:lang w:val="ro-RO"/>
              </w:rPr>
              <w:t>4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8B2B0D7" w14:textId="6A784F89" w:rsidR="004D756E" w:rsidRPr="00980AE6" w:rsidRDefault="004D756E" w:rsidP="0092388C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Practică pedagogică - Litere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A36F79A" w14:textId="24901F40" w:rsidR="004D756E" w:rsidRPr="00980AE6" w:rsidRDefault="004D756E" w:rsidP="0092388C">
            <w:pPr>
              <w:jc w:val="both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Lect. univ. dr. Boghian Ioan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C5C46E" w14:textId="02CFAC34" w:rsidR="004D756E" w:rsidRPr="00980AE6" w:rsidRDefault="0073794A" w:rsidP="0092388C">
            <w:pPr>
              <w:jc w:val="center"/>
              <w:rPr>
                <w:bCs/>
                <w:sz w:val="22"/>
                <w:szCs w:val="22"/>
              </w:rPr>
            </w:pPr>
            <w:r w:rsidRPr="00980AE6">
              <w:rPr>
                <w:bCs/>
                <w:sz w:val="22"/>
                <w:szCs w:val="22"/>
              </w:rPr>
              <w:t>D223</w:t>
            </w:r>
          </w:p>
        </w:tc>
      </w:tr>
      <w:tr w:rsidR="00980AE6" w:rsidRPr="00980AE6" w14:paraId="7FF3A2F7" w14:textId="77777777" w:rsidTr="00D64CE8">
        <w:trPr>
          <w:trHeight w:val="212"/>
          <w:jc w:val="center"/>
        </w:trPr>
        <w:tc>
          <w:tcPr>
            <w:tcW w:w="799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F74F0BE" w14:textId="77777777" w:rsidR="004D756E" w:rsidRPr="00980AE6" w:rsidRDefault="004D756E" w:rsidP="0092388C">
            <w:pPr>
              <w:rPr>
                <w:sz w:val="22"/>
                <w:szCs w:val="22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4448650" w14:textId="4EE5E63D" w:rsidR="004D756E" w:rsidRPr="00980AE6" w:rsidRDefault="004D756E" w:rsidP="0092388C">
            <w:pPr>
              <w:jc w:val="center"/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  <w:lang w:val="ro-RO"/>
              </w:rPr>
              <w:t>09-11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3E16401" w14:textId="4BBB4CBE" w:rsidR="004D756E" w:rsidRPr="00A24821" w:rsidRDefault="004D756E" w:rsidP="0092388C">
            <w:pPr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</w:rPr>
              <w:t>Practică pedagogică-FSMSS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8C67C5E" w14:textId="09ACBFC1" w:rsidR="004D756E" w:rsidRPr="00A24821" w:rsidRDefault="004D756E" w:rsidP="0092388C">
            <w:pPr>
              <w:jc w:val="both"/>
              <w:rPr>
                <w:sz w:val="22"/>
                <w:szCs w:val="22"/>
                <w:lang w:val="ro-RO"/>
              </w:rPr>
            </w:pPr>
            <w:r w:rsidRPr="00A24821">
              <w:rPr>
                <w:sz w:val="22"/>
                <w:szCs w:val="22"/>
              </w:rPr>
              <w:t>Conf. univ. dr. Dr</w:t>
            </w:r>
            <w:r w:rsidRPr="00A24821">
              <w:rPr>
                <w:sz w:val="22"/>
                <w:szCs w:val="22"/>
                <w:lang w:val="ro-RO"/>
              </w:rPr>
              <w:t>ăgoi Cristian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9DDB51" w14:textId="6B7A0A8B" w:rsidR="004D756E" w:rsidRPr="00A24821" w:rsidRDefault="007B1AA2" w:rsidP="0092388C">
            <w:pPr>
              <w:jc w:val="center"/>
              <w:rPr>
                <w:bCs/>
                <w:sz w:val="22"/>
                <w:szCs w:val="22"/>
              </w:rPr>
            </w:pPr>
            <w:r w:rsidRPr="00A24821">
              <w:rPr>
                <w:bCs/>
                <w:sz w:val="22"/>
                <w:szCs w:val="22"/>
              </w:rPr>
              <w:t>D215</w:t>
            </w:r>
          </w:p>
        </w:tc>
      </w:tr>
      <w:tr w:rsidR="00980AE6" w:rsidRPr="00980AE6" w14:paraId="0DC0F242" w14:textId="77777777" w:rsidTr="00D64CE8">
        <w:trPr>
          <w:trHeight w:val="193"/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972D02E" w14:textId="0809DFC6" w:rsidR="004D756E" w:rsidRPr="00980AE6" w:rsidRDefault="004D756E" w:rsidP="00C442ED">
            <w:pPr>
              <w:rPr>
                <w:sz w:val="22"/>
                <w:szCs w:val="22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4A94DA8" w14:textId="5FDA4B5D" w:rsidR="004D756E" w:rsidRPr="00980AE6" w:rsidRDefault="004D756E" w:rsidP="008868DE">
            <w:pPr>
              <w:jc w:val="center"/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  <w:lang w:val="ro-RO"/>
              </w:rPr>
              <w:t>13-15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E14CA72" w14:textId="23D06D78" w:rsidR="004D756E" w:rsidRPr="00A24821" w:rsidRDefault="004D756E" w:rsidP="00C442ED">
            <w:pPr>
              <w:rPr>
                <w:sz w:val="22"/>
                <w:szCs w:val="22"/>
                <w:lang w:val="it-IT"/>
              </w:rPr>
            </w:pPr>
            <w:r w:rsidRPr="00A24821">
              <w:rPr>
                <w:sz w:val="22"/>
                <w:szCs w:val="22"/>
              </w:rPr>
              <w:t>Pedagogie I (C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A75BE5" w14:textId="436AB4F7" w:rsidR="004D756E" w:rsidRPr="00A24821" w:rsidRDefault="004D756E" w:rsidP="00FB2C63">
            <w:pPr>
              <w:jc w:val="both"/>
              <w:rPr>
                <w:bCs/>
                <w:sz w:val="22"/>
                <w:szCs w:val="22"/>
              </w:rPr>
            </w:pPr>
            <w:r w:rsidRPr="00A24821">
              <w:rPr>
                <w:sz w:val="22"/>
                <w:szCs w:val="22"/>
              </w:rPr>
              <w:t>Prof.</w:t>
            </w:r>
            <w:r w:rsidR="009F0480" w:rsidRPr="00A24821">
              <w:rPr>
                <w:sz w:val="22"/>
                <w:szCs w:val="22"/>
              </w:rPr>
              <w:t>univ.</w:t>
            </w:r>
            <w:r w:rsidRPr="00A24821">
              <w:rPr>
                <w:sz w:val="22"/>
                <w:szCs w:val="22"/>
              </w:rPr>
              <w:t xml:space="preserve">dr. </w:t>
            </w:r>
            <w:r w:rsidRPr="00A24821">
              <w:rPr>
                <w:bCs/>
                <w:sz w:val="22"/>
                <w:szCs w:val="22"/>
                <w:lang w:val="pt-BR"/>
              </w:rPr>
              <w:t>Cojocariu Vener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7D29FE" w14:textId="41DAF9F7" w:rsidR="004D756E" w:rsidRPr="00A24821" w:rsidRDefault="00FE4450">
            <w:pPr>
              <w:jc w:val="center"/>
              <w:rPr>
                <w:b/>
                <w:sz w:val="22"/>
                <w:szCs w:val="22"/>
              </w:rPr>
            </w:pPr>
            <w:r w:rsidRPr="00A24821">
              <w:rPr>
                <w:sz w:val="22"/>
                <w:szCs w:val="22"/>
                <w:lang w:val="pt-BR"/>
              </w:rPr>
              <w:t>D215</w:t>
            </w:r>
          </w:p>
        </w:tc>
      </w:tr>
      <w:tr w:rsidR="00980AE6" w:rsidRPr="00980AE6" w14:paraId="0829BCD7" w14:textId="77777777" w:rsidTr="00D64CE8">
        <w:trPr>
          <w:trHeight w:val="193"/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6D0EA10" w14:textId="77777777" w:rsidR="004D756E" w:rsidRPr="00980AE6" w:rsidRDefault="004D756E" w:rsidP="00DE3B0C">
            <w:pPr>
              <w:rPr>
                <w:sz w:val="22"/>
                <w:szCs w:val="22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7B00C01" w14:textId="3791DE40" w:rsidR="004D756E" w:rsidRPr="00980AE6" w:rsidRDefault="004D756E" w:rsidP="00DE3B0C">
            <w:pPr>
              <w:jc w:val="center"/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</w:rPr>
              <w:t>15-17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7C951F0" w14:textId="520B28A3" w:rsidR="004D756E" w:rsidRPr="00A24821" w:rsidRDefault="004D756E" w:rsidP="00DE3B0C">
            <w:pPr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  <w:lang w:val="ro-RO"/>
              </w:rPr>
              <w:t>Psihologia educației (C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1593A47" w14:textId="007E1980" w:rsidR="004D756E" w:rsidRPr="00A24821" w:rsidRDefault="004D756E" w:rsidP="00DE3B0C">
            <w:pPr>
              <w:jc w:val="both"/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  <w:lang w:val="it-IT"/>
              </w:rPr>
              <w:t>Conf. univ. dr. Sandovici Anișoar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1DAAAF" w14:textId="2B520E43" w:rsidR="004D756E" w:rsidRPr="00A24821" w:rsidRDefault="00FE4450" w:rsidP="00DE3B0C">
            <w:pPr>
              <w:jc w:val="center"/>
              <w:rPr>
                <w:bCs/>
                <w:sz w:val="22"/>
                <w:szCs w:val="22"/>
              </w:rPr>
            </w:pPr>
            <w:r w:rsidRPr="00A24821">
              <w:rPr>
                <w:bCs/>
                <w:sz w:val="22"/>
                <w:szCs w:val="22"/>
              </w:rPr>
              <w:t>D215</w:t>
            </w:r>
          </w:p>
        </w:tc>
      </w:tr>
      <w:tr w:rsidR="00980AE6" w:rsidRPr="00980AE6" w14:paraId="60D7A058" w14:textId="77777777" w:rsidTr="00D64CE8">
        <w:trPr>
          <w:trHeight w:val="193"/>
          <w:jc w:val="center"/>
        </w:trPr>
        <w:tc>
          <w:tcPr>
            <w:tcW w:w="7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9CBD22F" w14:textId="77777777" w:rsidR="004D756E" w:rsidRPr="00980AE6" w:rsidRDefault="004D756E" w:rsidP="00D94B8C">
            <w:pPr>
              <w:rPr>
                <w:sz w:val="22"/>
                <w:szCs w:val="22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B4B1DFA" w14:textId="7208167D" w:rsidR="004D756E" w:rsidRPr="00980AE6" w:rsidRDefault="004D756E" w:rsidP="00D94B8C">
            <w:pPr>
              <w:jc w:val="center"/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</w:rPr>
              <w:t>17-19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BC9F5E8" w14:textId="6475554B" w:rsidR="004D756E" w:rsidRPr="00A24821" w:rsidRDefault="004D756E" w:rsidP="00D94B8C">
            <w:pPr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  <w:lang w:val="ro-RO"/>
              </w:rPr>
              <w:t>Psihologia educației (S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DEBA94F" w14:textId="499838C1" w:rsidR="004D756E" w:rsidRPr="00A24821" w:rsidRDefault="004D756E" w:rsidP="00D94B8C">
            <w:pPr>
              <w:jc w:val="both"/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  <w:lang w:val="it-IT"/>
              </w:rPr>
              <w:t>Conf. univ. dr. Sandovici Anișoar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CB2858" w14:textId="60F71447" w:rsidR="004D756E" w:rsidRPr="00A24821" w:rsidRDefault="00FE4450" w:rsidP="00D94B8C">
            <w:pPr>
              <w:jc w:val="center"/>
              <w:rPr>
                <w:b/>
                <w:sz w:val="22"/>
                <w:szCs w:val="22"/>
              </w:rPr>
            </w:pPr>
            <w:r w:rsidRPr="00A24821">
              <w:rPr>
                <w:bCs/>
                <w:sz w:val="22"/>
                <w:szCs w:val="22"/>
              </w:rPr>
              <w:t>D215</w:t>
            </w:r>
          </w:p>
        </w:tc>
      </w:tr>
      <w:tr w:rsidR="00353C34" w:rsidRPr="00980AE6" w14:paraId="7741551C" w14:textId="77777777" w:rsidTr="00353C34">
        <w:trPr>
          <w:trHeight w:val="70"/>
          <w:jc w:val="center"/>
        </w:trPr>
        <w:tc>
          <w:tcPr>
            <w:tcW w:w="799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128A412" w14:textId="77777777" w:rsidR="00353C34" w:rsidRPr="00980AE6" w:rsidRDefault="00353C34" w:rsidP="00E40FFB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0.10</w:t>
            </w:r>
          </w:p>
          <w:p w14:paraId="4F2B12BE" w14:textId="77777777" w:rsidR="00353C34" w:rsidRPr="00980AE6" w:rsidRDefault="00353C34" w:rsidP="00E40FFB">
            <w:pPr>
              <w:rPr>
                <w:sz w:val="22"/>
                <w:szCs w:val="22"/>
              </w:rPr>
            </w:pPr>
          </w:p>
          <w:p w14:paraId="568DED38" w14:textId="77777777" w:rsidR="00353C34" w:rsidRPr="00980AE6" w:rsidRDefault="00353C34" w:rsidP="00E40FFB">
            <w:pPr>
              <w:rPr>
                <w:sz w:val="22"/>
                <w:szCs w:val="22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DD25CE1" w14:textId="427AD273" w:rsidR="00353C34" w:rsidRPr="00980AE6" w:rsidRDefault="00353C34" w:rsidP="00BB6A8B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9-11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A41EDEB" w14:textId="5EF6A3A8" w:rsidR="00353C34" w:rsidRPr="00A24821" w:rsidRDefault="00190461" w:rsidP="00BB6A8B">
            <w:pPr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</w:rPr>
              <w:t>Practică pedagogică-FSMSS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512378" w14:textId="2CABBE66" w:rsidR="00353C34" w:rsidRPr="00A24821" w:rsidRDefault="00353C34" w:rsidP="00DC387A">
            <w:pPr>
              <w:jc w:val="both"/>
              <w:rPr>
                <w:sz w:val="22"/>
                <w:szCs w:val="22"/>
                <w:lang w:val="fr-FR"/>
              </w:rPr>
            </w:pPr>
            <w:r w:rsidRPr="00A24821">
              <w:rPr>
                <w:sz w:val="22"/>
                <w:szCs w:val="22"/>
              </w:rPr>
              <w:t>Conf. univ. dr. Dr</w:t>
            </w:r>
            <w:r w:rsidRPr="00A24821">
              <w:rPr>
                <w:sz w:val="22"/>
                <w:szCs w:val="22"/>
                <w:lang w:val="ro-RO"/>
              </w:rPr>
              <w:t>ăgoi Cristian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CA76EE" w14:textId="5993AC38" w:rsidR="00353C34" w:rsidRPr="00A24821" w:rsidRDefault="006C4050" w:rsidP="00BB6A8B">
            <w:pPr>
              <w:jc w:val="center"/>
              <w:rPr>
                <w:bCs/>
                <w:sz w:val="22"/>
                <w:szCs w:val="22"/>
              </w:rPr>
            </w:pPr>
            <w:r>
              <w:rPr>
                <w:sz w:val="22"/>
                <w:szCs w:val="22"/>
              </w:rPr>
              <w:t>D315</w:t>
            </w:r>
          </w:p>
        </w:tc>
      </w:tr>
      <w:tr w:rsidR="00353C34" w:rsidRPr="00980AE6" w14:paraId="7BAEEDD7" w14:textId="77777777" w:rsidTr="00D64CE8">
        <w:trPr>
          <w:trHeight w:val="70"/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697E569" w14:textId="77777777" w:rsidR="00353C34" w:rsidRPr="00980AE6" w:rsidRDefault="00353C34" w:rsidP="00E40FFB">
            <w:pPr>
              <w:rPr>
                <w:sz w:val="22"/>
                <w:szCs w:val="22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C48CCC1" w14:textId="1AB5D7D6" w:rsidR="00353C34" w:rsidRPr="00980AE6" w:rsidRDefault="00353C34" w:rsidP="00BB6A8B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09-13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FE3D943" w14:textId="4D25EE87" w:rsidR="00353C34" w:rsidRPr="00A24821" w:rsidRDefault="00353C34" w:rsidP="00BB6A8B">
            <w:pPr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</w:rPr>
              <w:t>Practică pedagogică - Socioumane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312AE50" w14:textId="6C46CB37" w:rsidR="00353C34" w:rsidRPr="00A24821" w:rsidRDefault="00353C34" w:rsidP="00DC387A">
            <w:pPr>
              <w:jc w:val="both"/>
              <w:rPr>
                <w:sz w:val="22"/>
                <w:szCs w:val="22"/>
                <w:lang w:val="fr-FR"/>
              </w:rPr>
            </w:pPr>
            <w:r w:rsidRPr="00A24821">
              <w:rPr>
                <w:sz w:val="22"/>
                <w:szCs w:val="22"/>
                <w:lang w:val="fr-FR"/>
              </w:rPr>
              <w:t>Lect. univ. dr. Robu Viorel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B61E23" w14:textId="3561294C" w:rsidR="00353C34" w:rsidRPr="00A24821" w:rsidRDefault="00353C34" w:rsidP="00BB6A8B">
            <w:pPr>
              <w:jc w:val="center"/>
              <w:rPr>
                <w:b/>
                <w:sz w:val="22"/>
                <w:szCs w:val="22"/>
                <w:lang w:val="fr-FR"/>
              </w:rPr>
            </w:pPr>
            <w:r w:rsidRPr="00A24821">
              <w:rPr>
                <w:bCs/>
                <w:sz w:val="22"/>
                <w:szCs w:val="22"/>
              </w:rPr>
              <w:t>D215</w:t>
            </w:r>
          </w:p>
        </w:tc>
      </w:tr>
      <w:tr w:rsidR="00353C34" w:rsidRPr="00980AE6" w14:paraId="51C1B1B0" w14:textId="77777777" w:rsidTr="00D64CE8">
        <w:trPr>
          <w:trHeight w:val="270"/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A08E926" w14:textId="77777777" w:rsidR="00353C34" w:rsidRPr="00980AE6" w:rsidRDefault="00353C34" w:rsidP="00E40FFB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2E53357" w14:textId="65553B66" w:rsidR="00353C34" w:rsidRPr="00980AE6" w:rsidRDefault="00353C34" w:rsidP="00BB6A8B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0-13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DEF76F5" w14:textId="7B1F445E" w:rsidR="00353C34" w:rsidRPr="00A24821" w:rsidRDefault="00353C34" w:rsidP="00BB6A8B">
            <w:pPr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</w:rPr>
              <w:t>Practică pedagogică – Șt. ec.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6B3737E" w14:textId="7A8ABC3B" w:rsidR="00353C34" w:rsidRPr="00A24821" w:rsidRDefault="00353C34" w:rsidP="00BB6A8B">
            <w:pPr>
              <w:jc w:val="both"/>
              <w:rPr>
                <w:sz w:val="22"/>
                <w:szCs w:val="22"/>
                <w:lang w:val="it-IT"/>
              </w:rPr>
            </w:pPr>
            <w:r w:rsidRPr="00A24821">
              <w:rPr>
                <w:sz w:val="22"/>
                <w:szCs w:val="22"/>
              </w:rPr>
              <w:t>Conf. univ. dr. Mironescu Roxan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625E1F" w14:textId="6D13A74F" w:rsidR="00353C34" w:rsidRPr="00A24821" w:rsidRDefault="00353C34" w:rsidP="00BB6A8B">
            <w:pPr>
              <w:jc w:val="center"/>
              <w:rPr>
                <w:bCs/>
                <w:sz w:val="22"/>
                <w:szCs w:val="22"/>
              </w:rPr>
            </w:pPr>
            <w:r w:rsidRPr="00A24821">
              <w:rPr>
                <w:bCs/>
                <w:sz w:val="22"/>
                <w:szCs w:val="22"/>
              </w:rPr>
              <w:t>C119</w:t>
            </w:r>
          </w:p>
        </w:tc>
      </w:tr>
      <w:tr w:rsidR="00353C34" w:rsidRPr="00980AE6" w14:paraId="3A212B5D" w14:textId="77777777" w:rsidTr="00D64CE8">
        <w:trPr>
          <w:trHeight w:val="270"/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510CD6C" w14:textId="77777777" w:rsidR="00353C34" w:rsidRPr="00980AE6" w:rsidRDefault="00353C34" w:rsidP="009F0480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0A55976" w14:textId="3F780862" w:rsidR="00353C34" w:rsidRPr="00980AE6" w:rsidRDefault="00353C34" w:rsidP="009F0480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0-13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265EAAC" w14:textId="004D9377" w:rsidR="00353C34" w:rsidRPr="00A24821" w:rsidRDefault="00353C34" w:rsidP="009F0480">
            <w:pPr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</w:rPr>
              <w:t>Practică pedagogică - Biologie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AE8840D" w14:textId="3B1EFF97" w:rsidR="00353C34" w:rsidRPr="00A24821" w:rsidRDefault="00353C34" w:rsidP="009F0480">
            <w:pPr>
              <w:jc w:val="both"/>
              <w:rPr>
                <w:sz w:val="22"/>
                <w:szCs w:val="22"/>
                <w:lang w:val="pl-PL"/>
              </w:rPr>
            </w:pPr>
            <w:r w:rsidRPr="00A24821">
              <w:rPr>
                <w:bCs/>
                <w:sz w:val="22"/>
                <w:szCs w:val="22"/>
                <w:lang w:val="ro-RO"/>
              </w:rPr>
              <w:t>Lect.univ.dr. Nicuță Daniel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1ED012" w14:textId="2F402903" w:rsidR="00353C34" w:rsidRPr="00A24821" w:rsidRDefault="00353C34" w:rsidP="009F0480">
            <w:pPr>
              <w:jc w:val="center"/>
              <w:rPr>
                <w:b/>
                <w:sz w:val="22"/>
                <w:szCs w:val="22"/>
              </w:rPr>
            </w:pPr>
            <w:r w:rsidRPr="00A24821">
              <w:rPr>
                <w:bCs/>
                <w:sz w:val="22"/>
                <w:szCs w:val="22"/>
                <w:lang w:val="pt-BR"/>
              </w:rPr>
              <w:t>AI1</w:t>
            </w:r>
          </w:p>
        </w:tc>
      </w:tr>
      <w:tr w:rsidR="00353C34" w:rsidRPr="00980AE6" w14:paraId="627F14EB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7B8CE86" w14:textId="77777777" w:rsidR="00353C34" w:rsidRPr="00980AE6" w:rsidRDefault="00353C34" w:rsidP="00E40FFB">
            <w:pPr>
              <w:rPr>
                <w:sz w:val="22"/>
                <w:szCs w:val="22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7D7B7DC" w14:textId="3BCBCFBA" w:rsidR="00353C34" w:rsidRPr="00980AE6" w:rsidRDefault="00353C34" w:rsidP="00E40FFB">
            <w:pPr>
              <w:jc w:val="center"/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</w:rPr>
              <w:t>13-15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9B529D9" w14:textId="532AC915" w:rsidR="00353C34" w:rsidRPr="00A24821" w:rsidRDefault="00353C34" w:rsidP="00E40FFB">
            <w:pPr>
              <w:rPr>
                <w:sz w:val="22"/>
                <w:szCs w:val="22"/>
                <w:lang w:val="it-IT"/>
              </w:rPr>
            </w:pPr>
            <w:r w:rsidRPr="00A24821">
              <w:rPr>
                <w:bCs/>
                <w:sz w:val="22"/>
                <w:szCs w:val="22"/>
                <w:lang w:val="ro-RO"/>
              </w:rPr>
              <w:t xml:space="preserve">Managementul clasei de elevi </w:t>
            </w:r>
            <w:r w:rsidRPr="00A24821">
              <w:rPr>
                <w:bCs/>
                <w:sz w:val="22"/>
                <w:szCs w:val="22"/>
                <w:lang w:val="fr-FR"/>
              </w:rPr>
              <w:t>(C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1322C7" w14:textId="11FC6DB3" w:rsidR="00353C34" w:rsidRPr="00A24821" w:rsidRDefault="00353C34" w:rsidP="00E40FFB">
            <w:pPr>
              <w:rPr>
                <w:bCs/>
                <w:sz w:val="22"/>
                <w:szCs w:val="22"/>
              </w:rPr>
            </w:pPr>
            <w:r w:rsidRPr="00A24821">
              <w:rPr>
                <w:sz w:val="22"/>
                <w:szCs w:val="22"/>
              </w:rPr>
              <w:t>Conf.univ.dr.abil. Mâță Lilian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2A07EE" w14:textId="25759689" w:rsidR="00353C34" w:rsidRPr="00DD6889" w:rsidRDefault="00DD6889" w:rsidP="00E40FFB">
            <w:pPr>
              <w:jc w:val="center"/>
              <w:rPr>
                <w:bCs/>
                <w:sz w:val="22"/>
                <w:szCs w:val="22"/>
              </w:rPr>
            </w:pPr>
            <w:r w:rsidRPr="00DD6889">
              <w:rPr>
                <w:bCs/>
                <w:sz w:val="22"/>
                <w:szCs w:val="22"/>
              </w:rPr>
              <w:t>D</w:t>
            </w:r>
            <w:r w:rsidR="00CD3749">
              <w:rPr>
                <w:bCs/>
                <w:sz w:val="22"/>
                <w:szCs w:val="22"/>
              </w:rPr>
              <w:t>P13</w:t>
            </w:r>
          </w:p>
        </w:tc>
      </w:tr>
      <w:tr w:rsidR="00B34132" w:rsidRPr="00980AE6" w14:paraId="2DD0F678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2D0E8BB" w14:textId="77777777" w:rsidR="00B34132" w:rsidRPr="00980AE6" w:rsidRDefault="00B34132" w:rsidP="003B0887">
            <w:pPr>
              <w:rPr>
                <w:sz w:val="22"/>
                <w:szCs w:val="22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37D151D" w14:textId="448C1B9B" w:rsidR="00B34132" w:rsidRPr="00980AE6" w:rsidRDefault="00B34132" w:rsidP="0046546B">
            <w:pPr>
              <w:jc w:val="center"/>
              <w:rPr>
                <w:sz w:val="22"/>
                <w:szCs w:val="22"/>
                <w:lang w:val="ro-RO"/>
              </w:rPr>
            </w:pPr>
            <w:r>
              <w:rPr>
                <w:sz w:val="22"/>
                <w:szCs w:val="22"/>
                <w:lang w:val="ro-RO"/>
              </w:rPr>
              <w:t>15-17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09FE8CE" w14:textId="0532805A" w:rsidR="00B34132" w:rsidRPr="00A24821" w:rsidRDefault="002C1CF6" w:rsidP="003B0887">
            <w:pPr>
              <w:rPr>
                <w:sz w:val="22"/>
                <w:szCs w:val="22"/>
                <w:lang w:val="it-IT"/>
              </w:rPr>
            </w:pPr>
            <w:r w:rsidRPr="00A24821">
              <w:rPr>
                <w:sz w:val="22"/>
                <w:szCs w:val="22"/>
              </w:rPr>
              <w:t>Didactica specializării (C</w:t>
            </w:r>
            <w:r w:rsidR="00B34132" w:rsidRPr="00A24821">
              <w:rPr>
                <w:sz w:val="22"/>
                <w:szCs w:val="22"/>
              </w:rPr>
              <w:t>)-FSMSS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B2F690" w14:textId="4368405B" w:rsidR="00B34132" w:rsidRPr="00A24821" w:rsidRDefault="00B34132" w:rsidP="00445231">
            <w:pPr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</w:rPr>
              <w:t>Conf. univ. dr. Dr</w:t>
            </w:r>
            <w:r w:rsidRPr="00A24821">
              <w:rPr>
                <w:sz w:val="22"/>
                <w:szCs w:val="22"/>
                <w:lang w:val="ro-RO"/>
              </w:rPr>
              <w:t>ăgoi Cristian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A9AFFA" w14:textId="25690C3F" w:rsidR="00B34132" w:rsidRPr="00A24821" w:rsidRDefault="00F14C24" w:rsidP="003B0887">
            <w:pPr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DP12</w:t>
            </w:r>
          </w:p>
        </w:tc>
      </w:tr>
      <w:tr w:rsidR="00B34132" w:rsidRPr="00980AE6" w14:paraId="67088D34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C275836" w14:textId="77777777" w:rsidR="00B34132" w:rsidRPr="00980AE6" w:rsidRDefault="00B34132" w:rsidP="003B0887">
            <w:pPr>
              <w:rPr>
                <w:sz w:val="22"/>
                <w:szCs w:val="22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C700B54" w14:textId="140258EE" w:rsidR="00B34132" w:rsidRPr="00980AE6" w:rsidRDefault="00B34132" w:rsidP="0046546B">
            <w:pPr>
              <w:jc w:val="center"/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  <w:lang w:val="ro-RO"/>
              </w:rPr>
              <w:t>15-19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16F44CC" w14:textId="31B12043" w:rsidR="00B34132" w:rsidRPr="00980AE6" w:rsidRDefault="00B34132" w:rsidP="003B0887">
            <w:pPr>
              <w:rPr>
                <w:sz w:val="22"/>
                <w:szCs w:val="22"/>
                <w:lang w:val="it-IT"/>
              </w:rPr>
            </w:pPr>
            <w:r w:rsidRPr="00980AE6">
              <w:rPr>
                <w:sz w:val="22"/>
                <w:szCs w:val="22"/>
                <w:lang w:val="it-IT"/>
              </w:rPr>
              <w:t>Didactica specializării (S) Psihol.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AF1130" w14:textId="14A20A6B" w:rsidR="00B34132" w:rsidRPr="00980AE6" w:rsidRDefault="00B34132" w:rsidP="00445231">
            <w:pPr>
              <w:rPr>
                <w:bCs/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 xml:space="preserve">Prof. dr. asoc. Buganu Diana 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33386E" w14:textId="4EE59AFB" w:rsidR="00B34132" w:rsidRPr="001336CC" w:rsidRDefault="00B34132" w:rsidP="003B0887">
            <w:pPr>
              <w:jc w:val="center"/>
              <w:rPr>
                <w:bCs/>
                <w:sz w:val="22"/>
                <w:szCs w:val="22"/>
              </w:rPr>
            </w:pPr>
            <w:r w:rsidRPr="001336CC">
              <w:rPr>
                <w:bCs/>
                <w:sz w:val="22"/>
                <w:szCs w:val="22"/>
              </w:rPr>
              <w:t>D225</w:t>
            </w:r>
          </w:p>
        </w:tc>
      </w:tr>
      <w:tr w:rsidR="00B34132" w:rsidRPr="00980AE6" w14:paraId="5E68C3E9" w14:textId="77777777" w:rsidTr="00D64CE8">
        <w:trPr>
          <w:jc w:val="center"/>
        </w:trPr>
        <w:tc>
          <w:tcPr>
            <w:tcW w:w="7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6469EBB" w14:textId="4C0BC880" w:rsidR="00B34132" w:rsidRPr="00980AE6" w:rsidRDefault="00B34132" w:rsidP="00254BD9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1.10</w:t>
            </w:r>
          </w:p>
          <w:p w14:paraId="4E442C39" w14:textId="77777777" w:rsidR="00B34132" w:rsidRPr="00980AE6" w:rsidRDefault="00B34132" w:rsidP="00254BD9">
            <w:pPr>
              <w:rPr>
                <w:sz w:val="22"/>
                <w:szCs w:val="22"/>
              </w:rPr>
            </w:pPr>
          </w:p>
          <w:p w14:paraId="28615AB4" w14:textId="77777777" w:rsidR="00B34132" w:rsidRPr="00980AE6" w:rsidRDefault="00B34132" w:rsidP="00254BD9">
            <w:pPr>
              <w:rPr>
                <w:sz w:val="22"/>
                <w:szCs w:val="22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9E1769F" w14:textId="09670924" w:rsidR="00B34132" w:rsidRPr="00980AE6" w:rsidRDefault="00B34132" w:rsidP="00254BD9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09-11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9907354" w14:textId="7B735CBD" w:rsidR="00B34132" w:rsidRPr="00980AE6" w:rsidRDefault="00B34132" w:rsidP="00254BD9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Practică pedagogică - Socioumane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5A50E85" w14:textId="13B9AD55" w:rsidR="00B34132" w:rsidRPr="00980AE6" w:rsidRDefault="00B34132" w:rsidP="00956D2A">
            <w:pPr>
              <w:rPr>
                <w:sz w:val="22"/>
                <w:szCs w:val="22"/>
                <w:lang w:val="fr-FR"/>
              </w:rPr>
            </w:pPr>
            <w:r w:rsidRPr="00980AE6">
              <w:rPr>
                <w:sz w:val="22"/>
                <w:szCs w:val="22"/>
                <w:lang w:val="fr-FR"/>
              </w:rPr>
              <w:t>Lect. univ. dr. Robu Viorel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2AD637" w14:textId="368F8BB5" w:rsidR="00B34132" w:rsidRPr="00980AE6" w:rsidRDefault="00B34132" w:rsidP="00254BD9">
            <w:pPr>
              <w:jc w:val="center"/>
              <w:rPr>
                <w:sz w:val="22"/>
                <w:szCs w:val="22"/>
                <w:lang w:val="fr-FR"/>
              </w:rPr>
            </w:pPr>
            <w:r>
              <w:rPr>
                <w:sz w:val="22"/>
                <w:szCs w:val="22"/>
                <w:lang w:val="fr-FR"/>
              </w:rPr>
              <w:t>D215</w:t>
            </w:r>
          </w:p>
        </w:tc>
      </w:tr>
      <w:tr w:rsidR="00B34132" w:rsidRPr="00980AE6" w14:paraId="4FD827B8" w14:textId="77777777" w:rsidTr="00D64CE8">
        <w:trPr>
          <w:jc w:val="center"/>
        </w:trPr>
        <w:tc>
          <w:tcPr>
            <w:tcW w:w="799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4B6F0FE" w14:textId="77777777" w:rsidR="00B34132" w:rsidRPr="00980AE6" w:rsidRDefault="00B34132" w:rsidP="00254BD9">
            <w:pPr>
              <w:rPr>
                <w:sz w:val="22"/>
                <w:szCs w:val="22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9482BA6" w14:textId="327895F6" w:rsidR="00B34132" w:rsidRPr="00980AE6" w:rsidRDefault="00B34132" w:rsidP="00254BD9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1-17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0BF3DF2" w14:textId="76BC3414" w:rsidR="00B34132" w:rsidRPr="00980AE6" w:rsidRDefault="00B34132" w:rsidP="00254BD9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Practica pedeagogică - Ing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3B8410F" w14:textId="4BB1A9C5" w:rsidR="00B34132" w:rsidRPr="00980AE6" w:rsidRDefault="00B34132" w:rsidP="00956D2A">
            <w:pPr>
              <w:rPr>
                <w:sz w:val="22"/>
                <w:szCs w:val="22"/>
                <w:lang w:val="fr-FR"/>
              </w:rPr>
            </w:pPr>
            <w:r w:rsidRPr="00980AE6">
              <w:rPr>
                <w:sz w:val="22"/>
                <w:szCs w:val="22"/>
                <w:lang w:val="fr-FR"/>
              </w:rPr>
              <w:t>Prof.univ.dr. ing. Luminița Bibire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A4B59D" w14:textId="67C0A860" w:rsidR="00B34132" w:rsidRPr="00980AE6" w:rsidRDefault="00B34132" w:rsidP="00254BD9">
            <w:pPr>
              <w:jc w:val="center"/>
              <w:rPr>
                <w:sz w:val="22"/>
                <w:szCs w:val="22"/>
                <w:lang w:val="fr-FR"/>
              </w:rPr>
            </w:pPr>
            <w:r w:rsidRPr="00980AE6">
              <w:rPr>
                <w:sz w:val="22"/>
                <w:szCs w:val="22"/>
                <w:lang w:val="fr-FR"/>
              </w:rPr>
              <w:t>BP25</w:t>
            </w:r>
          </w:p>
        </w:tc>
      </w:tr>
      <w:tr w:rsidR="00B34132" w:rsidRPr="00980AE6" w14:paraId="7724C3BF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9F19CE4" w14:textId="77777777" w:rsidR="00B34132" w:rsidRPr="00980AE6" w:rsidRDefault="00B34132" w:rsidP="003B0887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51C9865" w14:textId="34EE8833" w:rsidR="00B34132" w:rsidRPr="00980AE6" w:rsidRDefault="00B34132" w:rsidP="008868DE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3-15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50F0BB3" w14:textId="5E974AFE" w:rsidR="00B34132" w:rsidRPr="00980AE6" w:rsidRDefault="00B34132" w:rsidP="003B0887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Didactica specializării (C) - Litere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407D90" w14:textId="38134212" w:rsidR="00B34132" w:rsidRPr="00980AE6" w:rsidRDefault="00B34132" w:rsidP="002423C6">
            <w:pPr>
              <w:jc w:val="both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Lect. univ. dr. Boghian Ioan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1DC53F" w14:textId="53F79D4F" w:rsidR="00B34132" w:rsidRPr="00980AE6" w:rsidRDefault="00B34132" w:rsidP="003B088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P13</w:t>
            </w:r>
          </w:p>
        </w:tc>
      </w:tr>
      <w:tr w:rsidR="00B34132" w:rsidRPr="00980AE6" w14:paraId="63F8F815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1BF070D" w14:textId="77777777" w:rsidR="00B34132" w:rsidRPr="00980AE6" w:rsidRDefault="00B34132" w:rsidP="00CB7AA5">
            <w:pPr>
              <w:rPr>
                <w:sz w:val="22"/>
                <w:szCs w:val="22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87E5517" w14:textId="3A96273A" w:rsidR="00B34132" w:rsidRPr="00980AE6" w:rsidRDefault="00B34132" w:rsidP="00CB7AA5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5-17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1932541" w14:textId="15817779" w:rsidR="00B34132" w:rsidRPr="00980AE6" w:rsidRDefault="00B34132" w:rsidP="00CB7AA5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Didactica specializării (S) - Litere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08F68B" w14:textId="04FC4F06" w:rsidR="00B34132" w:rsidRPr="00980AE6" w:rsidRDefault="00B34132" w:rsidP="002423C6">
            <w:pPr>
              <w:jc w:val="both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Lect. univ. dr. Boghian Ioan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E71AB8" w14:textId="3ADBFDF3" w:rsidR="00B34132" w:rsidRPr="00980AE6" w:rsidRDefault="00B34132" w:rsidP="00CB7AA5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P13</w:t>
            </w:r>
          </w:p>
        </w:tc>
      </w:tr>
      <w:tr w:rsidR="00B34132" w:rsidRPr="00980AE6" w14:paraId="1E546FB2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771D036" w14:textId="77777777" w:rsidR="00B34132" w:rsidRPr="00980AE6" w:rsidRDefault="00B34132" w:rsidP="00CB7AA5">
            <w:pPr>
              <w:rPr>
                <w:sz w:val="22"/>
                <w:szCs w:val="22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44D81C1" w14:textId="5B61C883" w:rsidR="00B34132" w:rsidRPr="00980AE6" w:rsidRDefault="00B34132" w:rsidP="00CB7AA5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7-19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C77B6A9" w14:textId="4511F06F" w:rsidR="00B34132" w:rsidRPr="00980AE6" w:rsidRDefault="00B34132" w:rsidP="00CB7AA5">
            <w:pPr>
              <w:rPr>
                <w:sz w:val="22"/>
                <w:szCs w:val="22"/>
                <w:lang w:val="it-IT"/>
              </w:rPr>
            </w:pPr>
            <w:r w:rsidRPr="00980AE6">
              <w:rPr>
                <w:sz w:val="22"/>
                <w:szCs w:val="22"/>
              </w:rPr>
              <w:t>Didactica specializării (C) - Litere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A73A4C" w14:textId="5C41B335" w:rsidR="00B34132" w:rsidRPr="00980AE6" w:rsidRDefault="00B34132" w:rsidP="002423C6">
            <w:pPr>
              <w:jc w:val="both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Lect. univ. dr. Boghian Ioan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746BB2" w14:textId="770551DD" w:rsidR="00B34132" w:rsidRPr="00980AE6" w:rsidRDefault="00B34132" w:rsidP="00CB7AA5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P13</w:t>
            </w:r>
          </w:p>
        </w:tc>
      </w:tr>
      <w:tr w:rsidR="00B34132" w:rsidRPr="00980AE6" w14:paraId="5CAE2DFC" w14:textId="77777777" w:rsidTr="00D64CE8">
        <w:trPr>
          <w:jc w:val="center"/>
        </w:trPr>
        <w:tc>
          <w:tcPr>
            <w:tcW w:w="7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8B34940" w14:textId="7B8C5227" w:rsidR="00B34132" w:rsidRPr="00980AE6" w:rsidRDefault="00B34132" w:rsidP="003B0887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2.10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0DD51F" w14:textId="04388E28" w:rsidR="00B34132" w:rsidRPr="00980AE6" w:rsidRDefault="00B34132" w:rsidP="008868DE">
            <w:pPr>
              <w:jc w:val="center"/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  <w:lang w:val="ro-RO"/>
              </w:rPr>
              <w:t>11-13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B5DAED" w14:textId="04FF8786" w:rsidR="00B34132" w:rsidRPr="00980AE6" w:rsidRDefault="00B34132" w:rsidP="003B0887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Didactica specializării (C) - Ing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9CC00B" w14:textId="52B6EBB8" w:rsidR="00B34132" w:rsidRPr="00980AE6" w:rsidRDefault="00B34132" w:rsidP="00E40FFB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  <w:lang w:val="fr-FR"/>
              </w:rPr>
              <w:t xml:space="preserve">Prof.univ.dr. </w:t>
            </w:r>
            <w:r w:rsidRPr="00980AE6">
              <w:rPr>
                <w:sz w:val="22"/>
                <w:szCs w:val="22"/>
              </w:rPr>
              <w:t>ing. Luminița Bibire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8028E8" w14:textId="1892B3C4" w:rsidR="00B34132" w:rsidRPr="00980AE6" w:rsidRDefault="00B34132" w:rsidP="003B0887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BP25</w:t>
            </w:r>
          </w:p>
        </w:tc>
      </w:tr>
      <w:tr w:rsidR="00B34132" w:rsidRPr="00980AE6" w14:paraId="2C032D88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AAFBD4A" w14:textId="31894E44" w:rsidR="00B34132" w:rsidRPr="00980AE6" w:rsidRDefault="00B34132" w:rsidP="003B0887">
            <w:pPr>
              <w:rPr>
                <w:sz w:val="22"/>
                <w:szCs w:val="22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FD9AB2" w14:textId="6BB231C9" w:rsidR="00B34132" w:rsidRPr="00980AE6" w:rsidRDefault="00B34132" w:rsidP="008868DE">
            <w:pPr>
              <w:jc w:val="center"/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  <w:lang w:val="ro-RO"/>
              </w:rPr>
              <w:t>13-15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247E32" w14:textId="7EF21171" w:rsidR="00B34132" w:rsidRPr="00980AE6" w:rsidRDefault="00B34132" w:rsidP="003B0887">
            <w:pPr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</w:rPr>
              <w:t>Pedagogie I (S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0A34B5" w14:textId="2B2F8B35" w:rsidR="00B34132" w:rsidRPr="00980AE6" w:rsidRDefault="00B34132" w:rsidP="00E40FFB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 xml:space="preserve">Prof. dr. asoc. Diaconu Amalia 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94D6DA" w14:textId="02E982F6" w:rsidR="00B34132" w:rsidRPr="00980AE6" w:rsidRDefault="00A24821" w:rsidP="003B088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318</w:t>
            </w:r>
          </w:p>
        </w:tc>
      </w:tr>
      <w:tr w:rsidR="00B34132" w:rsidRPr="00980AE6" w14:paraId="46D19737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CA81D52" w14:textId="77777777" w:rsidR="00B34132" w:rsidRPr="00980AE6" w:rsidRDefault="00B34132" w:rsidP="00E40FFB">
            <w:pPr>
              <w:rPr>
                <w:sz w:val="22"/>
                <w:szCs w:val="22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879A895" w14:textId="4DFE8DB0" w:rsidR="00B34132" w:rsidRPr="00980AE6" w:rsidRDefault="00B34132" w:rsidP="00E40FFB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5-17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E453525" w14:textId="398E75A0" w:rsidR="00B34132" w:rsidRPr="00980AE6" w:rsidRDefault="00B34132" w:rsidP="00E40FFB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Pedagogie II (C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149E31" w14:textId="084F9899" w:rsidR="00B34132" w:rsidRPr="00980AE6" w:rsidRDefault="00B34132" w:rsidP="00E40FFB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Conf.univ.dr.abil. Mâță Lilian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0577CC" w14:textId="7EA07F2A" w:rsidR="00B34132" w:rsidRPr="00980AE6" w:rsidRDefault="00A24821" w:rsidP="00E40FFB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318</w:t>
            </w:r>
          </w:p>
        </w:tc>
      </w:tr>
      <w:tr w:rsidR="00B34132" w:rsidRPr="00980AE6" w14:paraId="13E29234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1120284" w14:textId="77777777" w:rsidR="00B34132" w:rsidRPr="00980AE6" w:rsidRDefault="00B34132" w:rsidP="00EE6A27">
            <w:pPr>
              <w:rPr>
                <w:sz w:val="22"/>
                <w:szCs w:val="22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AF74BE9" w14:textId="11593B3D" w:rsidR="00B34132" w:rsidRPr="00980AE6" w:rsidRDefault="00B34132" w:rsidP="00EE6A27">
            <w:pPr>
              <w:jc w:val="center"/>
              <w:rPr>
                <w:sz w:val="22"/>
                <w:szCs w:val="22"/>
                <w:lang w:val="it-IT"/>
              </w:rPr>
            </w:pPr>
            <w:r w:rsidRPr="00980AE6">
              <w:rPr>
                <w:sz w:val="22"/>
                <w:szCs w:val="22"/>
              </w:rPr>
              <w:t>17-19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C27E7D6" w14:textId="6E235B6F" w:rsidR="00B34132" w:rsidRPr="00980AE6" w:rsidRDefault="00B34132" w:rsidP="00EE6A27">
            <w:pPr>
              <w:rPr>
                <w:sz w:val="22"/>
                <w:szCs w:val="22"/>
                <w:lang w:val="it-IT"/>
              </w:rPr>
            </w:pPr>
            <w:r w:rsidRPr="00980AE6">
              <w:rPr>
                <w:sz w:val="22"/>
                <w:szCs w:val="22"/>
              </w:rPr>
              <w:t>Pedagogie II (S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F5CD71" w14:textId="02F3766A" w:rsidR="00B34132" w:rsidRPr="00980AE6" w:rsidRDefault="00B34132" w:rsidP="00EE6A27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Conf.univ.dr.abil. Mâță Lilian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D73395" w14:textId="33220A93" w:rsidR="00B34132" w:rsidRPr="00980AE6" w:rsidRDefault="00B34132" w:rsidP="00EE6A2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224</w:t>
            </w:r>
          </w:p>
        </w:tc>
      </w:tr>
      <w:tr w:rsidR="00B34132" w:rsidRPr="00980AE6" w14:paraId="1281B12F" w14:textId="77777777" w:rsidTr="00D64CE8">
        <w:trPr>
          <w:jc w:val="center"/>
        </w:trPr>
        <w:tc>
          <w:tcPr>
            <w:tcW w:w="7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F6175D9" w14:textId="44B0E064" w:rsidR="00B34132" w:rsidRPr="00980AE6" w:rsidRDefault="00B34132" w:rsidP="00E51EE2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3.10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F2EE81" w14:textId="0BD3BE80" w:rsidR="00B34132" w:rsidRPr="00980AE6" w:rsidRDefault="00B34132" w:rsidP="00E51EE2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3-17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AB4C18D" w14:textId="686E668A" w:rsidR="00B34132" w:rsidRPr="00980AE6" w:rsidRDefault="00B34132" w:rsidP="00E51EE2">
            <w:pPr>
              <w:rPr>
                <w:b/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</w:rPr>
              <w:t>Practica pedagogică - Matem-Info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720D46" w14:textId="39941EE7" w:rsidR="00B34132" w:rsidRPr="00980AE6" w:rsidRDefault="00B34132" w:rsidP="008E4B07">
            <w:pPr>
              <w:rPr>
                <w:b/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Conf.univ.dr. Popescu Carmen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74021C" w14:textId="42E2A2C0" w:rsidR="00B34132" w:rsidRPr="000A60EB" w:rsidRDefault="00B34132" w:rsidP="00E51EE2">
            <w:pPr>
              <w:jc w:val="center"/>
              <w:rPr>
                <w:bCs/>
                <w:sz w:val="22"/>
                <w:szCs w:val="22"/>
                <w:lang w:val="pt-BR"/>
              </w:rPr>
            </w:pPr>
            <w:r w:rsidRPr="000A60EB">
              <w:rPr>
                <w:bCs/>
                <w:sz w:val="22"/>
                <w:szCs w:val="22"/>
                <w:lang w:val="pt-BR"/>
              </w:rPr>
              <w:t>D218</w:t>
            </w:r>
          </w:p>
        </w:tc>
      </w:tr>
      <w:tr w:rsidR="00B34132" w:rsidRPr="00980AE6" w14:paraId="642A9007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7AF3EA0" w14:textId="77777777" w:rsidR="00B34132" w:rsidRPr="00980AE6" w:rsidRDefault="00B34132" w:rsidP="00C21637">
            <w:pPr>
              <w:rPr>
                <w:sz w:val="22"/>
                <w:szCs w:val="22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902594A" w14:textId="5785C94C" w:rsidR="00B34132" w:rsidRPr="00980AE6" w:rsidRDefault="00B34132" w:rsidP="00C21637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6-19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A284B91" w14:textId="59EBE178" w:rsidR="00B34132" w:rsidRPr="00980AE6" w:rsidRDefault="00B34132" w:rsidP="00C21637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Didactica specializării (C) - Litere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E7D1CC" w14:textId="0081066B" w:rsidR="00B34132" w:rsidRPr="00980AE6" w:rsidRDefault="00B34132" w:rsidP="00C21637">
            <w:pPr>
              <w:jc w:val="both"/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</w:rPr>
              <w:t>Lect. univ. dr. Boghian Ioan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68239A" w14:textId="49CE3E29" w:rsidR="00B34132" w:rsidRPr="00980AE6" w:rsidRDefault="00B34132" w:rsidP="00C2163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P13</w:t>
            </w:r>
          </w:p>
        </w:tc>
      </w:tr>
      <w:tr w:rsidR="00B34132" w:rsidRPr="00980AE6" w14:paraId="17D39D33" w14:textId="77777777" w:rsidTr="00D64CE8">
        <w:trPr>
          <w:trHeight w:val="70"/>
          <w:jc w:val="center"/>
        </w:trPr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504D" w:themeFill="accent2"/>
          </w:tcPr>
          <w:p w14:paraId="03BEBFFB" w14:textId="77777777" w:rsidR="00B34132" w:rsidRPr="00980AE6" w:rsidRDefault="00B34132" w:rsidP="00E51EE2">
            <w:pPr>
              <w:rPr>
                <w:b/>
                <w:sz w:val="8"/>
                <w:szCs w:val="8"/>
                <w:lang w:val="pt-B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504D" w:themeFill="accent2"/>
          </w:tcPr>
          <w:p w14:paraId="47D7B35C" w14:textId="77777777" w:rsidR="00B34132" w:rsidRPr="00980AE6" w:rsidRDefault="00B34132" w:rsidP="00E51EE2">
            <w:pPr>
              <w:jc w:val="center"/>
              <w:rPr>
                <w:b/>
                <w:sz w:val="8"/>
                <w:szCs w:val="8"/>
              </w:rPr>
            </w:pP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504D" w:themeFill="accent2"/>
          </w:tcPr>
          <w:p w14:paraId="3908AC96" w14:textId="77777777" w:rsidR="00B34132" w:rsidRPr="00980AE6" w:rsidRDefault="00B34132" w:rsidP="00E51EE2">
            <w:pPr>
              <w:rPr>
                <w:b/>
                <w:sz w:val="8"/>
                <w:szCs w:val="8"/>
                <w:lang w:val="pt-BR"/>
              </w:rPr>
            </w:pP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504D" w:themeFill="accent2"/>
          </w:tcPr>
          <w:p w14:paraId="1CD1BA01" w14:textId="77777777" w:rsidR="00B34132" w:rsidRPr="00980AE6" w:rsidRDefault="00B34132" w:rsidP="00E51EE2">
            <w:pPr>
              <w:jc w:val="center"/>
              <w:rPr>
                <w:b/>
                <w:sz w:val="8"/>
                <w:szCs w:val="8"/>
                <w:lang w:val="pt-BR"/>
              </w:rPr>
            </w:pP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504D" w:themeFill="accent2"/>
          </w:tcPr>
          <w:p w14:paraId="34D98517" w14:textId="77777777" w:rsidR="00B34132" w:rsidRPr="00980AE6" w:rsidRDefault="00B34132" w:rsidP="00E51EE2">
            <w:pPr>
              <w:rPr>
                <w:b/>
                <w:sz w:val="8"/>
                <w:szCs w:val="8"/>
                <w:lang w:val="pt-BR"/>
              </w:rPr>
            </w:pPr>
          </w:p>
        </w:tc>
      </w:tr>
      <w:tr w:rsidR="00B34132" w:rsidRPr="00980AE6" w14:paraId="2B24D0DF" w14:textId="77777777" w:rsidTr="00D64CE8">
        <w:trPr>
          <w:trHeight w:val="70"/>
          <w:jc w:val="center"/>
        </w:trPr>
        <w:tc>
          <w:tcPr>
            <w:tcW w:w="7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8545D95" w14:textId="58AC4596" w:rsidR="00B34132" w:rsidRPr="00980AE6" w:rsidRDefault="00B34132" w:rsidP="00E51EE2">
            <w:pPr>
              <w:rPr>
                <w:sz w:val="22"/>
                <w:szCs w:val="22"/>
                <w:lang w:val="pt-BR"/>
              </w:rPr>
            </w:pPr>
            <w:r w:rsidRPr="00980AE6">
              <w:rPr>
                <w:sz w:val="22"/>
                <w:szCs w:val="22"/>
                <w:lang w:val="pt-BR"/>
              </w:rPr>
              <w:t>16.10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796C285" w14:textId="3BA6B817" w:rsidR="00B34132" w:rsidRPr="00980AE6" w:rsidRDefault="00B34132" w:rsidP="009F0480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09-11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DB1344B" w14:textId="6CCF2E0D" w:rsidR="00B34132" w:rsidRPr="00A24821" w:rsidRDefault="002C1CF6" w:rsidP="00E51EE2">
            <w:pPr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</w:rPr>
              <w:t>Didactica specializării (S</w:t>
            </w:r>
            <w:r w:rsidR="00B34132" w:rsidRPr="00A24821">
              <w:rPr>
                <w:sz w:val="22"/>
                <w:szCs w:val="22"/>
              </w:rPr>
              <w:t>)-FSMSS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300220" w14:textId="1D7BE3DC" w:rsidR="00B34132" w:rsidRPr="00A24821" w:rsidRDefault="00B34132" w:rsidP="00E51EE2">
            <w:pPr>
              <w:jc w:val="both"/>
              <w:rPr>
                <w:sz w:val="22"/>
                <w:szCs w:val="22"/>
                <w:lang w:val="ro-RO"/>
              </w:rPr>
            </w:pPr>
            <w:r w:rsidRPr="00A24821">
              <w:rPr>
                <w:sz w:val="22"/>
                <w:szCs w:val="22"/>
              </w:rPr>
              <w:t>Conf. univ. dr. Dr</w:t>
            </w:r>
            <w:r w:rsidRPr="00A24821">
              <w:rPr>
                <w:sz w:val="22"/>
                <w:szCs w:val="22"/>
                <w:lang w:val="ro-RO"/>
              </w:rPr>
              <w:t>ăgoi Cristian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6CE8082" w14:textId="12680844" w:rsidR="00B34132" w:rsidRPr="00A24821" w:rsidRDefault="008B0849" w:rsidP="008B0849">
            <w:pPr>
              <w:jc w:val="center"/>
              <w:rPr>
                <w:bCs/>
                <w:sz w:val="22"/>
                <w:szCs w:val="22"/>
              </w:rPr>
            </w:pPr>
            <w:r w:rsidRPr="00A24821">
              <w:rPr>
                <w:bCs/>
                <w:sz w:val="22"/>
                <w:szCs w:val="22"/>
              </w:rPr>
              <w:t>D215</w:t>
            </w:r>
          </w:p>
        </w:tc>
      </w:tr>
      <w:tr w:rsidR="00B34132" w:rsidRPr="00980AE6" w14:paraId="78A656FA" w14:textId="77777777" w:rsidTr="00D64CE8">
        <w:trPr>
          <w:trHeight w:val="70"/>
          <w:jc w:val="center"/>
        </w:trPr>
        <w:tc>
          <w:tcPr>
            <w:tcW w:w="799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46181B3" w14:textId="77777777" w:rsidR="00B34132" w:rsidRPr="00980AE6" w:rsidRDefault="00B34132" w:rsidP="00A87D1C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BB97BA2" w14:textId="6BB00EB4" w:rsidR="00B34132" w:rsidRPr="00980AE6" w:rsidRDefault="00B34132" w:rsidP="00A87D1C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  <w:lang w:val="ro-RO"/>
              </w:rPr>
              <w:t>11-14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5C8B3E5" w14:textId="5C310733" w:rsidR="00B34132" w:rsidRPr="00A24821" w:rsidRDefault="00B34132" w:rsidP="00A87D1C">
            <w:pPr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</w:rPr>
              <w:t>Practică pedagogică - Litere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FAA1AF3" w14:textId="5FEE1A73" w:rsidR="00B34132" w:rsidRPr="00A24821" w:rsidRDefault="00B34132" w:rsidP="00A87D1C">
            <w:pPr>
              <w:jc w:val="both"/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</w:rPr>
              <w:t>Lect. univ. dr. Boghian Ioan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D8D668" w14:textId="4C798F55" w:rsidR="00B34132" w:rsidRPr="00A24821" w:rsidRDefault="00B34132" w:rsidP="00FE6A1B">
            <w:pPr>
              <w:jc w:val="center"/>
              <w:rPr>
                <w:b/>
                <w:sz w:val="22"/>
                <w:szCs w:val="22"/>
              </w:rPr>
            </w:pPr>
            <w:r w:rsidRPr="00A24821">
              <w:rPr>
                <w:bCs/>
                <w:sz w:val="22"/>
                <w:szCs w:val="22"/>
              </w:rPr>
              <w:t>D223</w:t>
            </w:r>
          </w:p>
        </w:tc>
      </w:tr>
      <w:tr w:rsidR="00B34132" w:rsidRPr="00980AE6" w14:paraId="69F9610B" w14:textId="77777777" w:rsidTr="00D64CE8">
        <w:trPr>
          <w:trHeight w:val="151"/>
          <w:jc w:val="center"/>
        </w:trPr>
        <w:tc>
          <w:tcPr>
            <w:tcW w:w="799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68FC289" w14:textId="77777777" w:rsidR="00B34132" w:rsidRPr="00980AE6" w:rsidRDefault="00B34132" w:rsidP="00E51EE2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426DA2F" w14:textId="20038D42" w:rsidR="00B34132" w:rsidRPr="00980AE6" w:rsidRDefault="00B34132" w:rsidP="009F0480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  <w:lang w:val="ro-RO"/>
              </w:rPr>
              <w:t>13-15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18D23CD" w14:textId="434EE80E" w:rsidR="00B34132" w:rsidRPr="00A24821" w:rsidRDefault="00B34132" w:rsidP="00E51EE2">
            <w:pPr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</w:rPr>
              <w:t>Pedagogie I (C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A34A6F" w14:textId="63ABE8B7" w:rsidR="00B34132" w:rsidRPr="00A24821" w:rsidRDefault="00B34132" w:rsidP="00E51EE2">
            <w:pPr>
              <w:jc w:val="both"/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</w:rPr>
              <w:t xml:space="preserve">Prof.univ.dr. </w:t>
            </w:r>
            <w:r w:rsidRPr="00A24821">
              <w:rPr>
                <w:bCs/>
                <w:sz w:val="22"/>
                <w:szCs w:val="22"/>
                <w:lang w:val="pt-BR"/>
              </w:rPr>
              <w:t>Cojocariu Vener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96B71CC" w14:textId="08B4466F" w:rsidR="00B34132" w:rsidRPr="00A24821" w:rsidRDefault="00B34132" w:rsidP="00E51EE2">
            <w:pPr>
              <w:jc w:val="center"/>
              <w:rPr>
                <w:b/>
                <w:sz w:val="22"/>
                <w:szCs w:val="22"/>
              </w:rPr>
            </w:pPr>
            <w:r w:rsidRPr="00A24821">
              <w:rPr>
                <w:sz w:val="22"/>
                <w:szCs w:val="22"/>
                <w:lang w:val="pt-BR"/>
              </w:rPr>
              <w:t>D215</w:t>
            </w:r>
          </w:p>
        </w:tc>
      </w:tr>
      <w:tr w:rsidR="00B34132" w:rsidRPr="00980AE6" w14:paraId="68285A3A" w14:textId="77777777" w:rsidTr="00D64CE8">
        <w:trPr>
          <w:trHeight w:val="216"/>
          <w:jc w:val="center"/>
        </w:trPr>
        <w:tc>
          <w:tcPr>
            <w:tcW w:w="799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90D0492" w14:textId="77777777" w:rsidR="00B34132" w:rsidRPr="00980AE6" w:rsidRDefault="00B34132" w:rsidP="00E51EE2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3750538" w14:textId="59CC2782" w:rsidR="00B34132" w:rsidRPr="00980AE6" w:rsidRDefault="00B34132" w:rsidP="00E51EE2">
            <w:pPr>
              <w:jc w:val="center"/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</w:rPr>
              <w:t>15-17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B560751" w14:textId="08149DBE" w:rsidR="00B34132" w:rsidRPr="00A24821" w:rsidRDefault="00B34132" w:rsidP="00E51EE2">
            <w:pPr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  <w:lang w:val="ro-RO"/>
              </w:rPr>
              <w:t>Psihologia educației (C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E637D53" w14:textId="19F42AA3" w:rsidR="00B34132" w:rsidRPr="00A24821" w:rsidRDefault="00B34132" w:rsidP="00E51EE2">
            <w:pPr>
              <w:jc w:val="both"/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  <w:lang w:val="it-IT"/>
              </w:rPr>
              <w:t>Conf. univ. dr. Sandovici Anișoar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9CBBD43" w14:textId="6396C154" w:rsidR="00B34132" w:rsidRPr="00A24821" w:rsidRDefault="00B34132" w:rsidP="00E51EE2">
            <w:pPr>
              <w:jc w:val="center"/>
              <w:rPr>
                <w:bCs/>
                <w:sz w:val="22"/>
                <w:szCs w:val="22"/>
              </w:rPr>
            </w:pPr>
            <w:r w:rsidRPr="00A24821">
              <w:rPr>
                <w:bCs/>
                <w:sz w:val="22"/>
                <w:szCs w:val="22"/>
              </w:rPr>
              <w:t>D215</w:t>
            </w:r>
          </w:p>
        </w:tc>
      </w:tr>
      <w:tr w:rsidR="00B34132" w:rsidRPr="00980AE6" w14:paraId="09D614BD" w14:textId="77777777" w:rsidTr="00D64CE8">
        <w:trPr>
          <w:trHeight w:val="280"/>
          <w:jc w:val="center"/>
        </w:trPr>
        <w:tc>
          <w:tcPr>
            <w:tcW w:w="7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13376D" w14:textId="77777777" w:rsidR="00B34132" w:rsidRPr="00980AE6" w:rsidRDefault="00B34132" w:rsidP="0030125E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3422E2F" w14:textId="41421219" w:rsidR="00B34132" w:rsidRPr="00980AE6" w:rsidRDefault="00B34132" w:rsidP="0030125E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7-19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CF295E5" w14:textId="1EBD1F67" w:rsidR="00B34132" w:rsidRPr="00A24821" w:rsidRDefault="00B34132" w:rsidP="0030125E">
            <w:pPr>
              <w:rPr>
                <w:sz w:val="22"/>
                <w:szCs w:val="22"/>
                <w:lang w:val="it-IT"/>
              </w:rPr>
            </w:pPr>
            <w:r w:rsidRPr="00A24821">
              <w:rPr>
                <w:sz w:val="22"/>
                <w:szCs w:val="22"/>
                <w:lang w:val="ro-RO"/>
              </w:rPr>
              <w:t>Psihologia educației (S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16D3D57" w14:textId="586A6F7C" w:rsidR="00B34132" w:rsidRPr="00A24821" w:rsidRDefault="00B34132" w:rsidP="0030125E">
            <w:pPr>
              <w:jc w:val="both"/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  <w:lang w:val="it-IT"/>
              </w:rPr>
              <w:t>Conf. univ. dr. Sandovici Anișoara</w:t>
            </w:r>
          </w:p>
        </w:tc>
        <w:tc>
          <w:tcPr>
            <w:tcW w:w="84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D739EE" w14:textId="370C7202" w:rsidR="00B34132" w:rsidRPr="00A24821" w:rsidRDefault="00B34132" w:rsidP="00E51EE2">
            <w:pPr>
              <w:jc w:val="center"/>
              <w:rPr>
                <w:b/>
                <w:sz w:val="22"/>
                <w:szCs w:val="22"/>
              </w:rPr>
            </w:pPr>
            <w:r w:rsidRPr="00A24821">
              <w:rPr>
                <w:bCs/>
                <w:sz w:val="22"/>
                <w:szCs w:val="22"/>
              </w:rPr>
              <w:t>D215</w:t>
            </w:r>
          </w:p>
        </w:tc>
      </w:tr>
      <w:tr w:rsidR="00B34132" w:rsidRPr="00980AE6" w14:paraId="172F5305" w14:textId="77777777" w:rsidTr="00D64CE8">
        <w:trPr>
          <w:trHeight w:val="70"/>
          <w:jc w:val="center"/>
        </w:trPr>
        <w:tc>
          <w:tcPr>
            <w:tcW w:w="799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278EAB9" w14:textId="77777777" w:rsidR="00B34132" w:rsidRPr="00980AE6" w:rsidRDefault="00B34132" w:rsidP="00E51EE2">
            <w:pPr>
              <w:rPr>
                <w:sz w:val="22"/>
                <w:szCs w:val="22"/>
                <w:lang w:val="pt-BR"/>
              </w:rPr>
            </w:pPr>
          </w:p>
          <w:p w14:paraId="2207EB2B" w14:textId="07C66E0F" w:rsidR="00B34132" w:rsidRPr="00980AE6" w:rsidRDefault="00B34132" w:rsidP="00E51EE2">
            <w:pPr>
              <w:rPr>
                <w:sz w:val="22"/>
                <w:szCs w:val="22"/>
                <w:lang w:val="pt-BR"/>
              </w:rPr>
            </w:pPr>
            <w:r w:rsidRPr="00980AE6">
              <w:rPr>
                <w:sz w:val="22"/>
                <w:szCs w:val="22"/>
                <w:lang w:val="pt-BR"/>
              </w:rPr>
              <w:t>17.10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4D58D04" w14:textId="6BA2D635" w:rsidR="00B34132" w:rsidRPr="00980AE6" w:rsidRDefault="00B34132" w:rsidP="004D0A68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09-11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F8F955E" w14:textId="23614776" w:rsidR="00B34132" w:rsidRPr="00A24821" w:rsidRDefault="002C1CF6" w:rsidP="004D0A68">
            <w:pPr>
              <w:rPr>
                <w:sz w:val="22"/>
                <w:szCs w:val="22"/>
                <w:lang w:val="ro-RO"/>
              </w:rPr>
            </w:pPr>
            <w:r w:rsidRPr="00A24821">
              <w:rPr>
                <w:sz w:val="22"/>
                <w:szCs w:val="22"/>
              </w:rPr>
              <w:t>Didactica specializării (C</w:t>
            </w:r>
            <w:r w:rsidR="00B34132" w:rsidRPr="00A24821">
              <w:rPr>
                <w:sz w:val="22"/>
                <w:szCs w:val="22"/>
              </w:rPr>
              <w:t>)-FSMSS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261F27E" w14:textId="22FE7019" w:rsidR="00B34132" w:rsidRPr="00A24821" w:rsidRDefault="00B34132" w:rsidP="004D0A68">
            <w:pPr>
              <w:jc w:val="both"/>
              <w:rPr>
                <w:sz w:val="22"/>
                <w:szCs w:val="22"/>
                <w:lang w:val="it-IT"/>
              </w:rPr>
            </w:pPr>
            <w:r w:rsidRPr="00A24821">
              <w:rPr>
                <w:sz w:val="22"/>
                <w:szCs w:val="22"/>
              </w:rPr>
              <w:t>Conf. univ. dr. Dr</w:t>
            </w:r>
            <w:r w:rsidRPr="00A24821">
              <w:rPr>
                <w:sz w:val="22"/>
                <w:szCs w:val="22"/>
                <w:lang w:val="ro-RO"/>
              </w:rPr>
              <w:t>ăgoi Cristian</w:t>
            </w:r>
          </w:p>
        </w:tc>
        <w:tc>
          <w:tcPr>
            <w:tcW w:w="84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A0A037" w14:textId="014068DA" w:rsidR="00B34132" w:rsidRPr="00A24821" w:rsidRDefault="00B34132" w:rsidP="004D0A68">
            <w:pPr>
              <w:jc w:val="center"/>
              <w:rPr>
                <w:bCs/>
                <w:sz w:val="22"/>
                <w:szCs w:val="22"/>
              </w:rPr>
            </w:pPr>
            <w:r w:rsidRPr="00A24821">
              <w:rPr>
                <w:bCs/>
                <w:sz w:val="22"/>
                <w:szCs w:val="22"/>
              </w:rPr>
              <w:t>D215</w:t>
            </w:r>
          </w:p>
        </w:tc>
      </w:tr>
      <w:tr w:rsidR="00B34132" w:rsidRPr="00980AE6" w14:paraId="7E8CF8FD" w14:textId="77777777" w:rsidTr="00D64CE8">
        <w:trPr>
          <w:trHeight w:val="190"/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0F76CC6" w14:textId="77777777" w:rsidR="00B34132" w:rsidRPr="00980AE6" w:rsidRDefault="00B34132" w:rsidP="00E51EE2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F149EB4" w14:textId="7EA8CA1F" w:rsidR="00B34132" w:rsidRPr="00980AE6" w:rsidRDefault="00B34132" w:rsidP="004D0A68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0-13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51930C4" w14:textId="2C5EF8EE" w:rsidR="00B34132" w:rsidRPr="00980AE6" w:rsidRDefault="00B34132" w:rsidP="004D0A68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Practică pedagogică – Șt. ec.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2709838" w14:textId="52808B11" w:rsidR="00B34132" w:rsidRPr="00980AE6" w:rsidRDefault="00B34132" w:rsidP="004D0A68">
            <w:pPr>
              <w:jc w:val="both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Conf. univ. dr. Mironescu Roxana</w:t>
            </w:r>
          </w:p>
        </w:tc>
        <w:tc>
          <w:tcPr>
            <w:tcW w:w="84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8C89BD" w14:textId="38868816" w:rsidR="00B34132" w:rsidRPr="00980AE6" w:rsidRDefault="00B34132" w:rsidP="004D0A68">
            <w:pPr>
              <w:jc w:val="center"/>
              <w:rPr>
                <w:b/>
                <w:sz w:val="22"/>
                <w:szCs w:val="22"/>
              </w:rPr>
            </w:pPr>
            <w:r w:rsidRPr="004F5478">
              <w:rPr>
                <w:bCs/>
                <w:sz w:val="22"/>
                <w:szCs w:val="22"/>
              </w:rPr>
              <w:t>C119</w:t>
            </w:r>
          </w:p>
        </w:tc>
      </w:tr>
      <w:tr w:rsidR="00B34132" w:rsidRPr="00980AE6" w14:paraId="17CDD2DA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553A59" w14:textId="78A9327B" w:rsidR="00B34132" w:rsidRPr="00980AE6" w:rsidRDefault="00B34132" w:rsidP="005E4889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4AC2194" w14:textId="3AAD7C99" w:rsidR="00B34132" w:rsidRPr="00980AE6" w:rsidRDefault="00B34132" w:rsidP="005E4889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3-15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A90FBE9" w14:textId="4B454FE6" w:rsidR="00B34132" w:rsidRPr="00980AE6" w:rsidRDefault="00B34132" w:rsidP="005E4889">
            <w:pPr>
              <w:rPr>
                <w:sz w:val="22"/>
                <w:szCs w:val="22"/>
                <w:lang w:val="fr-FR"/>
              </w:rPr>
            </w:pPr>
            <w:r w:rsidRPr="00980AE6">
              <w:rPr>
                <w:bCs/>
                <w:sz w:val="22"/>
                <w:szCs w:val="22"/>
                <w:lang w:val="ro-RO"/>
              </w:rPr>
              <w:t xml:space="preserve">Managementul clasei de elevi </w:t>
            </w:r>
            <w:r w:rsidRPr="00980AE6">
              <w:rPr>
                <w:bCs/>
                <w:sz w:val="22"/>
                <w:szCs w:val="22"/>
                <w:lang w:val="fr-FR"/>
              </w:rPr>
              <w:t>(C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1D0EFC" w14:textId="1C2F05F0" w:rsidR="00B34132" w:rsidRPr="00980AE6" w:rsidRDefault="00B34132" w:rsidP="005E4889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Conf.univ.dr.abil. Mâță Lilian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D49E69" w14:textId="5C8ABFFB" w:rsidR="00B34132" w:rsidRPr="00980AE6" w:rsidRDefault="00CD3749" w:rsidP="005E4889">
            <w:pPr>
              <w:jc w:val="center"/>
              <w:rPr>
                <w:sz w:val="22"/>
                <w:szCs w:val="22"/>
              </w:rPr>
            </w:pPr>
            <w:r w:rsidRPr="00DD6889">
              <w:rPr>
                <w:bCs/>
                <w:sz w:val="22"/>
                <w:szCs w:val="22"/>
              </w:rPr>
              <w:t>D</w:t>
            </w:r>
            <w:r>
              <w:rPr>
                <w:bCs/>
                <w:sz w:val="22"/>
                <w:szCs w:val="22"/>
              </w:rPr>
              <w:t>P13</w:t>
            </w:r>
          </w:p>
        </w:tc>
      </w:tr>
      <w:tr w:rsidR="00B34132" w:rsidRPr="00980AE6" w14:paraId="0BFFA52A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874BA4" w14:textId="77777777" w:rsidR="00B34132" w:rsidRPr="00980AE6" w:rsidRDefault="00B34132" w:rsidP="005E4889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6DACA5" w14:textId="1D977E9B" w:rsidR="00B34132" w:rsidRPr="00980AE6" w:rsidRDefault="00B34132" w:rsidP="005E4889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5-17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184F628" w14:textId="076B1A04" w:rsidR="00B34132" w:rsidRPr="00980AE6" w:rsidRDefault="00B34132" w:rsidP="005E4889">
            <w:pPr>
              <w:jc w:val="both"/>
              <w:rPr>
                <w:sz w:val="22"/>
                <w:szCs w:val="22"/>
                <w:lang w:val="it-IT"/>
              </w:rPr>
            </w:pPr>
            <w:r w:rsidRPr="00980AE6">
              <w:rPr>
                <w:bCs/>
                <w:sz w:val="22"/>
                <w:szCs w:val="22"/>
                <w:lang w:val="ro-RO"/>
              </w:rPr>
              <w:t xml:space="preserve">Managementul clasei de elevi </w:t>
            </w:r>
            <w:r w:rsidRPr="00980AE6">
              <w:rPr>
                <w:bCs/>
                <w:sz w:val="22"/>
                <w:szCs w:val="22"/>
              </w:rPr>
              <w:t>(S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E4298F" w14:textId="49F0A04E" w:rsidR="00B34132" w:rsidRPr="00980AE6" w:rsidRDefault="00B34132" w:rsidP="005E4889">
            <w:pPr>
              <w:jc w:val="both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Conf.univ.dr.abil. Mâță Lilian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1B224C" w14:textId="1F53F2DC" w:rsidR="00B34132" w:rsidRPr="00980AE6" w:rsidRDefault="003739EB" w:rsidP="005E4889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P12</w:t>
            </w:r>
          </w:p>
        </w:tc>
      </w:tr>
      <w:tr w:rsidR="00B34132" w:rsidRPr="00980AE6" w14:paraId="230216A6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8E3E3F" w14:textId="77777777" w:rsidR="00B34132" w:rsidRPr="00980AE6" w:rsidRDefault="00B34132" w:rsidP="00F82907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1F6CF87" w14:textId="05D3BACB" w:rsidR="00B34132" w:rsidRPr="00980AE6" w:rsidRDefault="00B34132" w:rsidP="00F82907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7-19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844350" w14:textId="26B1BFD6" w:rsidR="00B34132" w:rsidRPr="00980AE6" w:rsidRDefault="00B34132" w:rsidP="00F82907">
            <w:pPr>
              <w:rPr>
                <w:sz w:val="22"/>
                <w:szCs w:val="22"/>
                <w:lang w:val="it-IT"/>
              </w:rPr>
            </w:pPr>
            <w:r w:rsidRPr="00980AE6">
              <w:rPr>
                <w:sz w:val="22"/>
                <w:szCs w:val="22"/>
              </w:rPr>
              <w:t>Pedagogie I (S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1722AA" w14:textId="758F78EE" w:rsidR="00B34132" w:rsidRPr="00980AE6" w:rsidRDefault="00B34132" w:rsidP="00F934D6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 xml:space="preserve">Prof. </w:t>
            </w:r>
            <w:r>
              <w:rPr>
                <w:sz w:val="22"/>
                <w:szCs w:val="22"/>
              </w:rPr>
              <w:t xml:space="preserve">dr. </w:t>
            </w:r>
            <w:r w:rsidRPr="00980AE6">
              <w:rPr>
                <w:sz w:val="22"/>
                <w:szCs w:val="22"/>
              </w:rPr>
              <w:t xml:space="preserve">asoc. Diaconu Amalia 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999BFD" w14:textId="7A69E59F" w:rsidR="00B34132" w:rsidRPr="00980AE6" w:rsidRDefault="00B34132" w:rsidP="00F82907">
            <w:pPr>
              <w:jc w:val="center"/>
              <w:rPr>
                <w:sz w:val="22"/>
                <w:szCs w:val="22"/>
              </w:rPr>
            </w:pPr>
            <w:r w:rsidRPr="001336CC">
              <w:rPr>
                <w:bCs/>
                <w:sz w:val="22"/>
                <w:szCs w:val="22"/>
              </w:rPr>
              <w:t>D225</w:t>
            </w:r>
          </w:p>
        </w:tc>
      </w:tr>
      <w:tr w:rsidR="00B34132" w:rsidRPr="00980AE6" w14:paraId="2B0F3890" w14:textId="77777777" w:rsidTr="00D64CE8">
        <w:trPr>
          <w:jc w:val="center"/>
        </w:trPr>
        <w:tc>
          <w:tcPr>
            <w:tcW w:w="7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F28D4A" w14:textId="3CA21B17" w:rsidR="00B34132" w:rsidRPr="00980AE6" w:rsidRDefault="00B34132" w:rsidP="00380715">
            <w:pPr>
              <w:rPr>
                <w:sz w:val="22"/>
                <w:szCs w:val="22"/>
                <w:lang w:val="pt-BR"/>
              </w:rPr>
            </w:pPr>
            <w:r w:rsidRPr="00980AE6">
              <w:rPr>
                <w:sz w:val="22"/>
                <w:szCs w:val="22"/>
                <w:lang w:val="pt-BR"/>
              </w:rPr>
              <w:t>18.10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233D5A" w14:textId="3421B01C" w:rsidR="00B34132" w:rsidRPr="00980AE6" w:rsidRDefault="00B34132" w:rsidP="00380715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  <w:lang w:val="ro-RO"/>
              </w:rPr>
              <w:t>11-13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F58DFE" w14:textId="0B6DFE90" w:rsidR="00B34132" w:rsidRPr="00980AE6" w:rsidRDefault="00B34132" w:rsidP="00380715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Didactica specializării (C) - Ing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55437B" w14:textId="62DD86ED" w:rsidR="00B34132" w:rsidRPr="00980AE6" w:rsidRDefault="00B34132" w:rsidP="00380715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  <w:lang w:val="fr-FR"/>
              </w:rPr>
              <w:t xml:space="preserve">Prof.univ.dr. </w:t>
            </w:r>
            <w:r w:rsidRPr="00980AE6">
              <w:rPr>
                <w:sz w:val="22"/>
                <w:szCs w:val="22"/>
              </w:rPr>
              <w:t>ing. Luminița Bibire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0AA956" w14:textId="4D717C3A" w:rsidR="00B34132" w:rsidRPr="00980AE6" w:rsidRDefault="00B34132" w:rsidP="00380715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BP25</w:t>
            </w:r>
          </w:p>
        </w:tc>
      </w:tr>
      <w:tr w:rsidR="00B34132" w:rsidRPr="00980AE6" w14:paraId="08A7BBA2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C67DB9" w14:textId="17AF56D0" w:rsidR="00B34132" w:rsidRPr="00980AE6" w:rsidRDefault="00B34132" w:rsidP="00634A62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6D1F8D3" w14:textId="54A99620" w:rsidR="00B34132" w:rsidRPr="00980AE6" w:rsidRDefault="00B34132" w:rsidP="00634A62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3-19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0438F97" w14:textId="1E1FFF6C" w:rsidR="00B34132" w:rsidRPr="00980AE6" w:rsidRDefault="00B34132" w:rsidP="00634A62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IAC (C) Toate specializarile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E884FF" w14:textId="02725957" w:rsidR="00B34132" w:rsidRPr="00980AE6" w:rsidRDefault="00B34132" w:rsidP="00634A62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Conf.univ.dr. Popescu Carmen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430F1D" w14:textId="5687A3AE" w:rsidR="00B34132" w:rsidRPr="00980AE6" w:rsidRDefault="003739EB" w:rsidP="00634A6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225</w:t>
            </w:r>
          </w:p>
        </w:tc>
      </w:tr>
      <w:tr w:rsidR="00A24821" w:rsidRPr="00980AE6" w14:paraId="5202D7B9" w14:textId="77777777" w:rsidTr="00D64CE8">
        <w:trPr>
          <w:jc w:val="center"/>
        </w:trPr>
        <w:tc>
          <w:tcPr>
            <w:tcW w:w="799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E0366F" w14:textId="10EC36A7" w:rsidR="00A24821" w:rsidRPr="00980AE6" w:rsidRDefault="00A24821" w:rsidP="00A24821">
            <w:pPr>
              <w:rPr>
                <w:sz w:val="22"/>
                <w:szCs w:val="22"/>
                <w:lang w:val="pt-BR"/>
              </w:rPr>
            </w:pPr>
            <w:r w:rsidRPr="00980AE6">
              <w:rPr>
                <w:sz w:val="22"/>
                <w:szCs w:val="22"/>
                <w:lang w:val="pt-BR"/>
              </w:rPr>
              <w:t>19.10</w:t>
            </w:r>
          </w:p>
          <w:p w14:paraId="72B77113" w14:textId="2E524B27" w:rsidR="00A24821" w:rsidRPr="00980AE6" w:rsidRDefault="00A24821" w:rsidP="00A24821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79D9D2" w14:textId="1163CB90" w:rsidR="00A24821" w:rsidRPr="00980AE6" w:rsidRDefault="00A24821" w:rsidP="00A24821">
            <w:pPr>
              <w:jc w:val="center"/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  <w:lang w:val="ro-RO"/>
              </w:rPr>
              <w:t>13-15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A600C5" w14:textId="3C8514E0" w:rsidR="00A24821" w:rsidRPr="00980AE6" w:rsidRDefault="00A24821" w:rsidP="00A24821">
            <w:pPr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</w:rPr>
              <w:t>Pedagogie I (S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7830E0" w14:textId="12E674D5" w:rsidR="00A24821" w:rsidRPr="00980AE6" w:rsidRDefault="00A24821" w:rsidP="00A24821">
            <w:pPr>
              <w:jc w:val="both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 xml:space="preserve">Prof. dr. asoc. Diaconu Amalia 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F7F1C4" w14:textId="12B55D96" w:rsidR="00A24821" w:rsidRPr="00980AE6" w:rsidRDefault="00A24821" w:rsidP="00A24821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318</w:t>
            </w:r>
          </w:p>
        </w:tc>
      </w:tr>
      <w:tr w:rsidR="00A24821" w:rsidRPr="00980AE6" w14:paraId="43252186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51201C" w14:textId="77777777" w:rsidR="00A24821" w:rsidRPr="00980AE6" w:rsidRDefault="00A24821" w:rsidP="00A24821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349917D" w14:textId="0EB5C6EC" w:rsidR="00A24821" w:rsidRPr="00980AE6" w:rsidRDefault="00A24821" w:rsidP="00A24821">
            <w:pPr>
              <w:jc w:val="center"/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</w:rPr>
              <w:t>15-17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85F2E8B" w14:textId="6E9D13AA" w:rsidR="00A24821" w:rsidRPr="00980AE6" w:rsidRDefault="00A24821" w:rsidP="00A24821">
            <w:pPr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</w:rPr>
              <w:t>Pedagogie II (C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8964EF" w14:textId="05C13AD2" w:rsidR="00A24821" w:rsidRPr="00980AE6" w:rsidRDefault="00A24821" w:rsidP="00A24821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Conf.univ.dr.abil. Mâță Lilian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F207E1" w14:textId="52D3F35F" w:rsidR="00A24821" w:rsidRPr="00980AE6" w:rsidRDefault="00A24821" w:rsidP="00A24821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318</w:t>
            </w:r>
          </w:p>
        </w:tc>
      </w:tr>
      <w:tr w:rsidR="00B34132" w:rsidRPr="00980AE6" w14:paraId="457BFBDC" w14:textId="77777777" w:rsidTr="00D64CE8">
        <w:trPr>
          <w:jc w:val="center"/>
        </w:trPr>
        <w:tc>
          <w:tcPr>
            <w:tcW w:w="799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4B9496" w14:textId="77777777" w:rsidR="00B34132" w:rsidRPr="00980AE6" w:rsidRDefault="00B34132" w:rsidP="005E4889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990455D" w14:textId="27E4B880" w:rsidR="00B34132" w:rsidRPr="00980AE6" w:rsidRDefault="00B34132" w:rsidP="005E4889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7-19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EC1D8D4" w14:textId="3C20C349" w:rsidR="00B34132" w:rsidRPr="00980AE6" w:rsidRDefault="00B34132" w:rsidP="005E4889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Pedagogie II (S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A800E7" w14:textId="7D81BE74" w:rsidR="00B34132" w:rsidRPr="00980AE6" w:rsidRDefault="00B34132" w:rsidP="005E4889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Conf.univ.dr.abil. Mâță Lilian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376721" w14:textId="5444F3AE" w:rsidR="00B34132" w:rsidRPr="00980AE6" w:rsidRDefault="00B34132" w:rsidP="005E4889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224</w:t>
            </w:r>
          </w:p>
        </w:tc>
      </w:tr>
      <w:tr w:rsidR="00B34132" w:rsidRPr="00980AE6" w14:paraId="12D686D8" w14:textId="77777777" w:rsidTr="00D64CE8">
        <w:trPr>
          <w:jc w:val="center"/>
        </w:trPr>
        <w:tc>
          <w:tcPr>
            <w:tcW w:w="799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F92551" w14:textId="0B803370" w:rsidR="00B34132" w:rsidRPr="00980AE6" w:rsidRDefault="00B34132" w:rsidP="003C2FB3">
            <w:pPr>
              <w:rPr>
                <w:sz w:val="22"/>
                <w:szCs w:val="22"/>
                <w:lang w:val="pt-BR"/>
              </w:rPr>
            </w:pPr>
            <w:r w:rsidRPr="00980AE6">
              <w:rPr>
                <w:sz w:val="22"/>
                <w:szCs w:val="22"/>
                <w:lang w:val="pt-BR"/>
              </w:rPr>
              <w:t>20.10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619602D" w14:textId="027D7195" w:rsidR="00B34132" w:rsidRPr="00980AE6" w:rsidRDefault="00B34132" w:rsidP="003C2FB3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  <w:lang w:val="ro-RO"/>
              </w:rPr>
              <w:t>13-15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68B90B1" w14:textId="54D8AFB8" w:rsidR="00B34132" w:rsidRPr="00980AE6" w:rsidRDefault="00B34132" w:rsidP="003C2FB3">
            <w:pPr>
              <w:rPr>
                <w:b/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  <w:lang w:val="ro-RO"/>
              </w:rPr>
              <w:t>Psihologia educației (C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33A90D2" w14:textId="17DA011C" w:rsidR="00B34132" w:rsidRPr="00980AE6" w:rsidRDefault="00B34132" w:rsidP="003C2FB3">
            <w:pPr>
              <w:jc w:val="both"/>
              <w:rPr>
                <w:b/>
                <w:sz w:val="22"/>
                <w:szCs w:val="22"/>
              </w:rPr>
            </w:pPr>
            <w:r w:rsidRPr="00980AE6">
              <w:rPr>
                <w:sz w:val="22"/>
                <w:szCs w:val="22"/>
                <w:lang w:val="it-IT"/>
              </w:rPr>
              <w:t>Conf. univ. dr. Sandovici Anișoar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D29CD0" w14:textId="199D4FC3" w:rsidR="00B34132" w:rsidRPr="003739EB" w:rsidRDefault="00AB38EA" w:rsidP="003C2FB3">
            <w:pPr>
              <w:jc w:val="center"/>
              <w:rPr>
                <w:sz w:val="22"/>
                <w:szCs w:val="22"/>
                <w:lang w:val="pt-BR"/>
              </w:rPr>
            </w:pPr>
            <w:r w:rsidRPr="003739EB">
              <w:rPr>
                <w:sz w:val="22"/>
                <w:szCs w:val="22"/>
                <w:lang w:val="pt-BR"/>
              </w:rPr>
              <w:t>DP11</w:t>
            </w:r>
          </w:p>
        </w:tc>
      </w:tr>
      <w:tr w:rsidR="00B34132" w:rsidRPr="00980AE6" w14:paraId="6229545E" w14:textId="77777777" w:rsidTr="00763E01">
        <w:trPr>
          <w:trHeight w:val="70"/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5DCD27" w14:textId="77777777" w:rsidR="00B34132" w:rsidRPr="00980AE6" w:rsidRDefault="00B34132" w:rsidP="003C2FB3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1941ECC" w14:textId="1B1FCCBF" w:rsidR="00B34132" w:rsidRPr="00980AE6" w:rsidRDefault="00B34132" w:rsidP="003C2FB3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5-17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A6E327B" w14:textId="21694BCB" w:rsidR="00B34132" w:rsidRPr="00980AE6" w:rsidRDefault="00B34132" w:rsidP="003C2FB3">
            <w:pPr>
              <w:rPr>
                <w:b/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  <w:lang w:val="ro-RO"/>
              </w:rPr>
              <w:t>Psihologia educației (S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0935F44" w14:textId="5F8D5C32" w:rsidR="00B34132" w:rsidRPr="00980AE6" w:rsidRDefault="00B34132" w:rsidP="003C2FB3">
            <w:pPr>
              <w:jc w:val="both"/>
              <w:rPr>
                <w:b/>
                <w:sz w:val="22"/>
                <w:szCs w:val="22"/>
              </w:rPr>
            </w:pPr>
            <w:r w:rsidRPr="00980AE6">
              <w:rPr>
                <w:sz w:val="22"/>
                <w:szCs w:val="22"/>
                <w:lang w:val="it-IT"/>
              </w:rPr>
              <w:t>Conf. univ. dr. Sandovici Anișoar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BA9D18" w14:textId="2503BEA5" w:rsidR="00B34132" w:rsidRPr="003739EB" w:rsidRDefault="00AB38EA" w:rsidP="003C2FB3">
            <w:pPr>
              <w:jc w:val="center"/>
              <w:rPr>
                <w:sz w:val="22"/>
                <w:szCs w:val="22"/>
                <w:lang w:val="pt-BR"/>
              </w:rPr>
            </w:pPr>
            <w:r w:rsidRPr="003739EB">
              <w:rPr>
                <w:sz w:val="22"/>
                <w:szCs w:val="22"/>
                <w:lang w:val="pt-BR"/>
              </w:rPr>
              <w:t>DP11</w:t>
            </w:r>
          </w:p>
        </w:tc>
      </w:tr>
      <w:tr w:rsidR="00B34132" w:rsidRPr="00980AE6" w14:paraId="636124FE" w14:textId="77777777" w:rsidTr="00D64CE8">
        <w:trPr>
          <w:trHeight w:val="70"/>
          <w:jc w:val="center"/>
        </w:trPr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504D" w:themeFill="accent2"/>
          </w:tcPr>
          <w:p w14:paraId="321E75BA" w14:textId="77777777" w:rsidR="00B34132" w:rsidRPr="00980AE6" w:rsidRDefault="00B34132" w:rsidP="00634A62">
            <w:pPr>
              <w:rPr>
                <w:b/>
                <w:sz w:val="8"/>
                <w:szCs w:val="8"/>
                <w:lang w:val="pt-B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504D" w:themeFill="accent2"/>
          </w:tcPr>
          <w:p w14:paraId="55973982" w14:textId="77777777" w:rsidR="00B34132" w:rsidRPr="00980AE6" w:rsidRDefault="00B34132" w:rsidP="00634A62">
            <w:pPr>
              <w:jc w:val="center"/>
              <w:rPr>
                <w:b/>
                <w:sz w:val="8"/>
                <w:szCs w:val="8"/>
                <w:lang w:val="pt-BR"/>
              </w:rPr>
            </w:pP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504D" w:themeFill="accent2"/>
          </w:tcPr>
          <w:p w14:paraId="2586215F" w14:textId="77777777" w:rsidR="00B34132" w:rsidRPr="00980AE6" w:rsidRDefault="00B34132" w:rsidP="00634A62">
            <w:pPr>
              <w:rPr>
                <w:b/>
                <w:sz w:val="8"/>
                <w:szCs w:val="8"/>
                <w:lang w:val="pt-BR"/>
              </w:rPr>
            </w:pP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504D" w:themeFill="accent2"/>
          </w:tcPr>
          <w:p w14:paraId="25BAF7A1" w14:textId="77777777" w:rsidR="00B34132" w:rsidRPr="00980AE6" w:rsidRDefault="00B34132" w:rsidP="00634A62">
            <w:pPr>
              <w:jc w:val="center"/>
              <w:rPr>
                <w:b/>
                <w:sz w:val="8"/>
                <w:szCs w:val="8"/>
                <w:lang w:val="pt-BR"/>
              </w:rPr>
            </w:pP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504D" w:themeFill="accent2"/>
          </w:tcPr>
          <w:p w14:paraId="10BAA539" w14:textId="77777777" w:rsidR="00B34132" w:rsidRPr="00980AE6" w:rsidRDefault="00B34132" w:rsidP="00634A62">
            <w:pPr>
              <w:rPr>
                <w:b/>
                <w:sz w:val="8"/>
                <w:szCs w:val="8"/>
                <w:lang w:val="pt-BR"/>
              </w:rPr>
            </w:pPr>
          </w:p>
        </w:tc>
      </w:tr>
      <w:tr w:rsidR="00B34132" w:rsidRPr="00980AE6" w14:paraId="3CA4AFB8" w14:textId="77777777" w:rsidTr="00763E01">
        <w:trPr>
          <w:trHeight w:val="70"/>
          <w:jc w:val="center"/>
        </w:trPr>
        <w:tc>
          <w:tcPr>
            <w:tcW w:w="7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6A10AA6" w14:textId="102DF421" w:rsidR="00B34132" w:rsidRPr="00980AE6" w:rsidRDefault="00B34132" w:rsidP="00634A62">
            <w:pPr>
              <w:rPr>
                <w:sz w:val="22"/>
                <w:szCs w:val="22"/>
                <w:lang w:val="pt-BR"/>
              </w:rPr>
            </w:pPr>
            <w:r w:rsidRPr="00980AE6">
              <w:rPr>
                <w:sz w:val="22"/>
                <w:szCs w:val="22"/>
                <w:lang w:val="pt-BR"/>
              </w:rPr>
              <w:lastRenderedPageBreak/>
              <w:t>23.10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B2243F2" w14:textId="310595A6" w:rsidR="00B34132" w:rsidRPr="00980AE6" w:rsidRDefault="00B34132" w:rsidP="00634A62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09-11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C9552E3" w14:textId="0946BF82" w:rsidR="00B34132" w:rsidRPr="00A24821" w:rsidRDefault="002C1CF6" w:rsidP="00634A62">
            <w:pPr>
              <w:rPr>
                <w:sz w:val="22"/>
                <w:szCs w:val="22"/>
                <w:lang w:val="it-IT"/>
              </w:rPr>
            </w:pPr>
            <w:r w:rsidRPr="00A24821">
              <w:rPr>
                <w:sz w:val="22"/>
                <w:szCs w:val="22"/>
              </w:rPr>
              <w:t>Didactica specializării (S</w:t>
            </w:r>
            <w:r w:rsidR="00B34132" w:rsidRPr="00A24821">
              <w:rPr>
                <w:sz w:val="22"/>
                <w:szCs w:val="22"/>
              </w:rPr>
              <w:t>)-FSMSS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999C3E" w14:textId="7B4AB61A" w:rsidR="00B34132" w:rsidRPr="00A24821" w:rsidRDefault="00B34132" w:rsidP="00634A62">
            <w:pPr>
              <w:jc w:val="both"/>
              <w:rPr>
                <w:bCs/>
                <w:sz w:val="22"/>
                <w:szCs w:val="22"/>
              </w:rPr>
            </w:pPr>
            <w:r w:rsidRPr="00A24821">
              <w:rPr>
                <w:sz w:val="22"/>
                <w:szCs w:val="22"/>
              </w:rPr>
              <w:t>Conf. univ. dr. Dr</w:t>
            </w:r>
            <w:r w:rsidRPr="00A24821">
              <w:rPr>
                <w:sz w:val="22"/>
                <w:szCs w:val="22"/>
                <w:lang w:val="ro-RO"/>
              </w:rPr>
              <w:t>ăgoi Cristian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0BBED4" w14:textId="47D920FB" w:rsidR="00B34132" w:rsidRPr="00A24821" w:rsidRDefault="00A24821" w:rsidP="00634A62">
            <w:pPr>
              <w:jc w:val="center"/>
              <w:rPr>
                <w:bCs/>
                <w:sz w:val="22"/>
                <w:szCs w:val="22"/>
              </w:rPr>
            </w:pPr>
            <w:r w:rsidRPr="00A24821">
              <w:rPr>
                <w:bCs/>
                <w:sz w:val="22"/>
                <w:szCs w:val="22"/>
              </w:rPr>
              <w:t>D215</w:t>
            </w:r>
          </w:p>
        </w:tc>
      </w:tr>
      <w:tr w:rsidR="00B34132" w:rsidRPr="00980AE6" w14:paraId="0129F4E5" w14:textId="77777777" w:rsidTr="00D64CE8">
        <w:trPr>
          <w:trHeight w:val="70"/>
          <w:jc w:val="center"/>
        </w:trPr>
        <w:tc>
          <w:tcPr>
            <w:tcW w:w="799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39580FE" w14:textId="77777777" w:rsidR="00B34132" w:rsidRPr="00980AE6" w:rsidRDefault="00B34132" w:rsidP="00634A62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982652A" w14:textId="49F460A7" w:rsidR="00B34132" w:rsidRPr="00980AE6" w:rsidRDefault="00B34132" w:rsidP="00634A62">
            <w:pPr>
              <w:jc w:val="center"/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  <w:lang w:val="ro-RO"/>
              </w:rPr>
              <w:t>12-15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A6FF4BD" w14:textId="5FD6E74A" w:rsidR="00B34132" w:rsidRPr="00A24821" w:rsidRDefault="00B34132" w:rsidP="00634A62">
            <w:pPr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</w:rPr>
              <w:t>Pedagogie I (C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0CF9DC" w14:textId="3A847741" w:rsidR="00B34132" w:rsidRPr="00A24821" w:rsidRDefault="00B34132" w:rsidP="00634A62">
            <w:pPr>
              <w:jc w:val="both"/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</w:rPr>
              <w:t xml:space="preserve">Prof.univ.dr. </w:t>
            </w:r>
            <w:r w:rsidRPr="00A24821">
              <w:rPr>
                <w:bCs/>
                <w:sz w:val="22"/>
                <w:szCs w:val="22"/>
                <w:lang w:val="pt-BR"/>
              </w:rPr>
              <w:t>Cojocariu Vener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DA48DB" w14:textId="06FED1AA" w:rsidR="00B34132" w:rsidRPr="00A24821" w:rsidRDefault="00B34132" w:rsidP="00634A62">
            <w:pPr>
              <w:jc w:val="center"/>
              <w:rPr>
                <w:b/>
                <w:sz w:val="22"/>
                <w:szCs w:val="22"/>
              </w:rPr>
            </w:pPr>
            <w:r w:rsidRPr="00A24821">
              <w:rPr>
                <w:sz w:val="22"/>
                <w:szCs w:val="22"/>
                <w:lang w:val="pt-BR"/>
              </w:rPr>
              <w:t>D215</w:t>
            </w:r>
          </w:p>
        </w:tc>
      </w:tr>
      <w:tr w:rsidR="00B34132" w:rsidRPr="00980AE6" w14:paraId="44F8D027" w14:textId="77777777" w:rsidTr="00D64CE8">
        <w:trPr>
          <w:trHeight w:val="260"/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52D5A16" w14:textId="77777777" w:rsidR="00B34132" w:rsidRPr="00980AE6" w:rsidRDefault="00B34132" w:rsidP="00FE4450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7E5C780" w14:textId="1C3A60C0" w:rsidR="00B34132" w:rsidRPr="00980AE6" w:rsidRDefault="00B34132" w:rsidP="00FE4450">
            <w:pPr>
              <w:jc w:val="center"/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</w:rPr>
              <w:t>15-17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523343F" w14:textId="069E6751" w:rsidR="00B34132" w:rsidRPr="00A24821" w:rsidRDefault="00B34132" w:rsidP="00FE4450">
            <w:pPr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  <w:lang w:val="ro-RO"/>
              </w:rPr>
              <w:t>Psihologia educației (C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29817F4" w14:textId="05EE3F6F" w:rsidR="00B34132" w:rsidRPr="00A24821" w:rsidRDefault="00B34132" w:rsidP="00FE4450">
            <w:pPr>
              <w:jc w:val="both"/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  <w:lang w:val="it-IT"/>
              </w:rPr>
              <w:t>Conf. univ. dr. Sandovici Anișoar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DB8E8F" w14:textId="16338816" w:rsidR="00B34132" w:rsidRPr="00A24821" w:rsidRDefault="00B34132" w:rsidP="00FE4450">
            <w:pPr>
              <w:jc w:val="center"/>
              <w:rPr>
                <w:b/>
                <w:sz w:val="22"/>
                <w:szCs w:val="22"/>
              </w:rPr>
            </w:pPr>
            <w:r w:rsidRPr="00A24821">
              <w:rPr>
                <w:bCs/>
                <w:sz w:val="22"/>
                <w:szCs w:val="22"/>
              </w:rPr>
              <w:t>D215</w:t>
            </w:r>
          </w:p>
        </w:tc>
      </w:tr>
      <w:tr w:rsidR="00B34132" w:rsidRPr="00980AE6" w14:paraId="1DBC9F8E" w14:textId="77777777" w:rsidTr="00D64CE8">
        <w:trPr>
          <w:trHeight w:val="260"/>
          <w:jc w:val="center"/>
        </w:trPr>
        <w:tc>
          <w:tcPr>
            <w:tcW w:w="7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C31E92" w14:textId="77777777" w:rsidR="00B34132" w:rsidRPr="00980AE6" w:rsidRDefault="00B34132" w:rsidP="00FE4450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478A839" w14:textId="200430DC" w:rsidR="00B34132" w:rsidRPr="00980AE6" w:rsidRDefault="00B34132" w:rsidP="00FE4450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7-19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3DA5CBC" w14:textId="5BD32FDA" w:rsidR="00B34132" w:rsidRPr="00A24821" w:rsidRDefault="00B34132" w:rsidP="00FE4450">
            <w:pPr>
              <w:rPr>
                <w:sz w:val="22"/>
                <w:szCs w:val="22"/>
                <w:lang w:val="it-IT"/>
              </w:rPr>
            </w:pPr>
            <w:r w:rsidRPr="00A24821">
              <w:rPr>
                <w:sz w:val="22"/>
                <w:szCs w:val="22"/>
                <w:lang w:val="ro-RO"/>
              </w:rPr>
              <w:t>Psihologia educației (S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B2483D2" w14:textId="4FDFA66C" w:rsidR="00B34132" w:rsidRPr="00A24821" w:rsidRDefault="00B34132" w:rsidP="00FE4450">
            <w:pPr>
              <w:jc w:val="both"/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  <w:lang w:val="it-IT"/>
              </w:rPr>
              <w:t>Conf. univ. dr. Sandovici Anișoar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E1DBDE" w14:textId="51F86BE3" w:rsidR="00B34132" w:rsidRPr="00A24821" w:rsidRDefault="00B34132" w:rsidP="00FE4450">
            <w:pPr>
              <w:jc w:val="center"/>
              <w:rPr>
                <w:b/>
                <w:sz w:val="22"/>
                <w:szCs w:val="22"/>
              </w:rPr>
            </w:pPr>
            <w:r w:rsidRPr="00A24821">
              <w:rPr>
                <w:bCs/>
                <w:sz w:val="22"/>
                <w:szCs w:val="22"/>
              </w:rPr>
              <w:t>D215</w:t>
            </w:r>
          </w:p>
        </w:tc>
      </w:tr>
      <w:tr w:rsidR="00B34132" w:rsidRPr="00980AE6" w14:paraId="26B23A39" w14:textId="77777777" w:rsidTr="00D64CE8">
        <w:trPr>
          <w:trHeight w:val="210"/>
          <w:jc w:val="center"/>
        </w:trPr>
        <w:tc>
          <w:tcPr>
            <w:tcW w:w="7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D16A5F8" w14:textId="0689E1E6" w:rsidR="00B34132" w:rsidRPr="00980AE6" w:rsidRDefault="00B34132" w:rsidP="00634A62">
            <w:pPr>
              <w:rPr>
                <w:sz w:val="22"/>
                <w:szCs w:val="22"/>
                <w:lang w:val="pt-BR"/>
              </w:rPr>
            </w:pPr>
            <w:r w:rsidRPr="00980AE6">
              <w:rPr>
                <w:sz w:val="22"/>
                <w:szCs w:val="22"/>
                <w:lang w:val="pt-BR"/>
              </w:rPr>
              <w:t>24.10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8E9F948" w14:textId="020447FF" w:rsidR="00B34132" w:rsidRPr="00980AE6" w:rsidRDefault="00B34132" w:rsidP="00634A62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09-11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30CFEFF" w14:textId="30D014E5" w:rsidR="00B34132" w:rsidRPr="00A24821" w:rsidRDefault="002C1CF6" w:rsidP="00634A62">
            <w:pPr>
              <w:rPr>
                <w:sz w:val="22"/>
                <w:szCs w:val="22"/>
                <w:lang w:val="fr-FR"/>
              </w:rPr>
            </w:pPr>
            <w:r w:rsidRPr="00A24821">
              <w:rPr>
                <w:sz w:val="22"/>
                <w:szCs w:val="22"/>
              </w:rPr>
              <w:t>Didactica specializării (C</w:t>
            </w:r>
            <w:r w:rsidR="00B34132" w:rsidRPr="00A24821">
              <w:rPr>
                <w:sz w:val="22"/>
                <w:szCs w:val="22"/>
              </w:rPr>
              <w:t>)-FSMSS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9F4D30" w14:textId="3FCE4555" w:rsidR="00B34132" w:rsidRPr="00A24821" w:rsidRDefault="00B34132" w:rsidP="00634A62">
            <w:pPr>
              <w:jc w:val="both"/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</w:rPr>
              <w:t>Conf. univ. dr. Dr</w:t>
            </w:r>
            <w:r w:rsidRPr="00A24821">
              <w:rPr>
                <w:sz w:val="22"/>
                <w:szCs w:val="22"/>
                <w:lang w:val="ro-RO"/>
              </w:rPr>
              <w:t>ăgoi Cristian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60E807" w14:textId="43F370B4" w:rsidR="00B34132" w:rsidRPr="00A24821" w:rsidRDefault="00B34132" w:rsidP="00634A62">
            <w:pPr>
              <w:jc w:val="center"/>
              <w:rPr>
                <w:sz w:val="22"/>
                <w:szCs w:val="22"/>
              </w:rPr>
            </w:pPr>
            <w:r w:rsidRPr="00A24821">
              <w:rPr>
                <w:bCs/>
                <w:sz w:val="22"/>
                <w:szCs w:val="22"/>
              </w:rPr>
              <w:t>D215</w:t>
            </w:r>
          </w:p>
        </w:tc>
      </w:tr>
      <w:tr w:rsidR="00B34132" w:rsidRPr="00980AE6" w14:paraId="39BED91B" w14:textId="77777777" w:rsidTr="00D64CE8">
        <w:trPr>
          <w:trHeight w:val="70"/>
          <w:jc w:val="center"/>
        </w:trPr>
        <w:tc>
          <w:tcPr>
            <w:tcW w:w="799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B4CE549" w14:textId="77777777" w:rsidR="00B34132" w:rsidRPr="00980AE6" w:rsidRDefault="00B34132" w:rsidP="005E4889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004FF2F" w14:textId="6EC5F482" w:rsidR="00B34132" w:rsidRPr="00980AE6" w:rsidRDefault="00B34132" w:rsidP="005E4889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3-15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ABE63A6" w14:textId="531020EF" w:rsidR="00B34132" w:rsidRPr="00980AE6" w:rsidRDefault="00B34132" w:rsidP="005E4889">
            <w:pPr>
              <w:rPr>
                <w:bCs/>
                <w:sz w:val="22"/>
                <w:szCs w:val="22"/>
                <w:lang w:val="ro-RO"/>
              </w:rPr>
            </w:pPr>
            <w:r w:rsidRPr="00980AE6">
              <w:rPr>
                <w:bCs/>
                <w:sz w:val="22"/>
                <w:szCs w:val="22"/>
                <w:lang w:val="ro-RO"/>
              </w:rPr>
              <w:t xml:space="preserve">Managementul clasei de elevi </w:t>
            </w:r>
            <w:r w:rsidRPr="00980AE6">
              <w:rPr>
                <w:bCs/>
                <w:sz w:val="22"/>
                <w:szCs w:val="22"/>
                <w:lang w:val="fr-FR"/>
              </w:rPr>
              <w:t>(C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01AC46" w14:textId="30F1DA12" w:rsidR="00B34132" w:rsidRPr="00980AE6" w:rsidRDefault="00B34132" w:rsidP="005E4889">
            <w:pPr>
              <w:jc w:val="both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Conf.univ.dr.abil. Mâță Lilian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3AE062" w14:textId="16A06015" w:rsidR="00B34132" w:rsidRPr="00980AE6" w:rsidRDefault="00CD3749" w:rsidP="005E4889">
            <w:pPr>
              <w:jc w:val="center"/>
              <w:rPr>
                <w:sz w:val="22"/>
                <w:szCs w:val="22"/>
              </w:rPr>
            </w:pPr>
            <w:r w:rsidRPr="00DD6889">
              <w:rPr>
                <w:bCs/>
                <w:sz w:val="22"/>
                <w:szCs w:val="22"/>
              </w:rPr>
              <w:t>D</w:t>
            </w:r>
            <w:r>
              <w:rPr>
                <w:bCs/>
                <w:sz w:val="22"/>
                <w:szCs w:val="22"/>
              </w:rPr>
              <w:t>P13</w:t>
            </w:r>
          </w:p>
        </w:tc>
      </w:tr>
      <w:tr w:rsidR="00B34132" w:rsidRPr="00980AE6" w14:paraId="398AF34C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88CAC8B" w14:textId="77777777" w:rsidR="00B34132" w:rsidRPr="00980AE6" w:rsidRDefault="00B34132" w:rsidP="00634A62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7C4338E" w14:textId="59BBA800" w:rsidR="00B34132" w:rsidRPr="00980AE6" w:rsidRDefault="00B34132" w:rsidP="00634A62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5-17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CFA8702" w14:textId="7C001E52" w:rsidR="00B34132" w:rsidRPr="00980AE6" w:rsidRDefault="00B34132" w:rsidP="00634A62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IAC (S) Litere+FSMSS+SU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1A28F3" w14:textId="3F54F6FD" w:rsidR="00B34132" w:rsidRPr="00980AE6" w:rsidRDefault="00B34132" w:rsidP="00F934D6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Conf.univ.dr. Popescu Carmen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A1C838" w14:textId="2F4AFAED" w:rsidR="00B34132" w:rsidRPr="00980AE6" w:rsidRDefault="009732B1" w:rsidP="00634A6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P16</w:t>
            </w:r>
          </w:p>
        </w:tc>
      </w:tr>
      <w:tr w:rsidR="00B34132" w:rsidRPr="00980AE6" w14:paraId="5729DDCA" w14:textId="77777777" w:rsidTr="00D64CE8">
        <w:trPr>
          <w:jc w:val="center"/>
        </w:trPr>
        <w:tc>
          <w:tcPr>
            <w:tcW w:w="799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506524E" w14:textId="1493255F" w:rsidR="00B34132" w:rsidRPr="00980AE6" w:rsidRDefault="00B34132" w:rsidP="00380715">
            <w:pPr>
              <w:rPr>
                <w:sz w:val="22"/>
                <w:szCs w:val="22"/>
                <w:lang w:val="pt-BR"/>
              </w:rPr>
            </w:pPr>
            <w:r w:rsidRPr="00980AE6">
              <w:rPr>
                <w:sz w:val="22"/>
                <w:szCs w:val="22"/>
                <w:lang w:val="pt-BR"/>
              </w:rPr>
              <w:t>25.10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905346" w14:textId="23E91AB5" w:rsidR="00B34132" w:rsidRPr="00980AE6" w:rsidRDefault="00B34132" w:rsidP="00380715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  <w:lang w:val="ro-RO"/>
              </w:rPr>
              <w:t>11-17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D79593" w14:textId="470BEF7A" w:rsidR="00B34132" w:rsidRPr="00980AE6" w:rsidRDefault="00B34132" w:rsidP="00380715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Didactica specializării (C) - Ing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91E6AB" w14:textId="2FEEF409" w:rsidR="00B34132" w:rsidRPr="00980AE6" w:rsidRDefault="00B34132" w:rsidP="00380715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Prof dr. ing. Luminița Bibire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4B05CA" w14:textId="590A9A5E" w:rsidR="00B34132" w:rsidRPr="00980AE6" w:rsidRDefault="00B34132" w:rsidP="00380715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  <w:lang w:val="fr-FR"/>
              </w:rPr>
              <w:t>BP25</w:t>
            </w:r>
          </w:p>
        </w:tc>
      </w:tr>
      <w:tr w:rsidR="00B34132" w:rsidRPr="00980AE6" w14:paraId="5D94C5CE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A075DA5" w14:textId="39127805" w:rsidR="00B34132" w:rsidRPr="00980AE6" w:rsidRDefault="00B34132" w:rsidP="00616170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7A04601" w14:textId="5142EF42" w:rsidR="00B34132" w:rsidRPr="00980AE6" w:rsidRDefault="00B34132" w:rsidP="00616170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3-15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AAA5DA5" w14:textId="0FE19637" w:rsidR="00B34132" w:rsidRPr="00980AE6" w:rsidRDefault="00B34132" w:rsidP="00616170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Didactica specializării (C) - Litere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D74F26" w14:textId="5C4C6A49" w:rsidR="00B34132" w:rsidRPr="00980AE6" w:rsidRDefault="00B34132" w:rsidP="00616170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Lect. univ. dr. Boghian Ioan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040DDD" w14:textId="3DCFBE94" w:rsidR="00B34132" w:rsidRPr="00980AE6" w:rsidRDefault="00B34132" w:rsidP="00616170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P13</w:t>
            </w:r>
          </w:p>
        </w:tc>
      </w:tr>
      <w:tr w:rsidR="00B34132" w:rsidRPr="00980AE6" w14:paraId="06B203D0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12268D2" w14:textId="77777777" w:rsidR="00B34132" w:rsidRPr="00980AE6" w:rsidRDefault="00B34132" w:rsidP="00616170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01C2930" w14:textId="7A965619" w:rsidR="00B34132" w:rsidRPr="00980AE6" w:rsidRDefault="00B34132" w:rsidP="00616170">
            <w:pPr>
              <w:jc w:val="center"/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</w:rPr>
              <w:t>15-17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364FBAB" w14:textId="7471E647" w:rsidR="00B34132" w:rsidRPr="00980AE6" w:rsidRDefault="00B34132" w:rsidP="00616170">
            <w:pPr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</w:rPr>
              <w:t>Didactica specializării (S) - Litere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1791CF" w14:textId="509C32E5" w:rsidR="00B34132" w:rsidRPr="00980AE6" w:rsidRDefault="00B34132" w:rsidP="00616170">
            <w:pPr>
              <w:jc w:val="both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Lect. univ. dr. Boghian Ioan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417F00" w14:textId="65CF1120" w:rsidR="00B34132" w:rsidRPr="00980AE6" w:rsidRDefault="00B34132" w:rsidP="00616170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P13</w:t>
            </w:r>
          </w:p>
        </w:tc>
      </w:tr>
      <w:tr w:rsidR="00B34132" w:rsidRPr="00980AE6" w14:paraId="3D53351B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EB9259F" w14:textId="77777777" w:rsidR="00B34132" w:rsidRPr="00980AE6" w:rsidRDefault="00B34132" w:rsidP="00616170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FE52617" w14:textId="135953D6" w:rsidR="00B34132" w:rsidRPr="00980AE6" w:rsidRDefault="00B34132" w:rsidP="00616170">
            <w:pPr>
              <w:jc w:val="center"/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</w:rPr>
              <w:t>17-19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4F33EB0" w14:textId="586B7C53" w:rsidR="00B34132" w:rsidRPr="00980AE6" w:rsidRDefault="00B34132" w:rsidP="00616170">
            <w:pPr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</w:rPr>
              <w:t>Didactica specializării (S) - Litere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B8A301" w14:textId="2F5099E8" w:rsidR="00B34132" w:rsidRPr="00980AE6" w:rsidRDefault="00B34132" w:rsidP="00616170">
            <w:pPr>
              <w:jc w:val="both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Lect. univ. dr. Boghian Ioan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5238A1" w14:textId="53D0DEE7" w:rsidR="00B34132" w:rsidRPr="00980AE6" w:rsidRDefault="00B34132" w:rsidP="00616170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P13</w:t>
            </w:r>
          </w:p>
        </w:tc>
      </w:tr>
      <w:tr w:rsidR="00A24821" w:rsidRPr="00980AE6" w14:paraId="6CD11E83" w14:textId="77777777" w:rsidTr="00D64CE8">
        <w:trPr>
          <w:trHeight w:val="125"/>
          <w:jc w:val="center"/>
        </w:trPr>
        <w:tc>
          <w:tcPr>
            <w:tcW w:w="799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D2DBA79" w14:textId="31466668" w:rsidR="00A24821" w:rsidRPr="00980AE6" w:rsidRDefault="00A24821" w:rsidP="00A24821">
            <w:pPr>
              <w:rPr>
                <w:sz w:val="22"/>
                <w:szCs w:val="22"/>
                <w:lang w:val="pt-BR"/>
              </w:rPr>
            </w:pPr>
            <w:r w:rsidRPr="00980AE6">
              <w:rPr>
                <w:sz w:val="22"/>
                <w:szCs w:val="22"/>
                <w:lang w:val="pt-BR"/>
              </w:rPr>
              <w:t>26.10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57955E" w14:textId="7CF986E1" w:rsidR="00A24821" w:rsidRPr="00980AE6" w:rsidRDefault="00A24821" w:rsidP="00A24821">
            <w:pPr>
              <w:jc w:val="center"/>
              <w:rPr>
                <w:bCs/>
                <w:sz w:val="22"/>
                <w:szCs w:val="22"/>
                <w:lang w:val="pt-BR"/>
              </w:rPr>
            </w:pPr>
            <w:r w:rsidRPr="00980AE6">
              <w:rPr>
                <w:sz w:val="22"/>
                <w:szCs w:val="22"/>
                <w:lang w:val="ro-RO"/>
              </w:rPr>
              <w:t>13-15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09EFB8" w14:textId="0BB866FE" w:rsidR="00A24821" w:rsidRPr="00980AE6" w:rsidRDefault="00A24821" w:rsidP="00A24821">
            <w:pPr>
              <w:rPr>
                <w:bCs/>
                <w:sz w:val="22"/>
                <w:szCs w:val="22"/>
                <w:lang w:val="pt-BR"/>
              </w:rPr>
            </w:pPr>
            <w:r w:rsidRPr="00980AE6">
              <w:rPr>
                <w:sz w:val="22"/>
                <w:szCs w:val="22"/>
              </w:rPr>
              <w:t>Pedagogie I (S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3E4502" w14:textId="3F2A6F6A" w:rsidR="00A24821" w:rsidRPr="00980AE6" w:rsidRDefault="00A24821" w:rsidP="00A24821">
            <w:pPr>
              <w:rPr>
                <w:bCs/>
                <w:sz w:val="22"/>
                <w:szCs w:val="22"/>
                <w:lang w:val="pt-BR"/>
              </w:rPr>
            </w:pPr>
            <w:r w:rsidRPr="00980AE6">
              <w:rPr>
                <w:sz w:val="22"/>
                <w:szCs w:val="22"/>
              </w:rPr>
              <w:t xml:space="preserve">Prof. dr. asoc. Diaconu Amalia 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EA0510" w14:textId="76592D16" w:rsidR="00A24821" w:rsidRPr="00980AE6" w:rsidRDefault="00A24821" w:rsidP="00A24821">
            <w:pPr>
              <w:jc w:val="center"/>
              <w:rPr>
                <w:bCs/>
                <w:sz w:val="22"/>
                <w:szCs w:val="22"/>
                <w:lang w:val="pt-BR"/>
              </w:rPr>
            </w:pPr>
            <w:r>
              <w:rPr>
                <w:sz w:val="22"/>
                <w:szCs w:val="22"/>
              </w:rPr>
              <w:t>D318</w:t>
            </w:r>
          </w:p>
        </w:tc>
      </w:tr>
      <w:tr w:rsidR="00A24821" w:rsidRPr="00980AE6" w14:paraId="766FEAFE" w14:textId="77777777" w:rsidTr="00D64CE8">
        <w:trPr>
          <w:trHeight w:val="125"/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4620743" w14:textId="77777777" w:rsidR="00A24821" w:rsidRPr="00980AE6" w:rsidRDefault="00A24821" w:rsidP="00A24821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FBD770C" w14:textId="788B2E6F" w:rsidR="00A24821" w:rsidRPr="00980AE6" w:rsidRDefault="00A24821" w:rsidP="00A24821">
            <w:pPr>
              <w:jc w:val="center"/>
              <w:rPr>
                <w:bCs/>
                <w:sz w:val="22"/>
                <w:szCs w:val="22"/>
                <w:lang w:val="pt-BR"/>
              </w:rPr>
            </w:pPr>
            <w:r w:rsidRPr="00980AE6">
              <w:rPr>
                <w:sz w:val="22"/>
                <w:szCs w:val="22"/>
              </w:rPr>
              <w:t>15-17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28CDBCE" w14:textId="0E814E0A" w:rsidR="00A24821" w:rsidRPr="00980AE6" w:rsidRDefault="00A24821" w:rsidP="00A24821">
            <w:pPr>
              <w:rPr>
                <w:bCs/>
                <w:sz w:val="22"/>
                <w:szCs w:val="22"/>
                <w:lang w:val="pt-BR"/>
              </w:rPr>
            </w:pPr>
            <w:r w:rsidRPr="00980AE6">
              <w:rPr>
                <w:sz w:val="22"/>
                <w:szCs w:val="22"/>
              </w:rPr>
              <w:t>Pedagogie II (C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D93C82" w14:textId="637C1F31" w:rsidR="00A24821" w:rsidRPr="00980AE6" w:rsidRDefault="00A24821" w:rsidP="00A24821">
            <w:pPr>
              <w:rPr>
                <w:bCs/>
                <w:sz w:val="22"/>
                <w:szCs w:val="22"/>
                <w:lang w:val="pt-BR"/>
              </w:rPr>
            </w:pPr>
            <w:r w:rsidRPr="00980AE6">
              <w:rPr>
                <w:sz w:val="22"/>
                <w:szCs w:val="22"/>
              </w:rPr>
              <w:t>Conf.univ.dr.abil. Mâță Lilian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F33CCB" w14:textId="56239F0D" w:rsidR="00A24821" w:rsidRPr="00980AE6" w:rsidRDefault="00A24821" w:rsidP="00A24821">
            <w:pPr>
              <w:jc w:val="center"/>
              <w:rPr>
                <w:bCs/>
                <w:sz w:val="22"/>
                <w:szCs w:val="22"/>
                <w:lang w:val="pt-BR"/>
              </w:rPr>
            </w:pPr>
            <w:r>
              <w:rPr>
                <w:sz w:val="22"/>
                <w:szCs w:val="22"/>
              </w:rPr>
              <w:t>D318</w:t>
            </w:r>
          </w:p>
        </w:tc>
      </w:tr>
      <w:tr w:rsidR="00B34132" w:rsidRPr="00980AE6" w14:paraId="5729F0B4" w14:textId="77777777" w:rsidTr="00D64CE8">
        <w:trPr>
          <w:trHeight w:val="125"/>
          <w:jc w:val="center"/>
        </w:trPr>
        <w:tc>
          <w:tcPr>
            <w:tcW w:w="7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B4DA09" w14:textId="77777777" w:rsidR="00B34132" w:rsidRPr="00980AE6" w:rsidRDefault="00B34132" w:rsidP="005E4889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D1D4F02" w14:textId="18F8B10D" w:rsidR="00B34132" w:rsidRPr="00980AE6" w:rsidRDefault="00B34132" w:rsidP="005E4889">
            <w:pPr>
              <w:jc w:val="center"/>
              <w:rPr>
                <w:bCs/>
                <w:sz w:val="22"/>
                <w:szCs w:val="22"/>
                <w:lang w:val="pt-BR"/>
              </w:rPr>
            </w:pPr>
            <w:r w:rsidRPr="00980AE6">
              <w:rPr>
                <w:sz w:val="22"/>
                <w:szCs w:val="22"/>
              </w:rPr>
              <w:t>17-19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86CBAFF" w14:textId="78BE5575" w:rsidR="00B34132" w:rsidRPr="00980AE6" w:rsidRDefault="00B34132" w:rsidP="005E4889">
            <w:pPr>
              <w:rPr>
                <w:bCs/>
                <w:sz w:val="22"/>
                <w:szCs w:val="22"/>
                <w:lang w:val="pt-BR"/>
              </w:rPr>
            </w:pPr>
            <w:r w:rsidRPr="00980AE6">
              <w:rPr>
                <w:sz w:val="22"/>
                <w:szCs w:val="22"/>
              </w:rPr>
              <w:t>Pedagogie II (S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4E961D" w14:textId="51C5017D" w:rsidR="00B34132" w:rsidRPr="00980AE6" w:rsidRDefault="00B34132" w:rsidP="005E4889">
            <w:pPr>
              <w:rPr>
                <w:bCs/>
                <w:sz w:val="22"/>
                <w:szCs w:val="22"/>
                <w:lang w:val="pt-BR"/>
              </w:rPr>
            </w:pPr>
            <w:r w:rsidRPr="00980AE6">
              <w:rPr>
                <w:sz w:val="22"/>
                <w:szCs w:val="22"/>
              </w:rPr>
              <w:t>Conf.univ.dr.abil. Mâță Lilian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E1A954" w14:textId="74454967" w:rsidR="00B34132" w:rsidRPr="00980AE6" w:rsidRDefault="00B34132" w:rsidP="005E4889">
            <w:pPr>
              <w:jc w:val="center"/>
              <w:rPr>
                <w:bCs/>
                <w:sz w:val="22"/>
                <w:szCs w:val="22"/>
                <w:lang w:val="pt-BR"/>
              </w:rPr>
            </w:pPr>
            <w:r>
              <w:rPr>
                <w:sz w:val="22"/>
                <w:szCs w:val="22"/>
              </w:rPr>
              <w:t>D224</w:t>
            </w:r>
          </w:p>
        </w:tc>
      </w:tr>
      <w:tr w:rsidR="00B34132" w:rsidRPr="00980AE6" w14:paraId="0CEE9029" w14:textId="77777777" w:rsidTr="00D64CE8">
        <w:trPr>
          <w:jc w:val="center"/>
        </w:trPr>
        <w:tc>
          <w:tcPr>
            <w:tcW w:w="7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43EED8" w14:textId="6CCF993D" w:rsidR="00B34132" w:rsidRPr="00980AE6" w:rsidRDefault="00B34132" w:rsidP="00365210">
            <w:pPr>
              <w:rPr>
                <w:sz w:val="22"/>
                <w:szCs w:val="22"/>
                <w:lang w:val="pt-BR"/>
              </w:rPr>
            </w:pPr>
            <w:r w:rsidRPr="00980AE6">
              <w:rPr>
                <w:sz w:val="22"/>
                <w:szCs w:val="22"/>
                <w:lang w:val="pt-BR"/>
              </w:rPr>
              <w:t>27.10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12E944F" w14:textId="06282306" w:rsidR="00B34132" w:rsidRPr="00980AE6" w:rsidRDefault="00B34132" w:rsidP="00365210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6-19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2FC6B40" w14:textId="4CD46017" w:rsidR="00B34132" w:rsidRPr="00980AE6" w:rsidRDefault="00B34132" w:rsidP="00365210">
            <w:pPr>
              <w:rPr>
                <w:b/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</w:rPr>
              <w:t>Didactica specializării (C) - Litere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AB33D8" w14:textId="0A773411" w:rsidR="00B34132" w:rsidRPr="00980AE6" w:rsidRDefault="00B34132" w:rsidP="00365210">
            <w:pPr>
              <w:rPr>
                <w:b/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Lect. univ. dr. Boghian Ioan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F0A4C9" w14:textId="08337707" w:rsidR="00B34132" w:rsidRPr="00980AE6" w:rsidRDefault="00B34132" w:rsidP="00365210">
            <w:pPr>
              <w:jc w:val="center"/>
              <w:rPr>
                <w:b/>
                <w:sz w:val="22"/>
                <w:szCs w:val="22"/>
                <w:lang w:val="pt-BR"/>
              </w:rPr>
            </w:pPr>
            <w:r>
              <w:rPr>
                <w:sz w:val="22"/>
                <w:szCs w:val="22"/>
              </w:rPr>
              <w:t>DP13</w:t>
            </w:r>
          </w:p>
        </w:tc>
      </w:tr>
      <w:tr w:rsidR="00B34132" w:rsidRPr="00980AE6" w14:paraId="6AE4423D" w14:textId="77777777" w:rsidTr="00D64CE8">
        <w:trPr>
          <w:jc w:val="center"/>
        </w:trPr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504D" w:themeFill="accent2"/>
          </w:tcPr>
          <w:p w14:paraId="04640897" w14:textId="77777777" w:rsidR="00B34132" w:rsidRPr="00980AE6" w:rsidRDefault="00B34132" w:rsidP="00634A62">
            <w:pPr>
              <w:rPr>
                <w:b/>
                <w:sz w:val="8"/>
                <w:szCs w:val="8"/>
                <w:lang w:val="pt-B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504D" w:themeFill="accent2"/>
          </w:tcPr>
          <w:p w14:paraId="0CAA4B9F" w14:textId="77777777" w:rsidR="00B34132" w:rsidRPr="00980AE6" w:rsidRDefault="00B34132" w:rsidP="00634A62">
            <w:pPr>
              <w:jc w:val="center"/>
              <w:rPr>
                <w:b/>
                <w:sz w:val="8"/>
                <w:szCs w:val="8"/>
                <w:lang w:val="pt-BR"/>
              </w:rPr>
            </w:pP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504D" w:themeFill="accent2"/>
          </w:tcPr>
          <w:p w14:paraId="7C23C02A" w14:textId="77777777" w:rsidR="00B34132" w:rsidRPr="00980AE6" w:rsidRDefault="00B34132" w:rsidP="00634A62">
            <w:pPr>
              <w:rPr>
                <w:b/>
                <w:sz w:val="8"/>
                <w:szCs w:val="8"/>
                <w:lang w:val="pt-BR"/>
              </w:rPr>
            </w:pP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504D" w:themeFill="accent2"/>
          </w:tcPr>
          <w:p w14:paraId="02900E50" w14:textId="77777777" w:rsidR="00B34132" w:rsidRPr="00980AE6" w:rsidRDefault="00B34132" w:rsidP="00634A62">
            <w:pPr>
              <w:jc w:val="center"/>
              <w:rPr>
                <w:b/>
                <w:sz w:val="8"/>
                <w:szCs w:val="8"/>
                <w:lang w:val="pt-BR"/>
              </w:rPr>
            </w:pP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504D" w:themeFill="accent2"/>
          </w:tcPr>
          <w:p w14:paraId="6B81BAB2" w14:textId="77777777" w:rsidR="00B34132" w:rsidRPr="00980AE6" w:rsidRDefault="00B34132" w:rsidP="00634A62">
            <w:pPr>
              <w:rPr>
                <w:b/>
                <w:sz w:val="8"/>
                <w:szCs w:val="8"/>
                <w:lang w:val="pt-BR"/>
              </w:rPr>
            </w:pPr>
          </w:p>
        </w:tc>
      </w:tr>
      <w:tr w:rsidR="00B34132" w:rsidRPr="00980AE6" w14:paraId="1A2EAFA3" w14:textId="77777777" w:rsidTr="00D64CE8">
        <w:trPr>
          <w:trHeight w:val="70"/>
          <w:jc w:val="center"/>
        </w:trPr>
        <w:tc>
          <w:tcPr>
            <w:tcW w:w="7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8EBC480" w14:textId="2C4619F7" w:rsidR="00B34132" w:rsidRPr="00980AE6" w:rsidRDefault="00B34132" w:rsidP="00380715">
            <w:pPr>
              <w:rPr>
                <w:sz w:val="22"/>
                <w:szCs w:val="22"/>
                <w:lang w:val="pt-BR"/>
              </w:rPr>
            </w:pPr>
            <w:r w:rsidRPr="00980AE6">
              <w:rPr>
                <w:sz w:val="22"/>
                <w:szCs w:val="22"/>
                <w:lang w:val="pt-BR"/>
              </w:rPr>
              <w:t>30.10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7DE4542" w14:textId="7CFCD1D8" w:rsidR="00B34132" w:rsidRPr="00980AE6" w:rsidRDefault="00B34132" w:rsidP="00DB0FC3">
            <w:pPr>
              <w:jc w:val="center"/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</w:rPr>
              <w:t>09-11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513B7E3" w14:textId="4144A0FC" w:rsidR="00B34132" w:rsidRPr="00D44674" w:rsidRDefault="002C1CF6" w:rsidP="00380715">
            <w:pPr>
              <w:rPr>
                <w:sz w:val="22"/>
                <w:szCs w:val="22"/>
              </w:rPr>
            </w:pPr>
            <w:r w:rsidRPr="00D44674">
              <w:rPr>
                <w:sz w:val="22"/>
                <w:szCs w:val="22"/>
              </w:rPr>
              <w:t>Didactica specializării (S</w:t>
            </w:r>
            <w:r w:rsidR="00B34132" w:rsidRPr="00D44674">
              <w:rPr>
                <w:sz w:val="22"/>
                <w:szCs w:val="22"/>
              </w:rPr>
              <w:t>)-FSMSS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82612C" w14:textId="6E79D632" w:rsidR="00B34132" w:rsidRPr="00D44674" w:rsidRDefault="00B34132" w:rsidP="00380715">
            <w:pPr>
              <w:rPr>
                <w:sz w:val="22"/>
                <w:szCs w:val="22"/>
              </w:rPr>
            </w:pPr>
            <w:r w:rsidRPr="00D44674">
              <w:rPr>
                <w:sz w:val="22"/>
                <w:szCs w:val="22"/>
              </w:rPr>
              <w:t>Conf. univ. dr. Dr</w:t>
            </w:r>
            <w:r w:rsidRPr="00D44674">
              <w:rPr>
                <w:sz w:val="22"/>
                <w:szCs w:val="22"/>
                <w:lang w:val="ro-RO"/>
              </w:rPr>
              <w:t>ăgoi Cristian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D6A96D" w14:textId="6D378D1E" w:rsidR="00B34132" w:rsidRPr="00980AE6" w:rsidRDefault="00B34132" w:rsidP="00380715">
            <w:pPr>
              <w:jc w:val="center"/>
              <w:rPr>
                <w:b/>
                <w:sz w:val="22"/>
                <w:szCs w:val="22"/>
              </w:rPr>
            </w:pPr>
            <w:r w:rsidRPr="007B1AA2">
              <w:rPr>
                <w:bCs/>
                <w:sz w:val="22"/>
                <w:szCs w:val="22"/>
              </w:rPr>
              <w:t>D215</w:t>
            </w:r>
          </w:p>
        </w:tc>
      </w:tr>
      <w:tr w:rsidR="00B34132" w:rsidRPr="00980AE6" w14:paraId="0A1771F1" w14:textId="77777777" w:rsidTr="00D64CE8">
        <w:trPr>
          <w:trHeight w:val="272"/>
          <w:jc w:val="center"/>
        </w:trPr>
        <w:tc>
          <w:tcPr>
            <w:tcW w:w="799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0318D0C" w14:textId="77777777" w:rsidR="00B34132" w:rsidRPr="00980AE6" w:rsidRDefault="00B34132" w:rsidP="00380715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FCDCA7" w14:textId="531B21EA" w:rsidR="00B34132" w:rsidRPr="00980AE6" w:rsidRDefault="00B34132" w:rsidP="00DB0FC3">
            <w:pPr>
              <w:jc w:val="center"/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  <w:lang w:val="ro-RO"/>
              </w:rPr>
              <w:t>11-13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A9BD99" w14:textId="214FF57D" w:rsidR="00B34132" w:rsidRPr="00D44674" w:rsidRDefault="00B34132" w:rsidP="00380715">
            <w:pPr>
              <w:rPr>
                <w:sz w:val="22"/>
                <w:szCs w:val="22"/>
              </w:rPr>
            </w:pPr>
            <w:r w:rsidRPr="00D44674">
              <w:rPr>
                <w:sz w:val="22"/>
                <w:szCs w:val="22"/>
              </w:rPr>
              <w:t>Didactica specializării (C) - Ing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DB62A2" w14:textId="5030C183" w:rsidR="00B34132" w:rsidRPr="00D44674" w:rsidRDefault="00B34132" w:rsidP="00380715">
            <w:pPr>
              <w:rPr>
                <w:sz w:val="22"/>
                <w:szCs w:val="22"/>
              </w:rPr>
            </w:pPr>
            <w:r w:rsidRPr="00D44674">
              <w:rPr>
                <w:sz w:val="22"/>
                <w:szCs w:val="22"/>
              </w:rPr>
              <w:t>Prof.univ. dr. ing. Luminița Bibire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63C8B4" w14:textId="06D0EAC2" w:rsidR="00B34132" w:rsidRPr="00980AE6" w:rsidRDefault="00B34132" w:rsidP="00380715">
            <w:pPr>
              <w:jc w:val="center"/>
              <w:rPr>
                <w:b/>
                <w:sz w:val="22"/>
                <w:szCs w:val="22"/>
              </w:rPr>
            </w:pPr>
            <w:r w:rsidRPr="00980AE6">
              <w:rPr>
                <w:sz w:val="22"/>
                <w:szCs w:val="22"/>
                <w:lang w:val="fr-FR"/>
              </w:rPr>
              <w:t>BP25</w:t>
            </w:r>
          </w:p>
        </w:tc>
      </w:tr>
      <w:tr w:rsidR="00B34132" w:rsidRPr="00980AE6" w14:paraId="7285E348" w14:textId="77777777" w:rsidTr="00D64CE8">
        <w:trPr>
          <w:trHeight w:val="190"/>
          <w:jc w:val="center"/>
        </w:trPr>
        <w:tc>
          <w:tcPr>
            <w:tcW w:w="799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9C708C5" w14:textId="77777777" w:rsidR="00B34132" w:rsidRPr="00980AE6" w:rsidRDefault="00B34132" w:rsidP="00380715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3A8326E" w14:textId="24D835F6" w:rsidR="00B34132" w:rsidRPr="00980AE6" w:rsidRDefault="00B34132" w:rsidP="00380715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  <w:lang w:val="ro-RO"/>
              </w:rPr>
              <w:t>13-15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6A356AA" w14:textId="159AE8C6" w:rsidR="00B34132" w:rsidRPr="00D44674" w:rsidRDefault="00B34132" w:rsidP="00380715">
            <w:pPr>
              <w:rPr>
                <w:sz w:val="22"/>
                <w:szCs w:val="22"/>
                <w:lang w:val="ro-RO"/>
              </w:rPr>
            </w:pPr>
            <w:r w:rsidRPr="00D44674">
              <w:rPr>
                <w:sz w:val="22"/>
                <w:szCs w:val="22"/>
              </w:rPr>
              <w:t>Pedagogie I (C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409425" w14:textId="5040E45A" w:rsidR="00B34132" w:rsidRPr="00D44674" w:rsidRDefault="00B34132" w:rsidP="00380715">
            <w:pPr>
              <w:jc w:val="both"/>
              <w:rPr>
                <w:sz w:val="22"/>
                <w:szCs w:val="22"/>
                <w:lang w:val="it-IT"/>
              </w:rPr>
            </w:pPr>
            <w:r w:rsidRPr="00D44674">
              <w:rPr>
                <w:sz w:val="22"/>
                <w:szCs w:val="22"/>
              </w:rPr>
              <w:t xml:space="preserve">Prof.univ.dr. </w:t>
            </w:r>
            <w:r w:rsidRPr="00D44674">
              <w:rPr>
                <w:bCs/>
                <w:sz w:val="22"/>
                <w:szCs w:val="22"/>
                <w:lang w:val="pt-BR"/>
              </w:rPr>
              <w:t>Cojocariu Vener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8027DA" w14:textId="78BE2937" w:rsidR="00B34132" w:rsidRPr="00980AE6" w:rsidRDefault="00B34132" w:rsidP="00380715">
            <w:pPr>
              <w:jc w:val="center"/>
              <w:rPr>
                <w:b/>
                <w:sz w:val="22"/>
                <w:szCs w:val="22"/>
              </w:rPr>
            </w:pPr>
            <w:r w:rsidRPr="00980AE6">
              <w:rPr>
                <w:sz w:val="22"/>
                <w:szCs w:val="22"/>
                <w:lang w:val="pt-BR"/>
              </w:rPr>
              <w:t>D215</w:t>
            </w:r>
          </w:p>
        </w:tc>
      </w:tr>
      <w:tr w:rsidR="00B34132" w:rsidRPr="00980AE6" w14:paraId="5384E9DA" w14:textId="77777777" w:rsidTr="00D64CE8">
        <w:trPr>
          <w:trHeight w:val="190"/>
          <w:jc w:val="center"/>
        </w:trPr>
        <w:tc>
          <w:tcPr>
            <w:tcW w:w="799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4A87C5C" w14:textId="77777777" w:rsidR="00B34132" w:rsidRPr="00980AE6" w:rsidRDefault="00B34132" w:rsidP="00FE4450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EB7BC4E" w14:textId="3615664B" w:rsidR="00B34132" w:rsidRPr="00980AE6" w:rsidRDefault="00B34132" w:rsidP="00FE4450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5-17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9BFAF83" w14:textId="6E021725" w:rsidR="00B34132" w:rsidRPr="00D44674" w:rsidRDefault="00B34132" w:rsidP="00FE4450">
            <w:pPr>
              <w:rPr>
                <w:sz w:val="22"/>
                <w:szCs w:val="22"/>
                <w:lang w:val="it-IT"/>
              </w:rPr>
            </w:pPr>
            <w:r w:rsidRPr="00D44674">
              <w:rPr>
                <w:sz w:val="22"/>
                <w:szCs w:val="22"/>
                <w:lang w:val="ro-RO"/>
              </w:rPr>
              <w:t>Psihologia educației (C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9BD10C1" w14:textId="613EE6B8" w:rsidR="00B34132" w:rsidRPr="00D44674" w:rsidRDefault="00B34132" w:rsidP="00FE4450">
            <w:pPr>
              <w:jc w:val="both"/>
              <w:rPr>
                <w:sz w:val="22"/>
                <w:szCs w:val="22"/>
              </w:rPr>
            </w:pPr>
            <w:r w:rsidRPr="00D44674">
              <w:rPr>
                <w:sz w:val="22"/>
                <w:szCs w:val="22"/>
                <w:lang w:val="it-IT"/>
              </w:rPr>
              <w:t>Conf. univ. dr. Sandovici Anișoar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387FA0" w14:textId="27714A95" w:rsidR="00B34132" w:rsidRPr="00980AE6" w:rsidRDefault="00B34132" w:rsidP="00FE4450">
            <w:pPr>
              <w:jc w:val="center"/>
              <w:rPr>
                <w:b/>
                <w:sz w:val="22"/>
                <w:szCs w:val="22"/>
              </w:rPr>
            </w:pPr>
            <w:r w:rsidRPr="00980AE6">
              <w:rPr>
                <w:bCs/>
                <w:sz w:val="22"/>
                <w:szCs w:val="22"/>
              </w:rPr>
              <w:t>D215</w:t>
            </w:r>
          </w:p>
        </w:tc>
      </w:tr>
      <w:tr w:rsidR="00B34132" w:rsidRPr="00980AE6" w14:paraId="49B2EAB2" w14:textId="77777777" w:rsidTr="00D64CE8">
        <w:trPr>
          <w:trHeight w:val="70"/>
          <w:jc w:val="center"/>
        </w:trPr>
        <w:tc>
          <w:tcPr>
            <w:tcW w:w="7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02C664" w14:textId="77777777" w:rsidR="00B34132" w:rsidRPr="00980AE6" w:rsidRDefault="00B34132" w:rsidP="00FE4450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281B5EF" w14:textId="4525F97C" w:rsidR="00B34132" w:rsidRPr="00980AE6" w:rsidRDefault="00B34132" w:rsidP="00FE4450">
            <w:pPr>
              <w:jc w:val="center"/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</w:rPr>
              <w:t>17-19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52D4FDE" w14:textId="5CE0DF50" w:rsidR="00B34132" w:rsidRPr="00D44674" w:rsidRDefault="00B34132" w:rsidP="00FE4450">
            <w:pPr>
              <w:rPr>
                <w:sz w:val="22"/>
                <w:szCs w:val="22"/>
                <w:lang w:val="it-IT"/>
              </w:rPr>
            </w:pPr>
            <w:r w:rsidRPr="00D44674">
              <w:rPr>
                <w:sz w:val="22"/>
                <w:szCs w:val="22"/>
                <w:lang w:val="ro-RO"/>
              </w:rPr>
              <w:t>Psihologia educației (S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65DBA69" w14:textId="39E3F507" w:rsidR="00B34132" w:rsidRPr="00D44674" w:rsidRDefault="00B34132" w:rsidP="00FE4450">
            <w:pPr>
              <w:jc w:val="both"/>
              <w:rPr>
                <w:bCs/>
                <w:sz w:val="22"/>
                <w:szCs w:val="22"/>
              </w:rPr>
            </w:pPr>
            <w:r w:rsidRPr="00D44674">
              <w:rPr>
                <w:sz w:val="22"/>
                <w:szCs w:val="22"/>
                <w:lang w:val="it-IT"/>
              </w:rPr>
              <w:t>Conf. univ. dr. Sandovici Anișoar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C521E9" w14:textId="4046EC27" w:rsidR="00B34132" w:rsidRPr="00980AE6" w:rsidRDefault="00B34132" w:rsidP="00FE4450">
            <w:pPr>
              <w:jc w:val="center"/>
              <w:rPr>
                <w:b/>
                <w:sz w:val="22"/>
                <w:szCs w:val="22"/>
              </w:rPr>
            </w:pPr>
            <w:r w:rsidRPr="00980AE6">
              <w:rPr>
                <w:bCs/>
                <w:sz w:val="22"/>
                <w:szCs w:val="22"/>
              </w:rPr>
              <w:t>D215</w:t>
            </w:r>
          </w:p>
        </w:tc>
      </w:tr>
      <w:tr w:rsidR="00B34132" w:rsidRPr="00980AE6" w14:paraId="3DDA8FF9" w14:textId="77777777" w:rsidTr="00D64CE8">
        <w:trPr>
          <w:trHeight w:val="240"/>
          <w:jc w:val="center"/>
        </w:trPr>
        <w:tc>
          <w:tcPr>
            <w:tcW w:w="799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0B45AAC" w14:textId="39AD652F" w:rsidR="00B34132" w:rsidRPr="00980AE6" w:rsidRDefault="00B34132" w:rsidP="00634A62">
            <w:pPr>
              <w:rPr>
                <w:sz w:val="22"/>
                <w:szCs w:val="22"/>
                <w:lang w:val="pt-BR"/>
              </w:rPr>
            </w:pPr>
            <w:r w:rsidRPr="00980AE6">
              <w:rPr>
                <w:sz w:val="22"/>
                <w:szCs w:val="22"/>
                <w:lang w:val="pt-BR"/>
              </w:rPr>
              <w:t>31.10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2075099" w14:textId="293BDC39" w:rsidR="00B34132" w:rsidRPr="00980AE6" w:rsidRDefault="00B34132" w:rsidP="00634A62">
            <w:pPr>
              <w:jc w:val="center"/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</w:rPr>
              <w:t>09-11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DABEECC" w14:textId="5F3833B2" w:rsidR="00B34132" w:rsidRPr="00D44674" w:rsidRDefault="002C1CF6" w:rsidP="00634A62">
            <w:pPr>
              <w:rPr>
                <w:sz w:val="22"/>
                <w:szCs w:val="22"/>
                <w:lang w:val="it-IT"/>
              </w:rPr>
            </w:pPr>
            <w:r w:rsidRPr="00D44674">
              <w:rPr>
                <w:sz w:val="22"/>
                <w:szCs w:val="22"/>
              </w:rPr>
              <w:t>Didactica specializării (C</w:t>
            </w:r>
            <w:r w:rsidR="00B34132" w:rsidRPr="00D44674">
              <w:rPr>
                <w:sz w:val="22"/>
                <w:szCs w:val="22"/>
              </w:rPr>
              <w:t>)-FSMSS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F4F38E" w14:textId="540E1DD3" w:rsidR="00B34132" w:rsidRPr="00D44674" w:rsidRDefault="00B34132" w:rsidP="00634A62">
            <w:pPr>
              <w:jc w:val="both"/>
              <w:rPr>
                <w:bCs/>
                <w:sz w:val="22"/>
                <w:szCs w:val="22"/>
              </w:rPr>
            </w:pPr>
            <w:r w:rsidRPr="00D44674">
              <w:rPr>
                <w:sz w:val="22"/>
                <w:szCs w:val="22"/>
              </w:rPr>
              <w:t>Conf. univ. dr. Dr</w:t>
            </w:r>
            <w:r w:rsidRPr="00D44674">
              <w:rPr>
                <w:sz w:val="22"/>
                <w:szCs w:val="22"/>
                <w:lang w:val="ro-RO"/>
              </w:rPr>
              <w:t>ăgoi Cristian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307A8E" w14:textId="4B031BC1" w:rsidR="00B34132" w:rsidRPr="00C95929" w:rsidRDefault="00C95929" w:rsidP="00634A62">
            <w:pPr>
              <w:jc w:val="center"/>
              <w:rPr>
                <w:bCs/>
                <w:sz w:val="22"/>
                <w:szCs w:val="22"/>
              </w:rPr>
            </w:pPr>
            <w:r w:rsidRPr="00C95929">
              <w:rPr>
                <w:bCs/>
                <w:sz w:val="22"/>
                <w:szCs w:val="22"/>
              </w:rPr>
              <w:t>D215</w:t>
            </w:r>
          </w:p>
        </w:tc>
      </w:tr>
      <w:tr w:rsidR="00B34132" w:rsidRPr="00980AE6" w14:paraId="6FAA0229" w14:textId="77777777" w:rsidTr="00D64CE8">
        <w:trPr>
          <w:trHeight w:val="251"/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FECC86A" w14:textId="77777777" w:rsidR="00B34132" w:rsidRPr="00980AE6" w:rsidRDefault="00B34132" w:rsidP="005E4889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9D15BCD" w14:textId="418A7B9A" w:rsidR="00B34132" w:rsidRPr="00980AE6" w:rsidRDefault="00B34132" w:rsidP="005E4889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3-15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FBBCABF" w14:textId="5ABFD06B" w:rsidR="00B34132" w:rsidRPr="00980AE6" w:rsidRDefault="00B34132" w:rsidP="005E4889">
            <w:pPr>
              <w:rPr>
                <w:bCs/>
                <w:sz w:val="22"/>
                <w:szCs w:val="22"/>
                <w:lang w:val="ro-RO"/>
              </w:rPr>
            </w:pPr>
            <w:r w:rsidRPr="00980AE6">
              <w:rPr>
                <w:bCs/>
                <w:sz w:val="22"/>
                <w:szCs w:val="22"/>
                <w:lang w:val="ro-RO"/>
              </w:rPr>
              <w:t xml:space="preserve">Managementul clasei de elevi </w:t>
            </w:r>
            <w:r w:rsidRPr="00980AE6">
              <w:rPr>
                <w:bCs/>
                <w:sz w:val="22"/>
                <w:szCs w:val="22"/>
              </w:rPr>
              <w:t>(S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5DE438" w14:textId="0DCDE240" w:rsidR="00B34132" w:rsidRPr="00980AE6" w:rsidRDefault="00B34132" w:rsidP="005E4889">
            <w:pPr>
              <w:jc w:val="both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Conf.univ.dr.abil. Mâță Lilian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09024D" w14:textId="16805F37" w:rsidR="00B34132" w:rsidRPr="00980AE6" w:rsidRDefault="00CD3749" w:rsidP="005E4889">
            <w:pPr>
              <w:jc w:val="center"/>
              <w:rPr>
                <w:b/>
                <w:sz w:val="22"/>
                <w:szCs w:val="22"/>
              </w:rPr>
            </w:pPr>
            <w:r w:rsidRPr="00DD6889">
              <w:rPr>
                <w:bCs/>
                <w:sz w:val="22"/>
                <w:szCs w:val="22"/>
              </w:rPr>
              <w:t>D</w:t>
            </w:r>
            <w:r>
              <w:rPr>
                <w:bCs/>
                <w:sz w:val="22"/>
                <w:szCs w:val="22"/>
              </w:rPr>
              <w:t>P13</w:t>
            </w:r>
          </w:p>
        </w:tc>
      </w:tr>
      <w:tr w:rsidR="00B34132" w:rsidRPr="00980AE6" w14:paraId="7A3D95F9" w14:textId="77777777" w:rsidTr="00D64CE8">
        <w:trPr>
          <w:trHeight w:val="70"/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565EF20" w14:textId="3573D8BD" w:rsidR="00B34132" w:rsidRPr="00980AE6" w:rsidRDefault="00B34132" w:rsidP="005E4889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2935B65" w14:textId="7455F34E" w:rsidR="00B34132" w:rsidRPr="00980AE6" w:rsidRDefault="00B34132" w:rsidP="005E4889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5-17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A25F114" w14:textId="676C8F00" w:rsidR="00B34132" w:rsidRPr="00980AE6" w:rsidRDefault="00B34132" w:rsidP="005E4889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Pedagogie II (C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9E7FBB" w14:textId="3459AC48" w:rsidR="00B34132" w:rsidRPr="00980AE6" w:rsidRDefault="00B34132" w:rsidP="005E4889">
            <w:pPr>
              <w:jc w:val="both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Conf.univ.dr.abil. Mâță Lilian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971640" w14:textId="2C9F3955" w:rsidR="00B34132" w:rsidRPr="00980AE6" w:rsidRDefault="003739EB" w:rsidP="005E4889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P12</w:t>
            </w:r>
          </w:p>
        </w:tc>
      </w:tr>
      <w:tr w:rsidR="00B34132" w:rsidRPr="00980AE6" w14:paraId="67020359" w14:textId="77777777" w:rsidTr="00D64CE8">
        <w:trPr>
          <w:jc w:val="center"/>
        </w:trPr>
        <w:tc>
          <w:tcPr>
            <w:tcW w:w="7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6307472" w14:textId="1DF4A123" w:rsidR="00B34132" w:rsidRPr="00980AE6" w:rsidRDefault="00B34132" w:rsidP="0000767A">
            <w:pPr>
              <w:rPr>
                <w:sz w:val="22"/>
                <w:szCs w:val="22"/>
                <w:lang w:val="pt-BR"/>
              </w:rPr>
            </w:pPr>
            <w:r w:rsidRPr="00980AE6">
              <w:rPr>
                <w:sz w:val="22"/>
                <w:szCs w:val="22"/>
                <w:lang w:val="pt-BR"/>
              </w:rPr>
              <w:t>1.11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F03318" w14:textId="0C7A4A58" w:rsidR="00B34132" w:rsidRPr="00980AE6" w:rsidRDefault="00B34132" w:rsidP="0000767A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09-11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E51F52" w14:textId="78D66107" w:rsidR="00B34132" w:rsidRPr="00980AE6" w:rsidRDefault="00B34132" w:rsidP="0000767A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Didactica specializării (C) - Socioumane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EF7385" w14:textId="5355500A" w:rsidR="00B34132" w:rsidRPr="00980AE6" w:rsidRDefault="00B34132" w:rsidP="0000767A">
            <w:pPr>
              <w:rPr>
                <w:sz w:val="22"/>
                <w:szCs w:val="22"/>
                <w:lang w:val="fr-FR"/>
              </w:rPr>
            </w:pPr>
            <w:r w:rsidRPr="00980AE6">
              <w:rPr>
                <w:sz w:val="22"/>
                <w:szCs w:val="22"/>
                <w:lang w:val="fr-FR"/>
              </w:rPr>
              <w:t>Lect. univ. dr. Robu Viorel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2F69FD" w14:textId="1129AA1B" w:rsidR="00B34132" w:rsidRPr="00980AE6" w:rsidRDefault="00B34132" w:rsidP="0000767A">
            <w:pPr>
              <w:jc w:val="center"/>
              <w:rPr>
                <w:sz w:val="22"/>
                <w:szCs w:val="22"/>
                <w:lang w:val="fr-FR"/>
              </w:rPr>
            </w:pPr>
            <w:r>
              <w:rPr>
                <w:sz w:val="22"/>
                <w:szCs w:val="22"/>
                <w:lang w:val="fr-FR"/>
              </w:rPr>
              <w:t>D215</w:t>
            </w:r>
          </w:p>
        </w:tc>
      </w:tr>
      <w:tr w:rsidR="00B34132" w:rsidRPr="00980AE6" w14:paraId="1CCBE102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C77FAE5" w14:textId="77777777" w:rsidR="00B34132" w:rsidRPr="00980AE6" w:rsidRDefault="00B34132" w:rsidP="00380715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E11F6D" w14:textId="38600B64" w:rsidR="00B34132" w:rsidRPr="00980AE6" w:rsidRDefault="00B34132" w:rsidP="00380715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  <w:lang w:val="ro-RO"/>
              </w:rPr>
              <w:t>11-13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7F525E" w14:textId="57A1D9E3" w:rsidR="00B34132" w:rsidRPr="00980AE6" w:rsidRDefault="00B34132" w:rsidP="00380715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Didactica specializării (C) - Ing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87BBB6" w14:textId="45CA2BAA" w:rsidR="00B34132" w:rsidRPr="00980AE6" w:rsidRDefault="00B34132" w:rsidP="00380715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Prof</w:t>
            </w:r>
            <w:r>
              <w:rPr>
                <w:sz w:val="22"/>
                <w:szCs w:val="22"/>
              </w:rPr>
              <w:t>.univ.</w:t>
            </w:r>
            <w:r w:rsidRPr="00980AE6">
              <w:rPr>
                <w:sz w:val="22"/>
                <w:szCs w:val="22"/>
              </w:rPr>
              <w:t xml:space="preserve"> dr. ing. Luminița Bibire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390D9B" w14:textId="17CAC974" w:rsidR="00B34132" w:rsidRPr="00980AE6" w:rsidRDefault="00B34132" w:rsidP="00380715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  <w:lang w:val="fr-FR"/>
              </w:rPr>
              <w:t>BP25</w:t>
            </w:r>
          </w:p>
        </w:tc>
      </w:tr>
      <w:tr w:rsidR="00B34132" w:rsidRPr="00980AE6" w14:paraId="7C19B998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1042E02" w14:textId="4FEBA3B8" w:rsidR="00B34132" w:rsidRPr="00980AE6" w:rsidRDefault="00B34132" w:rsidP="00634A62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65ABEF" w14:textId="744A3747" w:rsidR="00B34132" w:rsidRPr="00980AE6" w:rsidRDefault="00B34132" w:rsidP="00634A62">
            <w:pPr>
              <w:jc w:val="center"/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</w:rPr>
              <w:t>13-19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F81EC48" w14:textId="6FB012F6" w:rsidR="00B34132" w:rsidRPr="00980AE6" w:rsidRDefault="00B34132" w:rsidP="00634A62">
            <w:pPr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</w:rPr>
              <w:t>IAC</w:t>
            </w:r>
            <w:r>
              <w:rPr>
                <w:sz w:val="22"/>
                <w:szCs w:val="22"/>
              </w:rPr>
              <w:t xml:space="preserve"> </w:t>
            </w:r>
            <w:r w:rsidRPr="00980AE6">
              <w:rPr>
                <w:sz w:val="22"/>
                <w:szCs w:val="22"/>
              </w:rPr>
              <w:t>(C) Toate specializarile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5254AE" w14:textId="50D46A31" w:rsidR="00B34132" w:rsidRPr="00980AE6" w:rsidRDefault="00B34132" w:rsidP="00634A62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Conf.univ.dr</w:t>
            </w:r>
            <w:r>
              <w:rPr>
                <w:sz w:val="22"/>
                <w:szCs w:val="22"/>
              </w:rPr>
              <w:t>.</w:t>
            </w:r>
            <w:r w:rsidRPr="00980AE6">
              <w:rPr>
                <w:sz w:val="22"/>
                <w:szCs w:val="22"/>
              </w:rPr>
              <w:t xml:space="preserve"> Popescu Carmen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877ED7" w14:textId="1D5460C1" w:rsidR="00B34132" w:rsidRPr="00980AE6" w:rsidRDefault="003739EB" w:rsidP="00634A6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225</w:t>
            </w:r>
          </w:p>
        </w:tc>
      </w:tr>
      <w:tr w:rsidR="00A24821" w:rsidRPr="00980AE6" w14:paraId="686F12DB" w14:textId="77777777" w:rsidTr="00D64CE8">
        <w:trPr>
          <w:jc w:val="center"/>
        </w:trPr>
        <w:tc>
          <w:tcPr>
            <w:tcW w:w="7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04A8EFF" w14:textId="1A1EBD4E" w:rsidR="00A24821" w:rsidRPr="00980AE6" w:rsidRDefault="00A24821" w:rsidP="00A24821">
            <w:pPr>
              <w:rPr>
                <w:sz w:val="22"/>
                <w:szCs w:val="22"/>
                <w:lang w:val="pt-BR"/>
              </w:rPr>
            </w:pPr>
            <w:r w:rsidRPr="00980AE6">
              <w:rPr>
                <w:sz w:val="22"/>
                <w:szCs w:val="22"/>
                <w:lang w:val="pt-BR"/>
              </w:rPr>
              <w:t>2.11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5CA5BA" w14:textId="214AD6B0" w:rsidR="00A24821" w:rsidRPr="00980AE6" w:rsidRDefault="00A24821" w:rsidP="00A24821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  <w:lang w:val="ro-RO"/>
              </w:rPr>
              <w:t>13-15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4EC04B" w14:textId="4F1AE0B3" w:rsidR="00A24821" w:rsidRPr="00980AE6" w:rsidRDefault="00A24821" w:rsidP="00A24821">
            <w:pPr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</w:rPr>
              <w:t>Pedagogie I (S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33AA0E" w14:textId="146E490A" w:rsidR="00A24821" w:rsidRPr="00980AE6" w:rsidRDefault="00A24821" w:rsidP="00A24821">
            <w:pPr>
              <w:rPr>
                <w:sz w:val="22"/>
                <w:szCs w:val="22"/>
                <w:lang w:val="pt-BR"/>
              </w:rPr>
            </w:pPr>
            <w:r w:rsidRPr="00980AE6">
              <w:rPr>
                <w:sz w:val="22"/>
                <w:szCs w:val="22"/>
              </w:rPr>
              <w:t xml:space="preserve">Prof. dr. asoc. Diaconu Amalia 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0FA663" w14:textId="19880556" w:rsidR="00A24821" w:rsidRPr="00980AE6" w:rsidRDefault="00A24821" w:rsidP="00A24821">
            <w:pPr>
              <w:jc w:val="center"/>
              <w:rPr>
                <w:sz w:val="22"/>
                <w:szCs w:val="22"/>
                <w:lang w:val="pt-BR"/>
              </w:rPr>
            </w:pPr>
            <w:r>
              <w:rPr>
                <w:sz w:val="22"/>
                <w:szCs w:val="22"/>
              </w:rPr>
              <w:t>D318</w:t>
            </w:r>
          </w:p>
        </w:tc>
      </w:tr>
      <w:tr w:rsidR="00A24821" w:rsidRPr="00980AE6" w14:paraId="749260B2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45724E5" w14:textId="77777777" w:rsidR="00A24821" w:rsidRPr="00980AE6" w:rsidRDefault="00A24821" w:rsidP="00A24821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E2F299B" w14:textId="6EB09CCB" w:rsidR="00A24821" w:rsidRPr="00980AE6" w:rsidRDefault="00A24821" w:rsidP="00A24821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5-17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25BCC91" w14:textId="087C0C0A" w:rsidR="00A24821" w:rsidRPr="00980AE6" w:rsidRDefault="00A24821" w:rsidP="00A24821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Pedagogie II (C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C3A56D" w14:textId="5395D3D2" w:rsidR="00A24821" w:rsidRPr="00980AE6" w:rsidRDefault="00A24821" w:rsidP="00A24821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Conf.univ.dr.abil. Mâță Lilian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AE1CC4" w14:textId="1241805F" w:rsidR="00A24821" w:rsidRPr="00980AE6" w:rsidRDefault="00A24821" w:rsidP="00A24821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318</w:t>
            </w:r>
          </w:p>
        </w:tc>
      </w:tr>
      <w:tr w:rsidR="00B34132" w:rsidRPr="00980AE6" w14:paraId="5E13AEC4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FA003DB" w14:textId="77777777" w:rsidR="00B34132" w:rsidRPr="00980AE6" w:rsidRDefault="00B34132" w:rsidP="005E4889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8C0A10F" w14:textId="3C82FD0D" w:rsidR="00B34132" w:rsidRPr="00980AE6" w:rsidRDefault="00B34132" w:rsidP="005E4889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7-19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0EF6E46" w14:textId="44C86D7D" w:rsidR="00B34132" w:rsidRPr="00980AE6" w:rsidRDefault="00B34132" w:rsidP="005E4889">
            <w:pPr>
              <w:rPr>
                <w:sz w:val="22"/>
                <w:szCs w:val="22"/>
                <w:lang w:val="it-IT"/>
              </w:rPr>
            </w:pPr>
            <w:r w:rsidRPr="00980AE6">
              <w:rPr>
                <w:sz w:val="22"/>
                <w:szCs w:val="22"/>
              </w:rPr>
              <w:t>Pedagogie II (S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666B9D" w14:textId="382BBF63" w:rsidR="00B34132" w:rsidRPr="00980AE6" w:rsidRDefault="00B34132" w:rsidP="005E4889">
            <w:pPr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</w:rPr>
              <w:t>Conf.univ.dr.abil. Mâță Lilian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3B4D5C" w14:textId="211DE38A" w:rsidR="00B34132" w:rsidRPr="00980AE6" w:rsidRDefault="00B34132" w:rsidP="005E4889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224</w:t>
            </w:r>
          </w:p>
        </w:tc>
      </w:tr>
      <w:tr w:rsidR="00B34132" w:rsidRPr="00980AE6" w14:paraId="6AB0D42F" w14:textId="77777777" w:rsidTr="00D64CE8">
        <w:trPr>
          <w:trHeight w:val="241"/>
          <w:jc w:val="center"/>
        </w:trPr>
        <w:tc>
          <w:tcPr>
            <w:tcW w:w="7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884DF78" w14:textId="025FCF27" w:rsidR="00B34132" w:rsidRPr="00980AE6" w:rsidRDefault="00B34132" w:rsidP="00634A62">
            <w:pPr>
              <w:rPr>
                <w:sz w:val="22"/>
                <w:szCs w:val="22"/>
                <w:lang w:val="pt-BR"/>
              </w:rPr>
            </w:pPr>
            <w:r w:rsidRPr="00980AE6">
              <w:rPr>
                <w:sz w:val="22"/>
                <w:szCs w:val="22"/>
                <w:lang w:val="pt-BR"/>
              </w:rPr>
              <w:t>3.11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7E02FF" w14:textId="77BC4B90" w:rsidR="00B34132" w:rsidRPr="00980AE6" w:rsidRDefault="00B34132" w:rsidP="00634A62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3-15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945A29E" w14:textId="167B4899" w:rsidR="00B34132" w:rsidRPr="00980AE6" w:rsidRDefault="00B34132" w:rsidP="00634A62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IAC (L) Ing+St. ec.+Stiinte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7C40CA" w14:textId="3969E9A3" w:rsidR="00B34132" w:rsidRPr="00980AE6" w:rsidRDefault="00B34132" w:rsidP="00F82907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Conf.univ.dr</w:t>
            </w:r>
            <w:r>
              <w:rPr>
                <w:sz w:val="22"/>
                <w:szCs w:val="22"/>
              </w:rPr>
              <w:t>.</w:t>
            </w:r>
            <w:r w:rsidRPr="00980AE6">
              <w:rPr>
                <w:sz w:val="22"/>
                <w:szCs w:val="22"/>
              </w:rPr>
              <w:t xml:space="preserve"> Popescu Carmen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CE8AD5" w14:textId="4E6BE495" w:rsidR="00B34132" w:rsidRPr="00980AE6" w:rsidRDefault="008B0849" w:rsidP="00634A6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P16</w:t>
            </w:r>
          </w:p>
        </w:tc>
      </w:tr>
      <w:tr w:rsidR="00B34132" w:rsidRPr="00980AE6" w14:paraId="3AD8B654" w14:textId="77777777" w:rsidTr="00D64CE8">
        <w:trPr>
          <w:trHeight w:val="241"/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EE5C5E6" w14:textId="77777777" w:rsidR="00B34132" w:rsidRPr="00980AE6" w:rsidRDefault="00B34132" w:rsidP="008E784F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FE5FA5E" w14:textId="66420925" w:rsidR="00B34132" w:rsidRPr="00980AE6" w:rsidRDefault="00B34132" w:rsidP="008E784F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5-17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C2E50E" w14:textId="46EF618C" w:rsidR="00B34132" w:rsidRPr="00980AE6" w:rsidRDefault="00B34132" w:rsidP="008E784F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Pedagogie I (S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DA1C22" w14:textId="1FC7075D" w:rsidR="00B34132" w:rsidRPr="00980AE6" w:rsidRDefault="00B34132" w:rsidP="008E784F">
            <w:pPr>
              <w:jc w:val="both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 xml:space="preserve">Prof. dr. asoc. Diaconu Amalia 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761A38" w14:textId="33674444" w:rsidR="00B34132" w:rsidRPr="00980AE6" w:rsidRDefault="003739EB" w:rsidP="008E784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P11</w:t>
            </w:r>
          </w:p>
        </w:tc>
      </w:tr>
      <w:tr w:rsidR="00B34132" w:rsidRPr="00980AE6" w14:paraId="04D7E211" w14:textId="77777777" w:rsidTr="00D64CE8">
        <w:trPr>
          <w:trHeight w:val="241"/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2B71C51" w14:textId="77777777" w:rsidR="00B34132" w:rsidRPr="00980AE6" w:rsidRDefault="00B34132" w:rsidP="00445231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5C637A6" w14:textId="4FAEF637" w:rsidR="00B34132" w:rsidRPr="00980AE6" w:rsidRDefault="00B34132" w:rsidP="00445231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7-19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051CE8C" w14:textId="1F3E60F9" w:rsidR="00B34132" w:rsidRPr="00980AE6" w:rsidRDefault="00B34132" w:rsidP="00445231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  <w:lang w:val="it-IT"/>
              </w:rPr>
              <w:t>Didactica specializării (S) Psihol.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6D9245" w14:textId="218E53C2" w:rsidR="00B34132" w:rsidRPr="00980AE6" w:rsidRDefault="00B34132" w:rsidP="00445231">
            <w:pPr>
              <w:jc w:val="both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 xml:space="preserve">Prof. dr. asoc. Buganu Diana 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9150DB" w14:textId="00658C49" w:rsidR="00B34132" w:rsidRPr="00980AE6" w:rsidRDefault="00B34132" w:rsidP="00445231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P13</w:t>
            </w:r>
          </w:p>
        </w:tc>
      </w:tr>
      <w:tr w:rsidR="00B34132" w:rsidRPr="00980AE6" w14:paraId="6F12B3A0" w14:textId="77777777" w:rsidTr="00D64CE8">
        <w:trPr>
          <w:jc w:val="center"/>
        </w:trPr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504D" w:themeFill="accent2"/>
          </w:tcPr>
          <w:p w14:paraId="5BC7A9BC" w14:textId="77777777" w:rsidR="00B34132" w:rsidRPr="00980AE6" w:rsidRDefault="00B34132" w:rsidP="008E784F">
            <w:pPr>
              <w:rPr>
                <w:b/>
                <w:sz w:val="8"/>
                <w:szCs w:val="8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504D" w:themeFill="accent2"/>
          </w:tcPr>
          <w:p w14:paraId="15C77E18" w14:textId="77777777" w:rsidR="00B34132" w:rsidRPr="00980AE6" w:rsidRDefault="00B34132" w:rsidP="008E784F">
            <w:pPr>
              <w:jc w:val="center"/>
              <w:rPr>
                <w:b/>
                <w:sz w:val="8"/>
                <w:szCs w:val="8"/>
                <w:lang w:val="fr-FR"/>
              </w:rPr>
            </w:pP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504D" w:themeFill="accent2"/>
          </w:tcPr>
          <w:p w14:paraId="213D2EAB" w14:textId="77777777" w:rsidR="00B34132" w:rsidRPr="00980AE6" w:rsidRDefault="00B34132" w:rsidP="008E784F">
            <w:pPr>
              <w:rPr>
                <w:b/>
                <w:sz w:val="8"/>
                <w:szCs w:val="8"/>
                <w:lang w:val="fr-FR"/>
              </w:rPr>
            </w:pP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504D" w:themeFill="accent2"/>
          </w:tcPr>
          <w:p w14:paraId="433428B1" w14:textId="77777777" w:rsidR="00B34132" w:rsidRPr="00980AE6" w:rsidRDefault="00B34132" w:rsidP="008E784F">
            <w:pPr>
              <w:jc w:val="center"/>
              <w:rPr>
                <w:b/>
                <w:sz w:val="8"/>
                <w:szCs w:val="8"/>
                <w:lang w:val="fr-FR"/>
              </w:rPr>
            </w:pP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504D" w:themeFill="accent2"/>
          </w:tcPr>
          <w:p w14:paraId="4309EE95" w14:textId="77777777" w:rsidR="00B34132" w:rsidRPr="00980AE6" w:rsidRDefault="00B34132" w:rsidP="008E784F">
            <w:pPr>
              <w:rPr>
                <w:b/>
                <w:sz w:val="8"/>
                <w:szCs w:val="8"/>
                <w:lang w:val="fr-FR"/>
              </w:rPr>
            </w:pPr>
          </w:p>
        </w:tc>
      </w:tr>
      <w:tr w:rsidR="00B34132" w:rsidRPr="00980AE6" w14:paraId="7B4398A8" w14:textId="77777777" w:rsidTr="00D64CE8">
        <w:trPr>
          <w:trHeight w:val="70"/>
          <w:jc w:val="center"/>
        </w:trPr>
        <w:tc>
          <w:tcPr>
            <w:tcW w:w="7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409D5D2" w14:textId="17132279" w:rsidR="00B34132" w:rsidRPr="00980AE6" w:rsidRDefault="00B34132" w:rsidP="00380715">
            <w:pPr>
              <w:rPr>
                <w:sz w:val="22"/>
                <w:szCs w:val="22"/>
                <w:lang w:val="fr-FR"/>
              </w:rPr>
            </w:pPr>
            <w:r w:rsidRPr="00980AE6">
              <w:rPr>
                <w:sz w:val="22"/>
                <w:szCs w:val="22"/>
                <w:lang w:val="fr-FR"/>
              </w:rPr>
              <w:t>6.11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85C89B2" w14:textId="0735ECEC" w:rsidR="00B34132" w:rsidRPr="00980AE6" w:rsidRDefault="00B34132" w:rsidP="00DB0FC3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09-11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11B322D" w14:textId="28E0A9DE" w:rsidR="00B34132" w:rsidRPr="00D44674" w:rsidRDefault="002C1CF6" w:rsidP="00380715">
            <w:pPr>
              <w:rPr>
                <w:sz w:val="22"/>
                <w:szCs w:val="22"/>
              </w:rPr>
            </w:pPr>
            <w:r w:rsidRPr="00D44674">
              <w:rPr>
                <w:sz w:val="22"/>
                <w:szCs w:val="22"/>
              </w:rPr>
              <w:t>Didactica specializării (S</w:t>
            </w:r>
            <w:r w:rsidR="00B34132" w:rsidRPr="00D44674">
              <w:rPr>
                <w:sz w:val="22"/>
                <w:szCs w:val="22"/>
              </w:rPr>
              <w:t>)-FSMSS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60D13F" w14:textId="2AC300DE" w:rsidR="00B34132" w:rsidRPr="00D44674" w:rsidRDefault="00B34132" w:rsidP="00380715">
            <w:pPr>
              <w:jc w:val="both"/>
              <w:rPr>
                <w:b/>
                <w:sz w:val="22"/>
                <w:szCs w:val="22"/>
              </w:rPr>
            </w:pPr>
            <w:r w:rsidRPr="00D44674">
              <w:rPr>
                <w:sz w:val="22"/>
                <w:szCs w:val="22"/>
              </w:rPr>
              <w:t>Conf. univ. dr. Dr</w:t>
            </w:r>
            <w:r w:rsidRPr="00D44674">
              <w:rPr>
                <w:sz w:val="22"/>
                <w:szCs w:val="22"/>
                <w:lang w:val="ro-RO"/>
              </w:rPr>
              <w:t>ăgoi Cristian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C48431D" w14:textId="64AFE418" w:rsidR="00B34132" w:rsidRPr="008B0849" w:rsidRDefault="008B0849" w:rsidP="00380715">
            <w:pPr>
              <w:jc w:val="center"/>
              <w:rPr>
                <w:bCs/>
                <w:sz w:val="22"/>
                <w:szCs w:val="22"/>
              </w:rPr>
            </w:pPr>
            <w:r w:rsidRPr="008B0849">
              <w:rPr>
                <w:bCs/>
                <w:sz w:val="22"/>
                <w:szCs w:val="22"/>
              </w:rPr>
              <w:t>D215</w:t>
            </w:r>
          </w:p>
        </w:tc>
      </w:tr>
      <w:tr w:rsidR="00B34132" w:rsidRPr="00980AE6" w14:paraId="77CCBA67" w14:textId="77777777" w:rsidTr="00D64CE8">
        <w:trPr>
          <w:trHeight w:val="70"/>
          <w:jc w:val="center"/>
        </w:trPr>
        <w:tc>
          <w:tcPr>
            <w:tcW w:w="799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B1A9F40" w14:textId="77777777" w:rsidR="00B34132" w:rsidRPr="00980AE6" w:rsidRDefault="00B34132" w:rsidP="00380715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5C6325" w14:textId="471FA8A8" w:rsidR="00B34132" w:rsidRPr="00980AE6" w:rsidRDefault="00B34132" w:rsidP="0030125E">
            <w:pPr>
              <w:jc w:val="center"/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  <w:lang w:val="ro-RO"/>
              </w:rPr>
              <w:t>11-13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5456E3" w14:textId="3DCB7545" w:rsidR="00B34132" w:rsidRPr="00D44674" w:rsidRDefault="00B34132" w:rsidP="00380715">
            <w:pPr>
              <w:rPr>
                <w:sz w:val="22"/>
                <w:szCs w:val="22"/>
              </w:rPr>
            </w:pPr>
            <w:r w:rsidRPr="00D44674">
              <w:rPr>
                <w:sz w:val="22"/>
                <w:szCs w:val="22"/>
              </w:rPr>
              <w:t>Didactica specializării (C) - Ing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961124" w14:textId="2AE0FCC0" w:rsidR="00B34132" w:rsidRPr="00D44674" w:rsidRDefault="00B34132" w:rsidP="00380715">
            <w:pPr>
              <w:jc w:val="both"/>
              <w:rPr>
                <w:sz w:val="22"/>
                <w:szCs w:val="22"/>
              </w:rPr>
            </w:pPr>
            <w:r w:rsidRPr="00D44674">
              <w:rPr>
                <w:sz w:val="22"/>
                <w:szCs w:val="22"/>
              </w:rPr>
              <w:t>Prof.univ. dr. ing. Luminița Bibire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C1C6147" w14:textId="270AE2B6" w:rsidR="00B34132" w:rsidRPr="00980AE6" w:rsidRDefault="008B0849" w:rsidP="00380715">
            <w:pPr>
              <w:jc w:val="center"/>
              <w:rPr>
                <w:b/>
                <w:sz w:val="22"/>
                <w:szCs w:val="22"/>
              </w:rPr>
            </w:pPr>
            <w:r w:rsidRPr="00980AE6">
              <w:rPr>
                <w:sz w:val="22"/>
                <w:szCs w:val="22"/>
                <w:lang w:val="fr-FR"/>
              </w:rPr>
              <w:t>BP25</w:t>
            </w:r>
          </w:p>
        </w:tc>
      </w:tr>
      <w:tr w:rsidR="00B34132" w:rsidRPr="00980AE6" w14:paraId="55864924" w14:textId="77777777" w:rsidTr="00D64CE8">
        <w:trPr>
          <w:trHeight w:val="88"/>
          <w:jc w:val="center"/>
        </w:trPr>
        <w:tc>
          <w:tcPr>
            <w:tcW w:w="799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F4A90D7" w14:textId="77777777" w:rsidR="00B34132" w:rsidRPr="00980AE6" w:rsidRDefault="00B34132" w:rsidP="00380715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AA37CD9" w14:textId="212C7347" w:rsidR="00B34132" w:rsidRPr="00980AE6" w:rsidRDefault="00B34132" w:rsidP="00380715">
            <w:pPr>
              <w:jc w:val="center"/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  <w:lang w:val="ro-RO"/>
              </w:rPr>
              <w:t>13-15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CF94450" w14:textId="414F3725" w:rsidR="00B34132" w:rsidRPr="00D44674" w:rsidRDefault="00B34132" w:rsidP="00380715">
            <w:pPr>
              <w:rPr>
                <w:sz w:val="22"/>
                <w:szCs w:val="22"/>
              </w:rPr>
            </w:pPr>
            <w:r w:rsidRPr="00D44674">
              <w:rPr>
                <w:sz w:val="22"/>
                <w:szCs w:val="22"/>
              </w:rPr>
              <w:t>Pedagogie I (C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BE5C5F" w14:textId="36418B67" w:rsidR="00B34132" w:rsidRPr="00D44674" w:rsidRDefault="00B34132" w:rsidP="00380715">
            <w:pPr>
              <w:jc w:val="both"/>
              <w:rPr>
                <w:sz w:val="22"/>
                <w:szCs w:val="22"/>
              </w:rPr>
            </w:pPr>
            <w:r w:rsidRPr="00D44674">
              <w:rPr>
                <w:sz w:val="22"/>
                <w:szCs w:val="22"/>
              </w:rPr>
              <w:t xml:space="preserve">Prof.univ.dr. </w:t>
            </w:r>
            <w:r w:rsidRPr="00D44674">
              <w:rPr>
                <w:bCs/>
                <w:sz w:val="22"/>
                <w:szCs w:val="22"/>
                <w:lang w:val="pt-BR"/>
              </w:rPr>
              <w:t>Cojocariu Vener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EEA81E8" w14:textId="3240279B" w:rsidR="00B34132" w:rsidRPr="00980AE6" w:rsidRDefault="00B34132" w:rsidP="00380715">
            <w:pPr>
              <w:jc w:val="center"/>
              <w:rPr>
                <w:b/>
                <w:sz w:val="22"/>
                <w:szCs w:val="22"/>
              </w:rPr>
            </w:pPr>
            <w:r w:rsidRPr="00980AE6">
              <w:rPr>
                <w:sz w:val="22"/>
                <w:szCs w:val="22"/>
                <w:lang w:val="pt-BR"/>
              </w:rPr>
              <w:t>D215</w:t>
            </w:r>
          </w:p>
        </w:tc>
      </w:tr>
      <w:tr w:rsidR="00B34132" w:rsidRPr="00980AE6" w14:paraId="7D876B4A" w14:textId="77777777" w:rsidTr="00D64CE8">
        <w:trPr>
          <w:trHeight w:val="196"/>
          <w:jc w:val="center"/>
        </w:trPr>
        <w:tc>
          <w:tcPr>
            <w:tcW w:w="799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4CE51BA" w14:textId="77777777" w:rsidR="00B34132" w:rsidRPr="00980AE6" w:rsidRDefault="00B34132" w:rsidP="00FE4450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A222357" w14:textId="11868D76" w:rsidR="00B34132" w:rsidRPr="00980AE6" w:rsidRDefault="00B34132" w:rsidP="00FE4450">
            <w:pPr>
              <w:jc w:val="center"/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</w:rPr>
              <w:t>15-17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AB2811F" w14:textId="71ED968B" w:rsidR="00B34132" w:rsidRPr="00D44674" w:rsidRDefault="00B34132" w:rsidP="00FE4450">
            <w:pPr>
              <w:rPr>
                <w:sz w:val="22"/>
                <w:szCs w:val="22"/>
                <w:lang w:val="it-IT"/>
              </w:rPr>
            </w:pPr>
            <w:r w:rsidRPr="00D44674">
              <w:rPr>
                <w:sz w:val="22"/>
                <w:szCs w:val="22"/>
                <w:lang w:val="ro-RO"/>
              </w:rPr>
              <w:t>Psihologia educației (C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D1044CD" w14:textId="42B558EB" w:rsidR="00B34132" w:rsidRPr="00D44674" w:rsidRDefault="00B34132" w:rsidP="00FE4450">
            <w:pPr>
              <w:jc w:val="both"/>
              <w:rPr>
                <w:bCs/>
                <w:sz w:val="22"/>
                <w:szCs w:val="22"/>
              </w:rPr>
            </w:pPr>
            <w:r w:rsidRPr="00D44674">
              <w:rPr>
                <w:sz w:val="22"/>
                <w:szCs w:val="22"/>
                <w:lang w:val="it-IT"/>
              </w:rPr>
              <w:t>Conf. univ. dr. Sandovici Anișoar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2C2B57" w14:textId="20C55A36" w:rsidR="00B34132" w:rsidRPr="00980AE6" w:rsidRDefault="00B34132" w:rsidP="00FE4450">
            <w:pPr>
              <w:jc w:val="center"/>
              <w:rPr>
                <w:b/>
                <w:sz w:val="22"/>
                <w:szCs w:val="22"/>
              </w:rPr>
            </w:pPr>
            <w:r w:rsidRPr="00980AE6">
              <w:rPr>
                <w:bCs/>
                <w:sz w:val="22"/>
                <w:szCs w:val="22"/>
              </w:rPr>
              <w:t>D215</w:t>
            </w:r>
          </w:p>
        </w:tc>
      </w:tr>
      <w:tr w:rsidR="00B34132" w:rsidRPr="00980AE6" w14:paraId="588ECC02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0A766F" w14:textId="77777777" w:rsidR="00B34132" w:rsidRPr="00980AE6" w:rsidRDefault="00B34132" w:rsidP="00FE4450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66E48B4" w14:textId="4221041D" w:rsidR="00B34132" w:rsidRPr="00980AE6" w:rsidRDefault="00B34132" w:rsidP="00FE4450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7-19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FE80D10" w14:textId="07A7B716" w:rsidR="00B34132" w:rsidRPr="00D44674" w:rsidRDefault="00B34132" w:rsidP="00FE4450">
            <w:pPr>
              <w:rPr>
                <w:sz w:val="22"/>
                <w:szCs w:val="22"/>
              </w:rPr>
            </w:pPr>
            <w:r w:rsidRPr="00D44674">
              <w:rPr>
                <w:sz w:val="22"/>
                <w:szCs w:val="22"/>
                <w:lang w:val="ro-RO"/>
              </w:rPr>
              <w:t>Psihologia educației (S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449F953" w14:textId="482785B5" w:rsidR="00B34132" w:rsidRPr="00D44674" w:rsidRDefault="00B34132" w:rsidP="00FE4450">
            <w:pPr>
              <w:jc w:val="both"/>
              <w:rPr>
                <w:sz w:val="22"/>
                <w:szCs w:val="22"/>
                <w:lang w:val="ro-RO"/>
              </w:rPr>
            </w:pPr>
            <w:r w:rsidRPr="00D44674">
              <w:rPr>
                <w:sz w:val="22"/>
                <w:szCs w:val="22"/>
                <w:lang w:val="it-IT"/>
              </w:rPr>
              <w:t>Conf. univ. dr. Sandovici Anișoar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EECF2E" w14:textId="4E229DD6" w:rsidR="00B34132" w:rsidRPr="00980AE6" w:rsidRDefault="00B34132" w:rsidP="00FE4450">
            <w:pPr>
              <w:jc w:val="center"/>
              <w:rPr>
                <w:sz w:val="22"/>
                <w:szCs w:val="22"/>
              </w:rPr>
            </w:pPr>
            <w:r w:rsidRPr="00980AE6">
              <w:rPr>
                <w:bCs/>
                <w:sz w:val="22"/>
                <w:szCs w:val="22"/>
              </w:rPr>
              <w:t>D215</w:t>
            </w:r>
          </w:p>
        </w:tc>
      </w:tr>
      <w:tr w:rsidR="00B34132" w:rsidRPr="00980AE6" w14:paraId="2E43E392" w14:textId="77777777" w:rsidTr="00D64CE8">
        <w:trPr>
          <w:trHeight w:val="70"/>
          <w:jc w:val="center"/>
        </w:trPr>
        <w:tc>
          <w:tcPr>
            <w:tcW w:w="7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7013A49" w14:textId="6BA38C62" w:rsidR="00B34132" w:rsidRPr="00980AE6" w:rsidRDefault="00190461" w:rsidP="005E4889">
            <w:pPr>
              <w:rPr>
                <w:sz w:val="22"/>
                <w:szCs w:val="22"/>
                <w:lang w:val="fr-FR"/>
              </w:rPr>
            </w:pPr>
            <w:r>
              <w:rPr>
                <w:sz w:val="22"/>
                <w:szCs w:val="22"/>
                <w:lang w:val="fr-FR"/>
              </w:rPr>
              <w:t>7.11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525CB0D" w14:textId="20F65ECE" w:rsidR="00B34132" w:rsidRPr="00980AE6" w:rsidRDefault="00B34132" w:rsidP="005E4889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3-15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5EB84F8" w14:textId="7987A826" w:rsidR="00B34132" w:rsidRPr="00D44674" w:rsidRDefault="00B34132" w:rsidP="005E4889">
            <w:pPr>
              <w:rPr>
                <w:bCs/>
                <w:sz w:val="22"/>
                <w:szCs w:val="22"/>
                <w:lang w:val="ro-RO"/>
              </w:rPr>
            </w:pPr>
            <w:r w:rsidRPr="00D44674">
              <w:rPr>
                <w:bCs/>
                <w:sz w:val="22"/>
                <w:szCs w:val="22"/>
                <w:lang w:val="ro-RO"/>
              </w:rPr>
              <w:t xml:space="preserve">Managementul clasei de elevi </w:t>
            </w:r>
            <w:r w:rsidRPr="00D44674">
              <w:rPr>
                <w:bCs/>
                <w:sz w:val="22"/>
                <w:szCs w:val="22"/>
                <w:lang w:val="fr-FR"/>
              </w:rPr>
              <w:t>(C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58F05D" w14:textId="05F976D3" w:rsidR="00B34132" w:rsidRPr="00D44674" w:rsidRDefault="00B34132" w:rsidP="005E4889">
            <w:pPr>
              <w:jc w:val="both"/>
              <w:rPr>
                <w:sz w:val="22"/>
                <w:szCs w:val="22"/>
              </w:rPr>
            </w:pPr>
            <w:r w:rsidRPr="00D44674">
              <w:rPr>
                <w:sz w:val="22"/>
                <w:szCs w:val="22"/>
              </w:rPr>
              <w:t>Conf.univ.dr.abil. Mâță Lilian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0A0A8F" w14:textId="5F539F57" w:rsidR="00B34132" w:rsidRPr="00980AE6" w:rsidRDefault="00CD3749" w:rsidP="005E4889">
            <w:pPr>
              <w:jc w:val="center"/>
              <w:rPr>
                <w:sz w:val="22"/>
                <w:szCs w:val="22"/>
              </w:rPr>
            </w:pPr>
            <w:r w:rsidRPr="00DD6889">
              <w:rPr>
                <w:bCs/>
                <w:sz w:val="22"/>
                <w:szCs w:val="22"/>
              </w:rPr>
              <w:t>D</w:t>
            </w:r>
            <w:r>
              <w:rPr>
                <w:bCs/>
                <w:sz w:val="22"/>
                <w:szCs w:val="22"/>
              </w:rPr>
              <w:t>P13</w:t>
            </w:r>
          </w:p>
        </w:tc>
      </w:tr>
      <w:tr w:rsidR="00B34132" w:rsidRPr="00980AE6" w14:paraId="73B21104" w14:textId="77777777" w:rsidTr="00D64CE8">
        <w:trPr>
          <w:trHeight w:val="70"/>
          <w:jc w:val="center"/>
        </w:trPr>
        <w:tc>
          <w:tcPr>
            <w:tcW w:w="799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026727B" w14:textId="77777777" w:rsidR="00B34132" w:rsidRPr="00980AE6" w:rsidRDefault="00B34132" w:rsidP="005E4889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E02CFE6" w14:textId="1143CDA0" w:rsidR="00B34132" w:rsidRPr="00980AE6" w:rsidRDefault="00B34132" w:rsidP="005E4889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5-17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CEE5DBC" w14:textId="76E4408F" w:rsidR="00B34132" w:rsidRPr="00D44674" w:rsidRDefault="00B34132" w:rsidP="005E4889">
            <w:pPr>
              <w:rPr>
                <w:bCs/>
                <w:sz w:val="22"/>
                <w:szCs w:val="22"/>
                <w:lang w:val="ro-RO"/>
              </w:rPr>
            </w:pPr>
            <w:r w:rsidRPr="00D44674">
              <w:rPr>
                <w:sz w:val="22"/>
                <w:szCs w:val="22"/>
              </w:rPr>
              <w:t>Didactica specializării (C)-FSMSS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8EAB18" w14:textId="2D8DA72F" w:rsidR="00B34132" w:rsidRPr="00D44674" w:rsidRDefault="00B34132" w:rsidP="005E4889">
            <w:pPr>
              <w:jc w:val="both"/>
              <w:rPr>
                <w:sz w:val="22"/>
                <w:szCs w:val="22"/>
              </w:rPr>
            </w:pPr>
            <w:r w:rsidRPr="00D44674">
              <w:rPr>
                <w:sz w:val="22"/>
                <w:szCs w:val="22"/>
              </w:rPr>
              <w:t>Conf. univ. dr. Dr</w:t>
            </w:r>
            <w:r w:rsidRPr="00D44674">
              <w:rPr>
                <w:sz w:val="22"/>
                <w:szCs w:val="22"/>
                <w:lang w:val="ro-RO"/>
              </w:rPr>
              <w:t>ăgoi Cristian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46A198" w14:textId="70207312" w:rsidR="00B34132" w:rsidRPr="00980AE6" w:rsidRDefault="00981E8E" w:rsidP="005E4889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P12</w:t>
            </w:r>
          </w:p>
        </w:tc>
      </w:tr>
      <w:tr w:rsidR="00B34132" w:rsidRPr="00980AE6" w14:paraId="6D618FE0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0640605" w14:textId="77777777" w:rsidR="00B34132" w:rsidRPr="00980AE6" w:rsidRDefault="00B34132" w:rsidP="00445231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847A830" w14:textId="2A57D1E4" w:rsidR="00B34132" w:rsidRPr="00980AE6" w:rsidRDefault="00B34132" w:rsidP="00445231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</w:t>
            </w:r>
            <w:r>
              <w:rPr>
                <w:sz w:val="22"/>
                <w:szCs w:val="22"/>
              </w:rPr>
              <w:t>7</w:t>
            </w:r>
            <w:r w:rsidRPr="00980AE6">
              <w:rPr>
                <w:sz w:val="22"/>
                <w:szCs w:val="22"/>
              </w:rPr>
              <w:t>-1</w:t>
            </w:r>
            <w:r>
              <w:rPr>
                <w:sz w:val="22"/>
                <w:szCs w:val="22"/>
              </w:rPr>
              <w:t>9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00C0005" w14:textId="10A31067" w:rsidR="00B34132" w:rsidRPr="00980AE6" w:rsidRDefault="00B34132" w:rsidP="00445231">
            <w:pPr>
              <w:rPr>
                <w:sz w:val="22"/>
                <w:szCs w:val="22"/>
                <w:lang w:val="it-IT"/>
              </w:rPr>
            </w:pPr>
            <w:r w:rsidRPr="00980AE6">
              <w:rPr>
                <w:sz w:val="22"/>
                <w:szCs w:val="22"/>
                <w:lang w:val="it-IT"/>
              </w:rPr>
              <w:t>Didactica specializării (S) Psihol.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699DB4" w14:textId="78341EC4" w:rsidR="00B34132" w:rsidRPr="00980AE6" w:rsidRDefault="00B34132" w:rsidP="00C869FE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 xml:space="preserve">Prof. dr. asoc. Buganu Diana 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D3CCB9" w14:textId="061BD593" w:rsidR="00B34132" w:rsidRPr="00980AE6" w:rsidRDefault="00B34132" w:rsidP="00445231">
            <w:pPr>
              <w:jc w:val="center"/>
              <w:rPr>
                <w:sz w:val="22"/>
                <w:szCs w:val="22"/>
              </w:rPr>
            </w:pPr>
            <w:r w:rsidRPr="001336CC">
              <w:rPr>
                <w:bCs/>
                <w:sz w:val="22"/>
                <w:szCs w:val="22"/>
              </w:rPr>
              <w:t>D225</w:t>
            </w:r>
          </w:p>
        </w:tc>
      </w:tr>
      <w:tr w:rsidR="00B34132" w:rsidRPr="00980AE6" w14:paraId="3BD80DC1" w14:textId="77777777" w:rsidTr="00D64CE8">
        <w:trPr>
          <w:jc w:val="center"/>
        </w:trPr>
        <w:tc>
          <w:tcPr>
            <w:tcW w:w="7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F4226C4" w14:textId="38086E8A" w:rsidR="00B34132" w:rsidRPr="00980AE6" w:rsidRDefault="00B34132" w:rsidP="00380715">
            <w:pPr>
              <w:rPr>
                <w:sz w:val="22"/>
                <w:szCs w:val="22"/>
                <w:lang w:val="fr-FR"/>
              </w:rPr>
            </w:pPr>
            <w:r w:rsidRPr="00980AE6">
              <w:rPr>
                <w:sz w:val="22"/>
                <w:szCs w:val="22"/>
                <w:lang w:val="fr-FR"/>
              </w:rPr>
              <w:t>8.11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D60300" w14:textId="504A2260" w:rsidR="00B34132" w:rsidRPr="00980AE6" w:rsidRDefault="00B34132" w:rsidP="00380715">
            <w:pPr>
              <w:jc w:val="center"/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  <w:lang w:val="ro-RO"/>
              </w:rPr>
              <w:t>11-13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3DC9A8" w14:textId="47158CF9" w:rsidR="00B34132" w:rsidRPr="00980AE6" w:rsidRDefault="00B34132" w:rsidP="00380715">
            <w:pPr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</w:rPr>
              <w:t>Didactica specializării (C) - Ing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6DDD6A" w14:textId="52A67A00" w:rsidR="00B34132" w:rsidRPr="00980AE6" w:rsidRDefault="00B34132" w:rsidP="00380715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Prof</w:t>
            </w:r>
            <w:r>
              <w:rPr>
                <w:sz w:val="22"/>
                <w:szCs w:val="22"/>
              </w:rPr>
              <w:t>.univ.</w:t>
            </w:r>
            <w:r w:rsidRPr="00980AE6">
              <w:rPr>
                <w:sz w:val="22"/>
                <w:szCs w:val="22"/>
              </w:rPr>
              <w:t xml:space="preserve"> dr. ing. Luminița Bibire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D40BDE" w14:textId="52C37C06" w:rsidR="00B34132" w:rsidRPr="00980AE6" w:rsidRDefault="00B34132" w:rsidP="00380715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  <w:lang w:val="fr-FR"/>
              </w:rPr>
              <w:t>BP25</w:t>
            </w:r>
          </w:p>
        </w:tc>
      </w:tr>
      <w:tr w:rsidR="00B34132" w:rsidRPr="00980AE6" w14:paraId="14C0DB36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AA64F8" w14:textId="77777777" w:rsidR="00B34132" w:rsidRPr="00980AE6" w:rsidRDefault="00B34132" w:rsidP="00380715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6F042E2" w14:textId="4475C3A8" w:rsidR="00B34132" w:rsidRPr="00980AE6" w:rsidRDefault="00B34132" w:rsidP="00380715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  <w:lang w:val="ro-RO"/>
              </w:rPr>
              <w:t>13-19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A4281D6" w14:textId="3891450D" w:rsidR="00B34132" w:rsidRPr="00980AE6" w:rsidRDefault="00B34132" w:rsidP="00380715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  <w:lang w:val="ro-RO"/>
              </w:rPr>
              <w:t xml:space="preserve">IAC </w:t>
            </w:r>
            <w:r>
              <w:rPr>
                <w:sz w:val="22"/>
                <w:szCs w:val="22"/>
                <w:lang w:val="ro-RO"/>
              </w:rPr>
              <w:t>(</w:t>
            </w:r>
            <w:r w:rsidRPr="00980AE6">
              <w:rPr>
                <w:sz w:val="22"/>
                <w:szCs w:val="22"/>
                <w:lang w:val="ro-RO"/>
              </w:rPr>
              <w:t>L</w:t>
            </w:r>
            <w:r>
              <w:rPr>
                <w:sz w:val="22"/>
                <w:szCs w:val="22"/>
                <w:lang w:val="ro-RO"/>
              </w:rPr>
              <w:t xml:space="preserve">) </w:t>
            </w:r>
            <w:r w:rsidRPr="00980AE6">
              <w:rPr>
                <w:sz w:val="22"/>
                <w:szCs w:val="22"/>
                <w:lang w:val="ro-RO"/>
              </w:rPr>
              <w:t>Litere+FSMSS+SU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7BCF3F" w14:textId="4B4F85AF" w:rsidR="00B34132" w:rsidRPr="00980AE6" w:rsidRDefault="00B34132" w:rsidP="00553FFE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Conf.univ.dr. Popescu Carmen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CAA24A" w14:textId="7428AA50" w:rsidR="00B34132" w:rsidRPr="00980AE6" w:rsidRDefault="008B0849" w:rsidP="00380715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P16</w:t>
            </w:r>
          </w:p>
        </w:tc>
      </w:tr>
      <w:tr w:rsidR="00B34132" w:rsidRPr="00980AE6" w14:paraId="050E6CDE" w14:textId="77777777" w:rsidTr="00D64CE8">
        <w:trPr>
          <w:jc w:val="center"/>
        </w:trPr>
        <w:tc>
          <w:tcPr>
            <w:tcW w:w="7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1A4BE3A" w14:textId="685E9EA7" w:rsidR="00B34132" w:rsidRPr="00980AE6" w:rsidRDefault="00B34132" w:rsidP="00380715">
            <w:pPr>
              <w:rPr>
                <w:sz w:val="22"/>
                <w:szCs w:val="22"/>
                <w:lang w:val="fr-FR"/>
              </w:rPr>
            </w:pPr>
            <w:r w:rsidRPr="00980AE6">
              <w:rPr>
                <w:sz w:val="22"/>
                <w:szCs w:val="22"/>
                <w:lang w:val="fr-FR"/>
              </w:rPr>
              <w:t>9.11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229E18" w14:textId="0C29472E" w:rsidR="00B34132" w:rsidRPr="00980AE6" w:rsidRDefault="00B34132" w:rsidP="00380715">
            <w:pPr>
              <w:jc w:val="center"/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  <w:lang w:val="ro-RO"/>
              </w:rPr>
              <w:t>11-13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17F58F" w14:textId="269C6A9B" w:rsidR="00B34132" w:rsidRPr="00980AE6" w:rsidRDefault="00B34132" w:rsidP="00380715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Didactica specializării (C) - Ing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342593" w14:textId="59B28D4E" w:rsidR="00B34132" w:rsidRPr="00980AE6" w:rsidRDefault="00B34132" w:rsidP="00380715">
            <w:pPr>
              <w:jc w:val="both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Prof dr. ing. Luminița Bibire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923BD8" w14:textId="365C24EA" w:rsidR="00B34132" w:rsidRPr="00980AE6" w:rsidRDefault="00B34132" w:rsidP="00380715">
            <w:pPr>
              <w:jc w:val="center"/>
              <w:rPr>
                <w:sz w:val="22"/>
                <w:szCs w:val="22"/>
                <w:lang w:val="pt-BR"/>
              </w:rPr>
            </w:pPr>
            <w:r>
              <w:rPr>
                <w:sz w:val="22"/>
                <w:szCs w:val="22"/>
                <w:lang w:val="pt-BR"/>
              </w:rPr>
              <w:t>BP25</w:t>
            </w:r>
          </w:p>
        </w:tc>
      </w:tr>
      <w:tr w:rsidR="00A24821" w:rsidRPr="00980AE6" w14:paraId="798EEA8D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8684D14" w14:textId="226A7030" w:rsidR="00A24821" w:rsidRPr="00980AE6" w:rsidRDefault="00A24821" w:rsidP="00A24821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61A5D2" w14:textId="400E38FB" w:rsidR="00A24821" w:rsidRPr="00980AE6" w:rsidRDefault="00A24821" w:rsidP="00A24821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  <w:lang w:val="ro-RO"/>
              </w:rPr>
              <w:t>13-15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2353E9" w14:textId="7CACD7DC" w:rsidR="00A24821" w:rsidRPr="00980AE6" w:rsidRDefault="00A24821" w:rsidP="00A24821">
            <w:pPr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</w:rPr>
              <w:t>Pedagogie I (S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56FDC5" w14:textId="2761BC73" w:rsidR="00A24821" w:rsidRPr="00980AE6" w:rsidRDefault="00A24821" w:rsidP="00A24821">
            <w:pPr>
              <w:jc w:val="both"/>
              <w:rPr>
                <w:sz w:val="22"/>
                <w:szCs w:val="22"/>
                <w:lang w:val="pt-BR"/>
              </w:rPr>
            </w:pPr>
            <w:r w:rsidRPr="00980AE6">
              <w:rPr>
                <w:sz w:val="22"/>
                <w:szCs w:val="22"/>
              </w:rPr>
              <w:t xml:space="preserve">Prof. dr. asoc. Diaconu Amalia 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522629" w14:textId="6B1CEA59" w:rsidR="00A24821" w:rsidRPr="00980AE6" w:rsidRDefault="00A24821" w:rsidP="00A24821">
            <w:pPr>
              <w:jc w:val="center"/>
              <w:rPr>
                <w:sz w:val="22"/>
                <w:szCs w:val="22"/>
                <w:lang w:val="pt-BR"/>
              </w:rPr>
            </w:pPr>
            <w:r>
              <w:rPr>
                <w:sz w:val="22"/>
                <w:szCs w:val="22"/>
              </w:rPr>
              <w:t>D318</w:t>
            </w:r>
          </w:p>
        </w:tc>
      </w:tr>
      <w:tr w:rsidR="00A24821" w:rsidRPr="00980AE6" w14:paraId="09E86DC8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37CEF4A" w14:textId="77777777" w:rsidR="00A24821" w:rsidRPr="00980AE6" w:rsidRDefault="00A24821" w:rsidP="00A24821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AF4A107" w14:textId="364955AF" w:rsidR="00A24821" w:rsidRPr="00980AE6" w:rsidRDefault="00A24821" w:rsidP="00A24821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5-17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5D27DC2" w14:textId="3668EEA5" w:rsidR="00A24821" w:rsidRPr="00980AE6" w:rsidRDefault="00A24821" w:rsidP="00A24821">
            <w:pPr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</w:rPr>
              <w:t>Pedagogie II (C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2F4AD4" w14:textId="6351CBBD" w:rsidR="00A24821" w:rsidRPr="00980AE6" w:rsidRDefault="00A24821" w:rsidP="00A24821">
            <w:pPr>
              <w:jc w:val="both"/>
              <w:rPr>
                <w:sz w:val="22"/>
                <w:szCs w:val="22"/>
                <w:lang w:val="pt-BR"/>
              </w:rPr>
            </w:pPr>
            <w:r w:rsidRPr="00980AE6">
              <w:rPr>
                <w:sz w:val="22"/>
                <w:szCs w:val="22"/>
              </w:rPr>
              <w:t>Conf.univ.dr.abil. Mâță Lilian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566834" w14:textId="4F573C83" w:rsidR="00A24821" w:rsidRPr="00980AE6" w:rsidRDefault="00A24821" w:rsidP="00A24821">
            <w:pPr>
              <w:jc w:val="center"/>
              <w:rPr>
                <w:sz w:val="22"/>
                <w:szCs w:val="22"/>
                <w:lang w:val="pt-BR"/>
              </w:rPr>
            </w:pPr>
            <w:r>
              <w:rPr>
                <w:sz w:val="22"/>
                <w:szCs w:val="22"/>
              </w:rPr>
              <w:t>D318</w:t>
            </w:r>
          </w:p>
        </w:tc>
      </w:tr>
      <w:tr w:rsidR="00B34132" w:rsidRPr="00980AE6" w14:paraId="110562D4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F8A4094" w14:textId="77777777" w:rsidR="00B34132" w:rsidRPr="00980AE6" w:rsidRDefault="00B34132" w:rsidP="005E4889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5DC4B35" w14:textId="4C96DC85" w:rsidR="00B34132" w:rsidRPr="00980AE6" w:rsidRDefault="00B34132" w:rsidP="005E4889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7-19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F3DD0C5" w14:textId="49C9532B" w:rsidR="00B34132" w:rsidRPr="00980AE6" w:rsidRDefault="00B34132" w:rsidP="005E4889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Pedagogie II (S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7F0F53" w14:textId="6BB3E81B" w:rsidR="00B34132" w:rsidRPr="00980AE6" w:rsidRDefault="00B34132" w:rsidP="005E4889">
            <w:pPr>
              <w:jc w:val="both"/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</w:rPr>
              <w:t>Conf.univ.dr.abil. Mâță Lilian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7BC36F" w14:textId="0D3461BF" w:rsidR="00B34132" w:rsidRPr="00980AE6" w:rsidRDefault="00A24821" w:rsidP="005E4889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224</w:t>
            </w:r>
          </w:p>
        </w:tc>
      </w:tr>
      <w:tr w:rsidR="00B34132" w:rsidRPr="00980AE6" w14:paraId="7AD902A6" w14:textId="77777777" w:rsidTr="00D64CE8">
        <w:trPr>
          <w:jc w:val="center"/>
        </w:trPr>
        <w:tc>
          <w:tcPr>
            <w:tcW w:w="7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73B4E01" w14:textId="364638D4" w:rsidR="00B34132" w:rsidRPr="00980AE6" w:rsidRDefault="00B34132" w:rsidP="00A24EA1">
            <w:pPr>
              <w:rPr>
                <w:sz w:val="22"/>
                <w:szCs w:val="22"/>
                <w:lang w:val="fr-FR"/>
              </w:rPr>
            </w:pPr>
            <w:r w:rsidRPr="00980AE6">
              <w:rPr>
                <w:sz w:val="22"/>
                <w:szCs w:val="22"/>
                <w:lang w:val="fr-FR"/>
              </w:rPr>
              <w:t>10.11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92C25CD" w14:textId="293D2AD1" w:rsidR="00B34132" w:rsidRPr="00980AE6" w:rsidRDefault="00B34132" w:rsidP="00A24EA1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5-17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DB2EE1B" w14:textId="2AA05377" w:rsidR="00B34132" w:rsidRPr="00980AE6" w:rsidRDefault="00B34132" w:rsidP="00A24EA1">
            <w:pPr>
              <w:rPr>
                <w:b/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</w:rPr>
              <w:t>Pedagogie II (C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656A55" w14:textId="63AED744" w:rsidR="00B34132" w:rsidRPr="00980AE6" w:rsidRDefault="00B34132" w:rsidP="00A24EA1">
            <w:pPr>
              <w:rPr>
                <w:b/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Conf.univ.dr.abil. Mâță Lilian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AD27B4" w14:textId="4BAF814F" w:rsidR="00B34132" w:rsidRPr="00981E8E" w:rsidRDefault="00AB38EA" w:rsidP="00A24EA1">
            <w:pPr>
              <w:jc w:val="center"/>
              <w:rPr>
                <w:sz w:val="22"/>
                <w:szCs w:val="22"/>
                <w:lang w:val="pt-BR"/>
              </w:rPr>
            </w:pPr>
            <w:r w:rsidRPr="00981E8E">
              <w:rPr>
                <w:sz w:val="22"/>
                <w:szCs w:val="22"/>
                <w:lang w:val="pt-BR"/>
              </w:rPr>
              <w:t>DP11</w:t>
            </w:r>
          </w:p>
        </w:tc>
      </w:tr>
      <w:tr w:rsidR="00B34132" w:rsidRPr="00980AE6" w14:paraId="306A9BA2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7556117" w14:textId="77777777" w:rsidR="00B34132" w:rsidRPr="00980AE6" w:rsidRDefault="00B34132" w:rsidP="00A24EA1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17A9123" w14:textId="45854024" w:rsidR="00B34132" w:rsidRPr="00980AE6" w:rsidRDefault="00B34132" w:rsidP="00A24EA1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7-19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61EC721" w14:textId="23FA8942" w:rsidR="00B34132" w:rsidRPr="00980AE6" w:rsidRDefault="00B34132" w:rsidP="00A24EA1">
            <w:pPr>
              <w:rPr>
                <w:b/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</w:rPr>
              <w:t>Pedagogie II (S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CA078A" w14:textId="5D707D32" w:rsidR="00B34132" w:rsidRPr="00980AE6" w:rsidRDefault="00B34132" w:rsidP="00A24EA1">
            <w:pPr>
              <w:rPr>
                <w:b/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Conf.univ.dr.abil. Mâță Lilian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902F12" w14:textId="367E80AE" w:rsidR="00B34132" w:rsidRPr="00981E8E" w:rsidRDefault="00AB38EA" w:rsidP="00A24EA1">
            <w:pPr>
              <w:jc w:val="center"/>
              <w:rPr>
                <w:sz w:val="22"/>
                <w:szCs w:val="22"/>
                <w:lang w:val="pt-BR"/>
              </w:rPr>
            </w:pPr>
            <w:r w:rsidRPr="00981E8E">
              <w:rPr>
                <w:sz w:val="22"/>
                <w:szCs w:val="22"/>
                <w:lang w:val="pt-BR"/>
              </w:rPr>
              <w:t>DP11</w:t>
            </w:r>
          </w:p>
        </w:tc>
      </w:tr>
      <w:tr w:rsidR="00B34132" w:rsidRPr="00980AE6" w14:paraId="29675884" w14:textId="77777777" w:rsidTr="00D64CE8">
        <w:trPr>
          <w:jc w:val="center"/>
        </w:trPr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504D" w:themeFill="accent2"/>
          </w:tcPr>
          <w:p w14:paraId="469DEC7B" w14:textId="77777777" w:rsidR="00B34132" w:rsidRPr="00980AE6" w:rsidRDefault="00B34132" w:rsidP="008E784F">
            <w:pPr>
              <w:rPr>
                <w:b/>
                <w:sz w:val="8"/>
                <w:szCs w:val="8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504D" w:themeFill="accent2"/>
          </w:tcPr>
          <w:p w14:paraId="33861203" w14:textId="77777777" w:rsidR="00B34132" w:rsidRPr="00980AE6" w:rsidRDefault="00B34132" w:rsidP="008E784F">
            <w:pPr>
              <w:jc w:val="center"/>
              <w:rPr>
                <w:b/>
                <w:sz w:val="8"/>
                <w:szCs w:val="8"/>
                <w:lang w:val="fr-FR"/>
              </w:rPr>
            </w:pP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504D" w:themeFill="accent2"/>
          </w:tcPr>
          <w:p w14:paraId="396DC313" w14:textId="77777777" w:rsidR="00B34132" w:rsidRPr="00980AE6" w:rsidRDefault="00B34132" w:rsidP="008E784F">
            <w:pPr>
              <w:rPr>
                <w:b/>
                <w:sz w:val="8"/>
                <w:szCs w:val="8"/>
              </w:rPr>
            </w:pP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504D" w:themeFill="accent2"/>
          </w:tcPr>
          <w:p w14:paraId="42E17C67" w14:textId="77777777" w:rsidR="00B34132" w:rsidRPr="00980AE6" w:rsidRDefault="00B34132" w:rsidP="008E784F">
            <w:pPr>
              <w:jc w:val="both"/>
              <w:rPr>
                <w:b/>
                <w:sz w:val="8"/>
                <w:szCs w:val="8"/>
              </w:rPr>
            </w:pP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504D" w:themeFill="accent2"/>
          </w:tcPr>
          <w:p w14:paraId="5F6E66B7" w14:textId="77777777" w:rsidR="00B34132" w:rsidRPr="00980AE6" w:rsidRDefault="00B34132" w:rsidP="008E784F">
            <w:pPr>
              <w:rPr>
                <w:b/>
                <w:sz w:val="8"/>
                <w:szCs w:val="8"/>
              </w:rPr>
            </w:pPr>
          </w:p>
        </w:tc>
      </w:tr>
      <w:tr w:rsidR="00B34132" w:rsidRPr="00980AE6" w14:paraId="0E5F7F47" w14:textId="77777777" w:rsidTr="00D64CE8">
        <w:trPr>
          <w:trHeight w:val="70"/>
          <w:jc w:val="center"/>
        </w:trPr>
        <w:tc>
          <w:tcPr>
            <w:tcW w:w="7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70F202D" w14:textId="279E9EF4" w:rsidR="00B34132" w:rsidRPr="00980AE6" w:rsidRDefault="00B34132" w:rsidP="00E30BCB">
            <w:pPr>
              <w:rPr>
                <w:sz w:val="22"/>
                <w:szCs w:val="22"/>
                <w:lang w:val="fr-FR"/>
              </w:rPr>
            </w:pPr>
            <w:r w:rsidRPr="00980AE6">
              <w:rPr>
                <w:sz w:val="22"/>
                <w:szCs w:val="22"/>
                <w:lang w:val="fr-FR"/>
              </w:rPr>
              <w:t>13.11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A524991" w14:textId="42C24B0E" w:rsidR="00B34132" w:rsidRPr="00980AE6" w:rsidRDefault="00B34132" w:rsidP="00E30BCB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09-11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1DD3D1B" w14:textId="41156A65" w:rsidR="00B34132" w:rsidRPr="00D44674" w:rsidRDefault="002C1CF6" w:rsidP="00E30BCB">
            <w:pPr>
              <w:rPr>
                <w:sz w:val="22"/>
                <w:szCs w:val="22"/>
                <w:lang w:val="it-IT"/>
              </w:rPr>
            </w:pPr>
            <w:r w:rsidRPr="00D44674">
              <w:rPr>
                <w:sz w:val="22"/>
                <w:szCs w:val="22"/>
              </w:rPr>
              <w:t>Didactica specializării (S</w:t>
            </w:r>
            <w:r w:rsidR="00B34132" w:rsidRPr="00D44674">
              <w:rPr>
                <w:sz w:val="22"/>
                <w:szCs w:val="22"/>
              </w:rPr>
              <w:t>)-FSMSS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7E1158" w14:textId="79115BC8" w:rsidR="00B34132" w:rsidRPr="00D44674" w:rsidRDefault="00B34132" w:rsidP="00E30BCB">
            <w:pPr>
              <w:jc w:val="both"/>
              <w:rPr>
                <w:bCs/>
                <w:sz w:val="22"/>
                <w:szCs w:val="22"/>
              </w:rPr>
            </w:pPr>
            <w:r w:rsidRPr="00D44674">
              <w:rPr>
                <w:sz w:val="22"/>
                <w:szCs w:val="22"/>
              </w:rPr>
              <w:t>Conf. univ. dr. Dr</w:t>
            </w:r>
            <w:r w:rsidRPr="00D44674">
              <w:rPr>
                <w:sz w:val="22"/>
                <w:szCs w:val="22"/>
                <w:lang w:val="ro-RO"/>
              </w:rPr>
              <w:t>ăgoi Cristian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6C4353" w14:textId="4D934709" w:rsidR="00B34132" w:rsidRPr="008B0849" w:rsidRDefault="008B0849" w:rsidP="00E30BCB">
            <w:pPr>
              <w:jc w:val="center"/>
              <w:rPr>
                <w:bCs/>
                <w:sz w:val="22"/>
                <w:szCs w:val="22"/>
              </w:rPr>
            </w:pPr>
            <w:r w:rsidRPr="008B0849">
              <w:rPr>
                <w:bCs/>
                <w:sz w:val="22"/>
                <w:szCs w:val="22"/>
              </w:rPr>
              <w:t>D215</w:t>
            </w:r>
          </w:p>
        </w:tc>
      </w:tr>
      <w:tr w:rsidR="00B34132" w:rsidRPr="00980AE6" w14:paraId="591C0EC8" w14:textId="77777777" w:rsidTr="00D64CE8">
        <w:trPr>
          <w:trHeight w:val="180"/>
          <w:jc w:val="center"/>
        </w:trPr>
        <w:tc>
          <w:tcPr>
            <w:tcW w:w="799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AD71AD7" w14:textId="77777777" w:rsidR="00B34132" w:rsidRPr="00980AE6" w:rsidRDefault="00B34132" w:rsidP="00E30BCB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2D6DEA" w14:textId="698F7C12" w:rsidR="00B34132" w:rsidRPr="00980AE6" w:rsidRDefault="00B34132" w:rsidP="00E30BCB">
            <w:pPr>
              <w:jc w:val="center"/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  <w:lang w:val="ro-RO"/>
              </w:rPr>
              <w:t>11-13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DE929C" w14:textId="3DA7538C" w:rsidR="00B34132" w:rsidRPr="00980AE6" w:rsidRDefault="00B34132" w:rsidP="00E30BCB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Didactica specializării (C) - Ing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AB3408" w14:textId="22C19ABB" w:rsidR="00B34132" w:rsidRPr="00980AE6" w:rsidRDefault="00B34132" w:rsidP="00E30BCB">
            <w:pPr>
              <w:jc w:val="both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Prof</w:t>
            </w:r>
            <w:r>
              <w:rPr>
                <w:sz w:val="22"/>
                <w:szCs w:val="22"/>
              </w:rPr>
              <w:t>.univ.</w:t>
            </w:r>
            <w:r w:rsidRPr="00980AE6">
              <w:rPr>
                <w:sz w:val="22"/>
                <w:szCs w:val="22"/>
              </w:rPr>
              <w:t xml:space="preserve"> dr. ing. Luminița Bibire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F7C3B7" w14:textId="6DE53674" w:rsidR="00B34132" w:rsidRPr="0017630F" w:rsidRDefault="00B34132" w:rsidP="00E30BCB">
            <w:pPr>
              <w:jc w:val="center"/>
              <w:rPr>
                <w:bCs/>
                <w:sz w:val="22"/>
                <w:szCs w:val="22"/>
              </w:rPr>
            </w:pPr>
            <w:r w:rsidRPr="0017630F">
              <w:rPr>
                <w:bCs/>
                <w:sz w:val="22"/>
                <w:szCs w:val="22"/>
              </w:rPr>
              <w:t>BP25</w:t>
            </w:r>
          </w:p>
        </w:tc>
      </w:tr>
      <w:tr w:rsidR="00B34132" w:rsidRPr="00980AE6" w14:paraId="6EFE20F8" w14:textId="77777777" w:rsidTr="00D64CE8">
        <w:trPr>
          <w:jc w:val="center"/>
        </w:trPr>
        <w:tc>
          <w:tcPr>
            <w:tcW w:w="799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A4DEBB2" w14:textId="77777777" w:rsidR="00B34132" w:rsidRPr="00980AE6" w:rsidRDefault="00B34132" w:rsidP="00E30BCB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A57FD68" w14:textId="267AD653" w:rsidR="00B34132" w:rsidRPr="00980AE6" w:rsidRDefault="00B34132" w:rsidP="00E30BCB">
            <w:pPr>
              <w:jc w:val="center"/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  <w:lang w:val="ro-RO"/>
              </w:rPr>
              <w:t>13-15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CA16549" w14:textId="517CF542" w:rsidR="00B34132" w:rsidRPr="00980AE6" w:rsidRDefault="00B34132" w:rsidP="00E30BCB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Pedagogie I (C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B76794" w14:textId="3F7B9427" w:rsidR="00B34132" w:rsidRPr="00980AE6" w:rsidRDefault="00B34132" w:rsidP="00E30BCB">
            <w:pPr>
              <w:jc w:val="both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 xml:space="preserve">Prof.univ.dr. </w:t>
            </w:r>
            <w:r w:rsidRPr="00980AE6">
              <w:rPr>
                <w:bCs/>
                <w:sz w:val="22"/>
                <w:szCs w:val="22"/>
                <w:lang w:val="pt-BR"/>
              </w:rPr>
              <w:t>Cojocariu Vener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0D6C3D" w14:textId="69717D26" w:rsidR="00B34132" w:rsidRPr="00980AE6" w:rsidRDefault="00B34132" w:rsidP="00E30BCB">
            <w:pPr>
              <w:jc w:val="center"/>
              <w:rPr>
                <w:b/>
                <w:sz w:val="22"/>
                <w:szCs w:val="22"/>
              </w:rPr>
            </w:pPr>
            <w:r w:rsidRPr="00980AE6">
              <w:rPr>
                <w:sz w:val="22"/>
                <w:szCs w:val="22"/>
                <w:lang w:val="pt-BR"/>
              </w:rPr>
              <w:t>D215</w:t>
            </w:r>
          </w:p>
        </w:tc>
      </w:tr>
      <w:tr w:rsidR="00B34132" w:rsidRPr="00980AE6" w14:paraId="7D030AFD" w14:textId="77777777" w:rsidTr="00D64CE8">
        <w:trPr>
          <w:jc w:val="center"/>
        </w:trPr>
        <w:tc>
          <w:tcPr>
            <w:tcW w:w="799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F6E6F0D" w14:textId="77777777" w:rsidR="00B34132" w:rsidRPr="00980AE6" w:rsidRDefault="00B34132" w:rsidP="00FE4450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AA717FE" w14:textId="0A749B01" w:rsidR="00B34132" w:rsidRPr="00980AE6" w:rsidRDefault="00B34132" w:rsidP="00FE4450">
            <w:pPr>
              <w:jc w:val="center"/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</w:rPr>
              <w:t>15-17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750560C" w14:textId="366B2518" w:rsidR="00B34132" w:rsidRPr="00980AE6" w:rsidRDefault="00B34132" w:rsidP="00FE4450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  <w:lang w:val="ro-RO"/>
              </w:rPr>
              <w:t>Psihologia educației (C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001DDFB" w14:textId="477AD83E" w:rsidR="00B34132" w:rsidRPr="00980AE6" w:rsidRDefault="00B34132" w:rsidP="00FE4450">
            <w:pPr>
              <w:jc w:val="both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  <w:lang w:val="it-IT"/>
              </w:rPr>
              <w:t>Conf. univ. dr. Sandovici Anișoar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ADB4EF" w14:textId="7E8BF46A" w:rsidR="00B34132" w:rsidRPr="00980AE6" w:rsidRDefault="00B34132" w:rsidP="00FE4450">
            <w:pPr>
              <w:jc w:val="center"/>
              <w:rPr>
                <w:b/>
                <w:sz w:val="22"/>
                <w:szCs w:val="22"/>
              </w:rPr>
            </w:pPr>
            <w:r w:rsidRPr="00980AE6">
              <w:rPr>
                <w:bCs/>
                <w:sz w:val="22"/>
                <w:szCs w:val="22"/>
              </w:rPr>
              <w:t>D215</w:t>
            </w:r>
          </w:p>
        </w:tc>
      </w:tr>
      <w:tr w:rsidR="00B34132" w:rsidRPr="00980AE6" w14:paraId="17BF988E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4816E81" w14:textId="77777777" w:rsidR="00B34132" w:rsidRPr="00980AE6" w:rsidRDefault="00B34132" w:rsidP="00FE4450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4794D9E" w14:textId="4EC6AA26" w:rsidR="00B34132" w:rsidRPr="00980AE6" w:rsidRDefault="00B34132" w:rsidP="00FE4450">
            <w:pPr>
              <w:jc w:val="center"/>
              <w:rPr>
                <w:sz w:val="22"/>
                <w:szCs w:val="22"/>
                <w:lang w:val="it-IT"/>
              </w:rPr>
            </w:pPr>
            <w:r w:rsidRPr="00980AE6">
              <w:rPr>
                <w:sz w:val="22"/>
                <w:szCs w:val="22"/>
              </w:rPr>
              <w:t>17-19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CA36410" w14:textId="367A55A9" w:rsidR="00B34132" w:rsidRPr="00980AE6" w:rsidRDefault="00B34132" w:rsidP="00FE4450">
            <w:pPr>
              <w:rPr>
                <w:sz w:val="22"/>
                <w:szCs w:val="22"/>
                <w:lang w:val="it-IT"/>
              </w:rPr>
            </w:pPr>
            <w:r w:rsidRPr="00980AE6">
              <w:rPr>
                <w:sz w:val="22"/>
                <w:szCs w:val="22"/>
                <w:lang w:val="ro-RO"/>
              </w:rPr>
              <w:t>Psihologia educației (S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342A676" w14:textId="0E3516C7" w:rsidR="00B34132" w:rsidRPr="00980AE6" w:rsidRDefault="00B34132" w:rsidP="00FE4450">
            <w:pPr>
              <w:jc w:val="both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  <w:lang w:val="it-IT"/>
              </w:rPr>
              <w:t>Conf. univ. dr. Sandovici Anișoar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F8BEE1" w14:textId="5A2C837D" w:rsidR="00B34132" w:rsidRPr="00980AE6" w:rsidRDefault="00B34132" w:rsidP="00FE4450">
            <w:pPr>
              <w:jc w:val="center"/>
              <w:rPr>
                <w:sz w:val="22"/>
                <w:szCs w:val="22"/>
              </w:rPr>
            </w:pPr>
            <w:r w:rsidRPr="00980AE6">
              <w:rPr>
                <w:bCs/>
                <w:sz w:val="22"/>
                <w:szCs w:val="22"/>
              </w:rPr>
              <w:t>D215</w:t>
            </w:r>
          </w:p>
        </w:tc>
      </w:tr>
      <w:tr w:rsidR="00B34132" w:rsidRPr="00980AE6" w14:paraId="0ED62A87" w14:textId="77777777" w:rsidTr="00D64CE8">
        <w:trPr>
          <w:jc w:val="center"/>
        </w:trPr>
        <w:tc>
          <w:tcPr>
            <w:tcW w:w="7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F6FB205" w14:textId="1B92A6FC" w:rsidR="00B34132" w:rsidRPr="00980AE6" w:rsidRDefault="00B34132" w:rsidP="008E784F">
            <w:pPr>
              <w:rPr>
                <w:sz w:val="22"/>
                <w:szCs w:val="22"/>
                <w:lang w:val="fr-FR"/>
              </w:rPr>
            </w:pPr>
            <w:r w:rsidRPr="00980AE6">
              <w:rPr>
                <w:sz w:val="22"/>
                <w:szCs w:val="22"/>
                <w:lang w:val="fr-FR"/>
              </w:rPr>
              <w:t>14.11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B0D2A7A" w14:textId="454B669F" w:rsidR="00B34132" w:rsidRPr="00980AE6" w:rsidRDefault="00B34132" w:rsidP="008E784F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09-11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3238127" w14:textId="51E2058E" w:rsidR="00B34132" w:rsidRPr="00A24821" w:rsidRDefault="002C1CF6" w:rsidP="008E784F">
            <w:pPr>
              <w:rPr>
                <w:bCs/>
                <w:sz w:val="22"/>
                <w:szCs w:val="22"/>
                <w:lang w:val="ro-RO"/>
              </w:rPr>
            </w:pPr>
            <w:r w:rsidRPr="00A24821">
              <w:rPr>
                <w:sz w:val="22"/>
                <w:szCs w:val="22"/>
              </w:rPr>
              <w:t>Didactica specializării (C</w:t>
            </w:r>
            <w:r w:rsidR="00B34132" w:rsidRPr="00A24821">
              <w:rPr>
                <w:sz w:val="22"/>
                <w:szCs w:val="22"/>
              </w:rPr>
              <w:t>)-FSMSS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1EB8AB" w14:textId="1643ED82" w:rsidR="00B34132" w:rsidRPr="00A24821" w:rsidRDefault="00B34132" w:rsidP="008E784F">
            <w:pPr>
              <w:jc w:val="both"/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</w:rPr>
              <w:t>Conf. univ. dr. Dr</w:t>
            </w:r>
            <w:r w:rsidRPr="00A24821">
              <w:rPr>
                <w:sz w:val="22"/>
                <w:szCs w:val="22"/>
                <w:lang w:val="ro-RO"/>
              </w:rPr>
              <w:t>ăgoi Cristian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9F4992" w14:textId="6A40C387" w:rsidR="00B34132" w:rsidRPr="008B0849" w:rsidRDefault="008B0849" w:rsidP="008E784F">
            <w:pPr>
              <w:jc w:val="center"/>
              <w:rPr>
                <w:bCs/>
                <w:sz w:val="22"/>
                <w:szCs w:val="22"/>
              </w:rPr>
            </w:pPr>
            <w:r w:rsidRPr="008B0849">
              <w:rPr>
                <w:bCs/>
                <w:sz w:val="22"/>
                <w:szCs w:val="22"/>
              </w:rPr>
              <w:t>D215</w:t>
            </w:r>
          </w:p>
        </w:tc>
      </w:tr>
      <w:tr w:rsidR="00B34132" w:rsidRPr="00980AE6" w14:paraId="541C8B6E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69CACF5" w14:textId="16B79317" w:rsidR="00B34132" w:rsidRPr="00980AE6" w:rsidRDefault="00B34132" w:rsidP="005E4889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3A3E08F" w14:textId="7E49ABCA" w:rsidR="00B34132" w:rsidRPr="00980AE6" w:rsidRDefault="00B34132" w:rsidP="005E4889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3-15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0EAB894" w14:textId="6B5050F4" w:rsidR="00B34132" w:rsidRPr="00980AE6" w:rsidRDefault="00B34132" w:rsidP="005E4889">
            <w:pPr>
              <w:rPr>
                <w:sz w:val="22"/>
                <w:szCs w:val="22"/>
                <w:lang w:val="it-IT"/>
              </w:rPr>
            </w:pPr>
            <w:r w:rsidRPr="00980AE6">
              <w:rPr>
                <w:bCs/>
                <w:sz w:val="22"/>
                <w:szCs w:val="22"/>
                <w:lang w:val="ro-RO"/>
              </w:rPr>
              <w:t xml:space="preserve">Managementul clasei de elevi </w:t>
            </w:r>
            <w:r w:rsidRPr="00980AE6">
              <w:rPr>
                <w:bCs/>
                <w:sz w:val="22"/>
                <w:szCs w:val="22"/>
              </w:rPr>
              <w:t>(S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B7A516" w14:textId="66B8C277" w:rsidR="00B34132" w:rsidRPr="00980AE6" w:rsidRDefault="00B34132" w:rsidP="005E4889">
            <w:pPr>
              <w:jc w:val="both"/>
              <w:rPr>
                <w:bCs/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Conf.univ.dr.abil. Mâță Lilian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4513FC" w14:textId="01001811" w:rsidR="00B34132" w:rsidRPr="00980AE6" w:rsidRDefault="00CD3749" w:rsidP="005E4889">
            <w:pPr>
              <w:jc w:val="center"/>
              <w:rPr>
                <w:b/>
                <w:sz w:val="22"/>
                <w:szCs w:val="22"/>
              </w:rPr>
            </w:pPr>
            <w:r w:rsidRPr="00DD6889">
              <w:rPr>
                <w:bCs/>
                <w:sz w:val="22"/>
                <w:szCs w:val="22"/>
              </w:rPr>
              <w:t>D</w:t>
            </w:r>
            <w:r>
              <w:rPr>
                <w:bCs/>
                <w:sz w:val="22"/>
                <w:szCs w:val="22"/>
              </w:rPr>
              <w:t>P13</w:t>
            </w:r>
          </w:p>
        </w:tc>
      </w:tr>
      <w:tr w:rsidR="00B34132" w:rsidRPr="00980AE6" w14:paraId="2477D575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0B05733" w14:textId="77777777" w:rsidR="00B34132" w:rsidRPr="00980AE6" w:rsidRDefault="00B34132" w:rsidP="005E4889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80E067C" w14:textId="54F425FC" w:rsidR="00B34132" w:rsidRPr="00980AE6" w:rsidRDefault="00B34132" w:rsidP="005E4889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5-17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D1B9D69" w14:textId="6CDBF2FF" w:rsidR="00B34132" w:rsidRPr="00980AE6" w:rsidRDefault="00B34132" w:rsidP="005E4889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Pedagogie II (S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72A13B" w14:textId="5541C69B" w:rsidR="00B34132" w:rsidRPr="00980AE6" w:rsidRDefault="00B34132" w:rsidP="005E4889">
            <w:pPr>
              <w:jc w:val="both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Conf.univ.dr.abil. Mâță Lilian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A03757" w14:textId="27EB801D" w:rsidR="00B34132" w:rsidRPr="00980AE6" w:rsidRDefault="00981E8E" w:rsidP="005E4889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P12</w:t>
            </w:r>
          </w:p>
        </w:tc>
      </w:tr>
      <w:tr w:rsidR="00B34132" w:rsidRPr="00980AE6" w14:paraId="32E54A45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17C94B" w14:textId="77777777" w:rsidR="00B34132" w:rsidRPr="00980AE6" w:rsidRDefault="00B34132" w:rsidP="00445231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B9204DB" w14:textId="09D92543" w:rsidR="00B34132" w:rsidRPr="00980AE6" w:rsidRDefault="00B34132" w:rsidP="00445231">
            <w:pPr>
              <w:jc w:val="center"/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</w:rPr>
              <w:t>17-19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BD131C1" w14:textId="6A77369B" w:rsidR="00B34132" w:rsidRPr="00980AE6" w:rsidRDefault="00B34132" w:rsidP="00445231">
            <w:pPr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  <w:lang w:val="it-IT"/>
              </w:rPr>
              <w:t>Didactica specializării (S) Psihol.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6E9E0A" w14:textId="1F9912A1" w:rsidR="00B34132" w:rsidRPr="00980AE6" w:rsidRDefault="00B34132" w:rsidP="00C869FE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 xml:space="preserve">Prof. dr. asoc. Buganu Diana 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B1D92D" w14:textId="74DD0F4A" w:rsidR="00B34132" w:rsidRPr="00980AE6" w:rsidRDefault="00B34132" w:rsidP="00445231">
            <w:pPr>
              <w:jc w:val="center"/>
              <w:rPr>
                <w:sz w:val="22"/>
                <w:szCs w:val="22"/>
              </w:rPr>
            </w:pPr>
            <w:r w:rsidRPr="001336CC">
              <w:rPr>
                <w:bCs/>
                <w:sz w:val="22"/>
                <w:szCs w:val="22"/>
              </w:rPr>
              <w:t>D225</w:t>
            </w:r>
          </w:p>
        </w:tc>
      </w:tr>
      <w:tr w:rsidR="00B34132" w:rsidRPr="00980AE6" w14:paraId="3BCF1433" w14:textId="77777777" w:rsidTr="00D64CE8">
        <w:trPr>
          <w:jc w:val="center"/>
        </w:trPr>
        <w:tc>
          <w:tcPr>
            <w:tcW w:w="7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2F00C61" w14:textId="47E7EAE6" w:rsidR="00B34132" w:rsidRPr="00980AE6" w:rsidRDefault="00B34132" w:rsidP="00E30BCB">
            <w:pPr>
              <w:rPr>
                <w:sz w:val="22"/>
                <w:szCs w:val="22"/>
                <w:lang w:val="fr-FR"/>
              </w:rPr>
            </w:pPr>
            <w:r w:rsidRPr="00980AE6">
              <w:rPr>
                <w:sz w:val="22"/>
                <w:szCs w:val="22"/>
                <w:lang w:val="fr-FR"/>
              </w:rPr>
              <w:t>15.11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179FFB" w14:textId="48335B56" w:rsidR="00B34132" w:rsidRPr="00980AE6" w:rsidRDefault="00B34132" w:rsidP="00E30BCB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  <w:lang w:val="ro-RO"/>
              </w:rPr>
              <w:t>11-13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61499B" w14:textId="7543DECF" w:rsidR="00B34132" w:rsidRPr="00980AE6" w:rsidRDefault="00B34132" w:rsidP="00E30BCB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Didactica specializării (C) - Ing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51C5F4" w14:textId="521F55D3" w:rsidR="00B34132" w:rsidRPr="00980AE6" w:rsidRDefault="00B34132" w:rsidP="00E30BCB">
            <w:pPr>
              <w:jc w:val="both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Prof.univ.dr.ing. Luminița Bibire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240B38" w14:textId="7E26BDD6" w:rsidR="00B34132" w:rsidRPr="00980AE6" w:rsidRDefault="00B34132" w:rsidP="00E30BCB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P25</w:t>
            </w:r>
          </w:p>
        </w:tc>
      </w:tr>
      <w:tr w:rsidR="00B34132" w:rsidRPr="00980AE6" w14:paraId="398AC3A1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E4D6AC9" w14:textId="17BCFAA3" w:rsidR="00B34132" w:rsidRPr="00980AE6" w:rsidRDefault="00B34132" w:rsidP="00DA3EAB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06AE08" w14:textId="400D3F7F" w:rsidR="00B34132" w:rsidRPr="00980AE6" w:rsidRDefault="00B34132" w:rsidP="00DA3EAB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3-19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4F636A" w14:textId="001288A9" w:rsidR="00B34132" w:rsidRPr="00980AE6" w:rsidRDefault="00B34132" w:rsidP="00DA3EAB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Didactica specializării (C) - Socioumane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A5B2BF" w14:textId="66ECC29D" w:rsidR="00B34132" w:rsidRPr="00980AE6" w:rsidRDefault="00B34132" w:rsidP="00DA3EAB">
            <w:pPr>
              <w:jc w:val="both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Lect. univ. dr. Robu Viorel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C7300B" w14:textId="34BE9B5D" w:rsidR="00B34132" w:rsidRPr="00980AE6" w:rsidRDefault="008B0849" w:rsidP="00DA3EAB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318</w:t>
            </w:r>
          </w:p>
        </w:tc>
      </w:tr>
      <w:tr w:rsidR="00B34132" w:rsidRPr="00980AE6" w14:paraId="78EB2C2D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836F683" w14:textId="7E148D4A" w:rsidR="00B34132" w:rsidRPr="00980AE6" w:rsidRDefault="00B34132" w:rsidP="00616170">
            <w:pPr>
              <w:rPr>
                <w:sz w:val="22"/>
                <w:szCs w:val="22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F9BDF0C" w14:textId="43615661" w:rsidR="00B34132" w:rsidRPr="00980AE6" w:rsidRDefault="00B34132" w:rsidP="00616170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3-15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9C8B8EF" w14:textId="083BAC18" w:rsidR="00B34132" w:rsidRPr="00980AE6" w:rsidRDefault="00B34132" w:rsidP="00616170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Didactica specializării (C) - Litere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6B800B" w14:textId="7445DAEC" w:rsidR="00B34132" w:rsidRPr="00980AE6" w:rsidRDefault="00B34132" w:rsidP="00616170">
            <w:pPr>
              <w:jc w:val="both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Lect. univ. dr. Boghian Ioan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1BE9F4" w14:textId="615492D7" w:rsidR="00B34132" w:rsidRPr="00980AE6" w:rsidRDefault="00B34132" w:rsidP="00616170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P13</w:t>
            </w:r>
          </w:p>
        </w:tc>
      </w:tr>
      <w:tr w:rsidR="00B34132" w:rsidRPr="00980AE6" w14:paraId="7469866B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1E6C896" w14:textId="77777777" w:rsidR="00B34132" w:rsidRPr="00980AE6" w:rsidRDefault="00B34132" w:rsidP="00616170">
            <w:pPr>
              <w:rPr>
                <w:sz w:val="22"/>
                <w:szCs w:val="22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DA9E1E3" w14:textId="36EC9781" w:rsidR="00B34132" w:rsidRPr="00980AE6" w:rsidRDefault="00B34132" w:rsidP="00616170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5-17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94B6834" w14:textId="2D7D0ECD" w:rsidR="00B34132" w:rsidRPr="00980AE6" w:rsidRDefault="00B34132" w:rsidP="00616170">
            <w:pPr>
              <w:rPr>
                <w:sz w:val="22"/>
                <w:szCs w:val="22"/>
                <w:lang w:val="it-IT"/>
              </w:rPr>
            </w:pPr>
            <w:r w:rsidRPr="00980AE6">
              <w:rPr>
                <w:sz w:val="22"/>
                <w:szCs w:val="22"/>
              </w:rPr>
              <w:t>Didactica specializării (S) - Litere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E98035" w14:textId="31AD8745" w:rsidR="00B34132" w:rsidRPr="00980AE6" w:rsidRDefault="00B34132" w:rsidP="00616170">
            <w:pPr>
              <w:jc w:val="both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Lect. univ. dr. Boghian Ioan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E871FB" w14:textId="04923054" w:rsidR="00B34132" w:rsidRPr="00980AE6" w:rsidRDefault="00B34132" w:rsidP="00616170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P13</w:t>
            </w:r>
          </w:p>
        </w:tc>
      </w:tr>
      <w:tr w:rsidR="00B34132" w:rsidRPr="00980AE6" w14:paraId="3FCA65CF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D97D33" w14:textId="77777777" w:rsidR="00B34132" w:rsidRPr="00980AE6" w:rsidRDefault="00B34132" w:rsidP="00616170">
            <w:pPr>
              <w:rPr>
                <w:sz w:val="22"/>
                <w:szCs w:val="22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AA4E186" w14:textId="692B2FC4" w:rsidR="00B34132" w:rsidRPr="00980AE6" w:rsidRDefault="00B34132" w:rsidP="00616170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7-19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26C9CE8" w14:textId="60F24553" w:rsidR="00B34132" w:rsidRPr="00980AE6" w:rsidRDefault="00B34132" w:rsidP="00616170">
            <w:pPr>
              <w:rPr>
                <w:sz w:val="22"/>
                <w:szCs w:val="22"/>
                <w:lang w:val="it-IT"/>
              </w:rPr>
            </w:pPr>
            <w:r w:rsidRPr="00980AE6">
              <w:rPr>
                <w:sz w:val="22"/>
                <w:szCs w:val="22"/>
              </w:rPr>
              <w:t>Didactica specializării (C) - Litere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CC5834" w14:textId="4589DBBE" w:rsidR="00B34132" w:rsidRPr="00980AE6" w:rsidRDefault="00B34132" w:rsidP="00616170">
            <w:pPr>
              <w:jc w:val="both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Lect. univ. dr. Boghian Ioan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60C09E" w14:textId="7754C168" w:rsidR="00B34132" w:rsidRPr="00980AE6" w:rsidRDefault="00B34132" w:rsidP="00616170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P13</w:t>
            </w:r>
          </w:p>
        </w:tc>
      </w:tr>
      <w:tr w:rsidR="00B34132" w:rsidRPr="00980AE6" w14:paraId="4C2FB3C1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A6EF1CF" w14:textId="77777777" w:rsidR="00B34132" w:rsidRPr="00980AE6" w:rsidRDefault="00B34132" w:rsidP="00BD7E7B">
            <w:pPr>
              <w:rPr>
                <w:sz w:val="22"/>
                <w:szCs w:val="22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D3F497F" w14:textId="40FB41F2" w:rsidR="00B34132" w:rsidRPr="00980AE6" w:rsidRDefault="00B34132" w:rsidP="00BD7E7B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3-19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FF368EC" w14:textId="4C9F9396" w:rsidR="00B34132" w:rsidRPr="00980AE6" w:rsidRDefault="00B34132" w:rsidP="00BD7E7B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 xml:space="preserve">Didactica specializării (C) </w:t>
            </w:r>
            <w:r w:rsidR="00AF6DCD">
              <w:rPr>
                <w:sz w:val="22"/>
                <w:szCs w:val="22"/>
              </w:rPr>
              <w:t>–</w:t>
            </w:r>
            <w:r w:rsidRPr="00980AE6">
              <w:rPr>
                <w:sz w:val="22"/>
                <w:szCs w:val="22"/>
              </w:rPr>
              <w:t xml:space="preserve"> Ec</w:t>
            </w:r>
            <w:r w:rsidR="00AF6DCD">
              <w:rPr>
                <w:sz w:val="22"/>
                <w:szCs w:val="22"/>
              </w:rPr>
              <w:t>.+Științe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0D1322" w14:textId="0A79212C" w:rsidR="00B34132" w:rsidRPr="00980AE6" w:rsidRDefault="00B34132" w:rsidP="00BD7E7B">
            <w:pPr>
              <w:jc w:val="both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Lect. univ. dr. Solomon Daniel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A3BA52" w14:textId="6C707618" w:rsidR="00B34132" w:rsidRPr="00980AE6" w:rsidRDefault="00B34132" w:rsidP="00BD7E7B">
            <w:pPr>
              <w:jc w:val="center"/>
              <w:rPr>
                <w:sz w:val="22"/>
                <w:szCs w:val="22"/>
              </w:rPr>
            </w:pPr>
            <w:r w:rsidRPr="00D64CE8">
              <w:rPr>
                <w:sz w:val="22"/>
                <w:szCs w:val="22"/>
              </w:rPr>
              <w:t>C119</w:t>
            </w:r>
          </w:p>
        </w:tc>
      </w:tr>
      <w:tr w:rsidR="00B34132" w:rsidRPr="00980AE6" w14:paraId="3BFC83D2" w14:textId="77777777" w:rsidTr="00D64CE8">
        <w:trPr>
          <w:jc w:val="center"/>
        </w:trPr>
        <w:tc>
          <w:tcPr>
            <w:tcW w:w="7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8C323D1" w14:textId="6A239E52" w:rsidR="00B34132" w:rsidRPr="00980AE6" w:rsidRDefault="00B34132" w:rsidP="00BD7E7B">
            <w:pPr>
              <w:rPr>
                <w:sz w:val="22"/>
                <w:szCs w:val="22"/>
                <w:lang w:val="fr-FR"/>
              </w:rPr>
            </w:pPr>
            <w:r w:rsidRPr="00980AE6">
              <w:rPr>
                <w:sz w:val="22"/>
                <w:szCs w:val="22"/>
                <w:lang w:val="fr-FR"/>
              </w:rPr>
              <w:t>16.11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41C0AC" w14:textId="19B3F925" w:rsidR="00B34132" w:rsidRPr="00980AE6" w:rsidRDefault="00B34132" w:rsidP="00BD7E7B">
            <w:pPr>
              <w:jc w:val="center"/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  <w:lang w:val="ro-RO"/>
              </w:rPr>
              <w:t>11-13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8965B9" w14:textId="54B1BC71" w:rsidR="00B34132" w:rsidRPr="00980AE6" w:rsidRDefault="00B34132" w:rsidP="00BD7E7B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Didactica specializării (S) - Ing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101883" w14:textId="798FB6E5" w:rsidR="00B34132" w:rsidRPr="00980AE6" w:rsidRDefault="00B34132" w:rsidP="00BD7E7B">
            <w:pPr>
              <w:jc w:val="both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Prof dr. ing. Luminița Bibire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893D2B" w14:textId="3079D22A" w:rsidR="00B34132" w:rsidRPr="00980AE6" w:rsidRDefault="00B34132" w:rsidP="00BD7E7B">
            <w:pPr>
              <w:jc w:val="center"/>
              <w:rPr>
                <w:sz w:val="22"/>
                <w:szCs w:val="22"/>
                <w:lang w:val="pt-BR"/>
              </w:rPr>
            </w:pPr>
            <w:r w:rsidRPr="00980AE6">
              <w:rPr>
                <w:sz w:val="22"/>
                <w:szCs w:val="22"/>
                <w:lang w:val="fr-FR"/>
              </w:rPr>
              <w:t>BP25</w:t>
            </w:r>
          </w:p>
        </w:tc>
      </w:tr>
      <w:tr w:rsidR="00A24821" w:rsidRPr="00980AE6" w14:paraId="60ADDF6E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2A8AE8E" w14:textId="3F06276F" w:rsidR="00A24821" w:rsidRPr="00980AE6" w:rsidRDefault="00A24821" w:rsidP="00A24821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3D5F4C" w14:textId="20D88A6F" w:rsidR="00A24821" w:rsidRPr="00980AE6" w:rsidRDefault="00A24821" w:rsidP="00A24821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  <w:lang w:val="ro-RO"/>
              </w:rPr>
              <w:t>13-15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7D94B1" w14:textId="2E437EEB" w:rsidR="00A24821" w:rsidRPr="00980AE6" w:rsidRDefault="00A24821" w:rsidP="00A24821">
            <w:pPr>
              <w:rPr>
                <w:b/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</w:rPr>
              <w:t>Pedagogie I (S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BE18FA" w14:textId="5958CD84" w:rsidR="00A24821" w:rsidRPr="00980AE6" w:rsidRDefault="00A24821" w:rsidP="00A24821">
            <w:pPr>
              <w:jc w:val="both"/>
              <w:rPr>
                <w:sz w:val="22"/>
                <w:szCs w:val="22"/>
                <w:lang w:val="pt-BR"/>
              </w:rPr>
            </w:pPr>
            <w:r w:rsidRPr="00980AE6">
              <w:rPr>
                <w:sz w:val="22"/>
                <w:szCs w:val="22"/>
              </w:rPr>
              <w:t xml:space="preserve">Prof. dr. asoc. Diaconu Amalia 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D0FE06" w14:textId="33391391" w:rsidR="00A24821" w:rsidRPr="00980AE6" w:rsidRDefault="00A24821" w:rsidP="00A24821">
            <w:pPr>
              <w:jc w:val="center"/>
              <w:rPr>
                <w:sz w:val="22"/>
                <w:szCs w:val="22"/>
                <w:lang w:val="pt-BR"/>
              </w:rPr>
            </w:pPr>
            <w:r>
              <w:rPr>
                <w:sz w:val="22"/>
                <w:szCs w:val="22"/>
              </w:rPr>
              <w:t>D318</w:t>
            </w:r>
          </w:p>
        </w:tc>
      </w:tr>
      <w:tr w:rsidR="00A24821" w:rsidRPr="00980AE6" w14:paraId="756D76D5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317BFBC" w14:textId="77777777" w:rsidR="00A24821" w:rsidRPr="00980AE6" w:rsidRDefault="00A24821" w:rsidP="00A24821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12374D4" w14:textId="47544172" w:rsidR="00A24821" w:rsidRPr="00980AE6" w:rsidRDefault="00A24821" w:rsidP="00A24821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5-17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45A136" w14:textId="065F7DDF" w:rsidR="00A24821" w:rsidRPr="00980AE6" w:rsidRDefault="00A24821" w:rsidP="00A24821">
            <w:pPr>
              <w:rPr>
                <w:b/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</w:rPr>
              <w:t>Pedagogie II (C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46774C" w14:textId="2FCA74F2" w:rsidR="00A24821" w:rsidRPr="00980AE6" w:rsidRDefault="00A24821" w:rsidP="00A24821">
            <w:pPr>
              <w:jc w:val="both"/>
              <w:rPr>
                <w:sz w:val="22"/>
                <w:szCs w:val="22"/>
                <w:lang w:val="pt-BR"/>
              </w:rPr>
            </w:pPr>
            <w:r w:rsidRPr="00980AE6">
              <w:rPr>
                <w:sz w:val="22"/>
                <w:szCs w:val="22"/>
              </w:rPr>
              <w:t>Conf.univ.dr.abil. Mâță Lilian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5B80EA" w14:textId="2FB06A35" w:rsidR="00A24821" w:rsidRPr="00980AE6" w:rsidRDefault="00A24821" w:rsidP="00A24821">
            <w:pPr>
              <w:jc w:val="center"/>
              <w:rPr>
                <w:sz w:val="22"/>
                <w:szCs w:val="22"/>
                <w:lang w:val="pt-BR"/>
              </w:rPr>
            </w:pPr>
            <w:r>
              <w:rPr>
                <w:sz w:val="22"/>
                <w:szCs w:val="22"/>
              </w:rPr>
              <w:t>D318</w:t>
            </w:r>
          </w:p>
        </w:tc>
      </w:tr>
      <w:tr w:rsidR="00B34132" w:rsidRPr="00980AE6" w14:paraId="0430273F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6A9FB80" w14:textId="77777777" w:rsidR="00B34132" w:rsidRPr="00980AE6" w:rsidRDefault="00B34132" w:rsidP="005E4889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222214F" w14:textId="16153DE8" w:rsidR="00B34132" w:rsidRPr="00980AE6" w:rsidRDefault="00B34132" w:rsidP="005E4889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7-19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264BC4D" w14:textId="6B83D169" w:rsidR="00B34132" w:rsidRPr="00980AE6" w:rsidRDefault="00B34132" w:rsidP="005E4889">
            <w:pPr>
              <w:rPr>
                <w:b/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</w:rPr>
              <w:t>Pedagogie II (S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989F53" w14:textId="4F3902AC" w:rsidR="00B34132" w:rsidRPr="00980AE6" w:rsidRDefault="00B34132" w:rsidP="005E4889">
            <w:pPr>
              <w:jc w:val="both"/>
              <w:rPr>
                <w:sz w:val="22"/>
                <w:szCs w:val="22"/>
                <w:lang w:val="pt-BR"/>
              </w:rPr>
            </w:pPr>
            <w:r w:rsidRPr="00980AE6">
              <w:rPr>
                <w:sz w:val="22"/>
                <w:szCs w:val="22"/>
              </w:rPr>
              <w:t>Conf.univ.dr.abil. Mâță Lilian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252CB0" w14:textId="5AE09183" w:rsidR="00B34132" w:rsidRPr="00980AE6" w:rsidRDefault="00B34132" w:rsidP="005E4889">
            <w:pPr>
              <w:jc w:val="center"/>
              <w:rPr>
                <w:sz w:val="22"/>
                <w:szCs w:val="22"/>
                <w:lang w:val="pt-BR"/>
              </w:rPr>
            </w:pPr>
            <w:r>
              <w:rPr>
                <w:sz w:val="22"/>
                <w:szCs w:val="22"/>
              </w:rPr>
              <w:t>D224</w:t>
            </w:r>
          </w:p>
        </w:tc>
      </w:tr>
      <w:tr w:rsidR="00B34132" w:rsidRPr="00980AE6" w14:paraId="4ACBF5A9" w14:textId="77777777" w:rsidTr="00D64CE8">
        <w:trPr>
          <w:jc w:val="center"/>
        </w:trPr>
        <w:tc>
          <w:tcPr>
            <w:tcW w:w="7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A360AE6" w14:textId="73F96226" w:rsidR="00B34132" w:rsidRPr="00980AE6" w:rsidRDefault="00B34132" w:rsidP="00BD7E7B">
            <w:pPr>
              <w:rPr>
                <w:sz w:val="22"/>
                <w:szCs w:val="22"/>
                <w:lang w:val="fr-FR"/>
              </w:rPr>
            </w:pPr>
            <w:r w:rsidRPr="00980AE6">
              <w:rPr>
                <w:sz w:val="22"/>
                <w:szCs w:val="22"/>
                <w:lang w:val="fr-FR"/>
              </w:rPr>
              <w:t>17.11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64D0C45" w14:textId="7595C671" w:rsidR="00B34132" w:rsidRPr="00980AE6" w:rsidRDefault="00B34132" w:rsidP="00BD7E7B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5-19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4DC906E" w14:textId="0DEAC5E1" w:rsidR="00B34132" w:rsidRPr="00980AE6" w:rsidRDefault="00B34132" w:rsidP="00BD7E7B">
            <w:pPr>
              <w:rPr>
                <w:b/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  <w:lang w:val="it-IT"/>
              </w:rPr>
              <w:t>Didactica specializării (S) Psihol.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9D8BE1" w14:textId="03DE77B9" w:rsidR="00B34132" w:rsidRPr="00980AE6" w:rsidRDefault="00B34132" w:rsidP="00C869FE">
            <w:pPr>
              <w:rPr>
                <w:sz w:val="22"/>
                <w:szCs w:val="22"/>
                <w:lang w:val="pt-BR"/>
              </w:rPr>
            </w:pPr>
            <w:r w:rsidRPr="00980AE6">
              <w:rPr>
                <w:sz w:val="22"/>
                <w:szCs w:val="22"/>
              </w:rPr>
              <w:t xml:space="preserve">Prof. dr. asoc. Buganu Diana 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0BE7E5" w14:textId="516A6056" w:rsidR="00B34132" w:rsidRPr="00981E8E" w:rsidRDefault="00AB38EA" w:rsidP="00BD7E7B">
            <w:pPr>
              <w:jc w:val="center"/>
              <w:rPr>
                <w:bCs/>
                <w:sz w:val="22"/>
                <w:szCs w:val="22"/>
                <w:lang w:val="pt-BR"/>
              </w:rPr>
            </w:pPr>
            <w:r w:rsidRPr="00981E8E">
              <w:rPr>
                <w:bCs/>
                <w:sz w:val="22"/>
                <w:szCs w:val="22"/>
                <w:lang w:val="pt-BR"/>
              </w:rPr>
              <w:t>DP11</w:t>
            </w:r>
          </w:p>
        </w:tc>
      </w:tr>
      <w:tr w:rsidR="00B34132" w:rsidRPr="00980AE6" w14:paraId="467FC46D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F9CBD6" w14:textId="1C75FA70" w:rsidR="00B34132" w:rsidRPr="00980AE6" w:rsidRDefault="00B34132" w:rsidP="00BD7E7B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A0D85A5" w14:textId="4D79926D" w:rsidR="00B34132" w:rsidRPr="00980AE6" w:rsidRDefault="00B34132" w:rsidP="00BD7E7B">
            <w:pPr>
              <w:jc w:val="center"/>
              <w:rPr>
                <w:bCs/>
                <w:sz w:val="22"/>
                <w:szCs w:val="22"/>
                <w:lang w:val="pt-BR"/>
              </w:rPr>
            </w:pPr>
            <w:r w:rsidRPr="00980AE6">
              <w:rPr>
                <w:sz w:val="22"/>
                <w:szCs w:val="22"/>
              </w:rPr>
              <w:t>11-19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3CCC78E" w14:textId="40CE4676" w:rsidR="00B34132" w:rsidRPr="00980AE6" w:rsidRDefault="00B34132" w:rsidP="00BD7E7B">
            <w:pPr>
              <w:rPr>
                <w:bCs/>
                <w:sz w:val="22"/>
                <w:szCs w:val="22"/>
                <w:lang w:val="pt-BR"/>
              </w:rPr>
            </w:pPr>
            <w:r w:rsidRPr="00980AE6">
              <w:rPr>
                <w:sz w:val="22"/>
                <w:szCs w:val="22"/>
              </w:rPr>
              <w:t xml:space="preserve">Didactica specializării (C) - </w:t>
            </w:r>
            <w:r w:rsidR="00AF6DCD" w:rsidRPr="00980AE6">
              <w:rPr>
                <w:sz w:val="22"/>
                <w:szCs w:val="22"/>
              </w:rPr>
              <w:t>Ec</w:t>
            </w:r>
            <w:r w:rsidR="00AF6DCD">
              <w:rPr>
                <w:sz w:val="22"/>
                <w:szCs w:val="22"/>
              </w:rPr>
              <w:t>.+Științe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1090C4" w14:textId="0A36B692" w:rsidR="00B34132" w:rsidRPr="00980AE6" w:rsidRDefault="00B34132" w:rsidP="00BD7E7B">
            <w:pPr>
              <w:jc w:val="both"/>
              <w:rPr>
                <w:bCs/>
                <w:sz w:val="22"/>
                <w:szCs w:val="22"/>
                <w:lang w:val="pt-BR"/>
              </w:rPr>
            </w:pPr>
            <w:r w:rsidRPr="00980AE6">
              <w:rPr>
                <w:sz w:val="22"/>
                <w:szCs w:val="22"/>
              </w:rPr>
              <w:t>Lect. univ. dr. Solomon Daniel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8E848D" w14:textId="4F320FBF" w:rsidR="00B34132" w:rsidRPr="00980AE6" w:rsidRDefault="00B34132" w:rsidP="00BD7E7B">
            <w:pPr>
              <w:jc w:val="center"/>
              <w:rPr>
                <w:bCs/>
                <w:sz w:val="22"/>
                <w:szCs w:val="22"/>
                <w:lang w:val="pt-BR"/>
              </w:rPr>
            </w:pPr>
            <w:r w:rsidRPr="00D64CE8">
              <w:rPr>
                <w:sz w:val="22"/>
                <w:szCs w:val="22"/>
              </w:rPr>
              <w:t>C119</w:t>
            </w:r>
          </w:p>
        </w:tc>
      </w:tr>
      <w:tr w:rsidR="00B34132" w:rsidRPr="00980AE6" w14:paraId="4499E66F" w14:textId="77777777" w:rsidTr="00D64CE8">
        <w:trPr>
          <w:jc w:val="center"/>
        </w:trPr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504D" w:themeFill="accent2"/>
          </w:tcPr>
          <w:p w14:paraId="7EAE14FA" w14:textId="77777777" w:rsidR="00B34132" w:rsidRPr="00980AE6" w:rsidRDefault="00B34132" w:rsidP="00BD7E7B">
            <w:pPr>
              <w:rPr>
                <w:b/>
                <w:sz w:val="8"/>
                <w:szCs w:val="8"/>
                <w:lang w:val="pt-B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504D" w:themeFill="accent2"/>
          </w:tcPr>
          <w:p w14:paraId="7767B3E7" w14:textId="77777777" w:rsidR="00B34132" w:rsidRPr="00980AE6" w:rsidRDefault="00B34132" w:rsidP="00BD7E7B">
            <w:pPr>
              <w:jc w:val="center"/>
              <w:rPr>
                <w:b/>
                <w:sz w:val="8"/>
                <w:szCs w:val="8"/>
                <w:lang w:val="pt-BR"/>
              </w:rPr>
            </w:pP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504D" w:themeFill="accent2"/>
          </w:tcPr>
          <w:p w14:paraId="606D9323" w14:textId="77777777" w:rsidR="00B34132" w:rsidRPr="00980AE6" w:rsidRDefault="00B34132" w:rsidP="00BD7E7B">
            <w:pPr>
              <w:rPr>
                <w:b/>
                <w:sz w:val="8"/>
                <w:szCs w:val="8"/>
                <w:lang w:val="pt-BR"/>
              </w:rPr>
            </w:pP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504D" w:themeFill="accent2"/>
          </w:tcPr>
          <w:p w14:paraId="66B2870B" w14:textId="77777777" w:rsidR="00B34132" w:rsidRPr="00980AE6" w:rsidRDefault="00B34132" w:rsidP="00BD7E7B">
            <w:pPr>
              <w:jc w:val="both"/>
              <w:rPr>
                <w:b/>
                <w:sz w:val="8"/>
                <w:szCs w:val="8"/>
                <w:lang w:val="pt-BR"/>
              </w:rPr>
            </w:pP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504D" w:themeFill="accent2"/>
          </w:tcPr>
          <w:p w14:paraId="69F3AF53" w14:textId="77777777" w:rsidR="00B34132" w:rsidRPr="00980AE6" w:rsidRDefault="00B34132" w:rsidP="00BD7E7B">
            <w:pPr>
              <w:rPr>
                <w:b/>
                <w:sz w:val="8"/>
                <w:szCs w:val="8"/>
                <w:lang w:val="pt-BR"/>
              </w:rPr>
            </w:pPr>
          </w:p>
        </w:tc>
      </w:tr>
      <w:tr w:rsidR="00B34132" w:rsidRPr="00980AE6" w14:paraId="5232EE5F" w14:textId="77777777" w:rsidTr="00D64CE8">
        <w:trPr>
          <w:jc w:val="center"/>
        </w:trPr>
        <w:tc>
          <w:tcPr>
            <w:tcW w:w="7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21C2123" w14:textId="59D5BD13" w:rsidR="00B34132" w:rsidRPr="00980AE6" w:rsidRDefault="00B34132" w:rsidP="00BD7E7B">
            <w:pPr>
              <w:rPr>
                <w:sz w:val="22"/>
                <w:szCs w:val="22"/>
                <w:lang w:val="pt-BR"/>
              </w:rPr>
            </w:pPr>
            <w:r w:rsidRPr="00980AE6">
              <w:rPr>
                <w:sz w:val="22"/>
                <w:szCs w:val="22"/>
                <w:lang w:val="pt-BR"/>
              </w:rPr>
              <w:t>20.11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C3040B7" w14:textId="362BDCE2" w:rsidR="00B34132" w:rsidRPr="00980AE6" w:rsidRDefault="00B34132" w:rsidP="00BD7E7B">
            <w:pPr>
              <w:jc w:val="center"/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</w:rPr>
              <w:t>09-11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22F6FD8" w14:textId="0AAC67F1" w:rsidR="00B34132" w:rsidRPr="00A24821" w:rsidRDefault="002C1CF6" w:rsidP="00BD7E7B">
            <w:pPr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</w:rPr>
              <w:t>Didactica specializării (S</w:t>
            </w:r>
            <w:r w:rsidR="00B34132" w:rsidRPr="00A24821">
              <w:rPr>
                <w:sz w:val="22"/>
                <w:szCs w:val="22"/>
              </w:rPr>
              <w:t>)-FSMSS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E27043" w14:textId="789F412D" w:rsidR="00B34132" w:rsidRPr="00A24821" w:rsidRDefault="00B34132" w:rsidP="00BD7E7B">
            <w:pPr>
              <w:jc w:val="both"/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</w:rPr>
              <w:t>Conf. univ. dr. Dr</w:t>
            </w:r>
            <w:r w:rsidRPr="00A24821">
              <w:rPr>
                <w:sz w:val="22"/>
                <w:szCs w:val="22"/>
                <w:lang w:val="ro-RO"/>
              </w:rPr>
              <w:t>ăgoi Cristian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F9760E" w14:textId="6BB947A6" w:rsidR="00B34132" w:rsidRPr="008B0849" w:rsidRDefault="008B0849" w:rsidP="00BD7E7B">
            <w:pPr>
              <w:jc w:val="center"/>
              <w:rPr>
                <w:bCs/>
                <w:sz w:val="22"/>
                <w:szCs w:val="22"/>
              </w:rPr>
            </w:pPr>
            <w:r w:rsidRPr="008B0849">
              <w:rPr>
                <w:bCs/>
                <w:sz w:val="22"/>
                <w:szCs w:val="22"/>
              </w:rPr>
              <w:t>D215</w:t>
            </w:r>
          </w:p>
        </w:tc>
      </w:tr>
      <w:tr w:rsidR="00B34132" w:rsidRPr="00980AE6" w14:paraId="0B3D5BB3" w14:textId="77777777" w:rsidTr="00D64CE8">
        <w:trPr>
          <w:jc w:val="center"/>
        </w:trPr>
        <w:tc>
          <w:tcPr>
            <w:tcW w:w="799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63FFA05" w14:textId="77777777" w:rsidR="00B34132" w:rsidRPr="00980AE6" w:rsidRDefault="00B34132" w:rsidP="00BD7E7B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675002" w14:textId="69F98A99" w:rsidR="00B34132" w:rsidRPr="00980AE6" w:rsidRDefault="00B34132" w:rsidP="00BD7E7B">
            <w:pPr>
              <w:jc w:val="center"/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  <w:lang w:val="ro-RO"/>
              </w:rPr>
              <w:t>11-13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752D6D" w14:textId="2447215C" w:rsidR="00B34132" w:rsidRPr="00A24821" w:rsidRDefault="00B34132" w:rsidP="00BD7E7B">
            <w:pPr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</w:rPr>
              <w:t>Didactica specializării (S) - Ing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5C7A20" w14:textId="14B7344F" w:rsidR="00B34132" w:rsidRPr="00A24821" w:rsidRDefault="00B34132" w:rsidP="00BD7E7B">
            <w:pPr>
              <w:jc w:val="both"/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</w:rPr>
              <w:t>Prof.univ.dr. ing. Luminița Bibire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C5FB10" w14:textId="4C807145" w:rsidR="00B34132" w:rsidRPr="00980AE6" w:rsidRDefault="00B34132" w:rsidP="00BD7E7B">
            <w:pPr>
              <w:jc w:val="center"/>
              <w:rPr>
                <w:b/>
                <w:sz w:val="22"/>
                <w:szCs w:val="22"/>
              </w:rPr>
            </w:pPr>
            <w:r w:rsidRPr="00980AE6">
              <w:rPr>
                <w:sz w:val="22"/>
                <w:szCs w:val="22"/>
                <w:lang w:val="fr-FR"/>
              </w:rPr>
              <w:t>BP25</w:t>
            </w:r>
          </w:p>
        </w:tc>
      </w:tr>
      <w:tr w:rsidR="00B34132" w:rsidRPr="00980AE6" w14:paraId="7A0EB099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BC5EC8F" w14:textId="5D9C8CE3" w:rsidR="00B34132" w:rsidRPr="00980AE6" w:rsidRDefault="00B34132" w:rsidP="00BD7E7B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311025E" w14:textId="7DCB919B" w:rsidR="00B34132" w:rsidRPr="00980AE6" w:rsidRDefault="00B34132" w:rsidP="00BD7E7B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  <w:lang w:val="ro-RO"/>
              </w:rPr>
              <w:t>13-15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E949083" w14:textId="5D3DD513" w:rsidR="00B34132" w:rsidRPr="00A24821" w:rsidRDefault="00B34132" w:rsidP="00BD7E7B">
            <w:pPr>
              <w:rPr>
                <w:sz w:val="22"/>
                <w:szCs w:val="22"/>
                <w:lang w:val="it-IT"/>
              </w:rPr>
            </w:pPr>
            <w:r w:rsidRPr="00A24821">
              <w:rPr>
                <w:sz w:val="22"/>
                <w:szCs w:val="22"/>
              </w:rPr>
              <w:t>Pedagogie I (C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78CC8E" w14:textId="1B3E4AC7" w:rsidR="00B34132" w:rsidRPr="00A24821" w:rsidRDefault="00B34132" w:rsidP="00BD7E7B">
            <w:pPr>
              <w:jc w:val="both"/>
              <w:rPr>
                <w:bCs/>
                <w:sz w:val="22"/>
                <w:szCs w:val="22"/>
              </w:rPr>
            </w:pPr>
            <w:r w:rsidRPr="00A24821">
              <w:rPr>
                <w:sz w:val="22"/>
                <w:szCs w:val="22"/>
              </w:rPr>
              <w:t xml:space="preserve">Prof.univ.dr. </w:t>
            </w:r>
            <w:r w:rsidRPr="00A24821">
              <w:rPr>
                <w:bCs/>
                <w:sz w:val="22"/>
                <w:szCs w:val="22"/>
                <w:lang w:val="pt-BR"/>
              </w:rPr>
              <w:t>Cojocariu Vener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4C2AB1" w14:textId="0C4EF22A" w:rsidR="00B34132" w:rsidRPr="00980AE6" w:rsidRDefault="00B34132" w:rsidP="00BD7E7B">
            <w:pPr>
              <w:jc w:val="center"/>
              <w:rPr>
                <w:b/>
                <w:sz w:val="22"/>
                <w:szCs w:val="22"/>
              </w:rPr>
            </w:pPr>
            <w:r w:rsidRPr="00980AE6">
              <w:rPr>
                <w:sz w:val="22"/>
                <w:szCs w:val="22"/>
                <w:lang w:val="pt-BR"/>
              </w:rPr>
              <w:t>D215</w:t>
            </w:r>
          </w:p>
        </w:tc>
      </w:tr>
      <w:tr w:rsidR="00B34132" w:rsidRPr="00980AE6" w14:paraId="78887D78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F30F7F4" w14:textId="77777777" w:rsidR="00B34132" w:rsidRPr="00980AE6" w:rsidRDefault="00B34132" w:rsidP="00FE4450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4A53969" w14:textId="7174A06B" w:rsidR="00B34132" w:rsidRPr="00980AE6" w:rsidRDefault="00B34132" w:rsidP="00FE4450">
            <w:pPr>
              <w:jc w:val="center"/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</w:rPr>
              <w:t>15-17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1984F08" w14:textId="223B2ACD" w:rsidR="00B34132" w:rsidRPr="00A24821" w:rsidRDefault="00B34132" w:rsidP="00FE4450">
            <w:pPr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  <w:lang w:val="ro-RO"/>
              </w:rPr>
              <w:t>Psihologia educației (C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B1CB03D" w14:textId="52E5ACC0" w:rsidR="00B34132" w:rsidRPr="00A24821" w:rsidRDefault="00B34132" w:rsidP="00FE4450">
            <w:pPr>
              <w:jc w:val="both"/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  <w:lang w:val="it-IT"/>
              </w:rPr>
              <w:t>Conf. univ. dr. Sandovici Anișoar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A1CED4" w14:textId="0495EA4E" w:rsidR="00B34132" w:rsidRPr="00980AE6" w:rsidRDefault="00B34132" w:rsidP="00FE4450">
            <w:pPr>
              <w:jc w:val="center"/>
              <w:rPr>
                <w:b/>
                <w:sz w:val="22"/>
                <w:szCs w:val="22"/>
              </w:rPr>
            </w:pPr>
            <w:r w:rsidRPr="00980AE6">
              <w:rPr>
                <w:bCs/>
                <w:sz w:val="22"/>
                <w:szCs w:val="22"/>
              </w:rPr>
              <w:t>D215</w:t>
            </w:r>
          </w:p>
        </w:tc>
      </w:tr>
      <w:tr w:rsidR="00B34132" w:rsidRPr="00980AE6" w14:paraId="04AAA152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8F8441D" w14:textId="77777777" w:rsidR="00B34132" w:rsidRPr="00980AE6" w:rsidRDefault="00B34132" w:rsidP="00FE4450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759DD4E" w14:textId="50211705" w:rsidR="00B34132" w:rsidRPr="00980AE6" w:rsidRDefault="00B34132" w:rsidP="00FE4450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7-19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D8BF232" w14:textId="207CE96B" w:rsidR="00B34132" w:rsidRPr="00A24821" w:rsidRDefault="00B34132" w:rsidP="00FE4450">
            <w:pPr>
              <w:rPr>
                <w:sz w:val="22"/>
                <w:szCs w:val="22"/>
                <w:lang w:val="it-IT"/>
              </w:rPr>
            </w:pPr>
            <w:r w:rsidRPr="00A24821">
              <w:rPr>
                <w:sz w:val="22"/>
                <w:szCs w:val="22"/>
                <w:lang w:val="ro-RO"/>
              </w:rPr>
              <w:t>Psihologia educației (S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CD7418F" w14:textId="73137619" w:rsidR="00B34132" w:rsidRPr="00A24821" w:rsidRDefault="00B34132" w:rsidP="00FE4450">
            <w:pPr>
              <w:jc w:val="both"/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  <w:lang w:val="it-IT"/>
              </w:rPr>
              <w:t>Conf. univ. dr. Sandovici Anișoar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FAB2D0" w14:textId="064A69C9" w:rsidR="00B34132" w:rsidRPr="00980AE6" w:rsidRDefault="00B34132" w:rsidP="00FE4450">
            <w:pPr>
              <w:jc w:val="center"/>
              <w:rPr>
                <w:sz w:val="22"/>
                <w:szCs w:val="22"/>
              </w:rPr>
            </w:pPr>
            <w:r w:rsidRPr="00980AE6">
              <w:rPr>
                <w:bCs/>
                <w:sz w:val="22"/>
                <w:szCs w:val="22"/>
              </w:rPr>
              <w:t>D215</w:t>
            </w:r>
          </w:p>
        </w:tc>
      </w:tr>
      <w:tr w:rsidR="00B34132" w:rsidRPr="00980AE6" w14:paraId="4DE81D93" w14:textId="77777777" w:rsidTr="00D64CE8">
        <w:trPr>
          <w:jc w:val="center"/>
        </w:trPr>
        <w:tc>
          <w:tcPr>
            <w:tcW w:w="7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28336B5" w14:textId="50CF7AE9" w:rsidR="00B34132" w:rsidRPr="00980AE6" w:rsidRDefault="002C1CF6" w:rsidP="00BD7E7B">
            <w:pPr>
              <w:rPr>
                <w:sz w:val="22"/>
                <w:szCs w:val="22"/>
                <w:lang w:val="pt-BR"/>
              </w:rPr>
            </w:pPr>
            <w:r>
              <w:rPr>
                <w:sz w:val="22"/>
                <w:szCs w:val="22"/>
                <w:lang w:val="pt-BR"/>
              </w:rPr>
              <w:t>21.11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ED6975E" w14:textId="0025A448" w:rsidR="00B34132" w:rsidRPr="00980AE6" w:rsidRDefault="00B34132" w:rsidP="005E4889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3-15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979D448" w14:textId="3F1C0F62" w:rsidR="00B34132" w:rsidRPr="00A24821" w:rsidRDefault="00B34132" w:rsidP="005E4889">
            <w:pPr>
              <w:rPr>
                <w:bCs/>
                <w:sz w:val="22"/>
                <w:szCs w:val="22"/>
                <w:lang w:val="ro-RO"/>
              </w:rPr>
            </w:pPr>
            <w:r w:rsidRPr="00A24821">
              <w:rPr>
                <w:bCs/>
                <w:sz w:val="22"/>
                <w:szCs w:val="22"/>
                <w:lang w:val="ro-RO"/>
              </w:rPr>
              <w:t xml:space="preserve">Managementul clasei de elevi </w:t>
            </w:r>
            <w:r w:rsidRPr="00A24821">
              <w:rPr>
                <w:bCs/>
                <w:sz w:val="22"/>
                <w:szCs w:val="22"/>
                <w:lang w:val="fr-FR"/>
              </w:rPr>
              <w:t>(C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D18DA0" w14:textId="34ACA095" w:rsidR="00B34132" w:rsidRPr="00A24821" w:rsidRDefault="00B34132" w:rsidP="005E4889">
            <w:pPr>
              <w:jc w:val="both"/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</w:rPr>
              <w:t>Conf.univ.dr.abil. Mâță Lilian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32E0D5" w14:textId="72B85729" w:rsidR="00B34132" w:rsidRPr="00980AE6" w:rsidRDefault="00CD3749" w:rsidP="005E4889">
            <w:pPr>
              <w:jc w:val="center"/>
              <w:rPr>
                <w:b/>
                <w:sz w:val="22"/>
                <w:szCs w:val="22"/>
              </w:rPr>
            </w:pPr>
            <w:r w:rsidRPr="00DD6889">
              <w:rPr>
                <w:bCs/>
                <w:sz w:val="22"/>
                <w:szCs w:val="22"/>
              </w:rPr>
              <w:t>D</w:t>
            </w:r>
            <w:r>
              <w:rPr>
                <w:bCs/>
                <w:sz w:val="22"/>
                <w:szCs w:val="22"/>
              </w:rPr>
              <w:t>P13</w:t>
            </w:r>
          </w:p>
        </w:tc>
      </w:tr>
      <w:tr w:rsidR="00B34132" w:rsidRPr="00980AE6" w14:paraId="5D57DE3C" w14:textId="77777777" w:rsidTr="00D64CE8">
        <w:trPr>
          <w:jc w:val="center"/>
        </w:trPr>
        <w:tc>
          <w:tcPr>
            <w:tcW w:w="799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0CD594F" w14:textId="77777777" w:rsidR="00B34132" w:rsidRPr="00980AE6" w:rsidRDefault="00B34132" w:rsidP="005E4889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0E7D894" w14:textId="0EF58CED" w:rsidR="00B34132" w:rsidRPr="00980AE6" w:rsidRDefault="00B34132" w:rsidP="005E4889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5-17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96C9E67" w14:textId="6672B3B6" w:rsidR="00B34132" w:rsidRPr="00A24821" w:rsidRDefault="00B34132" w:rsidP="005E4889">
            <w:pPr>
              <w:rPr>
                <w:bCs/>
                <w:sz w:val="22"/>
                <w:szCs w:val="22"/>
                <w:lang w:val="ro-RO"/>
              </w:rPr>
            </w:pPr>
            <w:r w:rsidRPr="00A24821">
              <w:rPr>
                <w:sz w:val="22"/>
                <w:szCs w:val="22"/>
              </w:rPr>
              <w:t>Didactica specializării (C)-FSMSS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05A54B" w14:textId="59652CE0" w:rsidR="00B34132" w:rsidRPr="00A24821" w:rsidRDefault="00B34132" w:rsidP="005E4889">
            <w:pPr>
              <w:jc w:val="both"/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</w:rPr>
              <w:t>Conf. univ. dr. Dr</w:t>
            </w:r>
            <w:r w:rsidRPr="00A24821">
              <w:rPr>
                <w:sz w:val="22"/>
                <w:szCs w:val="22"/>
                <w:lang w:val="ro-RO"/>
              </w:rPr>
              <w:t>ăgoi Cristian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A2F9D9" w14:textId="109E94B5" w:rsidR="00B34132" w:rsidRPr="00980AE6" w:rsidRDefault="00981E8E" w:rsidP="005E4889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sz w:val="22"/>
                <w:szCs w:val="22"/>
              </w:rPr>
              <w:t>DP12</w:t>
            </w:r>
          </w:p>
        </w:tc>
      </w:tr>
      <w:tr w:rsidR="00B34132" w:rsidRPr="00980AE6" w14:paraId="45DF0207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2C59D0" w14:textId="77777777" w:rsidR="00B34132" w:rsidRPr="00980AE6" w:rsidRDefault="00B34132" w:rsidP="00BD7E7B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F7E8209" w14:textId="26575F5A" w:rsidR="00B34132" w:rsidRPr="00980AE6" w:rsidRDefault="00B34132" w:rsidP="00BD7E7B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5-19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34F8EAD" w14:textId="7AC7E23B" w:rsidR="00B34132" w:rsidRPr="00980AE6" w:rsidRDefault="00B34132" w:rsidP="00BD7E7B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  <w:lang w:val="it-IT"/>
              </w:rPr>
              <w:t>Didactica specializării (S) Psihol.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2162FA" w14:textId="06DF6586" w:rsidR="00B34132" w:rsidRPr="00980AE6" w:rsidRDefault="00B34132" w:rsidP="00C869FE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 xml:space="preserve">Prof. dr. asoc. Buganu Diana 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DF12BF" w14:textId="5FA06E23" w:rsidR="00B34132" w:rsidRPr="00980AE6" w:rsidRDefault="00B34132" w:rsidP="00BD7E7B">
            <w:pPr>
              <w:jc w:val="center"/>
              <w:rPr>
                <w:sz w:val="22"/>
                <w:szCs w:val="22"/>
              </w:rPr>
            </w:pPr>
            <w:r w:rsidRPr="001336CC">
              <w:rPr>
                <w:bCs/>
                <w:sz w:val="22"/>
                <w:szCs w:val="22"/>
              </w:rPr>
              <w:t>D225</w:t>
            </w:r>
          </w:p>
        </w:tc>
      </w:tr>
      <w:tr w:rsidR="00B34132" w:rsidRPr="00980AE6" w14:paraId="7D7D8199" w14:textId="77777777" w:rsidTr="00D64CE8">
        <w:trPr>
          <w:jc w:val="center"/>
        </w:trPr>
        <w:tc>
          <w:tcPr>
            <w:tcW w:w="7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76956A" w14:textId="6B888FA8" w:rsidR="00B34132" w:rsidRPr="00980AE6" w:rsidRDefault="00B34132" w:rsidP="00BD7E7B">
            <w:pPr>
              <w:rPr>
                <w:sz w:val="22"/>
                <w:szCs w:val="22"/>
                <w:lang w:val="pt-BR"/>
              </w:rPr>
            </w:pPr>
            <w:r w:rsidRPr="00980AE6">
              <w:rPr>
                <w:sz w:val="22"/>
                <w:szCs w:val="22"/>
                <w:lang w:val="pt-BR"/>
              </w:rPr>
              <w:t>22.11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4ED40E" w14:textId="10859052" w:rsidR="00B34132" w:rsidRPr="00980AE6" w:rsidRDefault="00B34132" w:rsidP="00BD7E7B">
            <w:pPr>
              <w:jc w:val="center"/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</w:rPr>
              <w:t>09-11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2A010B" w14:textId="6EFE508F" w:rsidR="00B34132" w:rsidRPr="00980AE6" w:rsidRDefault="00B34132" w:rsidP="00BD7E7B">
            <w:pPr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</w:rPr>
              <w:t>Didactica specializării (C) - Socioumane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76C24F" w14:textId="2D6575B0" w:rsidR="00B34132" w:rsidRPr="00980AE6" w:rsidRDefault="00B34132" w:rsidP="00BD7E7B">
            <w:pPr>
              <w:rPr>
                <w:sz w:val="22"/>
                <w:szCs w:val="22"/>
                <w:lang w:val="fr-FR"/>
              </w:rPr>
            </w:pPr>
            <w:r w:rsidRPr="00980AE6">
              <w:rPr>
                <w:sz w:val="22"/>
                <w:szCs w:val="22"/>
                <w:lang w:val="fr-FR"/>
              </w:rPr>
              <w:t>Lect. univ. dr. Robu Viorel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093D33" w14:textId="308F0C7D" w:rsidR="00B34132" w:rsidRPr="00980AE6" w:rsidRDefault="00B34132" w:rsidP="00BD7E7B">
            <w:pPr>
              <w:jc w:val="center"/>
              <w:rPr>
                <w:sz w:val="22"/>
                <w:szCs w:val="22"/>
                <w:lang w:val="fr-FR"/>
              </w:rPr>
            </w:pPr>
            <w:r>
              <w:rPr>
                <w:sz w:val="22"/>
                <w:szCs w:val="22"/>
                <w:lang w:val="fr-FR"/>
              </w:rPr>
              <w:t>D215</w:t>
            </w:r>
          </w:p>
        </w:tc>
      </w:tr>
      <w:tr w:rsidR="00B34132" w:rsidRPr="00980AE6" w14:paraId="65F8673A" w14:textId="77777777" w:rsidTr="00D64CE8">
        <w:trPr>
          <w:jc w:val="center"/>
        </w:trPr>
        <w:tc>
          <w:tcPr>
            <w:tcW w:w="799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ED8B262" w14:textId="77777777" w:rsidR="00B34132" w:rsidRPr="00980AE6" w:rsidRDefault="00B34132" w:rsidP="00BD7E7B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402E6C" w14:textId="2F19E6F2" w:rsidR="00B34132" w:rsidRPr="00980AE6" w:rsidRDefault="00B34132" w:rsidP="00BD7E7B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  <w:lang w:val="ro-RO"/>
              </w:rPr>
              <w:t>11-13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41B064" w14:textId="0FBDA58A" w:rsidR="00B34132" w:rsidRPr="00980AE6" w:rsidRDefault="00B34132" w:rsidP="00BD7E7B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Didactica specializării (S) - Ing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18A6ED" w14:textId="79844784" w:rsidR="00B34132" w:rsidRPr="00980AE6" w:rsidRDefault="00B34132" w:rsidP="00BD7E7B">
            <w:pPr>
              <w:rPr>
                <w:sz w:val="22"/>
                <w:szCs w:val="22"/>
                <w:lang w:val="fr-FR"/>
              </w:rPr>
            </w:pPr>
            <w:r w:rsidRPr="00980AE6">
              <w:rPr>
                <w:sz w:val="22"/>
                <w:szCs w:val="22"/>
              </w:rPr>
              <w:t>Prof dr. ing. Luminița Bibire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C88739" w14:textId="76864000" w:rsidR="00B34132" w:rsidRPr="00980AE6" w:rsidRDefault="00B34132" w:rsidP="00BD7E7B">
            <w:pPr>
              <w:jc w:val="center"/>
              <w:rPr>
                <w:sz w:val="22"/>
                <w:szCs w:val="22"/>
                <w:lang w:val="fr-FR"/>
              </w:rPr>
            </w:pPr>
            <w:r w:rsidRPr="00980AE6">
              <w:rPr>
                <w:sz w:val="22"/>
                <w:szCs w:val="22"/>
                <w:lang w:val="fr-FR"/>
              </w:rPr>
              <w:t>BP25</w:t>
            </w:r>
          </w:p>
        </w:tc>
      </w:tr>
      <w:tr w:rsidR="00B34132" w:rsidRPr="00980AE6" w14:paraId="1D454823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D2F4929" w14:textId="53AB3E79" w:rsidR="00B34132" w:rsidRPr="00980AE6" w:rsidRDefault="00B34132" w:rsidP="00BD7E7B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A16987E" w14:textId="463FC8A7" w:rsidR="00B34132" w:rsidRPr="00980AE6" w:rsidRDefault="00B34132" w:rsidP="00BD7E7B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  <w:lang w:val="ro-RO"/>
              </w:rPr>
              <w:t>13-19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FE4D125" w14:textId="03C9C3D5" w:rsidR="00B34132" w:rsidRPr="00980AE6" w:rsidRDefault="00B34132" w:rsidP="00BD7E7B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  <w:lang w:val="ro-RO"/>
              </w:rPr>
              <w:t>IAC (L) I</w:t>
            </w:r>
            <w:r w:rsidRPr="00980AE6">
              <w:rPr>
                <w:sz w:val="22"/>
                <w:szCs w:val="22"/>
              </w:rPr>
              <w:t>ng+St ec+Mat+Inf+Bio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385B33" w14:textId="37CC56E9" w:rsidR="00B34132" w:rsidRPr="00980AE6" w:rsidRDefault="00B34132" w:rsidP="00BD7E7B">
            <w:pPr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</w:rPr>
              <w:t>Conf.univ.dr</w:t>
            </w:r>
            <w:r>
              <w:rPr>
                <w:sz w:val="22"/>
                <w:szCs w:val="22"/>
              </w:rPr>
              <w:t>.</w:t>
            </w:r>
            <w:r w:rsidRPr="00980AE6">
              <w:rPr>
                <w:sz w:val="22"/>
                <w:szCs w:val="22"/>
              </w:rPr>
              <w:t xml:space="preserve"> Popescu Carmen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0F7696" w14:textId="15B02F5F" w:rsidR="00B34132" w:rsidRPr="00980AE6" w:rsidRDefault="008B0849" w:rsidP="00BD7E7B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P16</w:t>
            </w:r>
          </w:p>
        </w:tc>
      </w:tr>
      <w:tr w:rsidR="00B34132" w:rsidRPr="00980AE6" w14:paraId="5F06E8BF" w14:textId="77777777" w:rsidTr="00D64CE8">
        <w:trPr>
          <w:jc w:val="center"/>
        </w:trPr>
        <w:tc>
          <w:tcPr>
            <w:tcW w:w="7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CA9DEA2" w14:textId="20F39BC5" w:rsidR="00B34132" w:rsidRPr="00980AE6" w:rsidRDefault="00B34132" w:rsidP="00BD7E7B">
            <w:pPr>
              <w:rPr>
                <w:sz w:val="22"/>
                <w:szCs w:val="22"/>
                <w:lang w:val="pt-BR"/>
              </w:rPr>
            </w:pPr>
            <w:r w:rsidRPr="00980AE6">
              <w:rPr>
                <w:sz w:val="22"/>
                <w:szCs w:val="22"/>
                <w:lang w:val="pt-BR"/>
              </w:rPr>
              <w:t>23.11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CED83A" w14:textId="2E94F2C8" w:rsidR="00B34132" w:rsidRPr="00980AE6" w:rsidRDefault="00B34132" w:rsidP="00BD7E7B">
            <w:pPr>
              <w:jc w:val="center"/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  <w:lang w:val="ro-RO"/>
              </w:rPr>
              <w:t>11-13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49E7C8" w14:textId="2332AA4A" w:rsidR="00B34132" w:rsidRPr="00980AE6" w:rsidRDefault="00B34132" w:rsidP="00BD7E7B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Didactica specializării (S) - Ing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4DE522" w14:textId="69BBA53C" w:rsidR="00B34132" w:rsidRPr="00980AE6" w:rsidRDefault="00B34132" w:rsidP="00BD7E7B">
            <w:pPr>
              <w:jc w:val="both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Prof dr. ing. Luminița Bibire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5C1E65" w14:textId="17523B56" w:rsidR="00B34132" w:rsidRPr="00980AE6" w:rsidRDefault="00B34132" w:rsidP="00BD7E7B">
            <w:pPr>
              <w:jc w:val="center"/>
              <w:rPr>
                <w:sz w:val="22"/>
                <w:szCs w:val="22"/>
                <w:lang w:val="pt-BR"/>
              </w:rPr>
            </w:pPr>
            <w:r w:rsidRPr="00980AE6">
              <w:rPr>
                <w:sz w:val="22"/>
                <w:szCs w:val="22"/>
                <w:lang w:val="fr-FR"/>
              </w:rPr>
              <w:t>BP25</w:t>
            </w:r>
          </w:p>
        </w:tc>
      </w:tr>
      <w:tr w:rsidR="00A24821" w:rsidRPr="00980AE6" w14:paraId="17A29840" w14:textId="77777777" w:rsidTr="00D64CE8">
        <w:trPr>
          <w:trHeight w:val="70"/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6AA4EF1" w14:textId="0302E40E" w:rsidR="00A24821" w:rsidRPr="00980AE6" w:rsidRDefault="00A24821" w:rsidP="00A24821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A3667D" w14:textId="34C6E8BB" w:rsidR="00A24821" w:rsidRPr="00980AE6" w:rsidRDefault="00A24821" w:rsidP="00A24821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  <w:lang w:val="ro-RO"/>
              </w:rPr>
              <w:t>13-15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9FBBD3" w14:textId="4DDB1C4F" w:rsidR="00A24821" w:rsidRPr="00980AE6" w:rsidRDefault="00A24821" w:rsidP="00A24821">
            <w:pPr>
              <w:rPr>
                <w:b/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</w:rPr>
              <w:t>Pedagogie I (S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F57594" w14:textId="56CA250B" w:rsidR="00A24821" w:rsidRPr="00980AE6" w:rsidRDefault="00A24821" w:rsidP="00A24821">
            <w:pPr>
              <w:jc w:val="both"/>
              <w:rPr>
                <w:sz w:val="22"/>
                <w:szCs w:val="22"/>
                <w:lang w:val="pt-BR"/>
              </w:rPr>
            </w:pPr>
            <w:r w:rsidRPr="00980AE6">
              <w:rPr>
                <w:sz w:val="22"/>
                <w:szCs w:val="22"/>
              </w:rPr>
              <w:t xml:space="preserve">Prof. dr. asoc. Diaconu Amalia 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AC8623" w14:textId="41E4DED2" w:rsidR="00A24821" w:rsidRPr="00980AE6" w:rsidRDefault="00A24821" w:rsidP="00A24821">
            <w:pPr>
              <w:jc w:val="center"/>
              <w:rPr>
                <w:sz w:val="22"/>
                <w:szCs w:val="22"/>
                <w:lang w:val="pt-BR"/>
              </w:rPr>
            </w:pPr>
            <w:r>
              <w:rPr>
                <w:sz w:val="22"/>
                <w:szCs w:val="22"/>
              </w:rPr>
              <w:t>D318</w:t>
            </w:r>
          </w:p>
        </w:tc>
      </w:tr>
      <w:tr w:rsidR="00A24821" w:rsidRPr="00980AE6" w14:paraId="0D9E81CC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99C42C7" w14:textId="77777777" w:rsidR="00A24821" w:rsidRPr="00980AE6" w:rsidRDefault="00A24821" w:rsidP="00A24821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ABAA1F1" w14:textId="65E8AC10" w:rsidR="00A24821" w:rsidRPr="00980AE6" w:rsidRDefault="00A24821" w:rsidP="00A24821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5-17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4E33F44" w14:textId="2A1DC372" w:rsidR="00A24821" w:rsidRPr="00980AE6" w:rsidRDefault="00A24821" w:rsidP="00A24821">
            <w:pPr>
              <w:rPr>
                <w:b/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</w:rPr>
              <w:t>Pedagogie II (C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FEEDB2" w14:textId="053ECC08" w:rsidR="00A24821" w:rsidRPr="00980AE6" w:rsidRDefault="00A24821" w:rsidP="00A24821">
            <w:pPr>
              <w:jc w:val="both"/>
              <w:rPr>
                <w:sz w:val="22"/>
                <w:szCs w:val="22"/>
                <w:lang w:val="pt-BR"/>
              </w:rPr>
            </w:pPr>
            <w:r w:rsidRPr="00980AE6">
              <w:rPr>
                <w:sz w:val="22"/>
                <w:szCs w:val="22"/>
              </w:rPr>
              <w:t>Conf.univ.dr.abil. Mâță Lilian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F17EE9" w14:textId="0444F476" w:rsidR="00A24821" w:rsidRPr="00980AE6" w:rsidRDefault="00A24821" w:rsidP="00A24821">
            <w:pPr>
              <w:jc w:val="center"/>
              <w:rPr>
                <w:sz w:val="22"/>
                <w:szCs w:val="22"/>
                <w:lang w:val="pt-BR"/>
              </w:rPr>
            </w:pPr>
            <w:r>
              <w:rPr>
                <w:sz w:val="22"/>
                <w:szCs w:val="22"/>
              </w:rPr>
              <w:t>D318</w:t>
            </w:r>
          </w:p>
        </w:tc>
      </w:tr>
      <w:tr w:rsidR="00B34132" w:rsidRPr="00980AE6" w14:paraId="56B8D693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2FA7F0" w14:textId="77777777" w:rsidR="00B34132" w:rsidRPr="00980AE6" w:rsidRDefault="00B34132" w:rsidP="005E4889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04A6F10" w14:textId="6BEB329F" w:rsidR="00B34132" w:rsidRPr="00980AE6" w:rsidRDefault="00B34132" w:rsidP="005E4889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7-19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293A096" w14:textId="5861A794" w:rsidR="00B34132" w:rsidRPr="00980AE6" w:rsidRDefault="00B34132" w:rsidP="005E4889">
            <w:pPr>
              <w:rPr>
                <w:sz w:val="22"/>
                <w:szCs w:val="22"/>
                <w:lang w:val="it-IT"/>
              </w:rPr>
            </w:pPr>
            <w:r w:rsidRPr="00980AE6">
              <w:rPr>
                <w:sz w:val="22"/>
                <w:szCs w:val="22"/>
              </w:rPr>
              <w:t>Pedagogie II (S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848A4A" w14:textId="2C7E6F10" w:rsidR="00B34132" w:rsidRPr="00980AE6" w:rsidRDefault="00B34132" w:rsidP="005E4889">
            <w:pPr>
              <w:jc w:val="both"/>
              <w:rPr>
                <w:sz w:val="22"/>
                <w:szCs w:val="22"/>
                <w:lang w:val="pt-BR"/>
              </w:rPr>
            </w:pPr>
            <w:r w:rsidRPr="00980AE6">
              <w:rPr>
                <w:sz w:val="22"/>
                <w:szCs w:val="22"/>
              </w:rPr>
              <w:t>Conf.univ.dr.abil. Mâță Lilian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B9ECA8" w14:textId="743B365D" w:rsidR="00B34132" w:rsidRPr="00980AE6" w:rsidRDefault="00B34132" w:rsidP="005E4889">
            <w:pPr>
              <w:jc w:val="center"/>
              <w:rPr>
                <w:sz w:val="22"/>
                <w:szCs w:val="22"/>
                <w:lang w:val="pt-BR"/>
              </w:rPr>
            </w:pPr>
            <w:r>
              <w:rPr>
                <w:sz w:val="22"/>
                <w:szCs w:val="22"/>
              </w:rPr>
              <w:t>D224</w:t>
            </w:r>
          </w:p>
        </w:tc>
      </w:tr>
      <w:tr w:rsidR="00B34132" w:rsidRPr="00980AE6" w14:paraId="34FF21C9" w14:textId="77777777" w:rsidTr="00D64CE8">
        <w:trPr>
          <w:jc w:val="center"/>
        </w:trPr>
        <w:tc>
          <w:tcPr>
            <w:tcW w:w="7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81B9F3" w14:textId="26315542" w:rsidR="00B34132" w:rsidRPr="00980AE6" w:rsidRDefault="00B34132" w:rsidP="00BD7E7B">
            <w:pPr>
              <w:rPr>
                <w:sz w:val="22"/>
                <w:szCs w:val="22"/>
                <w:lang w:val="pt-BR"/>
              </w:rPr>
            </w:pPr>
            <w:r w:rsidRPr="00980AE6">
              <w:rPr>
                <w:sz w:val="22"/>
                <w:szCs w:val="22"/>
                <w:lang w:val="pt-BR"/>
              </w:rPr>
              <w:t>24.11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1C77B11" w14:textId="562DE01E" w:rsidR="00B34132" w:rsidRPr="00980AE6" w:rsidRDefault="00B34132" w:rsidP="00BD7E7B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3-19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CC90235" w14:textId="5B495E93" w:rsidR="00B34132" w:rsidRPr="00980AE6" w:rsidRDefault="00B34132" w:rsidP="00BD7E7B">
            <w:pPr>
              <w:rPr>
                <w:b/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  <w:lang w:val="it-IT"/>
              </w:rPr>
              <w:t>Didactica specializării (S) Psihol.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668C96" w14:textId="13917BCE" w:rsidR="00B34132" w:rsidRPr="00980AE6" w:rsidRDefault="00B34132" w:rsidP="00AB7620">
            <w:pPr>
              <w:rPr>
                <w:b/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 xml:space="preserve">Prof. dr. asoc. Buganu Diana 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2C2E75" w14:textId="437E0F42" w:rsidR="00B34132" w:rsidRPr="00981E8E" w:rsidRDefault="00AB38EA" w:rsidP="00BD7E7B">
            <w:pPr>
              <w:jc w:val="center"/>
              <w:rPr>
                <w:sz w:val="22"/>
                <w:szCs w:val="22"/>
                <w:lang w:val="pt-BR"/>
              </w:rPr>
            </w:pPr>
            <w:r w:rsidRPr="00981E8E">
              <w:rPr>
                <w:sz w:val="22"/>
                <w:szCs w:val="22"/>
                <w:lang w:val="pt-BR"/>
              </w:rPr>
              <w:t>DP11</w:t>
            </w:r>
          </w:p>
        </w:tc>
      </w:tr>
      <w:tr w:rsidR="00B34132" w:rsidRPr="00980AE6" w14:paraId="2E7B37D9" w14:textId="77777777" w:rsidTr="00D64CE8">
        <w:trPr>
          <w:jc w:val="center"/>
        </w:trPr>
        <w:tc>
          <w:tcPr>
            <w:tcW w:w="799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1B2B61" w14:textId="77777777" w:rsidR="00B34132" w:rsidRPr="00980AE6" w:rsidRDefault="00B34132" w:rsidP="00F578CC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45BD4AC" w14:textId="26F96008" w:rsidR="00B34132" w:rsidRPr="00980AE6" w:rsidRDefault="00B34132" w:rsidP="00F578CC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7-19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1FA9950" w14:textId="47E5CFF9" w:rsidR="00B34132" w:rsidRPr="00980AE6" w:rsidRDefault="00B34132" w:rsidP="00F578CC">
            <w:pPr>
              <w:rPr>
                <w:sz w:val="22"/>
                <w:szCs w:val="22"/>
                <w:lang w:val="it-IT"/>
              </w:rPr>
            </w:pPr>
            <w:r w:rsidRPr="00980AE6">
              <w:rPr>
                <w:sz w:val="22"/>
                <w:szCs w:val="22"/>
              </w:rPr>
              <w:t>Didactica specializării (C) - Litere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D85FD6" w14:textId="56685EB8" w:rsidR="00B34132" w:rsidRPr="00980AE6" w:rsidRDefault="00B34132" w:rsidP="00AB7620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Lect. univ. dr. Boghian Ioan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E18369" w14:textId="038E061E" w:rsidR="00B34132" w:rsidRPr="00D64CE8" w:rsidRDefault="00B34132" w:rsidP="00F578CC">
            <w:pPr>
              <w:jc w:val="center"/>
              <w:rPr>
                <w:bCs/>
                <w:sz w:val="22"/>
                <w:szCs w:val="22"/>
                <w:lang w:val="pt-BR"/>
              </w:rPr>
            </w:pPr>
            <w:r w:rsidRPr="00D64CE8">
              <w:rPr>
                <w:bCs/>
                <w:sz w:val="22"/>
                <w:szCs w:val="22"/>
                <w:lang w:val="pt-BR"/>
              </w:rPr>
              <w:t>DP13</w:t>
            </w:r>
          </w:p>
        </w:tc>
      </w:tr>
      <w:tr w:rsidR="00B34132" w:rsidRPr="00980AE6" w14:paraId="3D263C14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F806A4" w14:textId="77777777" w:rsidR="00B34132" w:rsidRPr="00980AE6" w:rsidRDefault="00B34132" w:rsidP="00F578CC">
            <w:pPr>
              <w:rPr>
                <w:sz w:val="22"/>
                <w:szCs w:val="22"/>
                <w:lang w:val="pt-B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E2375A8" w14:textId="45112AAE" w:rsidR="00B34132" w:rsidRPr="00980AE6" w:rsidRDefault="00B34132" w:rsidP="00F578CC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1-19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1656ABA" w14:textId="60748D8F" w:rsidR="00B34132" w:rsidRPr="00980AE6" w:rsidRDefault="00B34132" w:rsidP="00F578CC">
            <w:pPr>
              <w:rPr>
                <w:sz w:val="22"/>
                <w:szCs w:val="22"/>
                <w:lang w:val="it-IT"/>
              </w:rPr>
            </w:pPr>
            <w:r w:rsidRPr="00980AE6">
              <w:rPr>
                <w:sz w:val="22"/>
                <w:szCs w:val="22"/>
              </w:rPr>
              <w:t xml:space="preserve">Didactica specializării (S) - </w:t>
            </w:r>
            <w:r w:rsidR="00AF6DCD" w:rsidRPr="00980AE6">
              <w:rPr>
                <w:sz w:val="22"/>
                <w:szCs w:val="22"/>
              </w:rPr>
              <w:t>Ec</w:t>
            </w:r>
            <w:r w:rsidR="00AF6DCD">
              <w:rPr>
                <w:sz w:val="22"/>
                <w:szCs w:val="22"/>
              </w:rPr>
              <w:t>.+Științe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BC19FE" w14:textId="7E15FDC9" w:rsidR="00B34132" w:rsidRPr="00980AE6" w:rsidRDefault="00B34132" w:rsidP="00F578CC">
            <w:pPr>
              <w:jc w:val="both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Lect. univ. dr. Solomon Daniel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3DF67F" w14:textId="1A919693" w:rsidR="00B34132" w:rsidRPr="00980AE6" w:rsidRDefault="00B34132" w:rsidP="00F578C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119</w:t>
            </w:r>
          </w:p>
        </w:tc>
      </w:tr>
      <w:tr w:rsidR="00B34132" w:rsidRPr="00980AE6" w14:paraId="5C8B29CD" w14:textId="77777777" w:rsidTr="00D64CE8">
        <w:trPr>
          <w:jc w:val="center"/>
        </w:trPr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504D" w:themeFill="accent2"/>
          </w:tcPr>
          <w:p w14:paraId="288578BB" w14:textId="77777777" w:rsidR="00B34132" w:rsidRPr="00980AE6" w:rsidRDefault="00B34132" w:rsidP="00F578CC">
            <w:pPr>
              <w:rPr>
                <w:b/>
                <w:sz w:val="8"/>
                <w:szCs w:val="8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504D" w:themeFill="accent2"/>
          </w:tcPr>
          <w:p w14:paraId="237560EC" w14:textId="77777777" w:rsidR="00B34132" w:rsidRPr="00980AE6" w:rsidRDefault="00B34132" w:rsidP="00F578CC">
            <w:pPr>
              <w:jc w:val="center"/>
              <w:rPr>
                <w:b/>
                <w:sz w:val="8"/>
                <w:szCs w:val="8"/>
                <w:lang w:val="pt-BR"/>
              </w:rPr>
            </w:pP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504D" w:themeFill="accent2"/>
          </w:tcPr>
          <w:p w14:paraId="6914000B" w14:textId="77777777" w:rsidR="00B34132" w:rsidRPr="00980AE6" w:rsidRDefault="00B34132" w:rsidP="00F578CC">
            <w:pPr>
              <w:rPr>
                <w:b/>
                <w:sz w:val="8"/>
                <w:szCs w:val="8"/>
                <w:lang w:val="de-DE"/>
              </w:rPr>
            </w:pP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504D" w:themeFill="accent2"/>
          </w:tcPr>
          <w:p w14:paraId="3F529CAF" w14:textId="77777777" w:rsidR="00B34132" w:rsidRPr="00980AE6" w:rsidRDefault="00B34132" w:rsidP="00F578CC">
            <w:pPr>
              <w:jc w:val="both"/>
              <w:rPr>
                <w:b/>
                <w:sz w:val="8"/>
                <w:szCs w:val="8"/>
              </w:rPr>
            </w:pP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504D" w:themeFill="accent2"/>
          </w:tcPr>
          <w:p w14:paraId="5F51B49F" w14:textId="77777777" w:rsidR="00B34132" w:rsidRPr="00980AE6" w:rsidRDefault="00B34132" w:rsidP="00F578CC">
            <w:pPr>
              <w:rPr>
                <w:b/>
                <w:sz w:val="8"/>
                <w:szCs w:val="8"/>
              </w:rPr>
            </w:pPr>
          </w:p>
        </w:tc>
      </w:tr>
      <w:tr w:rsidR="00B34132" w:rsidRPr="00980AE6" w14:paraId="0AE06326" w14:textId="77777777" w:rsidTr="00D64CE8">
        <w:trPr>
          <w:jc w:val="center"/>
        </w:trPr>
        <w:tc>
          <w:tcPr>
            <w:tcW w:w="7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1C1AB78" w14:textId="03631B9F" w:rsidR="00B34132" w:rsidRPr="00980AE6" w:rsidRDefault="00B34132" w:rsidP="00F578CC">
            <w:pPr>
              <w:rPr>
                <w:sz w:val="22"/>
                <w:szCs w:val="22"/>
                <w:lang w:val="fr-FR"/>
              </w:rPr>
            </w:pPr>
            <w:r w:rsidRPr="00980AE6">
              <w:rPr>
                <w:sz w:val="22"/>
                <w:szCs w:val="22"/>
                <w:lang w:val="fr-FR"/>
              </w:rPr>
              <w:t>27.11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DDC151A" w14:textId="50A30B4C" w:rsidR="00B34132" w:rsidRPr="00980AE6" w:rsidRDefault="00B34132" w:rsidP="00F578CC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09-11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F225FAF" w14:textId="1558B8C1" w:rsidR="00B34132" w:rsidRPr="00A24821" w:rsidRDefault="002C1CF6" w:rsidP="00F578CC">
            <w:pPr>
              <w:rPr>
                <w:sz w:val="22"/>
                <w:szCs w:val="22"/>
                <w:lang w:val="it-IT"/>
              </w:rPr>
            </w:pPr>
            <w:r w:rsidRPr="00A24821">
              <w:rPr>
                <w:sz w:val="22"/>
                <w:szCs w:val="22"/>
              </w:rPr>
              <w:t>Didactica specializării (S</w:t>
            </w:r>
            <w:r w:rsidR="00B34132" w:rsidRPr="00A24821">
              <w:rPr>
                <w:sz w:val="22"/>
                <w:szCs w:val="22"/>
              </w:rPr>
              <w:t>)-FSMSS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BDA33B" w14:textId="6E7EEC12" w:rsidR="00B34132" w:rsidRPr="00A24821" w:rsidRDefault="00B34132" w:rsidP="00F578CC">
            <w:pPr>
              <w:jc w:val="both"/>
              <w:rPr>
                <w:bCs/>
                <w:sz w:val="22"/>
                <w:szCs w:val="22"/>
              </w:rPr>
            </w:pPr>
            <w:r w:rsidRPr="00A24821">
              <w:rPr>
                <w:sz w:val="22"/>
                <w:szCs w:val="22"/>
              </w:rPr>
              <w:t>Conf. univ. dr. Dr</w:t>
            </w:r>
            <w:r w:rsidRPr="00A24821">
              <w:rPr>
                <w:sz w:val="22"/>
                <w:szCs w:val="22"/>
                <w:lang w:val="ro-RO"/>
              </w:rPr>
              <w:t>ăgoi Cristian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2BBC37" w14:textId="7CDCBC8B" w:rsidR="00B34132" w:rsidRPr="008B0849" w:rsidRDefault="008B0849" w:rsidP="00F578CC">
            <w:pPr>
              <w:jc w:val="center"/>
              <w:rPr>
                <w:bCs/>
                <w:sz w:val="22"/>
                <w:szCs w:val="22"/>
              </w:rPr>
            </w:pPr>
            <w:r w:rsidRPr="008B0849">
              <w:rPr>
                <w:bCs/>
                <w:sz w:val="22"/>
                <w:szCs w:val="22"/>
              </w:rPr>
              <w:t>D215</w:t>
            </w:r>
          </w:p>
        </w:tc>
      </w:tr>
      <w:tr w:rsidR="00B34132" w:rsidRPr="00980AE6" w14:paraId="0C5363AF" w14:textId="77777777" w:rsidTr="00D64CE8">
        <w:trPr>
          <w:jc w:val="center"/>
        </w:trPr>
        <w:tc>
          <w:tcPr>
            <w:tcW w:w="799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8A2C462" w14:textId="77777777" w:rsidR="00B34132" w:rsidRPr="00980AE6" w:rsidRDefault="00B34132" w:rsidP="00F578CC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754CA66" w14:textId="6A87A89A" w:rsidR="00B34132" w:rsidRPr="00980AE6" w:rsidRDefault="00B34132" w:rsidP="00F578CC">
            <w:pPr>
              <w:jc w:val="center"/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  <w:lang w:val="ro-RO"/>
              </w:rPr>
              <w:t>12-15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AE5B35A" w14:textId="715C0225" w:rsidR="00B34132" w:rsidRPr="00A24821" w:rsidRDefault="00B34132" w:rsidP="00F578CC">
            <w:pPr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</w:rPr>
              <w:t>Pedagogie I (C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1E46C2" w14:textId="69FA5767" w:rsidR="00B34132" w:rsidRPr="00A24821" w:rsidRDefault="00B34132" w:rsidP="00F578CC">
            <w:pPr>
              <w:jc w:val="both"/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</w:rPr>
              <w:t xml:space="preserve">Prof.univ.dr. </w:t>
            </w:r>
            <w:r w:rsidRPr="00A24821">
              <w:rPr>
                <w:bCs/>
                <w:sz w:val="22"/>
                <w:szCs w:val="22"/>
                <w:lang w:val="pt-BR"/>
              </w:rPr>
              <w:t>Cojocariu Vener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8D49C3" w14:textId="3922EF9B" w:rsidR="00B34132" w:rsidRPr="00980AE6" w:rsidRDefault="00B34132" w:rsidP="00F578CC">
            <w:pPr>
              <w:jc w:val="center"/>
              <w:rPr>
                <w:b/>
                <w:sz w:val="22"/>
                <w:szCs w:val="22"/>
              </w:rPr>
            </w:pPr>
            <w:r w:rsidRPr="00980AE6">
              <w:rPr>
                <w:sz w:val="22"/>
                <w:szCs w:val="22"/>
                <w:lang w:val="pt-BR"/>
              </w:rPr>
              <w:t>D215</w:t>
            </w:r>
          </w:p>
        </w:tc>
      </w:tr>
      <w:tr w:rsidR="00B34132" w:rsidRPr="00980AE6" w14:paraId="7044544B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AC01591" w14:textId="77777777" w:rsidR="00B34132" w:rsidRPr="00980AE6" w:rsidRDefault="00B34132" w:rsidP="00FE4450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6083478" w14:textId="39190954" w:rsidR="00B34132" w:rsidRPr="00980AE6" w:rsidRDefault="00B34132" w:rsidP="00FE4450">
            <w:pPr>
              <w:jc w:val="center"/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</w:rPr>
              <w:t>15-17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3D19C70" w14:textId="1087A1A7" w:rsidR="00B34132" w:rsidRPr="00A24821" w:rsidRDefault="00B34132" w:rsidP="00FE4450">
            <w:pPr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  <w:lang w:val="ro-RO"/>
              </w:rPr>
              <w:t>Psihologia educației (C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B6B3B0C" w14:textId="3E5137BE" w:rsidR="00B34132" w:rsidRPr="00A24821" w:rsidRDefault="00B34132" w:rsidP="00FE4450">
            <w:pPr>
              <w:jc w:val="both"/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  <w:lang w:val="it-IT"/>
              </w:rPr>
              <w:t>Conf. univ. dr. Sandovici Anișoar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C50458" w14:textId="3019A48A" w:rsidR="00B34132" w:rsidRPr="00980AE6" w:rsidRDefault="00B34132" w:rsidP="00FE4450">
            <w:pPr>
              <w:jc w:val="center"/>
              <w:rPr>
                <w:b/>
                <w:sz w:val="22"/>
                <w:szCs w:val="22"/>
              </w:rPr>
            </w:pPr>
            <w:r w:rsidRPr="00980AE6">
              <w:rPr>
                <w:bCs/>
                <w:sz w:val="22"/>
                <w:szCs w:val="22"/>
              </w:rPr>
              <w:t>D215</w:t>
            </w:r>
          </w:p>
        </w:tc>
      </w:tr>
      <w:tr w:rsidR="00B34132" w:rsidRPr="00980AE6" w14:paraId="2A6B7F11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8351F7B" w14:textId="77777777" w:rsidR="00B34132" w:rsidRPr="00980AE6" w:rsidRDefault="00B34132" w:rsidP="00FE4450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9059543" w14:textId="4CD45714" w:rsidR="00B34132" w:rsidRPr="00980AE6" w:rsidRDefault="00B34132" w:rsidP="00FE4450">
            <w:pPr>
              <w:jc w:val="center"/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</w:rPr>
              <w:t>17-19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63C148A" w14:textId="091D790E" w:rsidR="00B34132" w:rsidRPr="00A24821" w:rsidRDefault="00B34132" w:rsidP="00FE4450">
            <w:pPr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  <w:lang w:val="ro-RO"/>
              </w:rPr>
              <w:t>Psihologia educației (S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9ECCCE0" w14:textId="4AB9B8F2" w:rsidR="00B34132" w:rsidRPr="00A24821" w:rsidRDefault="00B34132" w:rsidP="00FE4450">
            <w:pPr>
              <w:jc w:val="both"/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  <w:lang w:val="it-IT"/>
              </w:rPr>
              <w:t>Conf. univ. dr. Sandovici Anișoar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7C5F93" w14:textId="62CA21E4" w:rsidR="00B34132" w:rsidRPr="00980AE6" w:rsidRDefault="00B34132" w:rsidP="00FE4450">
            <w:pPr>
              <w:jc w:val="center"/>
              <w:rPr>
                <w:b/>
                <w:sz w:val="22"/>
                <w:szCs w:val="22"/>
              </w:rPr>
            </w:pPr>
            <w:r w:rsidRPr="00980AE6">
              <w:rPr>
                <w:bCs/>
                <w:sz w:val="22"/>
                <w:szCs w:val="22"/>
              </w:rPr>
              <w:t>D215</w:t>
            </w:r>
          </w:p>
        </w:tc>
      </w:tr>
      <w:tr w:rsidR="00B34132" w:rsidRPr="00980AE6" w14:paraId="5AA7B477" w14:textId="77777777" w:rsidTr="00D64CE8">
        <w:trPr>
          <w:jc w:val="center"/>
        </w:trPr>
        <w:tc>
          <w:tcPr>
            <w:tcW w:w="799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5F64384" w14:textId="5CDF0B6D" w:rsidR="00B34132" w:rsidRPr="00980AE6" w:rsidRDefault="00B34132" w:rsidP="00F578CC">
            <w:pPr>
              <w:rPr>
                <w:sz w:val="22"/>
                <w:szCs w:val="22"/>
                <w:lang w:val="fr-FR"/>
              </w:rPr>
            </w:pPr>
            <w:r w:rsidRPr="00980AE6">
              <w:rPr>
                <w:sz w:val="22"/>
                <w:szCs w:val="22"/>
                <w:lang w:val="fr-FR"/>
              </w:rPr>
              <w:t>28.11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38904C9" w14:textId="783CFE09" w:rsidR="00B34132" w:rsidRPr="00980AE6" w:rsidRDefault="00B34132" w:rsidP="00F578CC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09-11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A8940BB" w14:textId="5B0E6543" w:rsidR="00B34132" w:rsidRPr="00A24821" w:rsidRDefault="002C1CF6" w:rsidP="00F578CC">
            <w:pPr>
              <w:rPr>
                <w:sz w:val="22"/>
                <w:szCs w:val="22"/>
                <w:lang w:val="it-IT"/>
              </w:rPr>
            </w:pPr>
            <w:r w:rsidRPr="00A24821">
              <w:rPr>
                <w:sz w:val="22"/>
                <w:szCs w:val="22"/>
              </w:rPr>
              <w:t>Didactica specializării (C</w:t>
            </w:r>
            <w:r w:rsidR="00B34132" w:rsidRPr="00A24821">
              <w:rPr>
                <w:sz w:val="22"/>
                <w:szCs w:val="22"/>
              </w:rPr>
              <w:t>)-FSMSS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84F1C4" w14:textId="7FBB904F" w:rsidR="00B34132" w:rsidRPr="00A24821" w:rsidRDefault="00B34132" w:rsidP="00F578CC">
            <w:pPr>
              <w:jc w:val="both"/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</w:rPr>
              <w:t>Conf. univ. dr. Dr</w:t>
            </w:r>
            <w:r w:rsidRPr="00A24821">
              <w:rPr>
                <w:sz w:val="22"/>
                <w:szCs w:val="22"/>
                <w:lang w:val="ro-RO"/>
              </w:rPr>
              <w:t>ăgoi Cristian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3BD002" w14:textId="1FE74ADD" w:rsidR="00B34132" w:rsidRPr="00980AE6" w:rsidRDefault="008B0849" w:rsidP="00F578C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215</w:t>
            </w:r>
          </w:p>
        </w:tc>
      </w:tr>
      <w:tr w:rsidR="00B34132" w:rsidRPr="00980AE6" w14:paraId="784CE1FE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F8FBB58" w14:textId="77777777" w:rsidR="00B34132" w:rsidRPr="00980AE6" w:rsidRDefault="00B34132" w:rsidP="005E4889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81319ED" w14:textId="7B6661E1" w:rsidR="00B34132" w:rsidRPr="00980AE6" w:rsidRDefault="00B34132" w:rsidP="005E4889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3-15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FD675C9" w14:textId="21C5F0BF" w:rsidR="00B34132" w:rsidRPr="00980AE6" w:rsidRDefault="00B34132" w:rsidP="005E4889">
            <w:pPr>
              <w:rPr>
                <w:bCs/>
                <w:sz w:val="22"/>
                <w:szCs w:val="22"/>
                <w:lang w:val="ro-RO"/>
              </w:rPr>
            </w:pPr>
            <w:r w:rsidRPr="00980AE6">
              <w:rPr>
                <w:bCs/>
                <w:sz w:val="22"/>
                <w:szCs w:val="22"/>
                <w:lang w:val="ro-RO"/>
              </w:rPr>
              <w:t xml:space="preserve">Managementul clasei de elevi </w:t>
            </w:r>
            <w:r w:rsidRPr="00980AE6">
              <w:rPr>
                <w:bCs/>
                <w:sz w:val="22"/>
                <w:szCs w:val="22"/>
              </w:rPr>
              <w:t>(S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716DF3" w14:textId="4ACA58E9" w:rsidR="00B34132" w:rsidRPr="00980AE6" w:rsidRDefault="00B34132" w:rsidP="005E4889">
            <w:pPr>
              <w:jc w:val="both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Conf.univ.dr.abil. Mâță Lilian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93B327" w14:textId="5CBF4DB9" w:rsidR="00B34132" w:rsidRPr="00980AE6" w:rsidRDefault="00C95929" w:rsidP="005E4889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P1</w:t>
            </w:r>
            <w:r w:rsidR="00CD3749">
              <w:rPr>
                <w:sz w:val="22"/>
                <w:szCs w:val="22"/>
              </w:rPr>
              <w:t>3</w:t>
            </w:r>
          </w:p>
        </w:tc>
      </w:tr>
      <w:tr w:rsidR="00B34132" w:rsidRPr="00980AE6" w14:paraId="179F89FF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FC271CE" w14:textId="3CE5F849" w:rsidR="00B34132" w:rsidRPr="00980AE6" w:rsidRDefault="00B34132" w:rsidP="00F578CC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194DACE" w14:textId="11999AD4" w:rsidR="00B34132" w:rsidRPr="00980AE6" w:rsidRDefault="00B34132" w:rsidP="00F578CC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5-17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69AEB0E" w14:textId="62F0E51A" w:rsidR="00B34132" w:rsidRPr="00980AE6" w:rsidRDefault="00B34132" w:rsidP="00F578CC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IAC (L) Litere+FSMSS+SU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381FE1" w14:textId="48647EAB" w:rsidR="00B34132" w:rsidRPr="00980AE6" w:rsidRDefault="00B34132" w:rsidP="00F578CC">
            <w:pPr>
              <w:rPr>
                <w:b/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Conf.univ.dr Popescu Carmen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2B992A" w14:textId="1D4B2A87" w:rsidR="00B34132" w:rsidRPr="008B0849" w:rsidRDefault="008B0849" w:rsidP="00F578CC">
            <w:pPr>
              <w:jc w:val="center"/>
              <w:rPr>
                <w:bCs/>
                <w:sz w:val="22"/>
                <w:szCs w:val="22"/>
              </w:rPr>
            </w:pPr>
            <w:r w:rsidRPr="008B0849">
              <w:rPr>
                <w:bCs/>
                <w:sz w:val="22"/>
                <w:szCs w:val="22"/>
              </w:rPr>
              <w:t>DP16</w:t>
            </w:r>
          </w:p>
        </w:tc>
      </w:tr>
      <w:tr w:rsidR="00B34132" w:rsidRPr="00980AE6" w14:paraId="0B7D1EF3" w14:textId="77777777" w:rsidTr="00D64CE8">
        <w:trPr>
          <w:jc w:val="center"/>
        </w:trPr>
        <w:tc>
          <w:tcPr>
            <w:tcW w:w="7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6FCEDB9" w14:textId="36DB74C7" w:rsidR="00B34132" w:rsidRPr="00980AE6" w:rsidRDefault="00B34132" w:rsidP="00F578CC">
            <w:pPr>
              <w:rPr>
                <w:sz w:val="22"/>
                <w:szCs w:val="22"/>
                <w:lang w:val="fr-FR"/>
              </w:rPr>
            </w:pPr>
            <w:r w:rsidRPr="00980AE6">
              <w:rPr>
                <w:sz w:val="22"/>
                <w:szCs w:val="22"/>
                <w:lang w:val="fr-FR"/>
              </w:rPr>
              <w:t>29.11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387F77" w14:textId="712AB2EF" w:rsidR="00B34132" w:rsidRPr="00980AE6" w:rsidRDefault="00B34132" w:rsidP="00F578CC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09-11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7EC6FC" w14:textId="0E1F69B9" w:rsidR="00B34132" w:rsidRPr="00980AE6" w:rsidRDefault="00B34132" w:rsidP="00F578CC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Didactica specializării (C) - Socioumane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A4615A" w14:textId="66278B16" w:rsidR="00B34132" w:rsidRPr="00980AE6" w:rsidRDefault="00B34132" w:rsidP="00F578CC">
            <w:pPr>
              <w:rPr>
                <w:sz w:val="22"/>
                <w:szCs w:val="22"/>
                <w:lang w:val="fr-FR"/>
              </w:rPr>
            </w:pPr>
            <w:r w:rsidRPr="00980AE6">
              <w:rPr>
                <w:sz w:val="22"/>
                <w:szCs w:val="22"/>
                <w:lang w:val="fr-FR"/>
              </w:rPr>
              <w:t>Lect. univ. dr. Robu Viorel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378F31" w14:textId="49948B2D" w:rsidR="00B34132" w:rsidRPr="00980AE6" w:rsidRDefault="00B34132" w:rsidP="00F578CC">
            <w:pPr>
              <w:jc w:val="center"/>
              <w:rPr>
                <w:sz w:val="22"/>
                <w:szCs w:val="22"/>
                <w:lang w:val="fr-FR"/>
              </w:rPr>
            </w:pPr>
            <w:r>
              <w:rPr>
                <w:sz w:val="22"/>
                <w:szCs w:val="22"/>
                <w:lang w:val="fr-FR"/>
              </w:rPr>
              <w:t>D215</w:t>
            </w:r>
          </w:p>
        </w:tc>
      </w:tr>
      <w:tr w:rsidR="00B34132" w:rsidRPr="00980AE6" w14:paraId="0C3B00AD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D6E49B0" w14:textId="77777777" w:rsidR="00B34132" w:rsidRPr="00980AE6" w:rsidRDefault="00B34132" w:rsidP="00F578CC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0DE6A4" w14:textId="7AA8D2F8" w:rsidR="00B34132" w:rsidRPr="00980AE6" w:rsidRDefault="00B34132" w:rsidP="00F578CC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  <w:lang w:val="ro-RO"/>
              </w:rPr>
              <w:t>11-13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55E53E" w14:textId="39B26B28" w:rsidR="00B34132" w:rsidRPr="00980AE6" w:rsidRDefault="00B34132" w:rsidP="00F578CC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Didactica specializării (S) - Ing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482FD3" w14:textId="2FDF6D22" w:rsidR="00B34132" w:rsidRPr="00980AE6" w:rsidRDefault="00B34132" w:rsidP="00F578CC">
            <w:pPr>
              <w:rPr>
                <w:sz w:val="22"/>
                <w:szCs w:val="22"/>
                <w:lang w:val="fr-FR"/>
              </w:rPr>
            </w:pPr>
            <w:r w:rsidRPr="00980AE6">
              <w:rPr>
                <w:sz w:val="22"/>
                <w:szCs w:val="22"/>
              </w:rPr>
              <w:t>Prof.univ.dr.ing. Luminița Bibire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5F8341" w14:textId="3983DF2B" w:rsidR="00B34132" w:rsidRPr="00980AE6" w:rsidRDefault="00B34132" w:rsidP="00F578CC">
            <w:pPr>
              <w:jc w:val="center"/>
              <w:rPr>
                <w:sz w:val="22"/>
                <w:szCs w:val="22"/>
                <w:lang w:val="fr-FR"/>
              </w:rPr>
            </w:pPr>
            <w:r w:rsidRPr="00980AE6">
              <w:rPr>
                <w:sz w:val="22"/>
                <w:szCs w:val="22"/>
                <w:lang w:val="fr-FR"/>
              </w:rPr>
              <w:t>BP25</w:t>
            </w:r>
          </w:p>
        </w:tc>
      </w:tr>
      <w:tr w:rsidR="00B34132" w:rsidRPr="00980AE6" w14:paraId="2A4025A7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ACAEC4C" w14:textId="27DBD086" w:rsidR="00B34132" w:rsidRPr="00980AE6" w:rsidRDefault="00B34132" w:rsidP="00F578CC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5D7EDAF" w14:textId="73F038AD" w:rsidR="00B34132" w:rsidRPr="00980AE6" w:rsidRDefault="00B34132" w:rsidP="00F578CC">
            <w:pPr>
              <w:jc w:val="center"/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</w:rPr>
              <w:t>13-15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7C636C2" w14:textId="52259145" w:rsidR="00B34132" w:rsidRPr="00980AE6" w:rsidRDefault="00B34132" w:rsidP="00F578CC">
            <w:pPr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</w:rPr>
              <w:t>IAC (C) Toate specializ</w:t>
            </w:r>
            <w:r>
              <w:rPr>
                <w:sz w:val="22"/>
                <w:szCs w:val="22"/>
              </w:rPr>
              <w:t>ă</w:t>
            </w:r>
            <w:r w:rsidRPr="00980AE6">
              <w:rPr>
                <w:sz w:val="22"/>
                <w:szCs w:val="22"/>
              </w:rPr>
              <w:t>rile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2F5E55" w14:textId="7A1BA638" w:rsidR="00B34132" w:rsidRPr="00980AE6" w:rsidRDefault="00B34132" w:rsidP="00F578CC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Conf.univ.dr</w:t>
            </w:r>
            <w:r>
              <w:rPr>
                <w:sz w:val="22"/>
                <w:szCs w:val="22"/>
              </w:rPr>
              <w:t>.</w:t>
            </w:r>
            <w:r w:rsidRPr="00980AE6">
              <w:rPr>
                <w:sz w:val="22"/>
                <w:szCs w:val="22"/>
              </w:rPr>
              <w:t xml:space="preserve"> Popescu Carmen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42C303" w14:textId="2EBB91C3" w:rsidR="00B34132" w:rsidRPr="00980AE6" w:rsidRDefault="00981E8E" w:rsidP="00F578C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225</w:t>
            </w:r>
          </w:p>
        </w:tc>
      </w:tr>
      <w:tr w:rsidR="00B34132" w:rsidRPr="00980AE6" w14:paraId="75E3F558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05A5B55" w14:textId="77777777" w:rsidR="00B34132" w:rsidRPr="00980AE6" w:rsidRDefault="00B34132" w:rsidP="00F578CC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6E7829" w14:textId="38D041E4" w:rsidR="00B34132" w:rsidRPr="00980AE6" w:rsidRDefault="00B34132" w:rsidP="00F578CC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  <w:lang w:val="ro-RO"/>
              </w:rPr>
              <w:t>15-17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04A426" w14:textId="69676EAD" w:rsidR="00B34132" w:rsidRPr="00980AE6" w:rsidRDefault="00B34132" w:rsidP="00F578CC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Didactica specializării (S) - Ing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1A04F9" w14:textId="2D9F60ED" w:rsidR="00B34132" w:rsidRPr="00980AE6" w:rsidRDefault="00B34132" w:rsidP="00F578CC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Prof.univ. dr. ing. Luminița Bibire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3D7CA7" w14:textId="13153AD5" w:rsidR="00B34132" w:rsidRPr="00980AE6" w:rsidRDefault="00B34132" w:rsidP="00F578CC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  <w:lang w:val="fr-FR"/>
              </w:rPr>
              <w:t>BP25</w:t>
            </w:r>
          </w:p>
        </w:tc>
      </w:tr>
      <w:tr w:rsidR="00B34132" w:rsidRPr="00980AE6" w14:paraId="63BD6D89" w14:textId="77777777" w:rsidTr="00D64CE8">
        <w:trPr>
          <w:jc w:val="center"/>
        </w:trPr>
        <w:tc>
          <w:tcPr>
            <w:tcW w:w="7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742AEC5" w14:textId="69F83821" w:rsidR="00B34132" w:rsidRPr="00980AE6" w:rsidRDefault="00B34132" w:rsidP="00F578CC">
            <w:pPr>
              <w:rPr>
                <w:sz w:val="22"/>
                <w:szCs w:val="22"/>
                <w:lang w:val="fr-FR"/>
              </w:rPr>
            </w:pPr>
            <w:r w:rsidRPr="00980AE6">
              <w:rPr>
                <w:sz w:val="22"/>
                <w:szCs w:val="22"/>
                <w:lang w:val="fr-FR"/>
              </w:rPr>
              <w:t>30.11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378704" w14:textId="089AA7AB" w:rsidR="00B34132" w:rsidRPr="00980AE6" w:rsidRDefault="00B34132" w:rsidP="00F578CC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LIBER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43A149" w14:textId="14D8C8DC" w:rsidR="00B34132" w:rsidRPr="00980AE6" w:rsidRDefault="00B34132" w:rsidP="00F578CC">
            <w:pPr>
              <w:rPr>
                <w:b/>
                <w:sz w:val="22"/>
                <w:szCs w:val="22"/>
                <w:lang w:val="ro-RO"/>
              </w:rPr>
            </w:pP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8F38AC" w14:textId="0410D56F" w:rsidR="00B34132" w:rsidRPr="00980AE6" w:rsidRDefault="00B34132" w:rsidP="00F578CC">
            <w:pPr>
              <w:jc w:val="center"/>
              <w:rPr>
                <w:sz w:val="22"/>
                <w:szCs w:val="22"/>
                <w:lang w:val="pt-BR"/>
              </w:rPr>
            </w:pP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7DFF72" w14:textId="401F3909" w:rsidR="00B34132" w:rsidRPr="00980AE6" w:rsidRDefault="00B34132" w:rsidP="00F578CC">
            <w:pPr>
              <w:jc w:val="center"/>
              <w:rPr>
                <w:sz w:val="22"/>
                <w:szCs w:val="22"/>
                <w:lang w:val="pt-BR"/>
              </w:rPr>
            </w:pPr>
          </w:p>
        </w:tc>
      </w:tr>
      <w:tr w:rsidR="00B34132" w:rsidRPr="00980AE6" w14:paraId="5743A862" w14:textId="77777777" w:rsidTr="00D64CE8">
        <w:trPr>
          <w:jc w:val="center"/>
        </w:trPr>
        <w:tc>
          <w:tcPr>
            <w:tcW w:w="7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8D46CEA" w14:textId="7A891711" w:rsidR="00B34132" w:rsidRPr="00980AE6" w:rsidRDefault="00B34132" w:rsidP="00F578CC">
            <w:pPr>
              <w:rPr>
                <w:sz w:val="22"/>
                <w:szCs w:val="22"/>
                <w:lang w:val="fr-FR"/>
              </w:rPr>
            </w:pPr>
            <w:r w:rsidRPr="00980AE6">
              <w:rPr>
                <w:sz w:val="22"/>
                <w:szCs w:val="22"/>
                <w:lang w:val="fr-FR"/>
              </w:rPr>
              <w:t>1.12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63043B" w14:textId="301F11C8" w:rsidR="00B34132" w:rsidRPr="00980AE6" w:rsidRDefault="00B34132" w:rsidP="00F578CC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  <w:lang w:val="ro-RO"/>
              </w:rPr>
              <w:t>LIBER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A62040" w14:textId="77777777" w:rsidR="00B34132" w:rsidRPr="00980AE6" w:rsidRDefault="00B34132" w:rsidP="00F578CC">
            <w:pPr>
              <w:rPr>
                <w:b/>
                <w:sz w:val="22"/>
                <w:szCs w:val="22"/>
                <w:lang w:val="ro-RO"/>
              </w:rPr>
            </w:pP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3028C5" w14:textId="77777777" w:rsidR="00B34132" w:rsidRPr="00980AE6" w:rsidRDefault="00B34132" w:rsidP="00F578CC">
            <w:pPr>
              <w:jc w:val="center"/>
              <w:rPr>
                <w:sz w:val="22"/>
                <w:szCs w:val="22"/>
                <w:lang w:val="pt-BR"/>
              </w:rPr>
            </w:pP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98C829" w14:textId="77777777" w:rsidR="00B34132" w:rsidRPr="00980AE6" w:rsidRDefault="00B34132" w:rsidP="00F578CC">
            <w:pPr>
              <w:jc w:val="center"/>
              <w:rPr>
                <w:sz w:val="22"/>
                <w:szCs w:val="22"/>
                <w:lang w:val="pt-BR"/>
              </w:rPr>
            </w:pPr>
          </w:p>
        </w:tc>
      </w:tr>
      <w:tr w:rsidR="00B34132" w:rsidRPr="00980AE6" w14:paraId="37EE60E5" w14:textId="77777777" w:rsidTr="00D64CE8">
        <w:trPr>
          <w:jc w:val="center"/>
        </w:trPr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504D" w:themeFill="accent2"/>
          </w:tcPr>
          <w:p w14:paraId="3EB0D509" w14:textId="77777777" w:rsidR="00B34132" w:rsidRPr="00980AE6" w:rsidRDefault="00B34132" w:rsidP="00F578CC">
            <w:pPr>
              <w:rPr>
                <w:b/>
                <w:sz w:val="8"/>
                <w:szCs w:val="8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504D" w:themeFill="accent2"/>
          </w:tcPr>
          <w:p w14:paraId="20E98FEA" w14:textId="77777777" w:rsidR="00B34132" w:rsidRPr="00980AE6" w:rsidRDefault="00B34132" w:rsidP="00F578CC">
            <w:pPr>
              <w:jc w:val="center"/>
              <w:rPr>
                <w:b/>
                <w:sz w:val="8"/>
                <w:szCs w:val="8"/>
              </w:rPr>
            </w:pP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504D" w:themeFill="accent2"/>
          </w:tcPr>
          <w:p w14:paraId="3B42CF16" w14:textId="77777777" w:rsidR="00B34132" w:rsidRPr="00405DE1" w:rsidRDefault="00B34132" w:rsidP="00F578CC">
            <w:pPr>
              <w:rPr>
                <w:b/>
                <w:sz w:val="8"/>
                <w:szCs w:val="8"/>
                <w:highlight w:val="green"/>
                <w:lang w:val="de-DE"/>
              </w:rPr>
            </w:pP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504D" w:themeFill="accent2"/>
          </w:tcPr>
          <w:p w14:paraId="0D0F58FC" w14:textId="77777777" w:rsidR="00B34132" w:rsidRPr="00405DE1" w:rsidRDefault="00B34132" w:rsidP="00F578CC">
            <w:pPr>
              <w:jc w:val="both"/>
              <w:rPr>
                <w:b/>
                <w:sz w:val="8"/>
                <w:szCs w:val="8"/>
                <w:highlight w:val="green"/>
              </w:rPr>
            </w:pP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504D" w:themeFill="accent2"/>
          </w:tcPr>
          <w:p w14:paraId="20D574CB" w14:textId="77777777" w:rsidR="00B34132" w:rsidRPr="00980AE6" w:rsidRDefault="00B34132" w:rsidP="00F578CC">
            <w:pPr>
              <w:rPr>
                <w:b/>
                <w:sz w:val="8"/>
                <w:szCs w:val="8"/>
              </w:rPr>
            </w:pPr>
          </w:p>
        </w:tc>
      </w:tr>
      <w:tr w:rsidR="00B34132" w:rsidRPr="00980AE6" w14:paraId="122D0098" w14:textId="77777777" w:rsidTr="00D64CE8">
        <w:trPr>
          <w:jc w:val="center"/>
        </w:trPr>
        <w:tc>
          <w:tcPr>
            <w:tcW w:w="7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D698721" w14:textId="3F41D680" w:rsidR="00B34132" w:rsidRPr="00980AE6" w:rsidRDefault="00B34132" w:rsidP="00F578CC">
            <w:pPr>
              <w:rPr>
                <w:sz w:val="22"/>
                <w:szCs w:val="22"/>
                <w:lang w:val="fr-FR"/>
              </w:rPr>
            </w:pPr>
            <w:r w:rsidRPr="00980AE6">
              <w:rPr>
                <w:sz w:val="22"/>
                <w:szCs w:val="22"/>
                <w:lang w:val="fr-FR"/>
              </w:rPr>
              <w:t>4.12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471B2DC" w14:textId="3C1DCF9E" w:rsidR="00B34132" w:rsidRPr="00980AE6" w:rsidRDefault="00B34132" w:rsidP="00F578CC">
            <w:pPr>
              <w:jc w:val="center"/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</w:rPr>
              <w:t>09-11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8E792C4" w14:textId="7409DE18" w:rsidR="00B34132" w:rsidRPr="00A24821" w:rsidRDefault="002C1CF6" w:rsidP="00F578CC">
            <w:pPr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</w:rPr>
              <w:t>Didactica specializării (S</w:t>
            </w:r>
            <w:r w:rsidR="00B34132" w:rsidRPr="00A24821">
              <w:rPr>
                <w:sz w:val="22"/>
                <w:szCs w:val="22"/>
              </w:rPr>
              <w:t>)-FSMSS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F631F5" w14:textId="0A184267" w:rsidR="00B34132" w:rsidRPr="00A24821" w:rsidRDefault="00B34132" w:rsidP="00F578CC">
            <w:pPr>
              <w:jc w:val="both"/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</w:rPr>
              <w:t>Conf. univ. dr. Dr</w:t>
            </w:r>
            <w:r w:rsidRPr="00A24821">
              <w:rPr>
                <w:sz w:val="22"/>
                <w:szCs w:val="22"/>
                <w:lang w:val="ro-RO"/>
              </w:rPr>
              <w:t>ăgoi Cristian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E76C27" w14:textId="7E3E19CF" w:rsidR="00B34132" w:rsidRPr="00A24821" w:rsidRDefault="00A24821" w:rsidP="00A24821">
            <w:pPr>
              <w:jc w:val="center"/>
              <w:rPr>
                <w:bCs/>
                <w:sz w:val="22"/>
                <w:szCs w:val="22"/>
                <w:lang w:val="pt-BR"/>
              </w:rPr>
            </w:pPr>
            <w:r w:rsidRPr="00A24821">
              <w:rPr>
                <w:bCs/>
                <w:sz w:val="22"/>
                <w:szCs w:val="22"/>
                <w:lang w:val="pt-BR"/>
              </w:rPr>
              <w:t>D215</w:t>
            </w:r>
          </w:p>
        </w:tc>
      </w:tr>
      <w:tr w:rsidR="00B34132" w:rsidRPr="00980AE6" w14:paraId="0B4CAC6D" w14:textId="77777777" w:rsidTr="00D64CE8">
        <w:trPr>
          <w:jc w:val="center"/>
        </w:trPr>
        <w:tc>
          <w:tcPr>
            <w:tcW w:w="799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FADCA93" w14:textId="77777777" w:rsidR="00B34132" w:rsidRPr="00980AE6" w:rsidRDefault="00B34132" w:rsidP="00F578CC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414378" w14:textId="06A5F111" w:rsidR="00B34132" w:rsidRPr="00980AE6" w:rsidRDefault="00B34132" w:rsidP="00F578CC">
            <w:pPr>
              <w:jc w:val="center"/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  <w:lang w:val="ro-RO"/>
              </w:rPr>
              <w:t>11-13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C612CF" w14:textId="271DD040" w:rsidR="00B34132" w:rsidRPr="00980AE6" w:rsidRDefault="00B34132" w:rsidP="00F578CC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Didactica specializării (S) - Ing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CC5C3A" w14:textId="04747AAE" w:rsidR="00B34132" w:rsidRPr="00980AE6" w:rsidRDefault="00B34132" w:rsidP="00F578CC">
            <w:pPr>
              <w:jc w:val="both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Prof.univ.dr.ing. Luminița Bibire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FAEC6B" w14:textId="307EB86C" w:rsidR="00B34132" w:rsidRPr="00980AE6" w:rsidRDefault="00B34132" w:rsidP="00B45994">
            <w:pPr>
              <w:jc w:val="center"/>
              <w:rPr>
                <w:b/>
                <w:sz w:val="22"/>
                <w:szCs w:val="22"/>
                <w:lang w:val="pt-BR"/>
              </w:rPr>
            </w:pPr>
            <w:r w:rsidRPr="00980AE6">
              <w:rPr>
                <w:sz w:val="22"/>
                <w:szCs w:val="22"/>
                <w:lang w:val="fr-FR"/>
              </w:rPr>
              <w:t>BP25</w:t>
            </w:r>
          </w:p>
        </w:tc>
      </w:tr>
      <w:tr w:rsidR="00B34132" w:rsidRPr="00980AE6" w14:paraId="390F0EE7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0FB3656" w14:textId="6EBC0CBE" w:rsidR="00B34132" w:rsidRPr="00980AE6" w:rsidRDefault="00B34132" w:rsidP="00F578CC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0602402" w14:textId="55B91072" w:rsidR="00B34132" w:rsidRPr="00980AE6" w:rsidRDefault="00B34132" w:rsidP="00F578CC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  <w:lang w:val="ro-RO"/>
              </w:rPr>
              <w:t>13-15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352455B" w14:textId="5840D3FD" w:rsidR="00B34132" w:rsidRPr="00980AE6" w:rsidRDefault="00B34132" w:rsidP="00F578CC">
            <w:pPr>
              <w:rPr>
                <w:b/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</w:rPr>
              <w:t>Pedagogie I (C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3B9730" w14:textId="3D9CC44F" w:rsidR="00B34132" w:rsidRPr="00980AE6" w:rsidRDefault="00B34132" w:rsidP="00F578CC">
            <w:pPr>
              <w:jc w:val="both"/>
              <w:rPr>
                <w:bCs/>
                <w:sz w:val="22"/>
                <w:szCs w:val="22"/>
                <w:lang w:val="pt-BR"/>
              </w:rPr>
            </w:pPr>
            <w:r w:rsidRPr="00980AE6">
              <w:rPr>
                <w:sz w:val="22"/>
                <w:szCs w:val="22"/>
              </w:rPr>
              <w:t xml:space="preserve">Prof.univ.dr. </w:t>
            </w:r>
            <w:r w:rsidRPr="00980AE6">
              <w:rPr>
                <w:bCs/>
                <w:sz w:val="22"/>
                <w:szCs w:val="22"/>
                <w:lang w:val="pt-BR"/>
              </w:rPr>
              <w:t>Cojocariu Vener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23F230" w14:textId="3321F78F" w:rsidR="00B34132" w:rsidRPr="00980AE6" w:rsidRDefault="00B34132" w:rsidP="00B45994">
            <w:pPr>
              <w:jc w:val="center"/>
              <w:rPr>
                <w:b/>
                <w:sz w:val="22"/>
                <w:szCs w:val="22"/>
                <w:lang w:val="pt-BR"/>
              </w:rPr>
            </w:pPr>
            <w:r w:rsidRPr="00980AE6">
              <w:rPr>
                <w:sz w:val="22"/>
                <w:szCs w:val="22"/>
                <w:lang w:val="pt-BR"/>
              </w:rPr>
              <w:t>D215</w:t>
            </w:r>
          </w:p>
        </w:tc>
      </w:tr>
      <w:tr w:rsidR="00B34132" w:rsidRPr="00980AE6" w14:paraId="6A70F93B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C702BC0" w14:textId="77777777" w:rsidR="00B34132" w:rsidRPr="00980AE6" w:rsidRDefault="00B34132" w:rsidP="00FE4450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64B61F4" w14:textId="1B37E03C" w:rsidR="00B34132" w:rsidRPr="00980AE6" w:rsidRDefault="00B34132" w:rsidP="00FE4450">
            <w:pPr>
              <w:jc w:val="center"/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</w:rPr>
              <w:t>15-17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4F9BB8F" w14:textId="49A229D9" w:rsidR="00B34132" w:rsidRPr="00980AE6" w:rsidRDefault="00B34132" w:rsidP="00FE4450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  <w:lang w:val="ro-RO"/>
              </w:rPr>
              <w:t>Psihologia educației (C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B9D48C6" w14:textId="6D2C51AE" w:rsidR="00B34132" w:rsidRPr="00980AE6" w:rsidRDefault="00B34132" w:rsidP="00FE4450">
            <w:pPr>
              <w:jc w:val="both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  <w:lang w:val="it-IT"/>
              </w:rPr>
              <w:t>Conf. univ. dr. Sandovici Anișoar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FD9605" w14:textId="52CF5C22" w:rsidR="00B34132" w:rsidRPr="00980AE6" w:rsidRDefault="00B34132" w:rsidP="00B45994">
            <w:pPr>
              <w:jc w:val="center"/>
              <w:rPr>
                <w:b/>
                <w:sz w:val="22"/>
                <w:szCs w:val="22"/>
                <w:lang w:val="pt-BR"/>
              </w:rPr>
            </w:pPr>
            <w:r w:rsidRPr="00980AE6">
              <w:rPr>
                <w:bCs/>
                <w:sz w:val="22"/>
                <w:szCs w:val="22"/>
              </w:rPr>
              <w:t>D215</w:t>
            </w:r>
          </w:p>
        </w:tc>
      </w:tr>
      <w:tr w:rsidR="00B34132" w:rsidRPr="00980AE6" w14:paraId="4F0C527D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75A1E6" w14:textId="77777777" w:rsidR="00B34132" w:rsidRPr="00980AE6" w:rsidRDefault="00B34132" w:rsidP="00FE4450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9D0DE81" w14:textId="584676F9" w:rsidR="00B34132" w:rsidRPr="00980AE6" w:rsidRDefault="00B34132" w:rsidP="00FE4450">
            <w:pPr>
              <w:jc w:val="center"/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</w:rPr>
              <w:t>17-19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CF4CE8F" w14:textId="224F048D" w:rsidR="00B34132" w:rsidRPr="00980AE6" w:rsidRDefault="00B34132" w:rsidP="00FE4450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  <w:lang w:val="ro-RO"/>
              </w:rPr>
              <w:t>Psihologia educației (S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6A519AA" w14:textId="4C6E63BF" w:rsidR="00B34132" w:rsidRPr="00980AE6" w:rsidRDefault="00B34132" w:rsidP="00FE4450">
            <w:pPr>
              <w:jc w:val="both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  <w:lang w:val="it-IT"/>
              </w:rPr>
              <w:t>Conf. univ. dr. Sandovici Anișoar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D6872A" w14:textId="780E5FD6" w:rsidR="00B34132" w:rsidRPr="00980AE6" w:rsidRDefault="00B34132" w:rsidP="00B45994">
            <w:pPr>
              <w:jc w:val="center"/>
              <w:rPr>
                <w:b/>
                <w:sz w:val="22"/>
                <w:szCs w:val="22"/>
                <w:lang w:val="pt-BR"/>
              </w:rPr>
            </w:pPr>
            <w:r w:rsidRPr="00980AE6">
              <w:rPr>
                <w:bCs/>
                <w:sz w:val="22"/>
                <w:szCs w:val="22"/>
              </w:rPr>
              <w:t>D215</w:t>
            </w:r>
          </w:p>
        </w:tc>
      </w:tr>
      <w:tr w:rsidR="00B34132" w:rsidRPr="00980AE6" w14:paraId="64247403" w14:textId="77777777" w:rsidTr="002A5CB1">
        <w:trPr>
          <w:jc w:val="center"/>
        </w:trPr>
        <w:tc>
          <w:tcPr>
            <w:tcW w:w="7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F660881" w14:textId="42AB12D0" w:rsidR="00B34132" w:rsidRPr="00980AE6" w:rsidRDefault="002C1CF6" w:rsidP="005E4889">
            <w:pPr>
              <w:rPr>
                <w:sz w:val="22"/>
                <w:szCs w:val="22"/>
                <w:lang w:val="fr-FR"/>
              </w:rPr>
            </w:pPr>
            <w:r>
              <w:rPr>
                <w:sz w:val="22"/>
                <w:szCs w:val="22"/>
                <w:lang w:val="fr-FR"/>
              </w:rPr>
              <w:t>5,12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8610F0E" w14:textId="597E19FB" w:rsidR="00B34132" w:rsidRPr="00980AE6" w:rsidRDefault="00B34132" w:rsidP="005E4889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3-15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E8B9641" w14:textId="55B78A73" w:rsidR="00B34132" w:rsidRPr="00980AE6" w:rsidRDefault="00B34132" w:rsidP="005E4889">
            <w:pPr>
              <w:rPr>
                <w:bCs/>
                <w:sz w:val="22"/>
                <w:szCs w:val="22"/>
                <w:lang w:val="ro-RO"/>
              </w:rPr>
            </w:pPr>
            <w:r w:rsidRPr="00980AE6">
              <w:rPr>
                <w:bCs/>
                <w:sz w:val="22"/>
                <w:szCs w:val="22"/>
                <w:lang w:val="ro-RO"/>
              </w:rPr>
              <w:t xml:space="preserve">Managementul clasei de elevi </w:t>
            </w:r>
            <w:r w:rsidRPr="00980AE6">
              <w:rPr>
                <w:bCs/>
                <w:sz w:val="22"/>
                <w:szCs w:val="22"/>
                <w:lang w:val="fr-FR"/>
              </w:rPr>
              <w:t>(C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10135C" w14:textId="678B7534" w:rsidR="00B34132" w:rsidRPr="00980AE6" w:rsidRDefault="00B34132" w:rsidP="005E4889">
            <w:pPr>
              <w:jc w:val="both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Conf.univ.dr.abil. Mâță Lilian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C3586F" w14:textId="031172D9" w:rsidR="00B34132" w:rsidRPr="00980AE6" w:rsidRDefault="00C95929" w:rsidP="005E4889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sz w:val="22"/>
                <w:szCs w:val="22"/>
              </w:rPr>
              <w:t>DP1</w:t>
            </w:r>
            <w:r w:rsidR="00CD3749">
              <w:rPr>
                <w:sz w:val="22"/>
                <w:szCs w:val="22"/>
              </w:rPr>
              <w:t>3</w:t>
            </w:r>
          </w:p>
        </w:tc>
      </w:tr>
      <w:tr w:rsidR="00B34132" w:rsidRPr="00980AE6" w14:paraId="77482BD2" w14:textId="77777777" w:rsidTr="002A5CB1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0B3261" w14:textId="77777777" w:rsidR="00B34132" w:rsidRPr="00980AE6" w:rsidRDefault="00B34132" w:rsidP="005E4889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798576E" w14:textId="01A3E262" w:rsidR="00B34132" w:rsidRPr="00980AE6" w:rsidRDefault="00B34132" w:rsidP="005E4889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5-17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A5EE689" w14:textId="1A674247" w:rsidR="00B34132" w:rsidRPr="00A24821" w:rsidRDefault="00B34132" w:rsidP="005E4889">
            <w:pPr>
              <w:rPr>
                <w:bCs/>
                <w:sz w:val="22"/>
                <w:szCs w:val="22"/>
                <w:lang w:val="ro-RO"/>
              </w:rPr>
            </w:pPr>
            <w:r w:rsidRPr="00A24821">
              <w:rPr>
                <w:sz w:val="22"/>
                <w:szCs w:val="22"/>
              </w:rPr>
              <w:t>Didactica specializării (C)-FSMSS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BEEBDC" w14:textId="06666D98" w:rsidR="00B34132" w:rsidRPr="00A24821" w:rsidRDefault="00B34132" w:rsidP="005E4889">
            <w:pPr>
              <w:jc w:val="both"/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</w:rPr>
              <w:t>Conf. univ. dr. Dr</w:t>
            </w:r>
            <w:r w:rsidRPr="00A24821">
              <w:rPr>
                <w:sz w:val="22"/>
                <w:szCs w:val="22"/>
                <w:lang w:val="ro-RO"/>
              </w:rPr>
              <w:t>ăgoi Cristian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6B4BCF" w14:textId="3C067ADC" w:rsidR="00B34132" w:rsidRPr="00980AE6" w:rsidRDefault="000723C0" w:rsidP="005E4889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sz w:val="22"/>
                <w:szCs w:val="22"/>
              </w:rPr>
              <w:t>DP12</w:t>
            </w:r>
          </w:p>
        </w:tc>
      </w:tr>
      <w:tr w:rsidR="00B34132" w:rsidRPr="00980AE6" w14:paraId="38BFD424" w14:textId="77777777" w:rsidTr="00D64CE8">
        <w:trPr>
          <w:jc w:val="center"/>
        </w:trPr>
        <w:tc>
          <w:tcPr>
            <w:tcW w:w="7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6C10D47" w14:textId="252C1FAA" w:rsidR="00B34132" w:rsidRPr="00980AE6" w:rsidRDefault="00B34132" w:rsidP="00F578CC">
            <w:pPr>
              <w:rPr>
                <w:sz w:val="22"/>
                <w:szCs w:val="22"/>
                <w:lang w:val="fr-FR"/>
              </w:rPr>
            </w:pPr>
            <w:r w:rsidRPr="00980AE6">
              <w:rPr>
                <w:sz w:val="22"/>
                <w:szCs w:val="22"/>
                <w:lang w:val="fr-FR"/>
              </w:rPr>
              <w:t>6.12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27154B" w14:textId="0C3E31AF" w:rsidR="00B34132" w:rsidRPr="00980AE6" w:rsidRDefault="00B34132" w:rsidP="00F578CC">
            <w:pPr>
              <w:jc w:val="center"/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</w:rPr>
              <w:t>09-11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68A710" w14:textId="4904CA76" w:rsidR="00B34132" w:rsidRPr="00980AE6" w:rsidRDefault="00B34132" w:rsidP="00F578CC">
            <w:pPr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</w:rPr>
              <w:t>Didactica specializării (C) - Socioumane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DE1702" w14:textId="57D7DA12" w:rsidR="00B34132" w:rsidRPr="00980AE6" w:rsidRDefault="00B34132" w:rsidP="00F578CC">
            <w:pPr>
              <w:jc w:val="both"/>
              <w:rPr>
                <w:sz w:val="22"/>
                <w:szCs w:val="22"/>
                <w:lang w:val="fr-FR"/>
              </w:rPr>
            </w:pPr>
            <w:r w:rsidRPr="00980AE6">
              <w:rPr>
                <w:sz w:val="22"/>
                <w:szCs w:val="22"/>
                <w:lang w:val="fr-FR"/>
              </w:rPr>
              <w:t>Lect. univ. dr. Robu Viorel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258DDB" w14:textId="65FB186C" w:rsidR="00B34132" w:rsidRPr="00980AE6" w:rsidRDefault="00B34132" w:rsidP="00F578CC">
            <w:pPr>
              <w:jc w:val="center"/>
              <w:rPr>
                <w:sz w:val="22"/>
                <w:szCs w:val="22"/>
                <w:lang w:val="fr-FR"/>
              </w:rPr>
            </w:pPr>
            <w:r>
              <w:rPr>
                <w:sz w:val="22"/>
                <w:szCs w:val="22"/>
                <w:lang w:val="fr-FR"/>
              </w:rPr>
              <w:t>D215</w:t>
            </w:r>
          </w:p>
        </w:tc>
      </w:tr>
      <w:tr w:rsidR="00B34132" w:rsidRPr="00980AE6" w14:paraId="619B3454" w14:textId="77777777" w:rsidTr="00D64CE8">
        <w:trPr>
          <w:jc w:val="center"/>
        </w:trPr>
        <w:tc>
          <w:tcPr>
            <w:tcW w:w="799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210E510" w14:textId="77777777" w:rsidR="00B34132" w:rsidRPr="00980AE6" w:rsidRDefault="00B34132" w:rsidP="00F578CC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30822F" w14:textId="4815578C" w:rsidR="00B34132" w:rsidRPr="00980AE6" w:rsidRDefault="00B34132" w:rsidP="00F578CC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  <w:lang w:val="ro-RO"/>
              </w:rPr>
              <w:t>11-13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FF2A13" w14:textId="75CC844D" w:rsidR="00B34132" w:rsidRPr="00980AE6" w:rsidRDefault="00B34132" w:rsidP="00F578CC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Didactica specializării (S) - Ing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FE1568" w14:textId="040BF0E5" w:rsidR="00B34132" w:rsidRPr="00980AE6" w:rsidRDefault="00B34132" w:rsidP="00F578CC">
            <w:pPr>
              <w:jc w:val="both"/>
              <w:rPr>
                <w:sz w:val="22"/>
                <w:szCs w:val="22"/>
                <w:lang w:val="fr-FR"/>
              </w:rPr>
            </w:pPr>
            <w:r w:rsidRPr="00980AE6">
              <w:rPr>
                <w:sz w:val="22"/>
                <w:szCs w:val="22"/>
              </w:rPr>
              <w:t>Prof</w:t>
            </w:r>
            <w:r>
              <w:rPr>
                <w:sz w:val="22"/>
                <w:szCs w:val="22"/>
              </w:rPr>
              <w:t>.univ.</w:t>
            </w:r>
            <w:r w:rsidRPr="00980AE6">
              <w:rPr>
                <w:sz w:val="22"/>
                <w:szCs w:val="22"/>
              </w:rPr>
              <w:t xml:space="preserve"> dr. ing. Luminița Bibire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883663" w14:textId="0875E62C" w:rsidR="00B34132" w:rsidRPr="00980AE6" w:rsidRDefault="00B34132" w:rsidP="00F578CC">
            <w:pPr>
              <w:jc w:val="center"/>
              <w:rPr>
                <w:sz w:val="22"/>
                <w:szCs w:val="22"/>
                <w:lang w:val="fr-FR"/>
              </w:rPr>
            </w:pPr>
            <w:r w:rsidRPr="00980AE6">
              <w:rPr>
                <w:sz w:val="22"/>
                <w:szCs w:val="22"/>
                <w:lang w:val="fr-FR"/>
              </w:rPr>
              <w:t>BP25</w:t>
            </w:r>
          </w:p>
        </w:tc>
      </w:tr>
      <w:tr w:rsidR="00B34132" w:rsidRPr="00980AE6" w14:paraId="6F8B57BF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79CFF78" w14:textId="2AD0BE95" w:rsidR="00B34132" w:rsidRPr="00980AE6" w:rsidRDefault="00B34132" w:rsidP="00F578CC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D018458" w14:textId="1E0D6F8F" w:rsidR="00B34132" w:rsidRPr="00980AE6" w:rsidRDefault="00B34132" w:rsidP="00F578CC">
            <w:pPr>
              <w:jc w:val="center"/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  <w:lang w:val="ro-RO"/>
              </w:rPr>
              <w:t>13-16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E3F176E" w14:textId="0B915EDC" w:rsidR="00B34132" w:rsidRPr="00980AE6" w:rsidRDefault="00B34132" w:rsidP="00F578CC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  <w:lang w:val="ro-RO"/>
              </w:rPr>
              <w:t>IAC(L)</w:t>
            </w:r>
            <w:r w:rsidRPr="00980AE6">
              <w:rPr>
                <w:sz w:val="22"/>
                <w:szCs w:val="22"/>
              </w:rPr>
              <w:t xml:space="preserve"> Ing+St ec+Mat+Inf+Bio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72D3B8" w14:textId="7E50716D" w:rsidR="00B34132" w:rsidRPr="00980AE6" w:rsidRDefault="00B34132" w:rsidP="00F578CC">
            <w:pPr>
              <w:jc w:val="both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Conf.univ.dr Popescu Carmen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30FDF5" w14:textId="195127B5" w:rsidR="00B34132" w:rsidRPr="00980AE6" w:rsidRDefault="008B0849" w:rsidP="00F578C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P16</w:t>
            </w:r>
          </w:p>
        </w:tc>
      </w:tr>
      <w:tr w:rsidR="00B34132" w:rsidRPr="00980AE6" w14:paraId="7CDE9FC9" w14:textId="77777777" w:rsidTr="00D64CE8">
        <w:trPr>
          <w:jc w:val="center"/>
        </w:trPr>
        <w:tc>
          <w:tcPr>
            <w:tcW w:w="7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3607ABD" w14:textId="4EF20CC0" w:rsidR="00B34132" w:rsidRPr="00980AE6" w:rsidRDefault="00B34132" w:rsidP="00F578CC">
            <w:pPr>
              <w:rPr>
                <w:sz w:val="22"/>
                <w:szCs w:val="22"/>
                <w:lang w:val="fr-FR"/>
              </w:rPr>
            </w:pPr>
            <w:r w:rsidRPr="00980AE6">
              <w:rPr>
                <w:sz w:val="22"/>
                <w:szCs w:val="22"/>
                <w:lang w:val="fr-FR"/>
              </w:rPr>
              <w:t>7.12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5186BE" w14:textId="154BB76D" w:rsidR="00B34132" w:rsidRPr="00980AE6" w:rsidRDefault="00B34132" w:rsidP="00F578CC">
            <w:pPr>
              <w:jc w:val="center"/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  <w:lang w:val="ro-RO"/>
              </w:rPr>
              <w:t>11-13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AAF7F2" w14:textId="14C897B5" w:rsidR="00B34132" w:rsidRPr="00980AE6" w:rsidRDefault="00B34132" w:rsidP="00F578CC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Didactica specializării (S) - Ing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F6DF59" w14:textId="6E70BCB0" w:rsidR="00B34132" w:rsidRPr="00980AE6" w:rsidRDefault="00B34132" w:rsidP="00F578CC">
            <w:pPr>
              <w:jc w:val="both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Prof dr. ing. Luminița Bibire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E32A68" w14:textId="2E0BDEC8" w:rsidR="00B34132" w:rsidRPr="00980AE6" w:rsidRDefault="00B34132" w:rsidP="00F578CC">
            <w:pPr>
              <w:jc w:val="center"/>
              <w:rPr>
                <w:bCs/>
                <w:sz w:val="22"/>
                <w:szCs w:val="22"/>
                <w:lang w:val="pt-BR"/>
              </w:rPr>
            </w:pPr>
            <w:r w:rsidRPr="00980AE6">
              <w:rPr>
                <w:sz w:val="22"/>
                <w:szCs w:val="22"/>
                <w:lang w:val="fr-FR"/>
              </w:rPr>
              <w:t>BP25</w:t>
            </w:r>
          </w:p>
        </w:tc>
      </w:tr>
      <w:tr w:rsidR="00A24821" w:rsidRPr="00980AE6" w14:paraId="4076C41E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B4053D5" w14:textId="5C33EC03" w:rsidR="00A24821" w:rsidRPr="00980AE6" w:rsidRDefault="00A24821" w:rsidP="00A24821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DCE061" w14:textId="75AF9641" w:rsidR="00A24821" w:rsidRPr="00980AE6" w:rsidRDefault="00A24821" w:rsidP="00A24821">
            <w:pPr>
              <w:jc w:val="center"/>
              <w:rPr>
                <w:bCs/>
                <w:sz w:val="22"/>
                <w:szCs w:val="22"/>
                <w:lang w:val="pt-BR"/>
              </w:rPr>
            </w:pPr>
            <w:r w:rsidRPr="00980AE6">
              <w:rPr>
                <w:sz w:val="22"/>
                <w:szCs w:val="22"/>
                <w:lang w:val="ro-RO"/>
              </w:rPr>
              <w:t>13-15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98C674" w14:textId="6C2424A9" w:rsidR="00A24821" w:rsidRPr="00980AE6" w:rsidRDefault="00A24821" w:rsidP="00A24821">
            <w:pPr>
              <w:rPr>
                <w:bCs/>
                <w:sz w:val="22"/>
                <w:szCs w:val="22"/>
                <w:lang w:val="pt-BR"/>
              </w:rPr>
            </w:pPr>
            <w:r w:rsidRPr="00980AE6">
              <w:rPr>
                <w:sz w:val="22"/>
                <w:szCs w:val="22"/>
              </w:rPr>
              <w:t>Pedagogie I (S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02021E" w14:textId="3D55FE3A" w:rsidR="00A24821" w:rsidRPr="00980AE6" w:rsidRDefault="00A24821" w:rsidP="00A24821">
            <w:pPr>
              <w:jc w:val="both"/>
              <w:rPr>
                <w:bCs/>
                <w:sz w:val="22"/>
                <w:szCs w:val="22"/>
                <w:lang w:val="pt-BR"/>
              </w:rPr>
            </w:pPr>
            <w:r w:rsidRPr="00980AE6">
              <w:rPr>
                <w:sz w:val="22"/>
                <w:szCs w:val="22"/>
              </w:rPr>
              <w:t xml:space="preserve">Prof. dr. asoc. Diaconu Amalia 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1818A9" w14:textId="23491924" w:rsidR="00A24821" w:rsidRPr="00980AE6" w:rsidRDefault="00A24821" w:rsidP="00A24821">
            <w:pPr>
              <w:jc w:val="center"/>
              <w:rPr>
                <w:bCs/>
                <w:sz w:val="22"/>
                <w:szCs w:val="22"/>
                <w:lang w:val="pt-BR"/>
              </w:rPr>
            </w:pPr>
            <w:r>
              <w:rPr>
                <w:sz w:val="22"/>
                <w:szCs w:val="22"/>
              </w:rPr>
              <w:t>D318</w:t>
            </w:r>
          </w:p>
        </w:tc>
      </w:tr>
      <w:tr w:rsidR="00A24821" w:rsidRPr="00980AE6" w14:paraId="0F735EDD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2028FCC" w14:textId="77777777" w:rsidR="00A24821" w:rsidRPr="00980AE6" w:rsidRDefault="00A24821" w:rsidP="00A24821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7538157" w14:textId="1967C093" w:rsidR="00A24821" w:rsidRPr="00980AE6" w:rsidRDefault="00A24821" w:rsidP="00A24821">
            <w:pPr>
              <w:jc w:val="center"/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</w:rPr>
              <w:t>15-17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995C6BE" w14:textId="3C5393AE" w:rsidR="00A24821" w:rsidRPr="00980AE6" w:rsidRDefault="00A24821" w:rsidP="00A24821">
            <w:pPr>
              <w:rPr>
                <w:bCs/>
                <w:sz w:val="22"/>
                <w:szCs w:val="22"/>
                <w:lang w:val="pt-BR"/>
              </w:rPr>
            </w:pPr>
            <w:r w:rsidRPr="00980AE6">
              <w:rPr>
                <w:sz w:val="22"/>
                <w:szCs w:val="22"/>
              </w:rPr>
              <w:t>Pedagogie II (C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F61C39" w14:textId="09600188" w:rsidR="00A24821" w:rsidRPr="00980AE6" w:rsidRDefault="00A24821" w:rsidP="00A24821">
            <w:pPr>
              <w:jc w:val="both"/>
              <w:rPr>
                <w:bCs/>
                <w:sz w:val="22"/>
                <w:szCs w:val="22"/>
                <w:lang w:val="pt-BR"/>
              </w:rPr>
            </w:pPr>
            <w:r w:rsidRPr="00980AE6">
              <w:rPr>
                <w:sz w:val="22"/>
                <w:szCs w:val="22"/>
              </w:rPr>
              <w:t>Conf.univ.dr.abil. Mâță Lilian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A58F32" w14:textId="46564BE6" w:rsidR="00A24821" w:rsidRPr="00980AE6" w:rsidRDefault="00A24821" w:rsidP="00A24821">
            <w:pPr>
              <w:jc w:val="center"/>
              <w:rPr>
                <w:bCs/>
                <w:sz w:val="22"/>
                <w:szCs w:val="22"/>
                <w:lang w:val="pt-BR"/>
              </w:rPr>
            </w:pPr>
            <w:r>
              <w:rPr>
                <w:sz w:val="22"/>
                <w:szCs w:val="22"/>
              </w:rPr>
              <w:t>D318</w:t>
            </w:r>
          </w:p>
        </w:tc>
      </w:tr>
      <w:tr w:rsidR="00B34132" w:rsidRPr="00980AE6" w14:paraId="189CD94E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59F125E" w14:textId="77777777" w:rsidR="00B34132" w:rsidRPr="00980AE6" w:rsidRDefault="00B34132" w:rsidP="005E4889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290865B" w14:textId="7D020E57" w:rsidR="00B34132" w:rsidRPr="00980AE6" w:rsidRDefault="00B34132" w:rsidP="005E4889">
            <w:pPr>
              <w:jc w:val="center"/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</w:rPr>
              <w:t>17-19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D7EFB3D" w14:textId="6AE37439" w:rsidR="00B34132" w:rsidRPr="00980AE6" w:rsidRDefault="00B34132" w:rsidP="005E4889">
            <w:pPr>
              <w:rPr>
                <w:bCs/>
                <w:sz w:val="22"/>
                <w:szCs w:val="22"/>
                <w:lang w:val="pt-BR"/>
              </w:rPr>
            </w:pPr>
            <w:r w:rsidRPr="00980AE6">
              <w:rPr>
                <w:sz w:val="22"/>
                <w:szCs w:val="22"/>
              </w:rPr>
              <w:t>Pedagogie II (S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795D7C" w14:textId="5AECC0E9" w:rsidR="00B34132" w:rsidRPr="00980AE6" w:rsidRDefault="00B34132" w:rsidP="005E4889">
            <w:pPr>
              <w:jc w:val="both"/>
              <w:rPr>
                <w:bCs/>
                <w:sz w:val="22"/>
                <w:szCs w:val="22"/>
                <w:lang w:val="pt-BR"/>
              </w:rPr>
            </w:pPr>
            <w:r w:rsidRPr="00980AE6">
              <w:rPr>
                <w:sz w:val="22"/>
                <w:szCs w:val="22"/>
              </w:rPr>
              <w:t>Conf.univ.dr.abil. Mâță Lilian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040E13" w14:textId="1EA17D95" w:rsidR="00B34132" w:rsidRPr="00980AE6" w:rsidRDefault="00B34132" w:rsidP="005E4889">
            <w:pPr>
              <w:jc w:val="center"/>
              <w:rPr>
                <w:bCs/>
                <w:sz w:val="22"/>
                <w:szCs w:val="22"/>
                <w:lang w:val="pt-BR"/>
              </w:rPr>
            </w:pPr>
            <w:r>
              <w:rPr>
                <w:sz w:val="22"/>
                <w:szCs w:val="22"/>
              </w:rPr>
              <w:t>D224</w:t>
            </w:r>
          </w:p>
        </w:tc>
      </w:tr>
      <w:tr w:rsidR="00B34132" w:rsidRPr="00980AE6" w14:paraId="3BEF7AC9" w14:textId="77777777" w:rsidTr="00D64CE8">
        <w:trPr>
          <w:jc w:val="center"/>
        </w:trPr>
        <w:tc>
          <w:tcPr>
            <w:tcW w:w="7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6298A8" w14:textId="6D7DDAB9" w:rsidR="00B34132" w:rsidRPr="00980AE6" w:rsidRDefault="00B34132" w:rsidP="00F578CC">
            <w:pPr>
              <w:rPr>
                <w:sz w:val="22"/>
                <w:szCs w:val="22"/>
                <w:lang w:val="fr-FR"/>
              </w:rPr>
            </w:pPr>
            <w:r w:rsidRPr="00980AE6">
              <w:rPr>
                <w:sz w:val="22"/>
                <w:szCs w:val="22"/>
                <w:lang w:val="fr-FR"/>
              </w:rPr>
              <w:t>8.12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6874B62" w14:textId="724FB0E5" w:rsidR="00B34132" w:rsidRPr="00980AE6" w:rsidRDefault="00B34132" w:rsidP="00F578CC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7-19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F63CD3D" w14:textId="24F2DAED" w:rsidR="00B34132" w:rsidRPr="00980AE6" w:rsidRDefault="00B34132" w:rsidP="00F578CC">
            <w:pPr>
              <w:rPr>
                <w:b/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</w:rPr>
              <w:t>Didactica specializării (C) - Litere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C56072" w14:textId="63FC523B" w:rsidR="00B34132" w:rsidRPr="00980AE6" w:rsidRDefault="00B34132" w:rsidP="00F578CC">
            <w:pPr>
              <w:jc w:val="both"/>
              <w:rPr>
                <w:b/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Lect. univ. dr. Boghian Ioan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11D399" w14:textId="4CDB0D3B" w:rsidR="00B34132" w:rsidRPr="00B45994" w:rsidRDefault="00B34132" w:rsidP="00F578CC">
            <w:pPr>
              <w:jc w:val="center"/>
              <w:rPr>
                <w:bCs/>
                <w:sz w:val="22"/>
                <w:szCs w:val="22"/>
                <w:lang w:val="pt-BR"/>
              </w:rPr>
            </w:pPr>
            <w:r w:rsidRPr="00B45994">
              <w:rPr>
                <w:bCs/>
                <w:sz w:val="22"/>
                <w:szCs w:val="22"/>
                <w:lang w:val="pt-BR"/>
              </w:rPr>
              <w:t>DP13</w:t>
            </w:r>
          </w:p>
        </w:tc>
      </w:tr>
      <w:tr w:rsidR="00B34132" w:rsidRPr="00980AE6" w14:paraId="45E8BD2B" w14:textId="77777777" w:rsidTr="00D64CE8">
        <w:trPr>
          <w:trHeight w:val="70"/>
          <w:jc w:val="center"/>
        </w:trPr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504D" w:themeFill="accent2"/>
          </w:tcPr>
          <w:p w14:paraId="24A87C33" w14:textId="77777777" w:rsidR="00B34132" w:rsidRPr="00980AE6" w:rsidRDefault="00B34132" w:rsidP="00F578CC">
            <w:pPr>
              <w:rPr>
                <w:b/>
                <w:sz w:val="8"/>
                <w:szCs w:val="8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504D" w:themeFill="accent2"/>
          </w:tcPr>
          <w:p w14:paraId="6EB17502" w14:textId="77777777" w:rsidR="00B34132" w:rsidRPr="00980AE6" w:rsidRDefault="00B34132" w:rsidP="00F578CC">
            <w:pPr>
              <w:jc w:val="center"/>
              <w:rPr>
                <w:b/>
                <w:sz w:val="8"/>
                <w:szCs w:val="8"/>
              </w:rPr>
            </w:pP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504D" w:themeFill="accent2"/>
          </w:tcPr>
          <w:p w14:paraId="28E2CEAE" w14:textId="77777777" w:rsidR="00B34132" w:rsidRPr="00980AE6" w:rsidRDefault="00B34132" w:rsidP="00F578CC">
            <w:pPr>
              <w:rPr>
                <w:b/>
                <w:sz w:val="8"/>
                <w:szCs w:val="8"/>
              </w:rPr>
            </w:pP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504D" w:themeFill="accent2"/>
          </w:tcPr>
          <w:p w14:paraId="201FB3EB" w14:textId="77777777" w:rsidR="00B34132" w:rsidRPr="00980AE6" w:rsidRDefault="00B34132" w:rsidP="00F578CC">
            <w:pPr>
              <w:jc w:val="both"/>
              <w:rPr>
                <w:b/>
                <w:sz w:val="8"/>
                <w:szCs w:val="8"/>
                <w:lang w:val="pt-BR"/>
              </w:rPr>
            </w:pP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504D" w:themeFill="accent2"/>
          </w:tcPr>
          <w:p w14:paraId="7B45F584" w14:textId="77777777" w:rsidR="00B34132" w:rsidRPr="00980AE6" w:rsidRDefault="00B34132" w:rsidP="00F578CC">
            <w:pPr>
              <w:rPr>
                <w:b/>
                <w:sz w:val="8"/>
                <w:szCs w:val="8"/>
                <w:lang w:val="pt-BR"/>
              </w:rPr>
            </w:pPr>
          </w:p>
        </w:tc>
      </w:tr>
      <w:tr w:rsidR="00B34132" w:rsidRPr="00980AE6" w14:paraId="038D88A5" w14:textId="77777777" w:rsidTr="00D64CE8">
        <w:trPr>
          <w:trHeight w:val="224"/>
          <w:jc w:val="center"/>
        </w:trPr>
        <w:tc>
          <w:tcPr>
            <w:tcW w:w="7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D37CB76" w14:textId="695096D1" w:rsidR="00B34132" w:rsidRPr="00980AE6" w:rsidRDefault="00B34132" w:rsidP="00F578CC">
            <w:pPr>
              <w:rPr>
                <w:sz w:val="22"/>
                <w:szCs w:val="22"/>
                <w:lang w:val="fr-FR"/>
              </w:rPr>
            </w:pPr>
            <w:r w:rsidRPr="00980AE6">
              <w:rPr>
                <w:sz w:val="22"/>
                <w:szCs w:val="22"/>
                <w:lang w:val="fr-FR"/>
              </w:rPr>
              <w:t>11.12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0855485" w14:textId="08973099" w:rsidR="00B34132" w:rsidRPr="00980AE6" w:rsidRDefault="00B34132" w:rsidP="00F578CC">
            <w:pPr>
              <w:jc w:val="center"/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</w:rPr>
              <w:t>09-11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6084650" w14:textId="41B59D54" w:rsidR="00B34132" w:rsidRPr="00A24821" w:rsidRDefault="002C1CF6" w:rsidP="00F578CC">
            <w:pPr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</w:rPr>
              <w:t>Didactica specializării (S</w:t>
            </w:r>
            <w:r w:rsidR="00B34132" w:rsidRPr="00A24821">
              <w:rPr>
                <w:sz w:val="22"/>
                <w:szCs w:val="22"/>
              </w:rPr>
              <w:t>)-FSMSS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7E364A" w14:textId="6E309C70" w:rsidR="00B34132" w:rsidRPr="00A24821" w:rsidRDefault="00B34132" w:rsidP="00F578CC">
            <w:pPr>
              <w:jc w:val="both"/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</w:rPr>
              <w:t>Conf. univ. dr. Dr</w:t>
            </w:r>
            <w:r w:rsidRPr="00A24821">
              <w:rPr>
                <w:sz w:val="22"/>
                <w:szCs w:val="22"/>
                <w:lang w:val="ro-RO"/>
              </w:rPr>
              <w:t>ăgoi Cristian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F59CCE" w14:textId="63DF5EC6" w:rsidR="00B34132" w:rsidRPr="00980AE6" w:rsidRDefault="008B0849" w:rsidP="00F578C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215</w:t>
            </w:r>
          </w:p>
        </w:tc>
      </w:tr>
      <w:tr w:rsidR="00B34132" w:rsidRPr="00980AE6" w14:paraId="64549151" w14:textId="77777777" w:rsidTr="00D64CE8">
        <w:trPr>
          <w:trHeight w:val="224"/>
          <w:jc w:val="center"/>
        </w:trPr>
        <w:tc>
          <w:tcPr>
            <w:tcW w:w="799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F1EA5D0" w14:textId="77777777" w:rsidR="00B34132" w:rsidRPr="00980AE6" w:rsidRDefault="00B34132" w:rsidP="00F578CC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CC00E4" w14:textId="5117E6A3" w:rsidR="00B34132" w:rsidRPr="00980AE6" w:rsidRDefault="00B34132" w:rsidP="00F578CC">
            <w:pPr>
              <w:jc w:val="center"/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  <w:lang w:val="ro-RO"/>
              </w:rPr>
              <w:t>11-13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4B0CFB" w14:textId="1CF7E949" w:rsidR="00B34132" w:rsidRPr="00A24821" w:rsidRDefault="00B34132" w:rsidP="00F578CC">
            <w:pPr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</w:rPr>
              <w:t>Didactica specializării (S) - Ing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3DF770" w14:textId="1C980124" w:rsidR="00B34132" w:rsidRPr="00A24821" w:rsidRDefault="00B34132" w:rsidP="00F578CC">
            <w:pPr>
              <w:jc w:val="both"/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</w:rPr>
              <w:t>Prof.univ. dr. ing. Luminița Bibire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4A6012" w14:textId="0A977D9C" w:rsidR="00B34132" w:rsidRPr="00980AE6" w:rsidRDefault="00B34132" w:rsidP="00F578CC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  <w:lang w:val="fr-FR"/>
              </w:rPr>
              <w:t>BP25</w:t>
            </w:r>
          </w:p>
        </w:tc>
      </w:tr>
      <w:tr w:rsidR="00B34132" w:rsidRPr="00980AE6" w14:paraId="7964B224" w14:textId="77777777" w:rsidTr="00D64CE8">
        <w:trPr>
          <w:trHeight w:val="224"/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6F5B6A6" w14:textId="294F7BE4" w:rsidR="00B34132" w:rsidRPr="00980AE6" w:rsidRDefault="00B34132" w:rsidP="00F578CC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B6CB2D5" w14:textId="7CCA158D" w:rsidR="00B34132" w:rsidRPr="00980AE6" w:rsidRDefault="00B34132" w:rsidP="00F578CC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  <w:lang w:val="ro-RO"/>
              </w:rPr>
              <w:t>13-15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4155585" w14:textId="19951549" w:rsidR="00B34132" w:rsidRPr="00A24821" w:rsidRDefault="00B34132" w:rsidP="00F578CC">
            <w:pPr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</w:rPr>
              <w:t>Pedagogie I (C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7E9560" w14:textId="739F0F59" w:rsidR="00B34132" w:rsidRPr="00A24821" w:rsidRDefault="00B34132" w:rsidP="00F578CC">
            <w:pPr>
              <w:jc w:val="both"/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</w:rPr>
              <w:t xml:space="preserve">Prof.univ.dr. </w:t>
            </w:r>
            <w:r w:rsidRPr="00A24821">
              <w:rPr>
                <w:bCs/>
                <w:sz w:val="22"/>
                <w:szCs w:val="22"/>
                <w:lang w:val="pt-BR"/>
              </w:rPr>
              <w:t>Cojocariu Vener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355758" w14:textId="5C7FEFDE" w:rsidR="00B34132" w:rsidRPr="00980AE6" w:rsidRDefault="00B34132" w:rsidP="00F578CC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  <w:lang w:val="pt-BR"/>
              </w:rPr>
              <w:t>D215</w:t>
            </w:r>
          </w:p>
        </w:tc>
      </w:tr>
      <w:tr w:rsidR="00B34132" w:rsidRPr="00980AE6" w14:paraId="1EA466C8" w14:textId="77777777" w:rsidTr="00D64CE8">
        <w:trPr>
          <w:trHeight w:val="224"/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FD182C0" w14:textId="77777777" w:rsidR="00B34132" w:rsidRPr="00980AE6" w:rsidRDefault="00B34132" w:rsidP="00FE4450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391D851" w14:textId="2B31AFB5" w:rsidR="00B34132" w:rsidRPr="00980AE6" w:rsidRDefault="00B34132" w:rsidP="00FE4450">
            <w:pPr>
              <w:jc w:val="center"/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</w:rPr>
              <w:t>15-17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D2469B9" w14:textId="2C2E7AB0" w:rsidR="00B34132" w:rsidRPr="00A24821" w:rsidRDefault="00B34132" w:rsidP="00FE4450">
            <w:pPr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  <w:lang w:val="ro-RO"/>
              </w:rPr>
              <w:t>Psihologia educației (C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8F8D74A" w14:textId="0E2573CE" w:rsidR="00B34132" w:rsidRPr="00A24821" w:rsidRDefault="00B34132" w:rsidP="00FE4450">
            <w:pPr>
              <w:jc w:val="both"/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  <w:lang w:val="it-IT"/>
              </w:rPr>
              <w:t>Conf. univ. dr. Sandovici Anișoar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682019" w14:textId="3EECE44F" w:rsidR="00B34132" w:rsidRPr="00980AE6" w:rsidRDefault="00B34132" w:rsidP="00FE4450">
            <w:pPr>
              <w:jc w:val="center"/>
              <w:rPr>
                <w:sz w:val="22"/>
                <w:szCs w:val="22"/>
              </w:rPr>
            </w:pPr>
            <w:r w:rsidRPr="00980AE6">
              <w:rPr>
                <w:bCs/>
                <w:sz w:val="22"/>
                <w:szCs w:val="22"/>
              </w:rPr>
              <w:t>D215</w:t>
            </w:r>
          </w:p>
        </w:tc>
      </w:tr>
      <w:tr w:rsidR="00B34132" w:rsidRPr="00980AE6" w14:paraId="7E454C6C" w14:textId="77777777" w:rsidTr="00D64CE8">
        <w:trPr>
          <w:trHeight w:val="224"/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A8ABA0B" w14:textId="77777777" w:rsidR="00B34132" w:rsidRPr="00980AE6" w:rsidRDefault="00B34132" w:rsidP="00FE4450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70FF8A9" w14:textId="4DD84C59" w:rsidR="00B34132" w:rsidRPr="00980AE6" w:rsidRDefault="00B34132" w:rsidP="00FE4450">
            <w:pPr>
              <w:jc w:val="center"/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</w:rPr>
              <w:t>17-19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AC33BDE" w14:textId="7DF5DA1B" w:rsidR="00B34132" w:rsidRPr="00A24821" w:rsidRDefault="00B34132" w:rsidP="00FE4450">
            <w:pPr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  <w:lang w:val="ro-RO"/>
              </w:rPr>
              <w:t>Psihologia educației (S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EDC90A3" w14:textId="5BBD2D9A" w:rsidR="00B34132" w:rsidRPr="00A24821" w:rsidRDefault="00B34132" w:rsidP="00FE4450">
            <w:pPr>
              <w:jc w:val="both"/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  <w:lang w:val="it-IT"/>
              </w:rPr>
              <w:t>Conf. univ. dr. Sandovici Anișoar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A580A7" w14:textId="20FF8E6E" w:rsidR="00B34132" w:rsidRPr="00980AE6" w:rsidRDefault="00B34132" w:rsidP="00FE4450">
            <w:pPr>
              <w:jc w:val="center"/>
              <w:rPr>
                <w:sz w:val="22"/>
                <w:szCs w:val="22"/>
              </w:rPr>
            </w:pPr>
            <w:r w:rsidRPr="00980AE6">
              <w:rPr>
                <w:bCs/>
                <w:sz w:val="22"/>
                <w:szCs w:val="22"/>
              </w:rPr>
              <w:t>D215</w:t>
            </w:r>
          </w:p>
        </w:tc>
      </w:tr>
      <w:tr w:rsidR="00B34132" w:rsidRPr="00980AE6" w14:paraId="141BA1BD" w14:textId="77777777" w:rsidTr="00A2078D">
        <w:trPr>
          <w:trHeight w:val="224"/>
          <w:jc w:val="center"/>
        </w:trPr>
        <w:tc>
          <w:tcPr>
            <w:tcW w:w="799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2919705" w14:textId="37FD8B0E" w:rsidR="00B34132" w:rsidRPr="00980AE6" w:rsidRDefault="002C1CF6" w:rsidP="005E4889">
            <w:pPr>
              <w:rPr>
                <w:sz w:val="22"/>
                <w:szCs w:val="22"/>
                <w:lang w:val="fr-FR"/>
              </w:rPr>
            </w:pPr>
            <w:r>
              <w:rPr>
                <w:sz w:val="22"/>
                <w:szCs w:val="22"/>
                <w:lang w:val="fr-FR"/>
              </w:rPr>
              <w:t>12.12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65B7301" w14:textId="7AB5C970" w:rsidR="00B34132" w:rsidRPr="00980AE6" w:rsidRDefault="00B34132" w:rsidP="005E4889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3-15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D57E58C" w14:textId="2AFDBFA8" w:rsidR="00B34132" w:rsidRPr="00A24821" w:rsidRDefault="00B34132" w:rsidP="005E4889">
            <w:pPr>
              <w:rPr>
                <w:bCs/>
                <w:sz w:val="22"/>
                <w:szCs w:val="22"/>
                <w:lang w:val="ro-RO"/>
              </w:rPr>
            </w:pPr>
            <w:r w:rsidRPr="00A24821">
              <w:rPr>
                <w:bCs/>
                <w:sz w:val="22"/>
                <w:szCs w:val="22"/>
                <w:lang w:val="ro-RO"/>
              </w:rPr>
              <w:t xml:space="preserve">Managementul clasei de elevi </w:t>
            </w:r>
            <w:r w:rsidRPr="00A24821">
              <w:rPr>
                <w:bCs/>
                <w:sz w:val="22"/>
                <w:szCs w:val="22"/>
              </w:rPr>
              <w:t>(S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0E1330" w14:textId="4DB8E4E1" w:rsidR="00B34132" w:rsidRPr="00A24821" w:rsidRDefault="00B34132" w:rsidP="005E4889">
            <w:pPr>
              <w:jc w:val="both"/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</w:rPr>
              <w:t>Conf.univ.dr.abil. Mâță Lilian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02DE6D" w14:textId="0B394547" w:rsidR="00B34132" w:rsidRPr="00980AE6" w:rsidRDefault="00C95929" w:rsidP="005E4889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sz w:val="22"/>
                <w:szCs w:val="22"/>
              </w:rPr>
              <w:t>DP1</w:t>
            </w:r>
            <w:r w:rsidR="00CD3749">
              <w:rPr>
                <w:sz w:val="22"/>
                <w:szCs w:val="22"/>
              </w:rPr>
              <w:t>3</w:t>
            </w:r>
          </w:p>
        </w:tc>
      </w:tr>
      <w:tr w:rsidR="00B34132" w:rsidRPr="00980AE6" w14:paraId="396FB368" w14:textId="77777777" w:rsidTr="00A2078D">
        <w:trPr>
          <w:trHeight w:val="224"/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F58A23D" w14:textId="77777777" w:rsidR="00B34132" w:rsidRPr="00980AE6" w:rsidRDefault="00B34132" w:rsidP="005E4889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654E1E3" w14:textId="4B213B6E" w:rsidR="00B34132" w:rsidRPr="00980AE6" w:rsidRDefault="00B34132" w:rsidP="005E4889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5-17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16AB899" w14:textId="73E46D15" w:rsidR="00B34132" w:rsidRPr="00A24821" w:rsidRDefault="00B34132" w:rsidP="005E4889">
            <w:pPr>
              <w:rPr>
                <w:bCs/>
                <w:sz w:val="22"/>
                <w:szCs w:val="22"/>
                <w:lang w:val="ro-RO"/>
              </w:rPr>
            </w:pPr>
            <w:r w:rsidRPr="00A24821">
              <w:rPr>
                <w:sz w:val="22"/>
                <w:szCs w:val="22"/>
              </w:rPr>
              <w:t>Didactica specializării (C)-FSMSS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38BE71" w14:textId="1D39A13D" w:rsidR="00B34132" w:rsidRPr="00A24821" w:rsidRDefault="00B34132" w:rsidP="005E4889">
            <w:pPr>
              <w:jc w:val="both"/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</w:rPr>
              <w:t>Conf. univ. dr. Dr</w:t>
            </w:r>
            <w:r w:rsidRPr="00A24821">
              <w:rPr>
                <w:sz w:val="22"/>
                <w:szCs w:val="22"/>
                <w:lang w:val="ro-RO"/>
              </w:rPr>
              <w:t>ăgoi Cristian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EECE5D" w14:textId="5FA42149" w:rsidR="00B34132" w:rsidRPr="00980AE6" w:rsidRDefault="000723C0" w:rsidP="005E4889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sz w:val="22"/>
                <w:szCs w:val="22"/>
              </w:rPr>
              <w:t>DP12</w:t>
            </w:r>
          </w:p>
        </w:tc>
      </w:tr>
      <w:tr w:rsidR="00B34132" w:rsidRPr="00980AE6" w14:paraId="0EC0BF75" w14:textId="77777777" w:rsidTr="00D64CE8">
        <w:trPr>
          <w:trHeight w:val="224"/>
          <w:jc w:val="center"/>
        </w:trPr>
        <w:tc>
          <w:tcPr>
            <w:tcW w:w="7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ADA3512" w14:textId="2A83C6F3" w:rsidR="00B34132" w:rsidRPr="00980AE6" w:rsidRDefault="00B34132" w:rsidP="00F578CC">
            <w:pPr>
              <w:rPr>
                <w:sz w:val="22"/>
                <w:szCs w:val="22"/>
                <w:lang w:val="fr-FR"/>
              </w:rPr>
            </w:pPr>
            <w:r w:rsidRPr="00980AE6">
              <w:rPr>
                <w:sz w:val="22"/>
                <w:szCs w:val="22"/>
                <w:lang w:val="fr-FR"/>
              </w:rPr>
              <w:t>13.12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32A990" w14:textId="0EAD00E3" w:rsidR="00B34132" w:rsidRPr="00980AE6" w:rsidRDefault="00B34132" w:rsidP="00F578CC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  <w:lang w:val="ro-RO"/>
              </w:rPr>
              <w:t>11-17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9FD1BA" w14:textId="2850AD75" w:rsidR="00B34132" w:rsidRPr="00980AE6" w:rsidRDefault="00B34132" w:rsidP="00F578CC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Didactica specializării (S) - Ing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3DB34B" w14:textId="6F8B31A7" w:rsidR="00B34132" w:rsidRPr="00980AE6" w:rsidRDefault="00B34132" w:rsidP="00F578CC">
            <w:pPr>
              <w:jc w:val="both"/>
              <w:rPr>
                <w:sz w:val="22"/>
                <w:szCs w:val="22"/>
                <w:lang w:val="fr-FR"/>
              </w:rPr>
            </w:pPr>
            <w:r w:rsidRPr="00980AE6">
              <w:rPr>
                <w:sz w:val="22"/>
                <w:szCs w:val="22"/>
              </w:rPr>
              <w:t>Prof</w:t>
            </w:r>
            <w:r>
              <w:rPr>
                <w:sz w:val="22"/>
                <w:szCs w:val="22"/>
              </w:rPr>
              <w:t>.univ.</w:t>
            </w:r>
            <w:r w:rsidRPr="00980AE6">
              <w:rPr>
                <w:sz w:val="22"/>
                <w:szCs w:val="22"/>
              </w:rPr>
              <w:t xml:space="preserve"> dr. ing. Luminița Bibire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1445A5" w14:textId="70BA6FBC" w:rsidR="00B34132" w:rsidRPr="00980AE6" w:rsidRDefault="00B34132" w:rsidP="00F578CC">
            <w:pPr>
              <w:jc w:val="center"/>
              <w:rPr>
                <w:sz w:val="22"/>
                <w:szCs w:val="22"/>
                <w:lang w:val="fr-FR"/>
              </w:rPr>
            </w:pPr>
            <w:r w:rsidRPr="00980AE6">
              <w:rPr>
                <w:sz w:val="22"/>
                <w:szCs w:val="22"/>
                <w:lang w:val="fr-FR"/>
              </w:rPr>
              <w:t>BP25</w:t>
            </w:r>
          </w:p>
        </w:tc>
      </w:tr>
      <w:tr w:rsidR="00B34132" w:rsidRPr="00980AE6" w14:paraId="41EEBA98" w14:textId="77777777" w:rsidTr="00D64CE8">
        <w:trPr>
          <w:trHeight w:val="224"/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5D08C2F" w14:textId="175B7427" w:rsidR="00B34132" w:rsidRPr="00980AE6" w:rsidRDefault="00B34132" w:rsidP="00F578CC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9EABA1" w14:textId="7417386E" w:rsidR="00B34132" w:rsidRPr="00980AE6" w:rsidRDefault="00B34132" w:rsidP="00F578CC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3-19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2B4768" w14:textId="39DCD19E" w:rsidR="00B34132" w:rsidRPr="00980AE6" w:rsidRDefault="00B34132" w:rsidP="00F578CC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Didactica specializării (C) - Socioumane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5F4DCE" w14:textId="67626566" w:rsidR="00B34132" w:rsidRPr="00980AE6" w:rsidRDefault="00B34132" w:rsidP="00F578CC">
            <w:pPr>
              <w:jc w:val="both"/>
              <w:rPr>
                <w:sz w:val="22"/>
                <w:szCs w:val="22"/>
                <w:lang w:val="fr-FR"/>
              </w:rPr>
            </w:pPr>
            <w:r w:rsidRPr="00980AE6">
              <w:rPr>
                <w:sz w:val="22"/>
                <w:szCs w:val="22"/>
                <w:lang w:val="fr-FR"/>
              </w:rPr>
              <w:t>Lect. univ. dr. Robu Viorel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389667" w14:textId="01E8C9F7" w:rsidR="00B34132" w:rsidRPr="00980AE6" w:rsidRDefault="008B0849" w:rsidP="00F578CC">
            <w:pPr>
              <w:jc w:val="center"/>
              <w:rPr>
                <w:sz w:val="22"/>
                <w:szCs w:val="22"/>
                <w:lang w:val="fr-FR"/>
              </w:rPr>
            </w:pPr>
            <w:r>
              <w:rPr>
                <w:sz w:val="22"/>
                <w:szCs w:val="22"/>
                <w:lang w:val="fr-FR"/>
              </w:rPr>
              <w:t>D318</w:t>
            </w:r>
          </w:p>
        </w:tc>
      </w:tr>
      <w:tr w:rsidR="00B34132" w:rsidRPr="00980AE6" w14:paraId="67B1CE6C" w14:textId="77777777" w:rsidTr="00D64CE8">
        <w:trPr>
          <w:trHeight w:val="224"/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3076CC8" w14:textId="77777777" w:rsidR="00B34132" w:rsidRPr="00980AE6" w:rsidRDefault="00B34132" w:rsidP="00717E90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EE4F218" w14:textId="75A17115" w:rsidR="00B34132" w:rsidRPr="00980AE6" w:rsidRDefault="00B34132" w:rsidP="00717E90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3-19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02880D2" w14:textId="07DE75E5" w:rsidR="00B34132" w:rsidRPr="00980AE6" w:rsidRDefault="00B34132" w:rsidP="00153319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 xml:space="preserve">Didactica specializării (C) - </w:t>
            </w:r>
            <w:r w:rsidR="00AF6DCD" w:rsidRPr="00980AE6">
              <w:rPr>
                <w:sz w:val="22"/>
                <w:szCs w:val="22"/>
              </w:rPr>
              <w:t>Ec</w:t>
            </w:r>
            <w:r w:rsidR="00AF6DCD">
              <w:rPr>
                <w:sz w:val="22"/>
                <w:szCs w:val="22"/>
              </w:rPr>
              <w:t>.+Științe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E2ED1B" w14:textId="2AFB7D39" w:rsidR="00B34132" w:rsidRPr="00980AE6" w:rsidRDefault="00B34132" w:rsidP="00717E90">
            <w:pPr>
              <w:jc w:val="both"/>
              <w:rPr>
                <w:sz w:val="22"/>
                <w:szCs w:val="22"/>
                <w:lang w:val="fr-FR"/>
              </w:rPr>
            </w:pPr>
            <w:r w:rsidRPr="00980AE6">
              <w:rPr>
                <w:sz w:val="22"/>
                <w:szCs w:val="22"/>
              </w:rPr>
              <w:t>Lect. univ. dr. Solomon Daniel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AEDF1A" w14:textId="4E92F3DE" w:rsidR="00B34132" w:rsidRPr="00980AE6" w:rsidRDefault="00B34132" w:rsidP="00717E90">
            <w:pPr>
              <w:jc w:val="center"/>
              <w:rPr>
                <w:sz w:val="22"/>
                <w:szCs w:val="22"/>
                <w:lang w:val="fr-FR"/>
              </w:rPr>
            </w:pPr>
            <w:r w:rsidRPr="00D64CE8">
              <w:rPr>
                <w:sz w:val="22"/>
                <w:szCs w:val="22"/>
              </w:rPr>
              <w:t>C119</w:t>
            </w:r>
          </w:p>
        </w:tc>
      </w:tr>
      <w:tr w:rsidR="00B34132" w:rsidRPr="00980AE6" w14:paraId="1F819059" w14:textId="77777777" w:rsidTr="00D64CE8">
        <w:trPr>
          <w:trHeight w:val="224"/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5F050C1" w14:textId="7AA14396" w:rsidR="00B34132" w:rsidRPr="00980AE6" w:rsidRDefault="00B34132" w:rsidP="00853939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F56D1FB" w14:textId="6EAB3673" w:rsidR="00B34132" w:rsidRPr="00980AE6" w:rsidRDefault="00B34132" w:rsidP="00853939">
            <w:pPr>
              <w:jc w:val="center"/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</w:rPr>
              <w:t>13-15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0C26A2B" w14:textId="3954C467" w:rsidR="00B34132" w:rsidRPr="00980AE6" w:rsidRDefault="00B34132" w:rsidP="00853939">
            <w:pPr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</w:rPr>
              <w:t>Didactica specializării (C) - Litere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6FC13F" w14:textId="03FF692E" w:rsidR="00B34132" w:rsidRPr="00980AE6" w:rsidRDefault="00B34132" w:rsidP="00853939">
            <w:pPr>
              <w:jc w:val="both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Lect. univ. dr. Boghian Ioan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556E9F" w14:textId="3D976CC4" w:rsidR="00B34132" w:rsidRPr="00980AE6" w:rsidRDefault="00B34132" w:rsidP="00853939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P13</w:t>
            </w:r>
          </w:p>
        </w:tc>
      </w:tr>
      <w:tr w:rsidR="00B34132" w:rsidRPr="00980AE6" w14:paraId="33491C93" w14:textId="77777777" w:rsidTr="00D64CE8">
        <w:trPr>
          <w:trHeight w:val="224"/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8B33640" w14:textId="77777777" w:rsidR="00B34132" w:rsidRPr="00980AE6" w:rsidRDefault="00B34132" w:rsidP="00853939">
            <w:pPr>
              <w:rPr>
                <w:sz w:val="22"/>
                <w:szCs w:val="22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E34EB92" w14:textId="7872C14E" w:rsidR="00B34132" w:rsidRPr="00980AE6" w:rsidRDefault="00B34132" w:rsidP="00853939">
            <w:pPr>
              <w:jc w:val="center"/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</w:rPr>
              <w:t>15-17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F3E3454" w14:textId="656EC4FF" w:rsidR="00B34132" w:rsidRPr="00980AE6" w:rsidRDefault="00B34132" w:rsidP="00853939">
            <w:pPr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</w:rPr>
              <w:t>Didactica specializării (S) - Litere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6A50C3" w14:textId="6588479F" w:rsidR="00B34132" w:rsidRPr="00980AE6" w:rsidRDefault="00B34132" w:rsidP="00853939">
            <w:pPr>
              <w:jc w:val="both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Lect. univ. dr. Boghian Ioan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A8FEF1" w14:textId="75347A0F" w:rsidR="00B34132" w:rsidRPr="00980AE6" w:rsidRDefault="00B34132" w:rsidP="00853939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P13</w:t>
            </w:r>
          </w:p>
        </w:tc>
      </w:tr>
      <w:tr w:rsidR="00B34132" w:rsidRPr="00980AE6" w14:paraId="37535798" w14:textId="77777777" w:rsidTr="00D64CE8">
        <w:trPr>
          <w:trHeight w:val="224"/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E4F58E0" w14:textId="77777777" w:rsidR="00B34132" w:rsidRPr="00980AE6" w:rsidRDefault="00B34132" w:rsidP="00853939">
            <w:pPr>
              <w:rPr>
                <w:sz w:val="22"/>
                <w:szCs w:val="22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5117ECA" w14:textId="38308890" w:rsidR="00B34132" w:rsidRPr="00980AE6" w:rsidRDefault="00B34132" w:rsidP="00853939">
            <w:pPr>
              <w:jc w:val="center"/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</w:rPr>
              <w:t>17-19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B39D723" w14:textId="234B0547" w:rsidR="00B34132" w:rsidRPr="00980AE6" w:rsidRDefault="00B34132" w:rsidP="00853939">
            <w:pPr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</w:rPr>
              <w:t>Didactica specializării (S) - Litere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FF25B2" w14:textId="7A690A7F" w:rsidR="00B34132" w:rsidRPr="00980AE6" w:rsidRDefault="00B34132" w:rsidP="00853939">
            <w:pPr>
              <w:jc w:val="both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Lect. univ. dr. Boghian Ioan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55D82F" w14:textId="793B9000" w:rsidR="00B34132" w:rsidRPr="00980AE6" w:rsidRDefault="00B34132" w:rsidP="00853939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P13</w:t>
            </w:r>
          </w:p>
        </w:tc>
      </w:tr>
      <w:tr w:rsidR="00B34132" w:rsidRPr="00980AE6" w14:paraId="7D298A69" w14:textId="77777777" w:rsidTr="00D64CE8">
        <w:trPr>
          <w:trHeight w:val="224"/>
          <w:jc w:val="center"/>
        </w:trPr>
        <w:tc>
          <w:tcPr>
            <w:tcW w:w="7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F7A8EBD" w14:textId="2767BF00" w:rsidR="00B34132" w:rsidRPr="00980AE6" w:rsidRDefault="00B34132" w:rsidP="00717E90">
            <w:pPr>
              <w:rPr>
                <w:sz w:val="22"/>
                <w:szCs w:val="22"/>
                <w:lang w:val="fr-FR"/>
              </w:rPr>
            </w:pPr>
            <w:r w:rsidRPr="00980AE6">
              <w:rPr>
                <w:sz w:val="22"/>
                <w:szCs w:val="22"/>
                <w:lang w:val="fr-FR"/>
              </w:rPr>
              <w:t>14.12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C2CE2F" w14:textId="4B82A08A" w:rsidR="00B34132" w:rsidRPr="00980AE6" w:rsidRDefault="00B34132" w:rsidP="00717E90">
            <w:pPr>
              <w:jc w:val="center"/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  <w:lang w:val="ro-RO"/>
              </w:rPr>
              <w:t>11-13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6CE5FE" w14:textId="6D55A1FA" w:rsidR="00B34132" w:rsidRPr="00980AE6" w:rsidRDefault="00B34132" w:rsidP="00717E90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Didactica specializării (S) - Ing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C04A78" w14:textId="0933D77B" w:rsidR="00B34132" w:rsidRPr="00980AE6" w:rsidRDefault="00B34132" w:rsidP="00717E90">
            <w:pPr>
              <w:jc w:val="both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Prof dr. ing. Luminița Bibire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F5A78C" w14:textId="3B5D63A0" w:rsidR="00B34132" w:rsidRPr="00980AE6" w:rsidRDefault="00B34132" w:rsidP="00717E90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  <w:lang w:val="fr-FR"/>
              </w:rPr>
              <w:t>BP25</w:t>
            </w:r>
          </w:p>
        </w:tc>
      </w:tr>
      <w:tr w:rsidR="00A24821" w:rsidRPr="00980AE6" w14:paraId="219D3913" w14:textId="77777777" w:rsidTr="00D64CE8">
        <w:trPr>
          <w:trHeight w:val="224"/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CE01E3B" w14:textId="5FD91E2E" w:rsidR="00A24821" w:rsidRPr="00980AE6" w:rsidRDefault="00A24821" w:rsidP="00A24821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F47EFE" w14:textId="00A609C1" w:rsidR="00A24821" w:rsidRPr="00980AE6" w:rsidRDefault="00A24821" w:rsidP="00A24821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  <w:lang w:val="ro-RO"/>
              </w:rPr>
              <w:t>13-15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B8D401" w14:textId="7CD0F1D9" w:rsidR="00A24821" w:rsidRPr="00980AE6" w:rsidRDefault="00A24821" w:rsidP="00A24821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Pedagogie I (S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A9FC69" w14:textId="172235B2" w:rsidR="00A24821" w:rsidRPr="00980AE6" w:rsidRDefault="00A24821" w:rsidP="00A24821">
            <w:pPr>
              <w:jc w:val="both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 xml:space="preserve">Prof. dr. asoc. Diaconu Amalia 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451E04" w14:textId="304ADECE" w:rsidR="00A24821" w:rsidRPr="00980AE6" w:rsidRDefault="00A24821" w:rsidP="00A24821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318</w:t>
            </w:r>
          </w:p>
        </w:tc>
      </w:tr>
      <w:tr w:rsidR="00A24821" w:rsidRPr="00980AE6" w14:paraId="239E40B2" w14:textId="77777777" w:rsidTr="00D64CE8">
        <w:trPr>
          <w:trHeight w:val="224"/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F631E1F" w14:textId="77777777" w:rsidR="00A24821" w:rsidRPr="00980AE6" w:rsidRDefault="00A24821" w:rsidP="00A24821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8878BD7" w14:textId="4CF3C4B1" w:rsidR="00A24821" w:rsidRPr="00980AE6" w:rsidRDefault="00A24821" w:rsidP="00A24821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5-17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30C8542" w14:textId="3ECDAA78" w:rsidR="00A24821" w:rsidRPr="00980AE6" w:rsidRDefault="00A24821" w:rsidP="00A24821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Pedagogie II (C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60F9C3" w14:textId="19F290B8" w:rsidR="00A24821" w:rsidRPr="00980AE6" w:rsidRDefault="00A24821" w:rsidP="00A24821">
            <w:pPr>
              <w:jc w:val="both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Conf. univ. dr. Mâță Lilian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5A7DF0" w14:textId="43524A98" w:rsidR="00A24821" w:rsidRPr="00980AE6" w:rsidRDefault="00A24821" w:rsidP="00A24821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318</w:t>
            </w:r>
          </w:p>
        </w:tc>
      </w:tr>
      <w:tr w:rsidR="00B34132" w:rsidRPr="00980AE6" w14:paraId="01B360D3" w14:textId="77777777" w:rsidTr="00D64CE8">
        <w:trPr>
          <w:trHeight w:val="224"/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343CE93" w14:textId="77777777" w:rsidR="00B34132" w:rsidRPr="00980AE6" w:rsidRDefault="00B34132" w:rsidP="00717E90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B58BC2F" w14:textId="046FB490" w:rsidR="00B34132" w:rsidRPr="00980AE6" w:rsidRDefault="00B34132" w:rsidP="00717E90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7-19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6384EA9" w14:textId="02D73778" w:rsidR="00B34132" w:rsidRPr="00980AE6" w:rsidRDefault="00B34132" w:rsidP="00717E90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Pedagogie II (S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2E7F56" w14:textId="34E5877D" w:rsidR="00B34132" w:rsidRPr="00980AE6" w:rsidRDefault="00B34132" w:rsidP="00717E90">
            <w:pPr>
              <w:jc w:val="both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Conf. univ. dr. Mâță Lilian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D7ED33" w14:textId="345B70E8" w:rsidR="00B34132" w:rsidRPr="00980AE6" w:rsidRDefault="00B34132" w:rsidP="00717E90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224</w:t>
            </w:r>
          </w:p>
        </w:tc>
      </w:tr>
      <w:tr w:rsidR="00B34132" w:rsidRPr="00980AE6" w14:paraId="5CD60691" w14:textId="77777777" w:rsidTr="00D64CE8">
        <w:trPr>
          <w:trHeight w:val="224"/>
          <w:jc w:val="center"/>
        </w:trPr>
        <w:tc>
          <w:tcPr>
            <w:tcW w:w="7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D45BEF0" w14:textId="7E545BB8" w:rsidR="00B34132" w:rsidRPr="00980AE6" w:rsidRDefault="00B34132" w:rsidP="00717E90">
            <w:pPr>
              <w:rPr>
                <w:sz w:val="22"/>
                <w:szCs w:val="22"/>
                <w:lang w:val="fr-FR"/>
              </w:rPr>
            </w:pPr>
            <w:r w:rsidRPr="00980AE6">
              <w:rPr>
                <w:sz w:val="22"/>
                <w:szCs w:val="22"/>
                <w:lang w:val="fr-FR"/>
              </w:rPr>
              <w:t>15.12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7BAF9F2" w14:textId="3A5EFED1" w:rsidR="00B34132" w:rsidRPr="00980AE6" w:rsidRDefault="00B34132" w:rsidP="00717E90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5-19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B137D06" w14:textId="65655564" w:rsidR="00B34132" w:rsidRPr="00980AE6" w:rsidRDefault="00B34132" w:rsidP="00717E90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  <w:lang w:val="it-IT"/>
              </w:rPr>
              <w:t>Didactica specializării (S) Psihol.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B02D4A" w14:textId="2D313BD0" w:rsidR="00B34132" w:rsidRPr="00980AE6" w:rsidRDefault="00B34132" w:rsidP="00717E90">
            <w:pPr>
              <w:jc w:val="both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 xml:space="preserve">Prof. dr. asoc. Buganu Diana 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C64F1F" w14:textId="369DE5C8" w:rsidR="00B34132" w:rsidRPr="00980AE6" w:rsidRDefault="000723C0" w:rsidP="00717E90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P11</w:t>
            </w:r>
          </w:p>
        </w:tc>
      </w:tr>
      <w:tr w:rsidR="00B34132" w:rsidRPr="00980AE6" w14:paraId="622C8EF1" w14:textId="77777777" w:rsidTr="00D64CE8">
        <w:trPr>
          <w:trHeight w:val="224"/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18BC227" w14:textId="68C546B4" w:rsidR="00B34132" w:rsidRPr="00980AE6" w:rsidRDefault="00B34132" w:rsidP="00717E90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9A40D36" w14:textId="1E62A170" w:rsidR="00B34132" w:rsidRPr="00980AE6" w:rsidRDefault="00B34132" w:rsidP="00717E90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1-19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59BAF8D" w14:textId="2B00413E" w:rsidR="00B34132" w:rsidRPr="00980AE6" w:rsidRDefault="00B34132" w:rsidP="00717E90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 xml:space="preserve">Didactica specializării (C) - </w:t>
            </w:r>
            <w:r w:rsidR="00AF6DCD" w:rsidRPr="00980AE6">
              <w:rPr>
                <w:sz w:val="22"/>
                <w:szCs w:val="22"/>
              </w:rPr>
              <w:t>Ec</w:t>
            </w:r>
            <w:r w:rsidR="00AF6DCD">
              <w:rPr>
                <w:sz w:val="22"/>
                <w:szCs w:val="22"/>
              </w:rPr>
              <w:t>.+Științe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AA9ED8" w14:textId="21700712" w:rsidR="00B34132" w:rsidRPr="00980AE6" w:rsidRDefault="00B34132" w:rsidP="00717E90">
            <w:pPr>
              <w:jc w:val="both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Lect. univ. dr. Solomon Daniel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9CB084" w14:textId="76A2718C" w:rsidR="00B34132" w:rsidRPr="00980AE6" w:rsidRDefault="00B34132" w:rsidP="00717E90">
            <w:pPr>
              <w:jc w:val="center"/>
              <w:rPr>
                <w:sz w:val="22"/>
                <w:szCs w:val="22"/>
              </w:rPr>
            </w:pPr>
            <w:r w:rsidRPr="00D64CE8">
              <w:rPr>
                <w:sz w:val="22"/>
                <w:szCs w:val="22"/>
              </w:rPr>
              <w:t>C119</w:t>
            </w:r>
          </w:p>
        </w:tc>
      </w:tr>
      <w:tr w:rsidR="00B34132" w:rsidRPr="00980AE6" w14:paraId="2CD89A84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FB2AC7" w14:textId="3C63E5AD" w:rsidR="00B34132" w:rsidRPr="00980AE6" w:rsidRDefault="00B34132" w:rsidP="00717E90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EA4DADF" w14:textId="783A4AAD" w:rsidR="00B34132" w:rsidRPr="00980AE6" w:rsidRDefault="00B34132" w:rsidP="00717E90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7-19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56DA143" w14:textId="6F4FD019" w:rsidR="00B34132" w:rsidRPr="00980AE6" w:rsidRDefault="00B34132" w:rsidP="00717E90">
            <w:pPr>
              <w:rPr>
                <w:sz w:val="22"/>
                <w:szCs w:val="22"/>
                <w:lang w:val="it-IT"/>
              </w:rPr>
            </w:pPr>
            <w:r w:rsidRPr="00980AE6">
              <w:rPr>
                <w:sz w:val="22"/>
                <w:szCs w:val="22"/>
              </w:rPr>
              <w:t>Didactica specializării (S) - Litere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D051BF" w14:textId="63EF35A8" w:rsidR="00B34132" w:rsidRPr="00980AE6" w:rsidRDefault="00B34132" w:rsidP="00717E90">
            <w:pPr>
              <w:jc w:val="both"/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</w:rPr>
              <w:t>Lect. univ. dr. Boghian Ioan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DCCE06" w14:textId="114C510D" w:rsidR="00B34132" w:rsidRPr="00980AE6" w:rsidRDefault="00B34132" w:rsidP="00717E90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P13</w:t>
            </w:r>
          </w:p>
        </w:tc>
      </w:tr>
      <w:tr w:rsidR="00B34132" w:rsidRPr="00980AE6" w14:paraId="452C8E34" w14:textId="77777777" w:rsidTr="00D64CE8">
        <w:trPr>
          <w:jc w:val="center"/>
        </w:trPr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504D" w:themeFill="accent2"/>
          </w:tcPr>
          <w:p w14:paraId="51DFD93D" w14:textId="77777777" w:rsidR="00B34132" w:rsidRPr="00980AE6" w:rsidRDefault="00B34132" w:rsidP="00717E90">
            <w:pPr>
              <w:rPr>
                <w:b/>
                <w:sz w:val="8"/>
                <w:szCs w:val="8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504D" w:themeFill="accent2"/>
          </w:tcPr>
          <w:p w14:paraId="139DDDDE" w14:textId="77777777" w:rsidR="00B34132" w:rsidRPr="00980AE6" w:rsidRDefault="00B34132" w:rsidP="00717E90">
            <w:pPr>
              <w:jc w:val="center"/>
              <w:rPr>
                <w:b/>
                <w:sz w:val="8"/>
                <w:szCs w:val="8"/>
              </w:rPr>
            </w:pP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504D" w:themeFill="accent2"/>
          </w:tcPr>
          <w:p w14:paraId="2A5545EC" w14:textId="77777777" w:rsidR="00B34132" w:rsidRPr="00980AE6" w:rsidRDefault="00B34132" w:rsidP="00717E90">
            <w:pPr>
              <w:rPr>
                <w:b/>
                <w:sz w:val="8"/>
                <w:szCs w:val="8"/>
              </w:rPr>
            </w:pP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504D" w:themeFill="accent2"/>
          </w:tcPr>
          <w:p w14:paraId="24683206" w14:textId="77777777" w:rsidR="00B34132" w:rsidRPr="00980AE6" w:rsidRDefault="00B34132" w:rsidP="00717E90">
            <w:pPr>
              <w:jc w:val="both"/>
              <w:rPr>
                <w:b/>
                <w:sz w:val="8"/>
                <w:szCs w:val="8"/>
              </w:rPr>
            </w:pP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504D" w:themeFill="accent2"/>
          </w:tcPr>
          <w:p w14:paraId="4C53C800" w14:textId="77777777" w:rsidR="00B34132" w:rsidRPr="00980AE6" w:rsidRDefault="00B34132" w:rsidP="00717E90">
            <w:pPr>
              <w:rPr>
                <w:b/>
                <w:sz w:val="8"/>
                <w:szCs w:val="8"/>
              </w:rPr>
            </w:pPr>
          </w:p>
        </w:tc>
      </w:tr>
      <w:tr w:rsidR="00B34132" w:rsidRPr="00980AE6" w14:paraId="60C38F67" w14:textId="77777777" w:rsidTr="00D64CE8">
        <w:trPr>
          <w:jc w:val="center"/>
        </w:trPr>
        <w:tc>
          <w:tcPr>
            <w:tcW w:w="7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391A067" w14:textId="659E6739" w:rsidR="00B34132" w:rsidRPr="00980AE6" w:rsidRDefault="00B34132" w:rsidP="00717E90">
            <w:pPr>
              <w:rPr>
                <w:sz w:val="22"/>
                <w:szCs w:val="22"/>
                <w:lang w:val="fr-FR"/>
              </w:rPr>
            </w:pPr>
            <w:r w:rsidRPr="00980AE6">
              <w:rPr>
                <w:sz w:val="22"/>
                <w:szCs w:val="22"/>
                <w:lang w:val="fr-FR"/>
              </w:rPr>
              <w:t>18.12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4C36EF3" w14:textId="73687CD0" w:rsidR="00B34132" w:rsidRPr="00980AE6" w:rsidRDefault="00B34132" w:rsidP="00717E90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09-11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88450D3" w14:textId="31412E5A" w:rsidR="00B34132" w:rsidRPr="00A24821" w:rsidRDefault="002C1CF6" w:rsidP="00717E90">
            <w:pPr>
              <w:rPr>
                <w:b/>
                <w:sz w:val="22"/>
                <w:szCs w:val="22"/>
                <w:lang w:val="ro-RO"/>
              </w:rPr>
            </w:pPr>
            <w:r w:rsidRPr="00A24821">
              <w:rPr>
                <w:sz w:val="22"/>
                <w:szCs w:val="22"/>
              </w:rPr>
              <w:t>Didactica specializării (S</w:t>
            </w:r>
            <w:r w:rsidR="00B34132" w:rsidRPr="00A24821">
              <w:rPr>
                <w:sz w:val="22"/>
                <w:szCs w:val="22"/>
              </w:rPr>
              <w:t>)-FSMSS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1D5B89" w14:textId="4A2ACE9C" w:rsidR="00B34132" w:rsidRPr="00A24821" w:rsidRDefault="00B34132" w:rsidP="00717E90">
            <w:pPr>
              <w:jc w:val="both"/>
              <w:rPr>
                <w:sz w:val="22"/>
                <w:szCs w:val="22"/>
                <w:lang w:val="pt-BR"/>
              </w:rPr>
            </w:pPr>
            <w:r w:rsidRPr="00A24821">
              <w:rPr>
                <w:sz w:val="22"/>
                <w:szCs w:val="22"/>
              </w:rPr>
              <w:t>Conf. univ. dr. Dr</w:t>
            </w:r>
            <w:r w:rsidRPr="00A24821">
              <w:rPr>
                <w:sz w:val="22"/>
                <w:szCs w:val="22"/>
                <w:lang w:val="ro-RO"/>
              </w:rPr>
              <w:t>ăgoi Cristian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4D690B" w14:textId="01C811F4" w:rsidR="00B34132" w:rsidRPr="00980AE6" w:rsidRDefault="008B0849" w:rsidP="00717E90">
            <w:pPr>
              <w:jc w:val="center"/>
              <w:rPr>
                <w:sz w:val="22"/>
                <w:szCs w:val="22"/>
                <w:lang w:val="pt-BR"/>
              </w:rPr>
            </w:pPr>
            <w:r>
              <w:rPr>
                <w:sz w:val="22"/>
                <w:szCs w:val="22"/>
                <w:lang w:val="pt-BR"/>
              </w:rPr>
              <w:t>D215</w:t>
            </w:r>
          </w:p>
        </w:tc>
      </w:tr>
      <w:tr w:rsidR="00B34132" w:rsidRPr="00980AE6" w14:paraId="15A5E2DD" w14:textId="77777777" w:rsidTr="00D64CE8">
        <w:trPr>
          <w:jc w:val="center"/>
        </w:trPr>
        <w:tc>
          <w:tcPr>
            <w:tcW w:w="799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C7555DE" w14:textId="77777777" w:rsidR="00B34132" w:rsidRPr="00980AE6" w:rsidRDefault="00B34132" w:rsidP="00717E90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C6C15D1" w14:textId="2B698658" w:rsidR="00B34132" w:rsidRPr="00980AE6" w:rsidRDefault="00B34132" w:rsidP="00717E90">
            <w:pPr>
              <w:jc w:val="center"/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  <w:lang w:val="ro-RO"/>
              </w:rPr>
              <w:t>13-15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98DC98A" w14:textId="0A53A12F" w:rsidR="00B34132" w:rsidRPr="00A24821" w:rsidRDefault="00B34132" w:rsidP="00717E90">
            <w:pPr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</w:rPr>
              <w:t>Pedagogie I (C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79B26F" w14:textId="5ACF5372" w:rsidR="00B34132" w:rsidRPr="00A24821" w:rsidRDefault="00B34132" w:rsidP="00717E90">
            <w:pPr>
              <w:jc w:val="both"/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</w:rPr>
              <w:t xml:space="preserve">Prof.univ.dr. </w:t>
            </w:r>
            <w:r w:rsidRPr="00A24821">
              <w:rPr>
                <w:bCs/>
                <w:sz w:val="22"/>
                <w:szCs w:val="22"/>
                <w:lang w:val="pt-BR"/>
              </w:rPr>
              <w:t>Cojocariu Vener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BF3D76" w14:textId="7EAC6A1E" w:rsidR="00B34132" w:rsidRPr="00980AE6" w:rsidRDefault="00B34132" w:rsidP="00717E90">
            <w:pPr>
              <w:jc w:val="center"/>
              <w:rPr>
                <w:sz w:val="22"/>
                <w:szCs w:val="22"/>
                <w:lang w:val="pt-BR"/>
              </w:rPr>
            </w:pPr>
            <w:r w:rsidRPr="00980AE6">
              <w:rPr>
                <w:sz w:val="22"/>
                <w:szCs w:val="22"/>
                <w:lang w:val="pt-BR"/>
              </w:rPr>
              <w:t>D215</w:t>
            </w:r>
          </w:p>
        </w:tc>
      </w:tr>
      <w:tr w:rsidR="00B34132" w:rsidRPr="00980AE6" w14:paraId="3FBAFE72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1515884" w14:textId="77777777" w:rsidR="00B34132" w:rsidRPr="00980AE6" w:rsidRDefault="00B34132" w:rsidP="00FE4450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8BD7228" w14:textId="1155E248" w:rsidR="00B34132" w:rsidRPr="00980AE6" w:rsidRDefault="00B34132" w:rsidP="00FE4450">
            <w:pPr>
              <w:jc w:val="center"/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</w:rPr>
              <w:t>15-17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6D136D6" w14:textId="26D68F8B" w:rsidR="00B34132" w:rsidRPr="00A24821" w:rsidRDefault="00B34132" w:rsidP="00FE4450">
            <w:pPr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  <w:lang w:val="ro-RO"/>
              </w:rPr>
              <w:t>Psihologia educației (C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331679A" w14:textId="104D817E" w:rsidR="00B34132" w:rsidRPr="00A24821" w:rsidRDefault="00B34132" w:rsidP="00FE4450">
            <w:pPr>
              <w:jc w:val="both"/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  <w:lang w:val="it-IT"/>
              </w:rPr>
              <w:t>Conf. univ. dr. Sandovici Anișoar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605573" w14:textId="03C5806B" w:rsidR="00B34132" w:rsidRPr="00980AE6" w:rsidRDefault="00B34132" w:rsidP="00FE4450">
            <w:pPr>
              <w:jc w:val="center"/>
              <w:rPr>
                <w:sz w:val="22"/>
                <w:szCs w:val="22"/>
                <w:lang w:val="pt-BR"/>
              </w:rPr>
            </w:pPr>
            <w:r w:rsidRPr="00980AE6">
              <w:rPr>
                <w:bCs/>
                <w:sz w:val="22"/>
                <w:szCs w:val="22"/>
              </w:rPr>
              <w:t>D215</w:t>
            </w:r>
          </w:p>
        </w:tc>
      </w:tr>
      <w:tr w:rsidR="00B34132" w:rsidRPr="00980AE6" w14:paraId="08B4CB72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12BC733" w14:textId="77777777" w:rsidR="00B34132" w:rsidRPr="00980AE6" w:rsidRDefault="00B34132" w:rsidP="00FE4450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785C34B" w14:textId="086D88E2" w:rsidR="00B34132" w:rsidRPr="00980AE6" w:rsidRDefault="00B34132" w:rsidP="00FE4450">
            <w:pPr>
              <w:jc w:val="center"/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</w:rPr>
              <w:t>17-19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1A2174B" w14:textId="6D28EBDD" w:rsidR="00B34132" w:rsidRPr="00A24821" w:rsidRDefault="00B34132" w:rsidP="00FE4450">
            <w:pPr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  <w:lang w:val="ro-RO"/>
              </w:rPr>
              <w:t>Psihologia educației (S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2648C9D" w14:textId="55ED6C1A" w:rsidR="00B34132" w:rsidRPr="00A24821" w:rsidRDefault="00B34132" w:rsidP="00FE4450">
            <w:pPr>
              <w:jc w:val="both"/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  <w:lang w:val="it-IT"/>
              </w:rPr>
              <w:t>Conf. univ. dr. Sandovici Anișoar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7319E3" w14:textId="4ADC2E1C" w:rsidR="00B34132" w:rsidRPr="00980AE6" w:rsidRDefault="00B34132" w:rsidP="00FE4450">
            <w:pPr>
              <w:jc w:val="center"/>
              <w:rPr>
                <w:sz w:val="22"/>
                <w:szCs w:val="22"/>
                <w:lang w:val="pt-BR"/>
              </w:rPr>
            </w:pPr>
            <w:r w:rsidRPr="00980AE6">
              <w:rPr>
                <w:bCs/>
                <w:sz w:val="22"/>
                <w:szCs w:val="22"/>
              </w:rPr>
              <w:t>D215</w:t>
            </w:r>
          </w:p>
        </w:tc>
      </w:tr>
      <w:tr w:rsidR="00B34132" w:rsidRPr="00980AE6" w14:paraId="3B964525" w14:textId="77777777" w:rsidTr="00D64CE8">
        <w:trPr>
          <w:jc w:val="center"/>
        </w:trPr>
        <w:tc>
          <w:tcPr>
            <w:tcW w:w="7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D578252" w14:textId="2AE4F2C2" w:rsidR="00B34132" w:rsidRPr="00980AE6" w:rsidRDefault="002C1CF6" w:rsidP="005E4889">
            <w:pPr>
              <w:rPr>
                <w:sz w:val="22"/>
                <w:szCs w:val="22"/>
                <w:lang w:val="fr-FR"/>
              </w:rPr>
            </w:pPr>
            <w:r>
              <w:rPr>
                <w:sz w:val="22"/>
                <w:szCs w:val="22"/>
                <w:lang w:val="fr-FR"/>
              </w:rPr>
              <w:t>19</w:t>
            </w:r>
            <w:r w:rsidR="00C95929">
              <w:rPr>
                <w:sz w:val="22"/>
                <w:szCs w:val="22"/>
                <w:lang w:val="fr-FR"/>
              </w:rPr>
              <w:t>.</w:t>
            </w:r>
            <w:r>
              <w:rPr>
                <w:sz w:val="22"/>
                <w:szCs w:val="22"/>
                <w:lang w:val="fr-FR"/>
              </w:rPr>
              <w:t>12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12F6D71" w14:textId="4E1EA457" w:rsidR="00B34132" w:rsidRPr="00980AE6" w:rsidRDefault="00B34132" w:rsidP="005E4889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3-15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3863FE0" w14:textId="08937CD8" w:rsidR="00B34132" w:rsidRPr="00A24821" w:rsidRDefault="00B34132" w:rsidP="005E4889">
            <w:pPr>
              <w:rPr>
                <w:bCs/>
                <w:sz w:val="22"/>
                <w:szCs w:val="22"/>
                <w:lang w:val="ro-RO"/>
              </w:rPr>
            </w:pPr>
            <w:r w:rsidRPr="00A24821">
              <w:rPr>
                <w:bCs/>
                <w:sz w:val="22"/>
                <w:szCs w:val="22"/>
                <w:lang w:val="ro-RO"/>
              </w:rPr>
              <w:t xml:space="preserve">Managementul clasei de elevi </w:t>
            </w:r>
            <w:r w:rsidRPr="00A24821">
              <w:rPr>
                <w:bCs/>
                <w:sz w:val="22"/>
                <w:szCs w:val="22"/>
                <w:lang w:val="fr-FR"/>
              </w:rPr>
              <w:t>(C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4D3438" w14:textId="054217C9" w:rsidR="00B34132" w:rsidRPr="00A24821" w:rsidRDefault="00B34132" w:rsidP="005E4889">
            <w:pPr>
              <w:jc w:val="both"/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</w:rPr>
              <w:t>Conf.univ.dr.abil. Mâță Lilian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D8FE08" w14:textId="7ECB150F" w:rsidR="00B34132" w:rsidRPr="00980AE6" w:rsidRDefault="00C95929" w:rsidP="005E4889">
            <w:pPr>
              <w:jc w:val="center"/>
              <w:rPr>
                <w:sz w:val="22"/>
                <w:szCs w:val="22"/>
                <w:lang w:val="pt-BR"/>
              </w:rPr>
            </w:pPr>
            <w:r>
              <w:rPr>
                <w:sz w:val="22"/>
                <w:szCs w:val="22"/>
              </w:rPr>
              <w:t>DP1</w:t>
            </w:r>
            <w:r w:rsidR="00CD3749">
              <w:rPr>
                <w:sz w:val="22"/>
                <w:szCs w:val="22"/>
              </w:rPr>
              <w:t>3</w:t>
            </w:r>
          </w:p>
        </w:tc>
      </w:tr>
      <w:tr w:rsidR="00B34132" w:rsidRPr="00980AE6" w14:paraId="2A4AAED1" w14:textId="77777777" w:rsidTr="00D64CE8">
        <w:trPr>
          <w:jc w:val="center"/>
        </w:trPr>
        <w:tc>
          <w:tcPr>
            <w:tcW w:w="799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9283E09" w14:textId="77777777" w:rsidR="00B34132" w:rsidRPr="00980AE6" w:rsidRDefault="00B34132" w:rsidP="005E4889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7E0BF41" w14:textId="0E215242" w:rsidR="00B34132" w:rsidRPr="00980AE6" w:rsidRDefault="00B34132" w:rsidP="005E4889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5-17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415EE3E" w14:textId="22974DD4" w:rsidR="00B34132" w:rsidRPr="00A24821" w:rsidRDefault="00B34132" w:rsidP="005E4889">
            <w:pPr>
              <w:rPr>
                <w:bCs/>
                <w:sz w:val="22"/>
                <w:szCs w:val="22"/>
                <w:lang w:val="ro-RO"/>
              </w:rPr>
            </w:pPr>
            <w:r w:rsidRPr="00A24821">
              <w:rPr>
                <w:sz w:val="22"/>
                <w:szCs w:val="22"/>
              </w:rPr>
              <w:t>Didactica specializării (C)-FSMSS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617AE5" w14:textId="2191746A" w:rsidR="00B34132" w:rsidRPr="00A24821" w:rsidRDefault="00B34132" w:rsidP="005E4889">
            <w:pPr>
              <w:jc w:val="both"/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</w:rPr>
              <w:t>Conf. univ. dr. Dr</w:t>
            </w:r>
            <w:r w:rsidRPr="00A24821">
              <w:rPr>
                <w:sz w:val="22"/>
                <w:szCs w:val="22"/>
                <w:lang w:val="ro-RO"/>
              </w:rPr>
              <w:t>ăgoi Cristian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B469C6" w14:textId="6284F196" w:rsidR="00B34132" w:rsidRPr="00980AE6" w:rsidRDefault="000723C0" w:rsidP="005E4889">
            <w:pPr>
              <w:jc w:val="center"/>
              <w:rPr>
                <w:sz w:val="22"/>
                <w:szCs w:val="22"/>
                <w:lang w:val="pt-BR"/>
              </w:rPr>
            </w:pPr>
            <w:r>
              <w:rPr>
                <w:sz w:val="22"/>
                <w:szCs w:val="22"/>
              </w:rPr>
              <w:t>DP12</w:t>
            </w:r>
          </w:p>
        </w:tc>
      </w:tr>
      <w:tr w:rsidR="00B34132" w:rsidRPr="00980AE6" w14:paraId="6370B222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57EE82F" w14:textId="77777777" w:rsidR="00B34132" w:rsidRPr="00980AE6" w:rsidRDefault="00B34132" w:rsidP="00717E90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09E2D96" w14:textId="35D662A2" w:rsidR="00B34132" w:rsidRPr="00980AE6" w:rsidRDefault="00B34132" w:rsidP="00717E90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5-19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F47BD84" w14:textId="2BF8F21E" w:rsidR="00B34132" w:rsidRPr="00980AE6" w:rsidRDefault="00B34132" w:rsidP="00717E90">
            <w:pPr>
              <w:rPr>
                <w:bCs/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</w:rPr>
              <w:t xml:space="preserve">Didactica specializării (S) - </w:t>
            </w:r>
            <w:r w:rsidR="00AF6DCD" w:rsidRPr="00980AE6">
              <w:rPr>
                <w:sz w:val="22"/>
                <w:szCs w:val="22"/>
              </w:rPr>
              <w:t>Ec</w:t>
            </w:r>
            <w:r w:rsidR="00AF6DCD">
              <w:rPr>
                <w:sz w:val="22"/>
                <w:szCs w:val="22"/>
              </w:rPr>
              <w:t>.+Științe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3E4B9D" w14:textId="2267C4E0" w:rsidR="00B34132" w:rsidRPr="00980AE6" w:rsidRDefault="00B34132" w:rsidP="00717E90">
            <w:pPr>
              <w:jc w:val="both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Lect. univ. dr. Solomon Daniel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E7BDFE" w14:textId="7356172F" w:rsidR="00B34132" w:rsidRPr="00980AE6" w:rsidRDefault="00B34132" w:rsidP="00717E90">
            <w:pPr>
              <w:jc w:val="center"/>
              <w:rPr>
                <w:sz w:val="22"/>
                <w:szCs w:val="22"/>
                <w:lang w:val="pt-BR"/>
              </w:rPr>
            </w:pPr>
            <w:r w:rsidRPr="00D64CE8">
              <w:rPr>
                <w:sz w:val="22"/>
                <w:szCs w:val="22"/>
              </w:rPr>
              <w:t>C119</w:t>
            </w:r>
          </w:p>
        </w:tc>
      </w:tr>
      <w:tr w:rsidR="00B34132" w:rsidRPr="00980AE6" w14:paraId="655116BD" w14:textId="77777777" w:rsidTr="00D64CE8">
        <w:trPr>
          <w:jc w:val="center"/>
        </w:trPr>
        <w:tc>
          <w:tcPr>
            <w:tcW w:w="7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9649AD0" w14:textId="611B755A" w:rsidR="00B34132" w:rsidRPr="00980AE6" w:rsidRDefault="00B34132" w:rsidP="00717E90">
            <w:pPr>
              <w:rPr>
                <w:sz w:val="22"/>
                <w:szCs w:val="22"/>
                <w:lang w:val="fr-FR"/>
              </w:rPr>
            </w:pPr>
            <w:r w:rsidRPr="00980AE6">
              <w:rPr>
                <w:sz w:val="22"/>
                <w:szCs w:val="22"/>
                <w:lang w:val="fr-FR"/>
              </w:rPr>
              <w:t>20.12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942855" w14:textId="3558F484" w:rsidR="00B34132" w:rsidRPr="00980AE6" w:rsidRDefault="00B34132" w:rsidP="00717E90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3-19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DC07A5" w14:textId="30A92CB1" w:rsidR="00B34132" w:rsidRPr="00980AE6" w:rsidRDefault="00B34132" w:rsidP="00717E90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Didactica specializării (C) - Socioumane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1DF259" w14:textId="652459BD" w:rsidR="00B34132" w:rsidRPr="00980AE6" w:rsidRDefault="00B34132" w:rsidP="00717E90">
            <w:pPr>
              <w:jc w:val="both"/>
              <w:rPr>
                <w:sz w:val="22"/>
                <w:szCs w:val="22"/>
                <w:lang w:val="fr-FR"/>
              </w:rPr>
            </w:pPr>
            <w:r w:rsidRPr="00980AE6">
              <w:rPr>
                <w:sz w:val="22"/>
                <w:szCs w:val="22"/>
                <w:lang w:val="fr-FR"/>
              </w:rPr>
              <w:t>Lect. univ. dr. Robu Viorel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E71D05" w14:textId="1501FA34" w:rsidR="00B34132" w:rsidRPr="00980AE6" w:rsidRDefault="008B0849" w:rsidP="00717E90">
            <w:pPr>
              <w:jc w:val="center"/>
              <w:rPr>
                <w:sz w:val="22"/>
                <w:szCs w:val="22"/>
                <w:lang w:val="pt-BR"/>
              </w:rPr>
            </w:pPr>
            <w:r>
              <w:rPr>
                <w:sz w:val="22"/>
                <w:szCs w:val="22"/>
                <w:lang w:val="pt-BR"/>
              </w:rPr>
              <w:t>D318</w:t>
            </w:r>
          </w:p>
        </w:tc>
      </w:tr>
      <w:tr w:rsidR="00B34132" w:rsidRPr="00980AE6" w14:paraId="0A0BA04F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CC744D4" w14:textId="612B9C63" w:rsidR="00B34132" w:rsidRPr="00980AE6" w:rsidRDefault="00B34132" w:rsidP="00853939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3A87146" w14:textId="0339A149" w:rsidR="00B34132" w:rsidRPr="00980AE6" w:rsidRDefault="00B34132" w:rsidP="00853939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3-15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00E78B9" w14:textId="54ED1AB3" w:rsidR="00B34132" w:rsidRPr="00980AE6" w:rsidRDefault="00B34132" w:rsidP="00853939">
            <w:pPr>
              <w:rPr>
                <w:b/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</w:rPr>
              <w:t>Didactica specializării (C) - Litere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3A396E" w14:textId="2726332D" w:rsidR="00B34132" w:rsidRPr="00980AE6" w:rsidRDefault="00B34132" w:rsidP="00853939">
            <w:pPr>
              <w:jc w:val="both"/>
              <w:rPr>
                <w:sz w:val="22"/>
                <w:szCs w:val="22"/>
                <w:lang w:val="pt-BR"/>
              </w:rPr>
            </w:pPr>
            <w:r w:rsidRPr="00980AE6">
              <w:rPr>
                <w:sz w:val="22"/>
                <w:szCs w:val="22"/>
              </w:rPr>
              <w:t>Lect. univ. dr. Boghian Ioan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BA2434" w14:textId="7E6721FF" w:rsidR="00B34132" w:rsidRPr="00980AE6" w:rsidRDefault="00B34132" w:rsidP="00853939">
            <w:pPr>
              <w:jc w:val="center"/>
              <w:rPr>
                <w:sz w:val="22"/>
                <w:szCs w:val="22"/>
                <w:lang w:val="pt-BR"/>
              </w:rPr>
            </w:pPr>
            <w:r>
              <w:rPr>
                <w:sz w:val="22"/>
                <w:szCs w:val="22"/>
              </w:rPr>
              <w:t>DP13</w:t>
            </w:r>
          </w:p>
        </w:tc>
      </w:tr>
      <w:tr w:rsidR="00B34132" w:rsidRPr="00980AE6" w14:paraId="202FD9F3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53CBE77" w14:textId="77777777" w:rsidR="00B34132" w:rsidRPr="00980AE6" w:rsidRDefault="00B34132" w:rsidP="00853939">
            <w:pPr>
              <w:rPr>
                <w:sz w:val="22"/>
                <w:szCs w:val="22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663A52F" w14:textId="7F861046" w:rsidR="00B34132" w:rsidRPr="00980AE6" w:rsidRDefault="00B34132" w:rsidP="00853939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5-17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7C4E0A0" w14:textId="552B3FD8" w:rsidR="00B34132" w:rsidRPr="00980AE6" w:rsidRDefault="00B34132" w:rsidP="00853939">
            <w:pPr>
              <w:rPr>
                <w:b/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</w:rPr>
              <w:t>Didactica specializării (S) - Litere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EA5157" w14:textId="773D2964" w:rsidR="00B34132" w:rsidRPr="00980AE6" w:rsidRDefault="00B34132" w:rsidP="00853939">
            <w:pPr>
              <w:jc w:val="both"/>
              <w:rPr>
                <w:sz w:val="22"/>
                <w:szCs w:val="22"/>
                <w:lang w:val="pt-BR"/>
              </w:rPr>
            </w:pPr>
            <w:r w:rsidRPr="00980AE6">
              <w:rPr>
                <w:sz w:val="22"/>
                <w:szCs w:val="22"/>
              </w:rPr>
              <w:t>Lect. univ. dr. Boghian Ioan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3F29B4" w14:textId="55904286" w:rsidR="00B34132" w:rsidRPr="00980AE6" w:rsidRDefault="00B34132" w:rsidP="00853939">
            <w:pPr>
              <w:jc w:val="center"/>
              <w:rPr>
                <w:sz w:val="22"/>
                <w:szCs w:val="22"/>
                <w:lang w:val="pt-BR"/>
              </w:rPr>
            </w:pPr>
            <w:r>
              <w:rPr>
                <w:sz w:val="22"/>
                <w:szCs w:val="22"/>
              </w:rPr>
              <w:t>DP13</w:t>
            </w:r>
          </w:p>
        </w:tc>
      </w:tr>
      <w:tr w:rsidR="00B34132" w:rsidRPr="00980AE6" w14:paraId="05EB900F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44E5A8D" w14:textId="77777777" w:rsidR="00B34132" w:rsidRPr="00980AE6" w:rsidRDefault="00B34132" w:rsidP="00853939">
            <w:pPr>
              <w:rPr>
                <w:sz w:val="22"/>
                <w:szCs w:val="22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CF4BF6A" w14:textId="0069DF10" w:rsidR="00B34132" w:rsidRPr="00980AE6" w:rsidRDefault="00B34132" w:rsidP="00853939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7-19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46050CC" w14:textId="789F147E" w:rsidR="00B34132" w:rsidRPr="00980AE6" w:rsidRDefault="00B34132" w:rsidP="00853939">
            <w:pPr>
              <w:rPr>
                <w:b/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</w:rPr>
              <w:t>Didactica specializării (C) - Litere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0895BA" w14:textId="09E22202" w:rsidR="00B34132" w:rsidRPr="00980AE6" w:rsidRDefault="00B34132" w:rsidP="00853939">
            <w:pPr>
              <w:jc w:val="both"/>
              <w:rPr>
                <w:sz w:val="22"/>
                <w:szCs w:val="22"/>
                <w:lang w:val="pt-BR"/>
              </w:rPr>
            </w:pPr>
            <w:r w:rsidRPr="00980AE6">
              <w:rPr>
                <w:sz w:val="22"/>
                <w:szCs w:val="22"/>
              </w:rPr>
              <w:t>Lect. univ. dr. Boghian Ioan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64BE75" w14:textId="1A54F782" w:rsidR="00B34132" w:rsidRPr="00980AE6" w:rsidRDefault="00B34132" w:rsidP="00853939">
            <w:pPr>
              <w:jc w:val="center"/>
              <w:rPr>
                <w:sz w:val="22"/>
                <w:szCs w:val="22"/>
                <w:lang w:val="pt-BR"/>
              </w:rPr>
            </w:pPr>
            <w:r>
              <w:rPr>
                <w:sz w:val="22"/>
                <w:szCs w:val="22"/>
              </w:rPr>
              <w:t>DP13</w:t>
            </w:r>
          </w:p>
        </w:tc>
      </w:tr>
      <w:tr w:rsidR="00A24821" w:rsidRPr="00980AE6" w14:paraId="7D0226B0" w14:textId="77777777" w:rsidTr="00D64CE8">
        <w:trPr>
          <w:jc w:val="center"/>
        </w:trPr>
        <w:tc>
          <w:tcPr>
            <w:tcW w:w="7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A053236" w14:textId="4225C772" w:rsidR="00A24821" w:rsidRPr="00980AE6" w:rsidRDefault="00A24821" w:rsidP="00A24821">
            <w:pPr>
              <w:rPr>
                <w:sz w:val="22"/>
                <w:szCs w:val="22"/>
                <w:lang w:val="fr-FR"/>
              </w:rPr>
            </w:pPr>
            <w:r w:rsidRPr="00980AE6">
              <w:rPr>
                <w:sz w:val="22"/>
                <w:szCs w:val="22"/>
                <w:lang w:val="fr-FR"/>
              </w:rPr>
              <w:t>21.12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643010" w14:textId="038A8631" w:rsidR="00A24821" w:rsidRPr="00980AE6" w:rsidRDefault="00A24821" w:rsidP="00A24821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  <w:lang w:val="ro-RO"/>
              </w:rPr>
              <w:t>13-15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94A59C" w14:textId="744AC26A" w:rsidR="00A24821" w:rsidRPr="00980AE6" w:rsidRDefault="00A24821" w:rsidP="00A24821">
            <w:pPr>
              <w:rPr>
                <w:b/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</w:rPr>
              <w:t>Pedagogie I (S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A23CAC" w14:textId="26F5D575" w:rsidR="00A24821" w:rsidRPr="00980AE6" w:rsidRDefault="00A24821" w:rsidP="00A24821">
            <w:pPr>
              <w:jc w:val="both"/>
              <w:rPr>
                <w:sz w:val="22"/>
                <w:szCs w:val="22"/>
                <w:lang w:val="pt-BR"/>
              </w:rPr>
            </w:pPr>
            <w:r w:rsidRPr="00980AE6">
              <w:rPr>
                <w:sz w:val="22"/>
                <w:szCs w:val="22"/>
              </w:rPr>
              <w:t xml:space="preserve">Prof. dr. asoc. Diaconu Amalia 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FE54A6" w14:textId="29AC9C3E" w:rsidR="00A24821" w:rsidRPr="00980AE6" w:rsidRDefault="00A24821" w:rsidP="00A24821">
            <w:pPr>
              <w:jc w:val="center"/>
              <w:rPr>
                <w:sz w:val="22"/>
                <w:szCs w:val="22"/>
                <w:lang w:val="pt-BR"/>
              </w:rPr>
            </w:pPr>
            <w:r>
              <w:rPr>
                <w:sz w:val="22"/>
                <w:szCs w:val="22"/>
              </w:rPr>
              <w:t>D318</w:t>
            </w:r>
          </w:p>
        </w:tc>
      </w:tr>
      <w:tr w:rsidR="00A24821" w:rsidRPr="00980AE6" w14:paraId="42CDDE90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156C56E" w14:textId="77777777" w:rsidR="00A24821" w:rsidRPr="00980AE6" w:rsidRDefault="00A24821" w:rsidP="00A24821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8E0F7F6" w14:textId="7BD0E747" w:rsidR="00A24821" w:rsidRPr="00980AE6" w:rsidRDefault="00A24821" w:rsidP="00A24821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5-17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9955A88" w14:textId="18458ACD" w:rsidR="00A24821" w:rsidRPr="00980AE6" w:rsidRDefault="00A24821" w:rsidP="00A24821">
            <w:pPr>
              <w:rPr>
                <w:b/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</w:rPr>
              <w:t>Pedagogie II (C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BED5CB" w14:textId="4552CDF7" w:rsidR="00A24821" w:rsidRPr="00980AE6" w:rsidRDefault="00A24821" w:rsidP="00A24821">
            <w:pPr>
              <w:jc w:val="both"/>
              <w:rPr>
                <w:sz w:val="22"/>
                <w:szCs w:val="22"/>
                <w:lang w:val="pt-BR"/>
              </w:rPr>
            </w:pPr>
            <w:r w:rsidRPr="00980AE6">
              <w:rPr>
                <w:sz w:val="22"/>
                <w:szCs w:val="22"/>
              </w:rPr>
              <w:t>Conf.univ.dr.abil. Mâță Lilian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1CA40B" w14:textId="5DF2ADBE" w:rsidR="00A24821" w:rsidRPr="00980AE6" w:rsidRDefault="00A24821" w:rsidP="00A24821">
            <w:pPr>
              <w:jc w:val="center"/>
              <w:rPr>
                <w:sz w:val="22"/>
                <w:szCs w:val="22"/>
                <w:lang w:val="pt-BR"/>
              </w:rPr>
            </w:pPr>
            <w:r>
              <w:rPr>
                <w:sz w:val="22"/>
                <w:szCs w:val="22"/>
              </w:rPr>
              <w:t>D318</w:t>
            </w:r>
          </w:p>
        </w:tc>
      </w:tr>
      <w:tr w:rsidR="00B34132" w:rsidRPr="00980AE6" w14:paraId="375F8518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F92AE4B" w14:textId="77777777" w:rsidR="00B34132" w:rsidRPr="00980AE6" w:rsidRDefault="00B34132" w:rsidP="00717E90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93547B1" w14:textId="4AE0CC15" w:rsidR="00B34132" w:rsidRPr="00980AE6" w:rsidRDefault="00B34132" w:rsidP="00717E90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7-19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C0C1FFA" w14:textId="147DDA4F" w:rsidR="00B34132" w:rsidRPr="00980AE6" w:rsidRDefault="00B34132" w:rsidP="00717E90">
            <w:pPr>
              <w:rPr>
                <w:b/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</w:rPr>
              <w:t>Pedagogie II (S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338906" w14:textId="39E7B628" w:rsidR="00B34132" w:rsidRPr="00980AE6" w:rsidRDefault="00B34132" w:rsidP="00717E90">
            <w:pPr>
              <w:jc w:val="both"/>
              <w:rPr>
                <w:sz w:val="22"/>
                <w:szCs w:val="22"/>
                <w:lang w:val="pt-BR"/>
              </w:rPr>
            </w:pPr>
            <w:r w:rsidRPr="00980AE6">
              <w:rPr>
                <w:sz w:val="22"/>
                <w:szCs w:val="22"/>
              </w:rPr>
              <w:t>Conf. univ. dr. Mâță Lilian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1C5E6F" w14:textId="33073B77" w:rsidR="00B34132" w:rsidRPr="00980AE6" w:rsidRDefault="00B34132" w:rsidP="00717E90">
            <w:pPr>
              <w:jc w:val="center"/>
              <w:rPr>
                <w:sz w:val="22"/>
                <w:szCs w:val="22"/>
                <w:lang w:val="pt-BR"/>
              </w:rPr>
            </w:pPr>
            <w:r>
              <w:rPr>
                <w:sz w:val="22"/>
                <w:szCs w:val="22"/>
              </w:rPr>
              <w:t>D224</w:t>
            </w:r>
          </w:p>
        </w:tc>
      </w:tr>
      <w:tr w:rsidR="00B34132" w:rsidRPr="00980AE6" w14:paraId="224CFACD" w14:textId="77777777" w:rsidTr="00D64CE8">
        <w:trPr>
          <w:jc w:val="center"/>
        </w:trPr>
        <w:tc>
          <w:tcPr>
            <w:tcW w:w="7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BB1ABEB" w14:textId="311BF746" w:rsidR="00B34132" w:rsidRPr="00980AE6" w:rsidRDefault="00B34132" w:rsidP="00717E90">
            <w:pPr>
              <w:rPr>
                <w:sz w:val="22"/>
                <w:szCs w:val="22"/>
                <w:lang w:val="fr-FR"/>
              </w:rPr>
            </w:pPr>
            <w:r w:rsidRPr="00980AE6">
              <w:rPr>
                <w:sz w:val="22"/>
                <w:szCs w:val="22"/>
                <w:lang w:val="fr-FR"/>
              </w:rPr>
              <w:t>22.12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A1D4B7B" w14:textId="14240098" w:rsidR="00B34132" w:rsidRPr="00980AE6" w:rsidRDefault="00B34132" w:rsidP="00717E90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1-19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0E5AA4B" w14:textId="5EB80B98" w:rsidR="00B34132" w:rsidRPr="00980AE6" w:rsidRDefault="00B34132" w:rsidP="00717E90">
            <w:pPr>
              <w:rPr>
                <w:b/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</w:rPr>
              <w:t xml:space="preserve">Didactica specializării (S) - </w:t>
            </w:r>
            <w:r w:rsidR="00AF6DCD" w:rsidRPr="00980AE6">
              <w:rPr>
                <w:sz w:val="22"/>
                <w:szCs w:val="22"/>
              </w:rPr>
              <w:t>Ec</w:t>
            </w:r>
            <w:r w:rsidR="00AF6DCD">
              <w:rPr>
                <w:sz w:val="22"/>
                <w:szCs w:val="22"/>
              </w:rPr>
              <w:t>.+Științe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C2B559" w14:textId="5AFA1786" w:rsidR="00B34132" w:rsidRPr="00980AE6" w:rsidRDefault="00B34132" w:rsidP="00717E90">
            <w:pPr>
              <w:jc w:val="both"/>
              <w:rPr>
                <w:sz w:val="22"/>
                <w:szCs w:val="22"/>
                <w:lang w:val="pt-BR"/>
              </w:rPr>
            </w:pPr>
            <w:r w:rsidRPr="00980AE6">
              <w:rPr>
                <w:sz w:val="22"/>
                <w:szCs w:val="22"/>
              </w:rPr>
              <w:t>Lect. univ. dr. Solomon Daniel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B3D05B" w14:textId="504C20B0" w:rsidR="00B34132" w:rsidRPr="00980AE6" w:rsidRDefault="00B34132" w:rsidP="00717E90">
            <w:pPr>
              <w:jc w:val="center"/>
              <w:rPr>
                <w:sz w:val="22"/>
                <w:szCs w:val="22"/>
                <w:lang w:val="pt-BR"/>
              </w:rPr>
            </w:pPr>
            <w:r w:rsidRPr="00D64CE8">
              <w:rPr>
                <w:sz w:val="22"/>
                <w:szCs w:val="22"/>
              </w:rPr>
              <w:t>C119</w:t>
            </w:r>
          </w:p>
        </w:tc>
      </w:tr>
      <w:tr w:rsidR="00B34132" w:rsidRPr="00980AE6" w14:paraId="2A069847" w14:textId="77777777" w:rsidTr="00D64CE8">
        <w:trPr>
          <w:jc w:val="center"/>
        </w:trPr>
        <w:tc>
          <w:tcPr>
            <w:tcW w:w="799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1F41692" w14:textId="77777777" w:rsidR="00B34132" w:rsidRPr="00980AE6" w:rsidRDefault="00B34132" w:rsidP="00717E90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C12B0EF" w14:textId="53531B27" w:rsidR="00B34132" w:rsidRPr="00980AE6" w:rsidRDefault="00B34132" w:rsidP="00717E90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1-15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41AAF1F" w14:textId="22C68329" w:rsidR="00B34132" w:rsidRPr="00A24821" w:rsidRDefault="00B34132" w:rsidP="00717E90">
            <w:pPr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</w:rPr>
              <w:t>Didactica specializării (C,S)-FSMSS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BCFA21" w14:textId="08F79973" w:rsidR="00B34132" w:rsidRPr="00A24821" w:rsidRDefault="00B34132" w:rsidP="00717E90">
            <w:pPr>
              <w:jc w:val="both"/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</w:rPr>
              <w:t>Conf. univ. dr. Dr</w:t>
            </w:r>
            <w:r w:rsidRPr="00A24821">
              <w:rPr>
                <w:sz w:val="22"/>
                <w:szCs w:val="22"/>
                <w:lang w:val="ro-RO"/>
              </w:rPr>
              <w:t>ăgoi Cristian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D46A81" w14:textId="7A8B3130" w:rsidR="00B34132" w:rsidRPr="00980AE6" w:rsidRDefault="000723C0" w:rsidP="00717E90">
            <w:pPr>
              <w:jc w:val="center"/>
              <w:rPr>
                <w:sz w:val="22"/>
                <w:szCs w:val="22"/>
                <w:lang w:val="pt-BR"/>
              </w:rPr>
            </w:pPr>
            <w:r>
              <w:rPr>
                <w:sz w:val="22"/>
                <w:szCs w:val="22"/>
              </w:rPr>
              <w:t>DP11</w:t>
            </w:r>
          </w:p>
        </w:tc>
      </w:tr>
      <w:tr w:rsidR="00B34132" w:rsidRPr="00980AE6" w14:paraId="20A40A92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011881B" w14:textId="2E16ED36" w:rsidR="00B34132" w:rsidRPr="00980AE6" w:rsidRDefault="00B34132" w:rsidP="00717E90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B9F3CDE" w14:textId="57282C20" w:rsidR="00B34132" w:rsidRPr="00980AE6" w:rsidRDefault="00B34132" w:rsidP="00717E90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7-19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6EEC7F3" w14:textId="3B31AB94" w:rsidR="00B34132" w:rsidRPr="00980AE6" w:rsidRDefault="00B34132" w:rsidP="00717E90">
            <w:pPr>
              <w:rPr>
                <w:b/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</w:rPr>
              <w:t>Didactica specializării (S) - Litere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796AB3" w14:textId="7B903271" w:rsidR="00B34132" w:rsidRPr="00980AE6" w:rsidRDefault="00B34132" w:rsidP="00717E90">
            <w:pPr>
              <w:jc w:val="both"/>
              <w:rPr>
                <w:sz w:val="22"/>
                <w:szCs w:val="22"/>
                <w:lang w:val="pt-BR"/>
              </w:rPr>
            </w:pPr>
            <w:r w:rsidRPr="00980AE6">
              <w:rPr>
                <w:sz w:val="22"/>
                <w:szCs w:val="22"/>
              </w:rPr>
              <w:t>Lect. univ. dr. Boghian Ioan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FF426D" w14:textId="6B213044" w:rsidR="00B34132" w:rsidRPr="00980AE6" w:rsidRDefault="00B34132" w:rsidP="00717E90">
            <w:pPr>
              <w:jc w:val="center"/>
              <w:rPr>
                <w:sz w:val="22"/>
                <w:szCs w:val="22"/>
                <w:lang w:val="pt-BR"/>
              </w:rPr>
            </w:pPr>
            <w:r>
              <w:rPr>
                <w:sz w:val="22"/>
                <w:szCs w:val="22"/>
                <w:lang w:val="pt-BR"/>
              </w:rPr>
              <w:t>DP13</w:t>
            </w:r>
          </w:p>
        </w:tc>
      </w:tr>
      <w:tr w:rsidR="00B34132" w:rsidRPr="00980AE6" w14:paraId="5E05AD77" w14:textId="77777777" w:rsidTr="00D64CE8">
        <w:trPr>
          <w:jc w:val="center"/>
        </w:trPr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504D" w:themeFill="accent2"/>
          </w:tcPr>
          <w:p w14:paraId="1EE78408" w14:textId="77777777" w:rsidR="00B34132" w:rsidRPr="00980AE6" w:rsidRDefault="00B34132" w:rsidP="00717E90">
            <w:pPr>
              <w:rPr>
                <w:b/>
                <w:sz w:val="8"/>
                <w:szCs w:val="8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504D" w:themeFill="accent2"/>
          </w:tcPr>
          <w:p w14:paraId="32C0DD61" w14:textId="77777777" w:rsidR="00B34132" w:rsidRPr="00980AE6" w:rsidRDefault="00B34132" w:rsidP="00717E90">
            <w:pPr>
              <w:jc w:val="center"/>
              <w:rPr>
                <w:b/>
                <w:sz w:val="8"/>
                <w:szCs w:val="8"/>
                <w:lang w:val="pt-BR"/>
              </w:rPr>
            </w:pP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504D" w:themeFill="accent2"/>
          </w:tcPr>
          <w:p w14:paraId="2BF9AE1A" w14:textId="77777777" w:rsidR="00B34132" w:rsidRPr="00980AE6" w:rsidRDefault="00B34132" w:rsidP="00717E90">
            <w:pPr>
              <w:rPr>
                <w:b/>
                <w:sz w:val="8"/>
                <w:szCs w:val="8"/>
              </w:rPr>
            </w:pP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504D" w:themeFill="accent2"/>
          </w:tcPr>
          <w:p w14:paraId="2498E973" w14:textId="77777777" w:rsidR="00B34132" w:rsidRPr="00980AE6" w:rsidRDefault="00B34132" w:rsidP="00717E90">
            <w:pPr>
              <w:jc w:val="both"/>
              <w:rPr>
                <w:b/>
                <w:sz w:val="8"/>
                <w:szCs w:val="8"/>
                <w:lang w:val="pt-BR"/>
              </w:rPr>
            </w:pP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504D" w:themeFill="accent2"/>
          </w:tcPr>
          <w:p w14:paraId="194097A1" w14:textId="77777777" w:rsidR="00B34132" w:rsidRPr="00980AE6" w:rsidRDefault="00B34132" w:rsidP="00717E90">
            <w:pPr>
              <w:rPr>
                <w:b/>
                <w:sz w:val="8"/>
                <w:szCs w:val="8"/>
                <w:lang w:val="pt-BR"/>
              </w:rPr>
            </w:pPr>
          </w:p>
        </w:tc>
      </w:tr>
      <w:tr w:rsidR="00B34132" w:rsidRPr="00980AE6" w14:paraId="17F6E6AC" w14:textId="77777777" w:rsidTr="00D64CE8">
        <w:trPr>
          <w:jc w:val="center"/>
        </w:trPr>
        <w:tc>
          <w:tcPr>
            <w:tcW w:w="7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D0BFC94" w14:textId="4B896D65" w:rsidR="00B34132" w:rsidRPr="00980AE6" w:rsidRDefault="00B34132" w:rsidP="00717E90">
            <w:pPr>
              <w:rPr>
                <w:sz w:val="22"/>
                <w:szCs w:val="22"/>
                <w:lang w:val="fr-FR"/>
              </w:rPr>
            </w:pPr>
            <w:r w:rsidRPr="00980AE6">
              <w:rPr>
                <w:sz w:val="22"/>
                <w:szCs w:val="22"/>
                <w:lang w:val="fr-FR"/>
              </w:rPr>
              <w:t>8.01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FE57269" w14:textId="4BC646C0" w:rsidR="00B34132" w:rsidRPr="00980AE6" w:rsidRDefault="00B34132" w:rsidP="00717E90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09-11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0630C45" w14:textId="0389656C" w:rsidR="00B34132" w:rsidRPr="00A24821" w:rsidRDefault="002C1CF6" w:rsidP="00717E90">
            <w:pPr>
              <w:rPr>
                <w:sz w:val="22"/>
                <w:szCs w:val="22"/>
                <w:lang w:val="it-IT"/>
              </w:rPr>
            </w:pPr>
            <w:r w:rsidRPr="00A24821">
              <w:rPr>
                <w:sz w:val="22"/>
                <w:szCs w:val="22"/>
              </w:rPr>
              <w:t>Didactica specializării (S</w:t>
            </w:r>
            <w:r w:rsidR="00B34132" w:rsidRPr="00A24821">
              <w:rPr>
                <w:sz w:val="22"/>
                <w:szCs w:val="22"/>
              </w:rPr>
              <w:t>)-FSMSS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DAA317" w14:textId="3F823F2F" w:rsidR="00B34132" w:rsidRPr="00A24821" w:rsidRDefault="00B34132" w:rsidP="00717E90">
            <w:pPr>
              <w:jc w:val="both"/>
              <w:rPr>
                <w:bCs/>
                <w:sz w:val="22"/>
                <w:szCs w:val="22"/>
              </w:rPr>
            </w:pPr>
            <w:r w:rsidRPr="00A24821">
              <w:rPr>
                <w:sz w:val="22"/>
                <w:szCs w:val="22"/>
              </w:rPr>
              <w:t>Conf. univ. dr. Dr</w:t>
            </w:r>
            <w:r w:rsidRPr="00A24821">
              <w:rPr>
                <w:sz w:val="22"/>
                <w:szCs w:val="22"/>
                <w:lang w:val="ro-RO"/>
              </w:rPr>
              <w:t>ăgoi Cristian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AF4BAD" w14:textId="171EA3AC" w:rsidR="00B34132" w:rsidRPr="00980AE6" w:rsidRDefault="008B0849" w:rsidP="00717E90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215</w:t>
            </w:r>
          </w:p>
        </w:tc>
      </w:tr>
      <w:tr w:rsidR="00B34132" w:rsidRPr="00980AE6" w14:paraId="0D7F9311" w14:textId="77777777" w:rsidTr="00D64CE8">
        <w:trPr>
          <w:jc w:val="center"/>
        </w:trPr>
        <w:tc>
          <w:tcPr>
            <w:tcW w:w="799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EE89B0D" w14:textId="77777777" w:rsidR="00B34132" w:rsidRPr="00980AE6" w:rsidRDefault="00B34132" w:rsidP="00FE4450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C913989" w14:textId="56B2ED1D" w:rsidR="00B34132" w:rsidRPr="00980AE6" w:rsidRDefault="00B34132" w:rsidP="00FE4450">
            <w:pPr>
              <w:jc w:val="center"/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  <w:lang w:val="ro-RO"/>
              </w:rPr>
              <w:t>13-15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A590155" w14:textId="293F54AB" w:rsidR="00B34132" w:rsidRPr="00A24821" w:rsidRDefault="00B34132" w:rsidP="00FE4450">
            <w:pPr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</w:rPr>
              <w:t>Pedagogie I (C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94D513" w14:textId="0E0D7AAC" w:rsidR="00B34132" w:rsidRPr="00A24821" w:rsidRDefault="00B34132" w:rsidP="00FE4450">
            <w:pPr>
              <w:jc w:val="both"/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</w:rPr>
              <w:t xml:space="preserve">Prof.univ.dr. </w:t>
            </w:r>
            <w:r w:rsidRPr="00A24821">
              <w:rPr>
                <w:bCs/>
                <w:sz w:val="22"/>
                <w:szCs w:val="22"/>
                <w:lang w:val="pt-BR"/>
              </w:rPr>
              <w:t>Cojocariu Vener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FBF0068" w14:textId="565E62DB" w:rsidR="00B34132" w:rsidRPr="00980AE6" w:rsidRDefault="00B34132" w:rsidP="00FE4450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  <w:lang w:val="pt-BR"/>
              </w:rPr>
              <w:t>D215</w:t>
            </w:r>
          </w:p>
        </w:tc>
      </w:tr>
      <w:tr w:rsidR="00B34132" w:rsidRPr="00980AE6" w14:paraId="69AE8ECA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4767FEE" w14:textId="77777777" w:rsidR="00B34132" w:rsidRPr="00980AE6" w:rsidRDefault="00B34132" w:rsidP="00FE4450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116B0E4" w14:textId="5DDEE464" w:rsidR="00B34132" w:rsidRPr="00980AE6" w:rsidRDefault="00B34132" w:rsidP="00FE4450">
            <w:pPr>
              <w:jc w:val="center"/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</w:rPr>
              <w:t>15-17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E8CF617" w14:textId="4AECBB1A" w:rsidR="00B34132" w:rsidRPr="00A24821" w:rsidRDefault="00B34132" w:rsidP="00FE4450">
            <w:pPr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  <w:lang w:val="ro-RO"/>
              </w:rPr>
              <w:t>Psihologia educației (C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0C9B357" w14:textId="76D2A810" w:rsidR="00B34132" w:rsidRPr="00A24821" w:rsidRDefault="00B34132" w:rsidP="00FE4450">
            <w:pPr>
              <w:jc w:val="both"/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  <w:lang w:val="it-IT"/>
              </w:rPr>
              <w:t>Conf. univ. dr. Sandovici Anișoar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F1C20F" w14:textId="7E033F8D" w:rsidR="00B34132" w:rsidRPr="00980AE6" w:rsidRDefault="00B34132" w:rsidP="00FE4450">
            <w:pPr>
              <w:jc w:val="center"/>
              <w:rPr>
                <w:sz w:val="22"/>
                <w:szCs w:val="22"/>
              </w:rPr>
            </w:pPr>
            <w:r w:rsidRPr="00980AE6">
              <w:rPr>
                <w:bCs/>
                <w:sz w:val="22"/>
                <w:szCs w:val="22"/>
              </w:rPr>
              <w:t>D215</w:t>
            </w:r>
          </w:p>
        </w:tc>
      </w:tr>
      <w:tr w:rsidR="00B34132" w:rsidRPr="00980AE6" w14:paraId="4BED833F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0FFA18" w14:textId="77777777" w:rsidR="00B34132" w:rsidRPr="00980AE6" w:rsidRDefault="00B34132" w:rsidP="00FE4450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DFA4349" w14:textId="0A8662EE" w:rsidR="00B34132" w:rsidRPr="00980AE6" w:rsidRDefault="00B34132" w:rsidP="00FE4450">
            <w:pPr>
              <w:jc w:val="center"/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</w:rPr>
              <w:t>17-19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4F415D3" w14:textId="608DF457" w:rsidR="00B34132" w:rsidRPr="00A24821" w:rsidRDefault="00B34132" w:rsidP="00FE4450">
            <w:pPr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  <w:lang w:val="ro-RO"/>
              </w:rPr>
              <w:t>Psihologia educației (S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2F5EC02" w14:textId="40E38A11" w:rsidR="00B34132" w:rsidRPr="00A24821" w:rsidRDefault="00B34132" w:rsidP="00FE4450">
            <w:pPr>
              <w:jc w:val="both"/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  <w:lang w:val="it-IT"/>
              </w:rPr>
              <w:t>Conf. univ. dr. Sandovici Anișoar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6BF6F2" w14:textId="5DA9F5D0" w:rsidR="00B34132" w:rsidRPr="00980AE6" w:rsidRDefault="00B34132" w:rsidP="00FE4450">
            <w:pPr>
              <w:jc w:val="center"/>
              <w:rPr>
                <w:sz w:val="22"/>
                <w:szCs w:val="22"/>
              </w:rPr>
            </w:pPr>
            <w:r w:rsidRPr="00980AE6">
              <w:rPr>
                <w:bCs/>
                <w:sz w:val="22"/>
                <w:szCs w:val="22"/>
              </w:rPr>
              <w:t>D215</w:t>
            </w:r>
          </w:p>
        </w:tc>
      </w:tr>
      <w:tr w:rsidR="00190461" w:rsidRPr="00980AE6" w14:paraId="60E292DA" w14:textId="77777777" w:rsidTr="00D64CE8">
        <w:trPr>
          <w:jc w:val="center"/>
        </w:trPr>
        <w:tc>
          <w:tcPr>
            <w:tcW w:w="7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23AA666" w14:textId="4FD2F8E7" w:rsidR="00190461" w:rsidRPr="00980AE6" w:rsidRDefault="00190461" w:rsidP="005E4889">
            <w:pPr>
              <w:rPr>
                <w:sz w:val="22"/>
                <w:szCs w:val="22"/>
                <w:lang w:val="fr-FR"/>
              </w:rPr>
            </w:pPr>
            <w:r>
              <w:rPr>
                <w:sz w:val="22"/>
                <w:szCs w:val="22"/>
                <w:lang w:val="fr-FR"/>
              </w:rPr>
              <w:t>9.01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F0E4DFA" w14:textId="11FA4BE8" w:rsidR="00190461" w:rsidRPr="00980AE6" w:rsidRDefault="00190461" w:rsidP="005E4889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3-15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2D24F22" w14:textId="4A3EB1A9" w:rsidR="00190461" w:rsidRPr="00A24821" w:rsidRDefault="00190461" w:rsidP="005E4889">
            <w:pPr>
              <w:rPr>
                <w:bCs/>
                <w:sz w:val="22"/>
                <w:szCs w:val="22"/>
                <w:lang w:val="ro-RO"/>
              </w:rPr>
            </w:pPr>
            <w:r w:rsidRPr="00A24821">
              <w:rPr>
                <w:bCs/>
                <w:sz w:val="22"/>
                <w:szCs w:val="22"/>
                <w:lang w:val="ro-RO"/>
              </w:rPr>
              <w:t xml:space="preserve">Managementul clasei de elevi </w:t>
            </w:r>
            <w:r w:rsidRPr="00A24821">
              <w:rPr>
                <w:bCs/>
                <w:sz w:val="22"/>
                <w:szCs w:val="22"/>
              </w:rPr>
              <w:t>(S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32809F" w14:textId="0127A34B" w:rsidR="00190461" w:rsidRPr="00A24821" w:rsidRDefault="00190461" w:rsidP="005E4889">
            <w:pPr>
              <w:jc w:val="both"/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</w:rPr>
              <w:t>Conf.univ.dr.abil. Mâță Lilian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7D5996" w14:textId="59FE386A" w:rsidR="00190461" w:rsidRPr="00980AE6" w:rsidRDefault="00C95929" w:rsidP="005E4889">
            <w:pPr>
              <w:jc w:val="center"/>
              <w:rPr>
                <w:sz w:val="22"/>
                <w:szCs w:val="22"/>
                <w:lang w:val="pt-BR"/>
              </w:rPr>
            </w:pPr>
            <w:r>
              <w:rPr>
                <w:sz w:val="22"/>
                <w:szCs w:val="22"/>
              </w:rPr>
              <w:t>DP1</w:t>
            </w:r>
            <w:r w:rsidR="00CD3749">
              <w:rPr>
                <w:sz w:val="22"/>
                <w:szCs w:val="22"/>
              </w:rPr>
              <w:t>3</w:t>
            </w:r>
          </w:p>
        </w:tc>
      </w:tr>
      <w:tr w:rsidR="00190461" w:rsidRPr="00980AE6" w14:paraId="334886D8" w14:textId="77777777" w:rsidTr="00381954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65D55DF" w14:textId="77777777" w:rsidR="00190461" w:rsidRPr="00980AE6" w:rsidRDefault="00190461" w:rsidP="005E4889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5B4441E" w14:textId="0069D5AE" w:rsidR="00190461" w:rsidRPr="00980AE6" w:rsidRDefault="00190461" w:rsidP="005E4889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5-17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FA639B2" w14:textId="77A1FFCE" w:rsidR="00190461" w:rsidRPr="00A24821" w:rsidRDefault="00190461" w:rsidP="005E4889">
            <w:pPr>
              <w:rPr>
                <w:bCs/>
                <w:sz w:val="22"/>
                <w:szCs w:val="22"/>
                <w:lang w:val="ro-RO"/>
              </w:rPr>
            </w:pPr>
            <w:r w:rsidRPr="00A24821">
              <w:rPr>
                <w:sz w:val="22"/>
                <w:szCs w:val="22"/>
              </w:rPr>
              <w:t>Didactica specializării (C)-FSMSS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0032D0" w14:textId="1CDF8ACF" w:rsidR="00190461" w:rsidRPr="00A24821" w:rsidRDefault="00190461" w:rsidP="005E4889">
            <w:pPr>
              <w:jc w:val="both"/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</w:rPr>
              <w:t>Conf. univ. dr. Dr</w:t>
            </w:r>
            <w:r w:rsidRPr="00A24821">
              <w:rPr>
                <w:sz w:val="22"/>
                <w:szCs w:val="22"/>
                <w:lang w:val="ro-RO"/>
              </w:rPr>
              <w:t>ăgoi Cristian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AA2489" w14:textId="48EAFEF0" w:rsidR="00190461" w:rsidRPr="00980AE6" w:rsidRDefault="000723C0" w:rsidP="005E4889">
            <w:pPr>
              <w:jc w:val="center"/>
              <w:rPr>
                <w:sz w:val="22"/>
                <w:szCs w:val="22"/>
                <w:lang w:val="pt-BR"/>
              </w:rPr>
            </w:pPr>
            <w:r>
              <w:rPr>
                <w:sz w:val="22"/>
                <w:szCs w:val="22"/>
              </w:rPr>
              <w:t>DP12</w:t>
            </w:r>
          </w:p>
        </w:tc>
      </w:tr>
      <w:tr w:rsidR="00B34132" w:rsidRPr="00980AE6" w14:paraId="6DA7DFC2" w14:textId="77777777" w:rsidTr="00D64CE8">
        <w:trPr>
          <w:jc w:val="center"/>
        </w:trPr>
        <w:tc>
          <w:tcPr>
            <w:tcW w:w="7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FC90308" w14:textId="310DEB5C" w:rsidR="00B34132" w:rsidRPr="00980AE6" w:rsidRDefault="00B34132" w:rsidP="00717E90">
            <w:pPr>
              <w:rPr>
                <w:sz w:val="22"/>
                <w:szCs w:val="22"/>
                <w:lang w:val="fr-FR"/>
              </w:rPr>
            </w:pPr>
            <w:r w:rsidRPr="00980AE6">
              <w:rPr>
                <w:sz w:val="22"/>
                <w:szCs w:val="22"/>
                <w:lang w:val="fr-FR"/>
              </w:rPr>
              <w:t>10.01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D864F48" w14:textId="154A691B" w:rsidR="00B34132" w:rsidRPr="00980AE6" w:rsidRDefault="00B34132" w:rsidP="00717E90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  <w:lang w:val="ro-RO"/>
              </w:rPr>
              <w:t>13-16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49C3CEB" w14:textId="2BF46FBD" w:rsidR="00B34132" w:rsidRPr="00980AE6" w:rsidRDefault="00B34132" w:rsidP="00717E90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  <w:lang w:val="ro-RO"/>
              </w:rPr>
              <w:t xml:space="preserve">IAC (L) </w:t>
            </w:r>
            <w:r w:rsidRPr="00980AE6">
              <w:rPr>
                <w:sz w:val="22"/>
                <w:szCs w:val="22"/>
              </w:rPr>
              <w:t>Ing+St ec+Mat+Inf+Bio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D9F351" w14:textId="48A7EE1F" w:rsidR="00B34132" w:rsidRPr="00980AE6" w:rsidRDefault="00B34132" w:rsidP="00717E90">
            <w:pPr>
              <w:jc w:val="both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Conf.univ.dr</w:t>
            </w:r>
            <w:r>
              <w:rPr>
                <w:sz w:val="22"/>
                <w:szCs w:val="22"/>
              </w:rPr>
              <w:t>.</w:t>
            </w:r>
            <w:r w:rsidRPr="00980AE6">
              <w:rPr>
                <w:sz w:val="22"/>
                <w:szCs w:val="22"/>
              </w:rPr>
              <w:t xml:space="preserve"> Popescu Carmen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582C4A" w14:textId="679C55E1" w:rsidR="00B34132" w:rsidRPr="00980AE6" w:rsidRDefault="008B0849" w:rsidP="00717E90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P16</w:t>
            </w:r>
          </w:p>
        </w:tc>
      </w:tr>
      <w:tr w:rsidR="00A24821" w:rsidRPr="00980AE6" w14:paraId="00AF793F" w14:textId="77777777" w:rsidTr="00D64CE8">
        <w:trPr>
          <w:jc w:val="center"/>
        </w:trPr>
        <w:tc>
          <w:tcPr>
            <w:tcW w:w="7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B7CE217" w14:textId="0385C281" w:rsidR="00A24821" w:rsidRPr="00980AE6" w:rsidRDefault="00A24821" w:rsidP="00A24821">
            <w:pPr>
              <w:rPr>
                <w:sz w:val="22"/>
                <w:szCs w:val="22"/>
                <w:lang w:val="fr-FR"/>
              </w:rPr>
            </w:pPr>
            <w:r w:rsidRPr="00980AE6">
              <w:rPr>
                <w:sz w:val="22"/>
                <w:szCs w:val="22"/>
                <w:lang w:val="fr-FR"/>
              </w:rPr>
              <w:t>11.01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FA6C31" w14:textId="75AA22B9" w:rsidR="00A24821" w:rsidRPr="00980AE6" w:rsidRDefault="00A24821" w:rsidP="00A24821">
            <w:pPr>
              <w:jc w:val="center"/>
              <w:rPr>
                <w:bCs/>
                <w:sz w:val="22"/>
                <w:szCs w:val="22"/>
                <w:lang w:val="pt-BR"/>
              </w:rPr>
            </w:pPr>
            <w:r w:rsidRPr="00980AE6">
              <w:rPr>
                <w:sz w:val="22"/>
                <w:szCs w:val="22"/>
                <w:lang w:val="ro-RO"/>
              </w:rPr>
              <w:t>13-15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155391" w14:textId="1B02F704" w:rsidR="00A24821" w:rsidRPr="00980AE6" w:rsidRDefault="00A24821" w:rsidP="00A24821">
            <w:pPr>
              <w:rPr>
                <w:bCs/>
                <w:sz w:val="22"/>
                <w:szCs w:val="22"/>
                <w:lang w:val="pt-BR"/>
              </w:rPr>
            </w:pPr>
            <w:r w:rsidRPr="00980AE6">
              <w:rPr>
                <w:sz w:val="22"/>
                <w:szCs w:val="22"/>
              </w:rPr>
              <w:t>Pedagogie I (S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33AB41" w14:textId="6BD9566D" w:rsidR="00A24821" w:rsidRPr="00980AE6" w:rsidRDefault="00A24821" w:rsidP="00A24821">
            <w:pPr>
              <w:jc w:val="both"/>
              <w:rPr>
                <w:bCs/>
                <w:sz w:val="22"/>
                <w:szCs w:val="22"/>
                <w:lang w:val="pt-BR"/>
              </w:rPr>
            </w:pPr>
            <w:r w:rsidRPr="00980AE6">
              <w:rPr>
                <w:sz w:val="22"/>
                <w:szCs w:val="22"/>
              </w:rPr>
              <w:t xml:space="preserve">Prof. dr. asoc. Diaconu Amalia 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3DC4B0" w14:textId="3BD46854" w:rsidR="00A24821" w:rsidRPr="00980AE6" w:rsidRDefault="00A24821" w:rsidP="00A24821">
            <w:pPr>
              <w:jc w:val="center"/>
              <w:rPr>
                <w:bCs/>
                <w:sz w:val="22"/>
                <w:szCs w:val="22"/>
                <w:lang w:val="pt-BR"/>
              </w:rPr>
            </w:pPr>
            <w:r>
              <w:rPr>
                <w:sz w:val="22"/>
                <w:szCs w:val="22"/>
              </w:rPr>
              <w:t>D318</w:t>
            </w:r>
          </w:p>
        </w:tc>
      </w:tr>
      <w:tr w:rsidR="00A24821" w:rsidRPr="00980AE6" w14:paraId="2DB3D518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E32EC42" w14:textId="77777777" w:rsidR="00A24821" w:rsidRPr="00980AE6" w:rsidRDefault="00A24821" w:rsidP="00A24821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29E7686" w14:textId="16AB8AC2" w:rsidR="00A24821" w:rsidRPr="00980AE6" w:rsidRDefault="00A24821" w:rsidP="00A24821">
            <w:pPr>
              <w:jc w:val="center"/>
              <w:rPr>
                <w:bCs/>
                <w:sz w:val="22"/>
                <w:szCs w:val="22"/>
                <w:lang w:val="pt-BR"/>
              </w:rPr>
            </w:pPr>
            <w:r w:rsidRPr="00980AE6">
              <w:rPr>
                <w:sz w:val="22"/>
                <w:szCs w:val="22"/>
              </w:rPr>
              <w:t>15-17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4359E49" w14:textId="4DF6E7CD" w:rsidR="00A24821" w:rsidRPr="00980AE6" w:rsidRDefault="00A24821" w:rsidP="00A24821">
            <w:pPr>
              <w:rPr>
                <w:bCs/>
                <w:sz w:val="22"/>
                <w:szCs w:val="22"/>
                <w:lang w:val="pt-BR"/>
              </w:rPr>
            </w:pPr>
            <w:r w:rsidRPr="00980AE6">
              <w:rPr>
                <w:sz w:val="22"/>
                <w:szCs w:val="22"/>
              </w:rPr>
              <w:t>Pedagogie II (C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064BC7" w14:textId="70C8EB3D" w:rsidR="00A24821" w:rsidRPr="00980AE6" w:rsidRDefault="00A24821" w:rsidP="00A24821">
            <w:pPr>
              <w:jc w:val="both"/>
              <w:rPr>
                <w:bCs/>
                <w:sz w:val="22"/>
                <w:szCs w:val="22"/>
                <w:lang w:val="pt-BR"/>
              </w:rPr>
            </w:pPr>
            <w:r w:rsidRPr="00980AE6">
              <w:rPr>
                <w:sz w:val="22"/>
                <w:szCs w:val="22"/>
              </w:rPr>
              <w:t>Conf.univ.dr.abil. Mâță Lilian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961BC3" w14:textId="5EB329F8" w:rsidR="00A24821" w:rsidRPr="00980AE6" w:rsidRDefault="00A24821" w:rsidP="00A24821">
            <w:pPr>
              <w:jc w:val="center"/>
              <w:rPr>
                <w:bCs/>
                <w:sz w:val="22"/>
                <w:szCs w:val="22"/>
                <w:lang w:val="pt-BR"/>
              </w:rPr>
            </w:pPr>
            <w:r>
              <w:rPr>
                <w:sz w:val="22"/>
                <w:szCs w:val="22"/>
              </w:rPr>
              <w:t>D318</w:t>
            </w:r>
          </w:p>
        </w:tc>
      </w:tr>
      <w:tr w:rsidR="00B34132" w:rsidRPr="00980AE6" w14:paraId="33F0F149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D1DB4D1" w14:textId="77777777" w:rsidR="00B34132" w:rsidRPr="00980AE6" w:rsidRDefault="00B34132" w:rsidP="005E4889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7AEA6C4" w14:textId="4C6EFBAC" w:rsidR="00B34132" w:rsidRPr="00980AE6" w:rsidRDefault="00B34132" w:rsidP="005E4889">
            <w:pPr>
              <w:jc w:val="center"/>
              <w:rPr>
                <w:bCs/>
                <w:sz w:val="22"/>
                <w:szCs w:val="22"/>
                <w:lang w:val="pt-BR"/>
              </w:rPr>
            </w:pPr>
            <w:r w:rsidRPr="00980AE6">
              <w:rPr>
                <w:sz w:val="22"/>
                <w:szCs w:val="22"/>
              </w:rPr>
              <w:t>17-19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2409C53" w14:textId="75F65D3B" w:rsidR="00B34132" w:rsidRPr="00980AE6" w:rsidRDefault="00B34132" w:rsidP="005E4889">
            <w:pPr>
              <w:rPr>
                <w:bCs/>
                <w:sz w:val="22"/>
                <w:szCs w:val="22"/>
                <w:lang w:val="pt-BR"/>
              </w:rPr>
            </w:pPr>
            <w:r w:rsidRPr="00980AE6">
              <w:rPr>
                <w:sz w:val="22"/>
                <w:szCs w:val="22"/>
              </w:rPr>
              <w:t>Pedagogie II (S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B9DE05" w14:textId="7466F0F9" w:rsidR="00B34132" w:rsidRPr="00980AE6" w:rsidRDefault="00B34132" w:rsidP="005E4889">
            <w:pPr>
              <w:jc w:val="both"/>
              <w:rPr>
                <w:bCs/>
                <w:sz w:val="22"/>
                <w:szCs w:val="22"/>
                <w:lang w:val="pt-BR"/>
              </w:rPr>
            </w:pPr>
            <w:r w:rsidRPr="00980AE6">
              <w:rPr>
                <w:sz w:val="22"/>
                <w:szCs w:val="22"/>
              </w:rPr>
              <w:t>Conf.univ.dr.abil. Mâță Lilian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870C56" w14:textId="37810D23" w:rsidR="00B34132" w:rsidRPr="00980AE6" w:rsidRDefault="00B34132" w:rsidP="005E4889">
            <w:pPr>
              <w:jc w:val="center"/>
              <w:rPr>
                <w:bCs/>
                <w:sz w:val="22"/>
                <w:szCs w:val="22"/>
                <w:lang w:val="pt-BR"/>
              </w:rPr>
            </w:pPr>
            <w:r>
              <w:rPr>
                <w:sz w:val="22"/>
                <w:szCs w:val="22"/>
              </w:rPr>
              <w:t>D224</w:t>
            </w:r>
          </w:p>
        </w:tc>
      </w:tr>
      <w:tr w:rsidR="00B34132" w:rsidRPr="00980AE6" w14:paraId="4F8ED5CC" w14:textId="77777777" w:rsidTr="00D64CE8">
        <w:trPr>
          <w:jc w:val="center"/>
        </w:trPr>
        <w:tc>
          <w:tcPr>
            <w:tcW w:w="7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2DB49F0" w14:textId="03321F59" w:rsidR="00B34132" w:rsidRPr="00980AE6" w:rsidRDefault="002537F8" w:rsidP="00717E90">
            <w:pPr>
              <w:rPr>
                <w:sz w:val="22"/>
                <w:szCs w:val="22"/>
                <w:lang w:val="fr-FR"/>
              </w:rPr>
            </w:pPr>
            <w:r>
              <w:rPr>
                <w:sz w:val="22"/>
                <w:szCs w:val="22"/>
                <w:lang w:val="fr-FR"/>
              </w:rPr>
              <w:lastRenderedPageBreak/>
              <w:t>12.01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1B05F3E" w14:textId="7BF5A2C4" w:rsidR="00B34132" w:rsidRPr="00980AE6" w:rsidRDefault="00B34132" w:rsidP="00717E90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3-17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642AC4F" w14:textId="197221CE" w:rsidR="00B34132" w:rsidRPr="00980AE6" w:rsidRDefault="00B34132" w:rsidP="00717E90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IAC (L) Litere+FSMSS+SU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D923EB" w14:textId="78A1056C" w:rsidR="00B34132" w:rsidRPr="00980AE6" w:rsidRDefault="00B34132" w:rsidP="00717E90">
            <w:pPr>
              <w:jc w:val="both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Conf.univ.dr. Popescu Carmen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43EAAE" w14:textId="4E31B861" w:rsidR="00B34132" w:rsidRPr="00980AE6" w:rsidRDefault="008B0849" w:rsidP="00717E90">
            <w:pPr>
              <w:jc w:val="center"/>
              <w:rPr>
                <w:bCs/>
                <w:sz w:val="22"/>
                <w:szCs w:val="22"/>
                <w:lang w:val="pt-BR"/>
              </w:rPr>
            </w:pPr>
            <w:r>
              <w:rPr>
                <w:bCs/>
                <w:sz w:val="22"/>
                <w:szCs w:val="22"/>
                <w:lang w:val="pt-BR"/>
              </w:rPr>
              <w:t>DP16</w:t>
            </w:r>
          </w:p>
        </w:tc>
      </w:tr>
      <w:tr w:rsidR="00B34132" w:rsidRPr="00980AE6" w14:paraId="1EAD3C31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BD317F" w14:textId="33F6BDD9" w:rsidR="00B34132" w:rsidRPr="00980AE6" w:rsidRDefault="00B34132" w:rsidP="00717E90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620A3E2" w14:textId="1A129C12" w:rsidR="00B34132" w:rsidRPr="00980AE6" w:rsidRDefault="00B34132" w:rsidP="00717E90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6-19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D3C11A3" w14:textId="56FA27E5" w:rsidR="00B34132" w:rsidRPr="00980AE6" w:rsidRDefault="00B34132" w:rsidP="00717E90">
            <w:pPr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Didactica specializării (S) - Litere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7D4958" w14:textId="55D94F5C" w:rsidR="00B34132" w:rsidRPr="00980AE6" w:rsidRDefault="00B34132" w:rsidP="00717E90">
            <w:pPr>
              <w:jc w:val="both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Lect. univ. dr. Boghian Ioan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739879" w14:textId="2F34DE7E" w:rsidR="00B34132" w:rsidRPr="00980AE6" w:rsidRDefault="00B34132" w:rsidP="00717E90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P13</w:t>
            </w:r>
          </w:p>
        </w:tc>
      </w:tr>
      <w:tr w:rsidR="00B34132" w:rsidRPr="00980AE6" w14:paraId="4510F448" w14:textId="77777777" w:rsidTr="00D64CE8">
        <w:trPr>
          <w:jc w:val="center"/>
        </w:trPr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504D" w:themeFill="accent2"/>
          </w:tcPr>
          <w:p w14:paraId="2973F4B0" w14:textId="77777777" w:rsidR="00B34132" w:rsidRPr="00980AE6" w:rsidRDefault="00B34132" w:rsidP="00717E90">
            <w:pPr>
              <w:rPr>
                <w:b/>
                <w:sz w:val="8"/>
                <w:szCs w:val="8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504D" w:themeFill="accent2"/>
          </w:tcPr>
          <w:p w14:paraId="607ECB1E" w14:textId="77777777" w:rsidR="00B34132" w:rsidRPr="00980AE6" w:rsidRDefault="00B34132" w:rsidP="00717E90">
            <w:pPr>
              <w:jc w:val="center"/>
              <w:rPr>
                <w:b/>
                <w:sz w:val="8"/>
                <w:szCs w:val="8"/>
              </w:rPr>
            </w:pP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504D" w:themeFill="accent2"/>
          </w:tcPr>
          <w:p w14:paraId="7B432D2A" w14:textId="77777777" w:rsidR="00B34132" w:rsidRPr="001201E0" w:rsidRDefault="00B34132" w:rsidP="00717E90">
            <w:pPr>
              <w:rPr>
                <w:b/>
                <w:sz w:val="8"/>
                <w:szCs w:val="8"/>
                <w:highlight w:val="green"/>
              </w:rPr>
            </w:pP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504D" w:themeFill="accent2"/>
          </w:tcPr>
          <w:p w14:paraId="5B289A58" w14:textId="77777777" w:rsidR="00B34132" w:rsidRPr="001201E0" w:rsidRDefault="00B34132" w:rsidP="00717E90">
            <w:pPr>
              <w:jc w:val="both"/>
              <w:rPr>
                <w:b/>
                <w:sz w:val="8"/>
                <w:szCs w:val="8"/>
                <w:highlight w:val="green"/>
              </w:rPr>
            </w:pP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504D" w:themeFill="accent2"/>
          </w:tcPr>
          <w:p w14:paraId="3FB60600" w14:textId="77777777" w:rsidR="00B34132" w:rsidRPr="00980AE6" w:rsidRDefault="00B34132" w:rsidP="00717E90">
            <w:pPr>
              <w:rPr>
                <w:b/>
                <w:sz w:val="8"/>
                <w:szCs w:val="8"/>
              </w:rPr>
            </w:pPr>
          </w:p>
        </w:tc>
      </w:tr>
      <w:tr w:rsidR="00B34132" w:rsidRPr="00980AE6" w14:paraId="1945DE1E" w14:textId="77777777" w:rsidTr="00D64CE8">
        <w:trPr>
          <w:jc w:val="center"/>
        </w:trPr>
        <w:tc>
          <w:tcPr>
            <w:tcW w:w="7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19C7A38" w14:textId="531FC7C3" w:rsidR="00B34132" w:rsidRPr="00980AE6" w:rsidRDefault="00B34132" w:rsidP="00717E90">
            <w:pPr>
              <w:rPr>
                <w:sz w:val="22"/>
                <w:szCs w:val="22"/>
                <w:lang w:val="fr-FR"/>
              </w:rPr>
            </w:pPr>
            <w:r w:rsidRPr="00980AE6">
              <w:rPr>
                <w:sz w:val="22"/>
                <w:szCs w:val="22"/>
                <w:lang w:val="fr-FR"/>
              </w:rPr>
              <w:t>15.01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B0995E1" w14:textId="6E11076D" w:rsidR="00B34132" w:rsidRPr="00980AE6" w:rsidRDefault="00B34132" w:rsidP="00717E90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09-11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9C7A2EB" w14:textId="38DBA3A5" w:rsidR="00B34132" w:rsidRPr="00A24821" w:rsidRDefault="002C1CF6" w:rsidP="00717E90">
            <w:pPr>
              <w:rPr>
                <w:b/>
                <w:sz w:val="22"/>
                <w:szCs w:val="22"/>
                <w:lang w:val="ro-RO"/>
              </w:rPr>
            </w:pPr>
            <w:r w:rsidRPr="00A24821">
              <w:rPr>
                <w:sz w:val="22"/>
                <w:szCs w:val="22"/>
              </w:rPr>
              <w:t>Didactica specializării (S</w:t>
            </w:r>
            <w:r w:rsidR="00B34132" w:rsidRPr="00A24821">
              <w:rPr>
                <w:sz w:val="22"/>
                <w:szCs w:val="22"/>
              </w:rPr>
              <w:t>)-FSMSS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C1E477" w14:textId="06821B26" w:rsidR="00B34132" w:rsidRPr="00A24821" w:rsidRDefault="00B34132" w:rsidP="00717E90">
            <w:pPr>
              <w:jc w:val="both"/>
              <w:rPr>
                <w:b/>
                <w:sz w:val="22"/>
                <w:szCs w:val="22"/>
              </w:rPr>
            </w:pPr>
            <w:r w:rsidRPr="00A24821">
              <w:rPr>
                <w:sz w:val="22"/>
                <w:szCs w:val="22"/>
              </w:rPr>
              <w:t>Conf. univ. dr. Dr</w:t>
            </w:r>
            <w:r w:rsidRPr="00A24821">
              <w:rPr>
                <w:sz w:val="22"/>
                <w:szCs w:val="22"/>
                <w:lang w:val="ro-RO"/>
              </w:rPr>
              <w:t>ăgoi Cristian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6693EE" w14:textId="01F4DF62" w:rsidR="00B34132" w:rsidRPr="00853939" w:rsidRDefault="00B34132" w:rsidP="00717E90">
            <w:pPr>
              <w:jc w:val="center"/>
              <w:rPr>
                <w:bCs/>
                <w:sz w:val="22"/>
                <w:szCs w:val="22"/>
                <w:lang w:val="pt-BR"/>
              </w:rPr>
            </w:pPr>
            <w:r w:rsidRPr="00853939">
              <w:rPr>
                <w:bCs/>
                <w:sz w:val="22"/>
                <w:szCs w:val="22"/>
                <w:lang w:val="pt-BR"/>
              </w:rPr>
              <w:t>D</w:t>
            </w:r>
            <w:r w:rsidR="008B0849">
              <w:rPr>
                <w:bCs/>
                <w:sz w:val="22"/>
                <w:szCs w:val="22"/>
                <w:lang w:val="pt-BR"/>
              </w:rPr>
              <w:t>215</w:t>
            </w:r>
          </w:p>
        </w:tc>
      </w:tr>
      <w:tr w:rsidR="00B34132" w:rsidRPr="00980AE6" w14:paraId="37E9C577" w14:textId="77777777" w:rsidTr="00D64CE8">
        <w:trPr>
          <w:jc w:val="center"/>
        </w:trPr>
        <w:tc>
          <w:tcPr>
            <w:tcW w:w="799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CF31795" w14:textId="77777777" w:rsidR="00B34132" w:rsidRPr="00980AE6" w:rsidRDefault="00B34132" w:rsidP="00FE4450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4DC9507" w14:textId="149305D7" w:rsidR="00B34132" w:rsidRPr="00980AE6" w:rsidRDefault="00B34132" w:rsidP="00FE4450">
            <w:pPr>
              <w:jc w:val="center"/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  <w:lang w:val="ro-RO"/>
              </w:rPr>
              <w:t>13-15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D4E2EF2" w14:textId="6753BED4" w:rsidR="00B34132" w:rsidRPr="00A24821" w:rsidRDefault="00B34132" w:rsidP="00FE4450">
            <w:pPr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</w:rPr>
              <w:t>Pedagogie I (C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6BC810" w14:textId="1CCF6EDA" w:rsidR="00B34132" w:rsidRPr="00A24821" w:rsidRDefault="00B34132" w:rsidP="00FE4450">
            <w:pPr>
              <w:jc w:val="both"/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</w:rPr>
              <w:t xml:space="preserve">Prof.univ.dr. </w:t>
            </w:r>
            <w:r w:rsidRPr="00A24821">
              <w:rPr>
                <w:bCs/>
                <w:sz w:val="22"/>
                <w:szCs w:val="22"/>
                <w:lang w:val="pt-BR"/>
              </w:rPr>
              <w:t>Cojocariu Vener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0E6F8F7" w14:textId="78332328" w:rsidR="00B34132" w:rsidRPr="00980AE6" w:rsidRDefault="00B34132" w:rsidP="00FE4450">
            <w:pPr>
              <w:jc w:val="center"/>
              <w:rPr>
                <w:b/>
                <w:sz w:val="22"/>
                <w:szCs w:val="22"/>
                <w:lang w:val="pt-BR"/>
              </w:rPr>
            </w:pPr>
            <w:r w:rsidRPr="00980AE6">
              <w:rPr>
                <w:sz w:val="22"/>
                <w:szCs w:val="22"/>
                <w:lang w:val="pt-BR"/>
              </w:rPr>
              <w:t>D215</w:t>
            </w:r>
          </w:p>
        </w:tc>
      </w:tr>
      <w:tr w:rsidR="00B34132" w:rsidRPr="00980AE6" w14:paraId="0875E370" w14:textId="77777777" w:rsidTr="00D64CE8">
        <w:trPr>
          <w:jc w:val="center"/>
        </w:trPr>
        <w:tc>
          <w:tcPr>
            <w:tcW w:w="799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5CF0962" w14:textId="77777777" w:rsidR="00B34132" w:rsidRPr="00980AE6" w:rsidRDefault="00B34132" w:rsidP="00FE4450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2A7F9C0" w14:textId="57C4345C" w:rsidR="00B34132" w:rsidRPr="00980AE6" w:rsidRDefault="00B34132" w:rsidP="00FE4450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5-17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1250C0D" w14:textId="1D19A4EF" w:rsidR="00B34132" w:rsidRPr="00A24821" w:rsidRDefault="00B34132" w:rsidP="00FE4450">
            <w:pPr>
              <w:rPr>
                <w:sz w:val="22"/>
                <w:szCs w:val="22"/>
                <w:lang w:val="it-IT"/>
              </w:rPr>
            </w:pPr>
            <w:r w:rsidRPr="00A24821">
              <w:rPr>
                <w:sz w:val="22"/>
                <w:szCs w:val="22"/>
                <w:lang w:val="ro-RO"/>
              </w:rPr>
              <w:t>Psihologia educației (C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54C0546" w14:textId="7BD933CC" w:rsidR="00B34132" w:rsidRPr="00A24821" w:rsidRDefault="00B34132" w:rsidP="00FE4450">
            <w:pPr>
              <w:jc w:val="both"/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  <w:lang w:val="it-IT"/>
              </w:rPr>
              <w:t>Conf. univ. dr. Sandovici Anișoar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730AE5" w14:textId="5CD8A8D8" w:rsidR="00B34132" w:rsidRPr="00980AE6" w:rsidRDefault="00B34132" w:rsidP="00FE4450">
            <w:pPr>
              <w:jc w:val="center"/>
              <w:rPr>
                <w:b/>
                <w:sz w:val="22"/>
                <w:szCs w:val="22"/>
                <w:lang w:val="pt-BR"/>
              </w:rPr>
            </w:pPr>
            <w:r w:rsidRPr="00980AE6">
              <w:rPr>
                <w:bCs/>
                <w:sz w:val="22"/>
                <w:szCs w:val="22"/>
              </w:rPr>
              <w:t>D215</w:t>
            </w:r>
          </w:p>
        </w:tc>
      </w:tr>
      <w:tr w:rsidR="00B34132" w:rsidRPr="00980AE6" w14:paraId="61025B41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7C5894" w14:textId="77777777" w:rsidR="00B34132" w:rsidRPr="00980AE6" w:rsidRDefault="00B34132" w:rsidP="00FE4450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C5ED86B" w14:textId="56A5042E" w:rsidR="00B34132" w:rsidRPr="00980AE6" w:rsidRDefault="00B34132" w:rsidP="00FE4450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7-19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DA1529F" w14:textId="139E4848" w:rsidR="00B34132" w:rsidRPr="00A24821" w:rsidRDefault="00B34132" w:rsidP="00FE4450">
            <w:pPr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  <w:lang w:val="ro-RO"/>
              </w:rPr>
              <w:t>Psihologia educației (S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0EB57C1" w14:textId="3A47B764" w:rsidR="00B34132" w:rsidRPr="00A24821" w:rsidRDefault="00B34132" w:rsidP="00FE4450">
            <w:pPr>
              <w:jc w:val="both"/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  <w:lang w:val="it-IT"/>
              </w:rPr>
              <w:t>Conf. univ. dr. Sandovici Anișoar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927794" w14:textId="7ED25549" w:rsidR="00B34132" w:rsidRPr="00980AE6" w:rsidRDefault="00B34132" w:rsidP="00FE4450">
            <w:pPr>
              <w:jc w:val="center"/>
              <w:rPr>
                <w:sz w:val="22"/>
                <w:szCs w:val="22"/>
              </w:rPr>
            </w:pPr>
            <w:r w:rsidRPr="00980AE6">
              <w:rPr>
                <w:bCs/>
                <w:sz w:val="22"/>
                <w:szCs w:val="22"/>
              </w:rPr>
              <w:t>D215</w:t>
            </w:r>
          </w:p>
        </w:tc>
      </w:tr>
      <w:tr w:rsidR="00B34132" w:rsidRPr="00980AE6" w14:paraId="1F493ECB" w14:textId="77777777" w:rsidTr="00D64CE8">
        <w:trPr>
          <w:jc w:val="center"/>
        </w:trPr>
        <w:tc>
          <w:tcPr>
            <w:tcW w:w="7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0CFF0F7" w14:textId="03AE3217" w:rsidR="00B34132" w:rsidRPr="00980AE6" w:rsidRDefault="002C1CF6" w:rsidP="009F0480">
            <w:pPr>
              <w:rPr>
                <w:sz w:val="22"/>
                <w:szCs w:val="22"/>
                <w:lang w:val="fr-FR"/>
              </w:rPr>
            </w:pPr>
            <w:r>
              <w:rPr>
                <w:sz w:val="22"/>
                <w:szCs w:val="22"/>
                <w:lang w:val="fr-FR"/>
              </w:rPr>
              <w:t>16.01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45C295F" w14:textId="536EF957" w:rsidR="00B34132" w:rsidRPr="00980AE6" w:rsidRDefault="00B34132" w:rsidP="009F0480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0-13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EABDBBA" w14:textId="63606EFF" w:rsidR="00B34132" w:rsidRPr="00A24821" w:rsidRDefault="00B34132" w:rsidP="009F0480">
            <w:pPr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</w:rPr>
              <w:t>Practică pedagogică - Biologie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21973F2" w14:textId="058F182A" w:rsidR="00B34132" w:rsidRPr="00A24821" w:rsidRDefault="00B34132" w:rsidP="009F0480">
            <w:pPr>
              <w:jc w:val="both"/>
              <w:rPr>
                <w:sz w:val="22"/>
                <w:szCs w:val="22"/>
                <w:lang w:val="pl-PL"/>
              </w:rPr>
            </w:pPr>
            <w:r w:rsidRPr="00A24821">
              <w:rPr>
                <w:bCs/>
                <w:sz w:val="22"/>
                <w:szCs w:val="22"/>
                <w:lang w:val="ro-RO"/>
              </w:rPr>
              <w:t>Lect.univ.dr. Nicuță Daniel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81CAAE" w14:textId="5D9EA978" w:rsidR="00B34132" w:rsidRPr="00980AE6" w:rsidRDefault="00B34132" w:rsidP="009F0480">
            <w:pPr>
              <w:jc w:val="center"/>
              <w:rPr>
                <w:b/>
                <w:sz w:val="22"/>
                <w:szCs w:val="22"/>
              </w:rPr>
            </w:pPr>
            <w:r w:rsidRPr="00980AE6">
              <w:rPr>
                <w:bCs/>
                <w:sz w:val="22"/>
                <w:szCs w:val="22"/>
                <w:lang w:val="pt-BR"/>
              </w:rPr>
              <w:t>AI1</w:t>
            </w:r>
          </w:p>
        </w:tc>
      </w:tr>
      <w:tr w:rsidR="00B34132" w:rsidRPr="00980AE6" w14:paraId="7577674E" w14:textId="77777777" w:rsidTr="00D64CE8">
        <w:trPr>
          <w:jc w:val="center"/>
        </w:trPr>
        <w:tc>
          <w:tcPr>
            <w:tcW w:w="799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280AA98" w14:textId="77777777" w:rsidR="00B34132" w:rsidRPr="00980AE6" w:rsidRDefault="00B34132" w:rsidP="00717E90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D1D5B6B" w14:textId="60CA0F31" w:rsidR="00B34132" w:rsidRPr="00980AE6" w:rsidRDefault="00B34132" w:rsidP="00717E90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3-15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A48D550" w14:textId="42B5A2D7" w:rsidR="00B34132" w:rsidRPr="00A24821" w:rsidRDefault="00B34132" w:rsidP="00717E90">
            <w:pPr>
              <w:rPr>
                <w:bCs/>
                <w:sz w:val="22"/>
                <w:szCs w:val="22"/>
                <w:lang w:val="ro-RO"/>
              </w:rPr>
            </w:pPr>
            <w:r w:rsidRPr="00A24821">
              <w:rPr>
                <w:bCs/>
                <w:sz w:val="22"/>
                <w:szCs w:val="22"/>
                <w:lang w:val="ro-RO"/>
              </w:rPr>
              <w:t xml:space="preserve">Managementul clasei de elevi </w:t>
            </w:r>
            <w:r w:rsidRPr="00A24821">
              <w:rPr>
                <w:bCs/>
                <w:sz w:val="22"/>
                <w:szCs w:val="22"/>
              </w:rPr>
              <w:t>(S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2C35CE" w14:textId="4BE7E4E6" w:rsidR="00B34132" w:rsidRPr="00A24821" w:rsidRDefault="00B34132" w:rsidP="00717E90">
            <w:pPr>
              <w:jc w:val="both"/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</w:rPr>
              <w:t>Conf. univ. dr. Mâță Lilian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18EE36" w14:textId="595E80C0" w:rsidR="00B34132" w:rsidRPr="00980AE6" w:rsidRDefault="00C95929" w:rsidP="00717E90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sz w:val="22"/>
                <w:szCs w:val="22"/>
              </w:rPr>
              <w:t>DP1</w:t>
            </w:r>
            <w:r w:rsidR="00CD3749">
              <w:rPr>
                <w:sz w:val="22"/>
                <w:szCs w:val="22"/>
              </w:rPr>
              <w:t>3</w:t>
            </w:r>
          </w:p>
        </w:tc>
      </w:tr>
      <w:tr w:rsidR="00405DE1" w:rsidRPr="00980AE6" w14:paraId="612BEDAE" w14:textId="77777777" w:rsidTr="00D64CE8">
        <w:trPr>
          <w:jc w:val="center"/>
        </w:trPr>
        <w:tc>
          <w:tcPr>
            <w:tcW w:w="799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326CCA9" w14:textId="77777777" w:rsidR="00405DE1" w:rsidRPr="00980AE6" w:rsidRDefault="00405DE1" w:rsidP="00717E90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28626EB" w14:textId="6D4A1E66" w:rsidR="00405DE1" w:rsidRPr="00980AE6" w:rsidRDefault="00405DE1" w:rsidP="00717E90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5-17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F8FCFB4" w14:textId="6635CFAF" w:rsidR="00405DE1" w:rsidRPr="00A24821" w:rsidRDefault="00405DE1" w:rsidP="00717E90">
            <w:pPr>
              <w:rPr>
                <w:bCs/>
                <w:sz w:val="22"/>
                <w:szCs w:val="22"/>
                <w:lang w:val="ro-RO"/>
              </w:rPr>
            </w:pPr>
            <w:r w:rsidRPr="00A24821">
              <w:rPr>
                <w:sz w:val="22"/>
                <w:szCs w:val="22"/>
              </w:rPr>
              <w:t>Didactica specializării (C)-FSMSS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1FE710" w14:textId="396D4A63" w:rsidR="00405DE1" w:rsidRPr="00A24821" w:rsidRDefault="00405DE1" w:rsidP="00717E90">
            <w:pPr>
              <w:jc w:val="both"/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</w:rPr>
              <w:t>Conf. univ. dr. Dr</w:t>
            </w:r>
            <w:r w:rsidRPr="00A24821">
              <w:rPr>
                <w:sz w:val="22"/>
                <w:szCs w:val="22"/>
                <w:lang w:val="ro-RO"/>
              </w:rPr>
              <w:t>ăgoi Cristian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F00CE8" w14:textId="7A432ACE" w:rsidR="00405DE1" w:rsidRPr="00980AE6" w:rsidRDefault="000723C0" w:rsidP="00717E90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sz w:val="22"/>
                <w:szCs w:val="22"/>
              </w:rPr>
              <w:t>DP12</w:t>
            </w:r>
          </w:p>
        </w:tc>
      </w:tr>
      <w:tr w:rsidR="00405DE1" w:rsidRPr="00980AE6" w14:paraId="13E19DFF" w14:textId="77777777" w:rsidTr="00D64CE8">
        <w:trPr>
          <w:jc w:val="center"/>
        </w:trPr>
        <w:tc>
          <w:tcPr>
            <w:tcW w:w="799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CD465F0" w14:textId="77777777" w:rsidR="00405DE1" w:rsidRPr="00980AE6" w:rsidRDefault="00405DE1" w:rsidP="00717E90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B576688" w14:textId="0E1B05DC" w:rsidR="00405DE1" w:rsidRPr="00980AE6" w:rsidRDefault="00405DE1" w:rsidP="00717E90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5-17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30527AE" w14:textId="71CD87B5" w:rsidR="00405DE1" w:rsidRPr="00A24821" w:rsidRDefault="00405DE1" w:rsidP="00717E90">
            <w:pPr>
              <w:rPr>
                <w:sz w:val="22"/>
                <w:szCs w:val="22"/>
                <w:lang w:val="ro-RO"/>
              </w:rPr>
            </w:pPr>
            <w:r w:rsidRPr="00A24821">
              <w:rPr>
                <w:sz w:val="22"/>
                <w:szCs w:val="22"/>
              </w:rPr>
              <w:t>Practica pedagogică- Matem-Info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D0017E" w14:textId="788F035E" w:rsidR="00405DE1" w:rsidRPr="00A24821" w:rsidRDefault="00405DE1" w:rsidP="00717E90">
            <w:pPr>
              <w:rPr>
                <w:bCs/>
                <w:sz w:val="22"/>
                <w:szCs w:val="22"/>
              </w:rPr>
            </w:pPr>
            <w:r w:rsidRPr="00A24821">
              <w:rPr>
                <w:sz w:val="22"/>
                <w:szCs w:val="22"/>
              </w:rPr>
              <w:t>Conf.univ.dr. Popescu Carmen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D64354" w14:textId="31642CCA" w:rsidR="00405DE1" w:rsidRPr="00980AE6" w:rsidRDefault="00BC1AAB" w:rsidP="00717E90">
            <w:pPr>
              <w:jc w:val="center"/>
              <w:rPr>
                <w:b/>
                <w:sz w:val="22"/>
                <w:szCs w:val="22"/>
              </w:rPr>
            </w:pPr>
            <w:r w:rsidRPr="000A60EB">
              <w:rPr>
                <w:bCs/>
                <w:sz w:val="22"/>
                <w:szCs w:val="22"/>
                <w:lang w:val="pt-BR"/>
              </w:rPr>
              <w:t>D218</w:t>
            </w:r>
          </w:p>
        </w:tc>
      </w:tr>
      <w:tr w:rsidR="00405DE1" w:rsidRPr="00980AE6" w14:paraId="6BAB0817" w14:textId="77777777" w:rsidTr="00D64CE8">
        <w:trPr>
          <w:jc w:val="center"/>
        </w:trPr>
        <w:tc>
          <w:tcPr>
            <w:tcW w:w="799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EDF76FB" w14:textId="5406E52F" w:rsidR="00405DE1" w:rsidRPr="00980AE6" w:rsidRDefault="00405DE1" w:rsidP="00853939">
            <w:pPr>
              <w:rPr>
                <w:sz w:val="22"/>
                <w:szCs w:val="22"/>
                <w:lang w:val="fr-FR"/>
              </w:rPr>
            </w:pPr>
            <w:r w:rsidRPr="00980AE6">
              <w:rPr>
                <w:sz w:val="22"/>
                <w:szCs w:val="22"/>
                <w:lang w:val="fr-FR"/>
              </w:rPr>
              <w:t>17.01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DE469B3" w14:textId="75885361" w:rsidR="00405DE1" w:rsidRPr="00980AE6" w:rsidRDefault="00405DE1" w:rsidP="00853939">
            <w:pPr>
              <w:jc w:val="center"/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</w:rPr>
              <w:t>13-15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EB7F528" w14:textId="09F39878" w:rsidR="00405DE1" w:rsidRPr="00A24821" w:rsidRDefault="00405DE1" w:rsidP="00853939">
            <w:pPr>
              <w:rPr>
                <w:sz w:val="22"/>
                <w:szCs w:val="22"/>
                <w:lang w:val="ro-RO"/>
              </w:rPr>
            </w:pPr>
            <w:r w:rsidRPr="00A24821">
              <w:rPr>
                <w:sz w:val="22"/>
                <w:szCs w:val="22"/>
              </w:rPr>
              <w:t>Didactica specializării (C) - Litere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44E68F" w14:textId="612CDA2E" w:rsidR="00405DE1" w:rsidRPr="00A24821" w:rsidRDefault="00405DE1" w:rsidP="00853939">
            <w:pPr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</w:rPr>
              <w:t>Lect. univ. dr. Boghian Ioan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4DCC7F" w14:textId="078EC1D2" w:rsidR="00405DE1" w:rsidRPr="00980AE6" w:rsidRDefault="00405DE1" w:rsidP="00853939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P13</w:t>
            </w:r>
          </w:p>
        </w:tc>
      </w:tr>
      <w:tr w:rsidR="00405DE1" w:rsidRPr="00980AE6" w14:paraId="79356598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A253842" w14:textId="77777777" w:rsidR="00405DE1" w:rsidRPr="00980AE6" w:rsidRDefault="00405DE1" w:rsidP="00853939">
            <w:pPr>
              <w:rPr>
                <w:sz w:val="22"/>
                <w:szCs w:val="22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0EC033B" w14:textId="10BB0575" w:rsidR="00405DE1" w:rsidRPr="00980AE6" w:rsidRDefault="00405DE1" w:rsidP="00853939">
            <w:pPr>
              <w:jc w:val="center"/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</w:rPr>
              <w:t>15-17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944E4AC" w14:textId="71CD1ECF" w:rsidR="00405DE1" w:rsidRPr="00A24821" w:rsidRDefault="00405DE1" w:rsidP="00853939">
            <w:pPr>
              <w:rPr>
                <w:sz w:val="22"/>
                <w:szCs w:val="22"/>
                <w:lang w:val="ro-RO"/>
              </w:rPr>
            </w:pPr>
            <w:r w:rsidRPr="00A24821">
              <w:rPr>
                <w:sz w:val="22"/>
                <w:szCs w:val="22"/>
              </w:rPr>
              <w:t>Didactica specializării (S) - Litere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05663C" w14:textId="6523EC13" w:rsidR="00405DE1" w:rsidRPr="00A24821" w:rsidRDefault="00405DE1" w:rsidP="00853939">
            <w:pPr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</w:rPr>
              <w:t>Lect. univ. dr. Boghian Ioan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2FFE24" w14:textId="0AAE5C66" w:rsidR="00405DE1" w:rsidRPr="00980AE6" w:rsidRDefault="00405DE1" w:rsidP="00853939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P13</w:t>
            </w:r>
          </w:p>
        </w:tc>
      </w:tr>
      <w:tr w:rsidR="00405DE1" w:rsidRPr="00980AE6" w14:paraId="29FE4D23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DD6CBA" w14:textId="77777777" w:rsidR="00405DE1" w:rsidRPr="00980AE6" w:rsidRDefault="00405DE1" w:rsidP="00853939">
            <w:pPr>
              <w:rPr>
                <w:sz w:val="22"/>
                <w:szCs w:val="22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0A0E4B3" w14:textId="2E247EED" w:rsidR="00405DE1" w:rsidRPr="00980AE6" w:rsidRDefault="00405DE1" w:rsidP="00853939">
            <w:pPr>
              <w:jc w:val="center"/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</w:rPr>
              <w:t>17-19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7728BA8" w14:textId="41358126" w:rsidR="00405DE1" w:rsidRPr="00A24821" w:rsidRDefault="00405DE1" w:rsidP="00853939">
            <w:pPr>
              <w:rPr>
                <w:sz w:val="22"/>
                <w:szCs w:val="22"/>
                <w:lang w:val="ro-RO"/>
              </w:rPr>
            </w:pPr>
            <w:r w:rsidRPr="00A24821">
              <w:rPr>
                <w:sz w:val="22"/>
                <w:szCs w:val="22"/>
              </w:rPr>
              <w:t>Didactica specializării (S) - Litere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6483B3" w14:textId="575D1E70" w:rsidR="00405DE1" w:rsidRPr="00A24821" w:rsidRDefault="00405DE1" w:rsidP="00853939">
            <w:pPr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</w:rPr>
              <w:t>Lect. univ. dr. Boghian Ioan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1D316E" w14:textId="5E1B76FD" w:rsidR="00405DE1" w:rsidRPr="00980AE6" w:rsidRDefault="00405DE1" w:rsidP="00853939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P13</w:t>
            </w:r>
          </w:p>
        </w:tc>
      </w:tr>
      <w:tr w:rsidR="00405DE1" w:rsidRPr="00980AE6" w14:paraId="7E81CB27" w14:textId="77777777" w:rsidTr="00D64CE8">
        <w:trPr>
          <w:jc w:val="center"/>
        </w:trPr>
        <w:tc>
          <w:tcPr>
            <w:tcW w:w="7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3072F11" w14:textId="505DA7F2" w:rsidR="00405DE1" w:rsidRPr="00980AE6" w:rsidRDefault="00405DE1" w:rsidP="00717E90">
            <w:pPr>
              <w:rPr>
                <w:sz w:val="22"/>
                <w:szCs w:val="22"/>
                <w:lang w:val="fr-FR"/>
              </w:rPr>
            </w:pPr>
            <w:r w:rsidRPr="00980AE6">
              <w:rPr>
                <w:sz w:val="22"/>
                <w:szCs w:val="22"/>
                <w:lang w:val="fr-FR"/>
              </w:rPr>
              <w:t>18.01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A5769F" w14:textId="02379517" w:rsidR="00405DE1" w:rsidRPr="00980AE6" w:rsidRDefault="00405DE1" w:rsidP="00717E90">
            <w:pPr>
              <w:jc w:val="center"/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  <w:lang w:val="ro-RO"/>
              </w:rPr>
              <w:t>09-11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C46444" w14:textId="1EBC6515" w:rsidR="00405DE1" w:rsidRPr="00A24821" w:rsidRDefault="00405DE1" w:rsidP="00717E90">
            <w:pPr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</w:rPr>
              <w:t>Didactica specializării (C) - Socioumane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474884" w14:textId="3C7E9FAF" w:rsidR="00405DE1" w:rsidRPr="00A24821" w:rsidRDefault="00405DE1" w:rsidP="00717E90">
            <w:pPr>
              <w:jc w:val="both"/>
              <w:rPr>
                <w:sz w:val="22"/>
                <w:szCs w:val="22"/>
                <w:lang w:val="fr-FR"/>
              </w:rPr>
            </w:pPr>
            <w:r w:rsidRPr="00A24821">
              <w:rPr>
                <w:sz w:val="22"/>
                <w:szCs w:val="22"/>
                <w:lang w:val="fr-FR"/>
              </w:rPr>
              <w:t>Lect. univ. dr. Robu Viorel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B5B231" w14:textId="1005BBF3" w:rsidR="00405DE1" w:rsidRPr="00980AE6" w:rsidRDefault="00405DE1" w:rsidP="00717E90">
            <w:pPr>
              <w:jc w:val="center"/>
              <w:rPr>
                <w:sz w:val="22"/>
                <w:szCs w:val="22"/>
                <w:lang w:val="pt-BR"/>
              </w:rPr>
            </w:pPr>
            <w:r>
              <w:rPr>
                <w:sz w:val="22"/>
                <w:szCs w:val="22"/>
                <w:lang w:val="pt-BR"/>
              </w:rPr>
              <w:t>D215</w:t>
            </w:r>
          </w:p>
        </w:tc>
      </w:tr>
      <w:tr w:rsidR="00A24821" w:rsidRPr="00980AE6" w14:paraId="6E4796BE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26E992E" w14:textId="1C974805" w:rsidR="00A24821" w:rsidRPr="00980AE6" w:rsidRDefault="00A24821" w:rsidP="00A24821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F76D8C" w14:textId="3FC3BF0C" w:rsidR="00A24821" w:rsidRPr="00980AE6" w:rsidRDefault="00A24821" w:rsidP="00A24821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  <w:lang w:val="ro-RO"/>
              </w:rPr>
              <w:t>13-15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328D04" w14:textId="538507EC" w:rsidR="00A24821" w:rsidRPr="00A24821" w:rsidRDefault="00A24821" w:rsidP="00A24821">
            <w:pPr>
              <w:rPr>
                <w:sz w:val="22"/>
                <w:szCs w:val="22"/>
                <w:lang w:val="ro-RO"/>
              </w:rPr>
            </w:pPr>
            <w:r w:rsidRPr="00A24821">
              <w:rPr>
                <w:sz w:val="22"/>
                <w:szCs w:val="22"/>
              </w:rPr>
              <w:t>Pedagogie I (S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58C7B8" w14:textId="02A76784" w:rsidR="00A24821" w:rsidRPr="00A24821" w:rsidRDefault="00A24821" w:rsidP="00A24821">
            <w:pPr>
              <w:jc w:val="both"/>
              <w:rPr>
                <w:sz w:val="22"/>
                <w:szCs w:val="22"/>
                <w:lang w:val="pt-BR"/>
              </w:rPr>
            </w:pPr>
            <w:r w:rsidRPr="00A24821">
              <w:rPr>
                <w:sz w:val="22"/>
                <w:szCs w:val="22"/>
              </w:rPr>
              <w:t xml:space="preserve">Prof. dr. asoc. Diaconu Amalia 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F29B95" w14:textId="38F27EAC" w:rsidR="00A24821" w:rsidRPr="00980AE6" w:rsidRDefault="00A24821" w:rsidP="00A24821">
            <w:pPr>
              <w:jc w:val="center"/>
              <w:rPr>
                <w:sz w:val="22"/>
                <w:szCs w:val="22"/>
                <w:lang w:val="pt-BR"/>
              </w:rPr>
            </w:pPr>
            <w:r>
              <w:rPr>
                <w:sz w:val="22"/>
                <w:szCs w:val="22"/>
              </w:rPr>
              <w:t>D318</w:t>
            </w:r>
          </w:p>
        </w:tc>
      </w:tr>
      <w:tr w:rsidR="00A24821" w:rsidRPr="00980AE6" w14:paraId="6F77E027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CB75F37" w14:textId="77777777" w:rsidR="00A24821" w:rsidRPr="00980AE6" w:rsidRDefault="00A24821" w:rsidP="00A24821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1CC897A" w14:textId="2A7364C7" w:rsidR="00A24821" w:rsidRPr="00980AE6" w:rsidRDefault="00A24821" w:rsidP="00A24821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5-17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EC2C9E6" w14:textId="27EDEE27" w:rsidR="00A24821" w:rsidRPr="00A24821" w:rsidRDefault="00A24821" w:rsidP="00A24821">
            <w:pPr>
              <w:rPr>
                <w:sz w:val="22"/>
                <w:szCs w:val="22"/>
                <w:lang w:val="ro-RO"/>
              </w:rPr>
            </w:pPr>
            <w:r w:rsidRPr="00A24821">
              <w:rPr>
                <w:sz w:val="22"/>
                <w:szCs w:val="22"/>
              </w:rPr>
              <w:t>Pedagogie II (C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C86411" w14:textId="7325B08B" w:rsidR="00A24821" w:rsidRPr="00A24821" w:rsidRDefault="00A24821" w:rsidP="00A24821">
            <w:pPr>
              <w:jc w:val="both"/>
              <w:rPr>
                <w:sz w:val="22"/>
                <w:szCs w:val="22"/>
                <w:lang w:val="pt-BR"/>
              </w:rPr>
            </w:pPr>
            <w:r w:rsidRPr="00A24821">
              <w:rPr>
                <w:sz w:val="22"/>
                <w:szCs w:val="22"/>
              </w:rPr>
              <w:t>Conf.univ.dr.abil. Mâță Lilian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B3CACD" w14:textId="49F25829" w:rsidR="00A24821" w:rsidRPr="00980AE6" w:rsidRDefault="00A24821" w:rsidP="00A24821">
            <w:pPr>
              <w:jc w:val="center"/>
              <w:rPr>
                <w:sz w:val="22"/>
                <w:szCs w:val="22"/>
                <w:lang w:val="pt-BR"/>
              </w:rPr>
            </w:pPr>
            <w:r>
              <w:rPr>
                <w:sz w:val="22"/>
                <w:szCs w:val="22"/>
              </w:rPr>
              <w:t>D318</w:t>
            </w:r>
          </w:p>
        </w:tc>
      </w:tr>
      <w:tr w:rsidR="00405DE1" w:rsidRPr="00980AE6" w14:paraId="4201E81C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FE91325" w14:textId="77777777" w:rsidR="00405DE1" w:rsidRPr="00980AE6" w:rsidRDefault="00405DE1" w:rsidP="005E4889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B905AAA" w14:textId="47267BCF" w:rsidR="00405DE1" w:rsidRPr="00980AE6" w:rsidRDefault="00405DE1" w:rsidP="005E4889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7-19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BF31F00" w14:textId="3BAED6B3" w:rsidR="00405DE1" w:rsidRPr="00A24821" w:rsidRDefault="00405DE1" w:rsidP="005E4889">
            <w:pPr>
              <w:rPr>
                <w:sz w:val="22"/>
                <w:szCs w:val="22"/>
                <w:lang w:val="ro-RO"/>
              </w:rPr>
            </w:pPr>
            <w:r w:rsidRPr="00A24821">
              <w:rPr>
                <w:sz w:val="22"/>
                <w:szCs w:val="22"/>
              </w:rPr>
              <w:t>Pedagogie II (S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F90490" w14:textId="04491D32" w:rsidR="00405DE1" w:rsidRPr="00A24821" w:rsidRDefault="00405DE1" w:rsidP="005E4889">
            <w:pPr>
              <w:jc w:val="both"/>
              <w:rPr>
                <w:sz w:val="22"/>
                <w:szCs w:val="22"/>
                <w:lang w:val="pt-BR"/>
              </w:rPr>
            </w:pPr>
            <w:r w:rsidRPr="00A24821">
              <w:rPr>
                <w:sz w:val="22"/>
                <w:szCs w:val="22"/>
              </w:rPr>
              <w:t>Conf.univ.dr.abil. Mâță Lilian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30DFAD" w14:textId="6CE1C770" w:rsidR="00405DE1" w:rsidRPr="00980AE6" w:rsidRDefault="00405DE1" w:rsidP="005E4889">
            <w:pPr>
              <w:jc w:val="center"/>
              <w:rPr>
                <w:sz w:val="22"/>
                <w:szCs w:val="22"/>
                <w:lang w:val="pt-BR"/>
              </w:rPr>
            </w:pPr>
            <w:r>
              <w:rPr>
                <w:sz w:val="22"/>
                <w:szCs w:val="22"/>
              </w:rPr>
              <w:t>D224</w:t>
            </w:r>
          </w:p>
        </w:tc>
      </w:tr>
      <w:tr w:rsidR="00405DE1" w:rsidRPr="00980AE6" w14:paraId="134DB6CA" w14:textId="77777777" w:rsidTr="00D64CE8">
        <w:trPr>
          <w:jc w:val="center"/>
        </w:trPr>
        <w:tc>
          <w:tcPr>
            <w:tcW w:w="799" w:type="dxa"/>
            <w:vMerge w:val="restar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D462BE" w14:textId="2033227B" w:rsidR="00405DE1" w:rsidRPr="00980AE6" w:rsidRDefault="00405DE1" w:rsidP="00717E90">
            <w:pPr>
              <w:rPr>
                <w:sz w:val="22"/>
                <w:szCs w:val="22"/>
                <w:lang w:val="fr-FR"/>
              </w:rPr>
            </w:pPr>
            <w:r w:rsidRPr="00980AE6">
              <w:rPr>
                <w:sz w:val="22"/>
                <w:szCs w:val="22"/>
                <w:lang w:val="fr-FR"/>
              </w:rPr>
              <w:t>19.01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6DCF10F" w14:textId="02AF14EB" w:rsidR="00405DE1" w:rsidRPr="00980AE6" w:rsidRDefault="00405DE1" w:rsidP="00717E90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1-19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518A4B7" w14:textId="37E48A53" w:rsidR="00405DE1" w:rsidRPr="00A24821" w:rsidRDefault="00405DE1" w:rsidP="00717E90">
            <w:pPr>
              <w:rPr>
                <w:sz w:val="22"/>
                <w:szCs w:val="22"/>
                <w:lang w:val="ro-RO"/>
              </w:rPr>
            </w:pPr>
            <w:r w:rsidRPr="00A24821">
              <w:rPr>
                <w:sz w:val="22"/>
                <w:szCs w:val="22"/>
              </w:rPr>
              <w:t xml:space="preserve">Didactica specializării (S) – </w:t>
            </w:r>
            <w:r w:rsidR="00AF6DCD" w:rsidRPr="00980AE6">
              <w:rPr>
                <w:sz w:val="22"/>
                <w:szCs w:val="22"/>
              </w:rPr>
              <w:t>Ec</w:t>
            </w:r>
            <w:r w:rsidR="00AF6DCD">
              <w:rPr>
                <w:sz w:val="22"/>
                <w:szCs w:val="22"/>
              </w:rPr>
              <w:t>.+Științe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73D945" w14:textId="63E1F19B" w:rsidR="00405DE1" w:rsidRPr="00A24821" w:rsidRDefault="00405DE1" w:rsidP="00AB7620">
            <w:pPr>
              <w:rPr>
                <w:sz w:val="22"/>
                <w:szCs w:val="22"/>
                <w:lang w:val="pt-BR"/>
              </w:rPr>
            </w:pPr>
            <w:r w:rsidRPr="00A24821">
              <w:rPr>
                <w:sz w:val="22"/>
                <w:szCs w:val="22"/>
              </w:rPr>
              <w:t>Lect. univ. dr. Solomon Daniel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630F46" w14:textId="73459AAF" w:rsidR="00405DE1" w:rsidRPr="00980AE6" w:rsidRDefault="00405DE1" w:rsidP="00717E90">
            <w:pPr>
              <w:jc w:val="center"/>
              <w:rPr>
                <w:sz w:val="22"/>
                <w:szCs w:val="22"/>
                <w:lang w:val="pt-BR"/>
              </w:rPr>
            </w:pPr>
            <w:r w:rsidRPr="00D64CE8">
              <w:rPr>
                <w:sz w:val="22"/>
                <w:szCs w:val="22"/>
              </w:rPr>
              <w:t>C119</w:t>
            </w:r>
          </w:p>
        </w:tc>
      </w:tr>
      <w:tr w:rsidR="00190461" w:rsidRPr="00980AE6" w14:paraId="6BB4540F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86C37A" w14:textId="77777777" w:rsidR="00190461" w:rsidRPr="00980AE6" w:rsidRDefault="00190461" w:rsidP="00717E90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805FC62" w14:textId="0009B066" w:rsidR="00190461" w:rsidRPr="00980AE6" w:rsidRDefault="00190461" w:rsidP="00717E90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1-13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8B01178" w14:textId="0EC0F0BB" w:rsidR="00190461" w:rsidRPr="00A24821" w:rsidRDefault="00190461" w:rsidP="00717E90">
            <w:pPr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</w:rPr>
              <w:t>Practică pedagogică-FSMSS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9B0893" w14:textId="67918605" w:rsidR="00190461" w:rsidRPr="00A24821" w:rsidRDefault="00190461" w:rsidP="00AB7620">
            <w:pPr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</w:rPr>
              <w:t>Conf. univ. dr. Dr</w:t>
            </w:r>
            <w:r w:rsidRPr="00A24821">
              <w:rPr>
                <w:sz w:val="22"/>
                <w:szCs w:val="22"/>
                <w:lang w:val="ro-RO"/>
              </w:rPr>
              <w:t>ăgoi Cristian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A4E364" w14:textId="049EFAF6" w:rsidR="00190461" w:rsidRPr="00D64CE8" w:rsidRDefault="006C4050" w:rsidP="00717E90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315</w:t>
            </w:r>
          </w:p>
        </w:tc>
      </w:tr>
      <w:tr w:rsidR="006F5622" w:rsidRPr="00980AE6" w14:paraId="1D261BE3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08D909" w14:textId="77777777" w:rsidR="006F5622" w:rsidRPr="00980AE6" w:rsidRDefault="006F5622" w:rsidP="00717E90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C7AEE30" w14:textId="5A08994C" w:rsidR="006F5622" w:rsidRDefault="006F5622" w:rsidP="00717E90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3-15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3105897" w14:textId="591895F7" w:rsidR="006F5622" w:rsidRPr="00A24821" w:rsidRDefault="006F5622" w:rsidP="00717E90">
            <w:pPr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</w:rPr>
              <w:t>Didactica specializării (S)-FSMSS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2378B1" w14:textId="1F3E02B1" w:rsidR="006F5622" w:rsidRPr="00A24821" w:rsidRDefault="006F5622" w:rsidP="00AB7620">
            <w:pPr>
              <w:rPr>
                <w:sz w:val="22"/>
                <w:szCs w:val="22"/>
              </w:rPr>
            </w:pPr>
            <w:r w:rsidRPr="00A24821">
              <w:rPr>
                <w:sz w:val="22"/>
                <w:szCs w:val="22"/>
              </w:rPr>
              <w:t>Conf. univ. dr. Dr</w:t>
            </w:r>
            <w:r w:rsidRPr="00A24821">
              <w:rPr>
                <w:sz w:val="22"/>
                <w:szCs w:val="22"/>
                <w:lang w:val="ro-RO"/>
              </w:rPr>
              <w:t>ăgoi Cristian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D9DDFE" w14:textId="57979B5E" w:rsidR="006F5622" w:rsidRPr="00AF6DCD" w:rsidRDefault="00AB38EA" w:rsidP="00717E90">
            <w:pPr>
              <w:jc w:val="center"/>
              <w:rPr>
                <w:sz w:val="22"/>
                <w:szCs w:val="22"/>
              </w:rPr>
            </w:pPr>
            <w:r w:rsidRPr="00AF6DCD">
              <w:rPr>
                <w:sz w:val="22"/>
                <w:szCs w:val="22"/>
              </w:rPr>
              <w:t>DP11</w:t>
            </w:r>
          </w:p>
        </w:tc>
      </w:tr>
      <w:tr w:rsidR="006F5622" w:rsidRPr="00980AE6" w14:paraId="5D526C26" w14:textId="77777777" w:rsidTr="00D64CE8">
        <w:trPr>
          <w:jc w:val="center"/>
        </w:trPr>
        <w:tc>
          <w:tcPr>
            <w:tcW w:w="7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344CE63" w14:textId="7B006A83" w:rsidR="006F5622" w:rsidRPr="00980AE6" w:rsidRDefault="006F5622" w:rsidP="00717E90">
            <w:pPr>
              <w:rPr>
                <w:sz w:val="22"/>
                <w:szCs w:val="22"/>
                <w:lang w:val="fr-FR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1AE64C3" w14:textId="2FE638CE" w:rsidR="006F5622" w:rsidRPr="00980AE6" w:rsidRDefault="006F5622" w:rsidP="00717E90">
            <w:pPr>
              <w:jc w:val="center"/>
              <w:rPr>
                <w:sz w:val="22"/>
                <w:szCs w:val="22"/>
              </w:rPr>
            </w:pPr>
            <w:r w:rsidRPr="00980AE6">
              <w:rPr>
                <w:sz w:val="22"/>
                <w:szCs w:val="22"/>
              </w:rPr>
              <w:t>16-19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A5C5A8B" w14:textId="2E1DFCBF" w:rsidR="006F5622" w:rsidRPr="00980AE6" w:rsidRDefault="006F5622" w:rsidP="00717E90">
            <w:pPr>
              <w:rPr>
                <w:sz w:val="22"/>
                <w:szCs w:val="22"/>
                <w:lang w:val="ro-RO"/>
              </w:rPr>
            </w:pPr>
            <w:r w:rsidRPr="00980AE6">
              <w:rPr>
                <w:sz w:val="22"/>
                <w:szCs w:val="22"/>
              </w:rPr>
              <w:t>Didactica specializării (S) - Litere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0A47D6" w14:textId="0166898E" w:rsidR="006F5622" w:rsidRPr="00980AE6" w:rsidRDefault="006F5622" w:rsidP="00717E90">
            <w:pPr>
              <w:jc w:val="both"/>
              <w:rPr>
                <w:sz w:val="22"/>
                <w:szCs w:val="22"/>
                <w:lang w:val="pt-BR"/>
              </w:rPr>
            </w:pPr>
            <w:r w:rsidRPr="00980AE6">
              <w:rPr>
                <w:sz w:val="22"/>
                <w:szCs w:val="22"/>
              </w:rPr>
              <w:t>Lect. univ. dr. Boghian Ioana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729F35" w14:textId="1A485E2B" w:rsidR="006F5622" w:rsidRPr="00980AE6" w:rsidRDefault="006F5622" w:rsidP="00717E90">
            <w:pPr>
              <w:jc w:val="center"/>
              <w:rPr>
                <w:sz w:val="22"/>
                <w:szCs w:val="22"/>
                <w:lang w:val="pt-BR"/>
              </w:rPr>
            </w:pPr>
            <w:r>
              <w:rPr>
                <w:sz w:val="22"/>
                <w:szCs w:val="22"/>
              </w:rPr>
              <w:t>DP13</w:t>
            </w:r>
          </w:p>
        </w:tc>
      </w:tr>
      <w:tr w:rsidR="006F5622" w:rsidRPr="00980AE6" w14:paraId="61ADFD87" w14:textId="77777777" w:rsidTr="00D64CE8">
        <w:trPr>
          <w:jc w:val="center"/>
        </w:trPr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504D" w:themeFill="accent2"/>
          </w:tcPr>
          <w:p w14:paraId="78075EA6" w14:textId="77777777" w:rsidR="006F5622" w:rsidRPr="00980AE6" w:rsidRDefault="006F5622" w:rsidP="00717E90">
            <w:pPr>
              <w:rPr>
                <w:b/>
                <w:sz w:val="8"/>
                <w:szCs w:val="8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504D" w:themeFill="accent2"/>
          </w:tcPr>
          <w:p w14:paraId="4DC70EF9" w14:textId="77777777" w:rsidR="006F5622" w:rsidRPr="00980AE6" w:rsidRDefault="006F5622" w:rsidP="00717E90">
            <w:pPr>
              <w:rPr>
                <w:b/>
                <w:sz w:val="8"/>
                <w:szCs w:val="8"/>
              </w:rPr>
            </w:pP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504D" w:themeFill="accent2"/>
          </w:tcPr>
          <w:p w14:paraId="68964C48" w14:textId="77777777" w:rsidR="006F5622" w:rsidRPr="00980AE6" w:rsidRDefault="006F5622" w:rsidP="00717E90">
            <w:pPr>
              <w:rPr>
                <w:b/>
                <w:sz w:val="8"/>
                <w:szCs w:val="8"/>
                <w:lang w:val="ro-RO"/>
              </w:rPr>
            </w:pP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504D" w:themeFill="accent2"/>
          </w:tcPr>
          <w:p w14:paraId="68F96096" w14:textId="77777777" w:rsidR="006F5622" w:rsidRPr="00980AE6" w:rsidRDefault="006F5622" w:rsidP="00717E90">
            <w:pPr>
              <w:jc w:val="both"/>
              <w:rPr>
                <w:b/>
                <w:sz w:val="8"/>
                <w:szCs w:val="8"/>
              </w:rPr>
            </w:pP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504D" w:themeFill="accent2"/>
          </w:tcPr>
          <w:p w14:paraId="41FB530D" w14:textId="77777777" w:rsidR="006F5622" w:rsidRPr="00980AE6" w:rsidRDefault="006F5622" w:rsidP="00717E90">
            <w:pPr>
              <w:rPr>
                <w:b/>
                <w:sz w:val="8"/>
                <w:szCs w:val="8"/>
              </w:rPr>
            </w:pPr>
          </w:p>
        </w:tc>
      </w:tr>
    </w:tbl>
    <w:p w14:paraId="46044CDF" w14:textId="77777777" w:rsidR="00A2706A" w:rsidRDefault="00A2706A" w:rsidP="00810DC8">
      <w:pPr>
        <w:rPr>
          <w:lang w:val="ro-RO"/>
        </w:rPr>
      </w:pPr>
    </w:p>
    <w:p w14:paraId="0D6D557A" w14:textId="77777777" w:rsidR="008868DE" w:rsidRDefault="008868DE" w:rsidP="002E392F">
      <w:pPr>
        <w:rPr>
          <w:b/>
          <w:bCs/>
          <w:lang w:val="pt-BR"/>
        </w:rPr>
      </w:pPr>
      <w:bookmarkStart w:id="0" w:name="_GoBack"/>
      <w:bookmarkEnd w:id="0"/>
    </w:p>
    <w:p w14:paraId="3D2785B2" w14:textId="77777777" w:rsidR="008868DE" w:rsidRDefault="008868DE" w:rsidP="002E392F">
      <w:pPr>
        <w:rPr>
          <w:b/>
          <w:bCs/>
          <w:lang w:val="pt-BR"/>
        </w:rPr>
      </w:pPr>
    </w:p>
    <w:tbl>
      <w:tblPr>
        <w:tblW w:w="0" w:type="auto"/>
        <w:tblInd w:w="-111" w:type="dxa"/>
        <w:tblBorders>
          <w:top w:val="single" w:sz="4" w:space="0" w:color="auto"/>
        </w:tblBorders>
        <w:tblLook w:val="0000" w:firstRow="0" w:lastRow="0" w:firstColumn="0" w:lastColumn="0" w:noHBand="0" w:noVBand="0"/>
      </w:tblPr>
      <w:tblGrid>
        <w:gridCol w:w="870"/>
      </w:tblGrid>
      <w:tr w:rsidR="001E7B3D" w14:paraId="70894E18" w14:textId="77777777" w:rsidTr="001E7B3D">
        <w:trPr>
          <w:trHeight w:val="100"/>
        </w:trPr>
        <w:tc>
          <w:tcPr>
            <w:tcW w:w="870" w:type="dxa"/>
          </w:tcPr>
          <w:p w14:paraId="382EA554" w14:textId="77777777" w:rsidR="001E7B3D" w:rsidRDefault="001E7B3D" w:rsidP="002E392F">
            <w:pPr>
              <w:rPr>
                <w:b/>
                <w:bCs/>
                <w:lang w:val="pt-BR"/>
              </w:rPr>
            </w:pPr>
          </w:p>
        </w:tc>
      </w:tr>
    </w:tbl>
    <w:p w14:paraId="5BDFCB1B" w14:textId="77777777" w:rsidR="008868DE" w:rsidRDefault="008868DE" w:rsidP="002E392F">
      <w:pPr>
        <w:rPr>
          <w:b/>
          <w:bCs/>
          <w:lang w:val="pt-BR"/>
        </w:rPr>
      </w:pPr>
    </w:p>
    <w:sectPr w:rsidR="008868DE" w:rsidSect="00CC22C3">
      <w:pgSz w:w="11906" w:h="16838" w:code="9"/>
      <w:pgMar w:top="1134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6FA3A68"/>
    <w:multiLevelType w:val="hybridMultilevel"/>
    <w:tmpl w:val="B47CAD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zMDIEM4wsLMyVdJSCU4uLM/PzQAoMawE+hSdQLAAAAA=="/>
  </w:docVars>
  <w:rsids>
    <w:rsidRoot w:val="000771D3"/>
    <w:rsid w:val="000003B5"/>
    <w:rsid w:val="00001452"/>
    <w:rsid w:val="000024EE"/>
    <w:rsid w:val="0000767A"/>
    <w:rsid w:val="00013214"/>
    <w:rsid w:val="00013EBD"/>
    <w:rsid w:val="000146E7"/>
    <w:rsid w:val="00014C19"/>
    <w:rsid w:val="00016C14"/>
    <w:rsid w:val="00020B18"/>
    <w:rsid w:val="00021486"/>
    <w:rsid w:val="00023648"/>
    <w:rsid w:val="000248D6"/>
    <w:rsid w:val="00025AD4"/>
    <w:rsid w:val="00025D18"/>
    <w:rsid w:val="000269A6"/>
    <w:rsid w:val="000356A8"/>
    <w:rsid w:val="00035D03"/>
    <w:rsid w:val="00036143"/>
    <w:rsid w:val="0004042F"/>
    <w:rsid w:val="0004092C"/>
    <w:rsid w:val="00040ADF"/>
    <w:rsid w:val="0004280E"/>
    <w:rsid w:val="00043B8D"/>
    <w:rsid w:val="00043BC1"/>
    <w:rsid w:val="000440EB"/>
    <w:rsid w:val="00044B27"/>
    <w:rsid w:val="000464F9"/>
    <w:rsid w:val="00050ABA"/>
    <w:rsid w:val="00051F8B"/>
    <w:rsid w:val="00053E16"/>
    <w:rsid w:val="00053EBA"/>
    <w:rsid w:val="00056B47"/>
    <w:rsid w:val="00060053"/>
    <w:rsid w:val="00060FAA"/>
    <w:rsid w:val="00061085"/>
    <w:rsid w:val="0006215F"/>
    <w:rsid w:val="000658F3"/>
    <w:rsid w:val="00066865"/>
    <w:rsid w:val="0007015F"/>
    <w:rsid w:val="000723C0"/>
    <w:rsid w:val="00072803"/>
    <w:rsid w:val="000771D3"/>
    <w:rsid w:val="00077404"/>
    <w:rsid w:val="0008083F"/>
    <w:rsid w:val="00081870"/>
    <w:rsid w:val="00086230"/>
    <w:rsid w:val="000869B2"/>
    <w:rsid w:val="00090A66"/>
    <w:rsid w:val="0009177E"/>
    <w:rsid w:val="00092227"/>
    <w:rsid w:val="000955BB"/>
    <w:rsid w:val="00097703"/>
    <w:rsid w:val="00097AB7"/>
    <w:rsid w:val="000A04B2"/>
    <w:rsid w:val="000A1ED1"/>
    <w:rsid w:val="000A4379"/>
    <w:rsid w:val="000A60EB"/>
    <w:rsid w:val="000A6949"/>
    <w:rsid w:val="000A7750"/>
    <w:rsid w:val="000A7944"/>
    <w:rsid w:val="000A79EC"/>
    <w:rsid w:val="000B3510"/>
    <w:rsid w:val="000B3BDE"/>
    <w:rsid w:val="000B40A0"/>
    <w:rsid w:val="000B4252"/>
    <w:rsid w:val="000B494F"/>
    <w:rsid w:val="000B637E"/>
    <w:rsid w:val="000B655F"/>
    <w:rsid w:val="000B7166"/>
    <w:rsid w:val="000B72D2"/>
    <w:rsid w:val="000C163C"/>
    <w:rsid w:val="000C2B2A"/>
    <w:rsid w:val="000C4AB8"/>
    <w:rsid w:val="000C5DD9"/>
    <w:rsid w:val="000C61D8"/>
    <w:rsid w:val="000C7DC8"/>
    <w:rsid w:val="000C7E78"/>
    <w:rsid w:val="000D205F"/>
    <w:rsid w:val="000D3ED1"/>
    <w:rsid w:val="000D5771"/>
    <w:rsid w:val="000D62B8"/>
    <w:rsid w:val="000D6D78"/>
    <w:rsid w:val="000E015D"/>
    <w:rsid w:val="000E10C1"/>
    <w:rsid w:val="000E1BF8"/>
    <w:rsid w:val="000E262A"/>
    <w:rsid w:val="000E4A37"/>
    <w:rsid w:val="000F192C"/>
    <w:rsid w:val="000F5705"/>
    <w:rsid w:val="000F7677"/>
    <w:rsid w:val="0010145E"/>
    <w:rsid w:val="001039BA"/>
    <w:rsid w:val="0010456D"/>
    <w:rsid w:val="001046C4"/>
    <w:rsid w:val="00106409"/>
    <w:rsid w:val="0011378B"/>
    <w:rsid w:val="00113890"/>
    <w:rsid w:val="00113CD4"/>
    <w:rsid w:val="00114987"/>
    <w:rsid w:val="00115470"/>
    <w:rsid w:val="00115FA3"/>
    <w:rsid w:val="001164F1"/>
    <w:rsid w:val="001201E0"/>
    <w:rsid w:val="00121030"/>
    <w:rsid w:val="001216D4"/>
    <w:rsid w:val="00123E56"/>
    <w:rsid w:val="00124EDB"/>
    <w:rsid w:val="00125EE1"/>
    <w:rsid w:val="0012622F"/>
    <w:rsid w:val="001318FF"/>
    <w:rsid w:val="00131BC4"/>
    <w:rsid w:val="001322ED"/>
    <w:rsid w:val="001336CC"/>
    <w:rsid w:val="001377B7"/>
    <w:rsid w:val="001437E6"/>
    <w:rsid w:val="0014397F"/>
    <w:rsid w:val="00144015"/>
    <w:rsid w:val="001441F7"/>
    <w:rsid w:val="001444A6"/>
    <w:rsid w:val="001444E4"/>
    <w:rsid w:val="001449DE"/>
    <w:rsid w:val="00144A9A"/>
    <w:rsid w:val="00144CF9"/>
    <w:rsid w:val="0014565C"/>
    <w:rsid w:val="001463E0"/>
    <w:rsid w:val="00147F92"/>
    <w:rsid w:val="00153319"/>
    <w:rsid w:val="00155DA2"/>
    <w:rsid w:val="00156005"/>
    <w:rsid w:val="00157CBA"/>
    <w:rsid w:val="00162301"/>
    <w:rsid w:val="001629CE"/>
    <w:rsid w:val="00164499"/>
    <w:rsid w:val="00164665"/>
    <w:rsid w:val="00165BA9"/>
    <w:rsid w:val="00165BBE"/>
    <w:rsid w:val="00167930"/>
    <w:rsid w:val="00173FDF"/>
    <w:rsid w:val="0017471E"/>
    <w:rsid w:val="00174AD4"/>
    <w:rsid w:val="00175A8E"/>
    <w:rsid w:val="0017630F"/>
    <w:rsid w:val="00176850"/>
    <w:rsid w:val="00177084"/>
    <w:rsid w:val="00181ECE"/>
    <w:rsid w:val="00181F9A"/>
    <w:rsid w:val="00182C45"/>
    <w:rsid w:val="00190461"/>
    <w:rsid w:val="00191F31"/>
    <w:rsid w:val="00192EA8"/>
    <w:rsid w:val="00193939"/>
    <w:rsid w:val="001947B5"/>
    <w:rsid w:val="00194C62"/>
    <w:rsid w:val="001A019F"/>
    <w:rsid w:val="001A3769"/>
    <w:rsid w:val="001A4D70"/>
    <w:rsid w:val="001A5782"/>
    <w:rsid w:val="001A6763"/>
    <w:rsid w:val="001B0641"/>
    <w:rsid w:val="001B4D3C"/>
    <w:rsid w:val="001B62DF"/>
    <w:rsid w:val="001B6579"/>
    <w:rsid w:val="001B6636"/>
    <w:rsid w:val="001C1EF7"/>
    <w:rsid w:val="001C2D65"/>
    <w:rsid w:val="001C45B4"/>
    <w:rsid w:val="001C5D5B"/>
    <w:rsid w:val="001D52AD"/>
    <w:rsid w:val="001D5D95"/>
    <w:rsid w:val="001E086E"/>
    <w:rsid w:val="001E624F"/>
    <w:rsid w:val="001E79DF"/>
    <w:rsid w:val="001E7B3D"/>
    <w:rsid w:val="001F0770"/>
    <w:rsid w:val="001F2749"/>
    <w:rsid w:val="001F6B75"/>
    <w:rsid w:val="001F798C"/>
    <w:rsid w:val="00200D48"/>
    <w:rsid w:val="002103BE"/>
    <w:rsid w:val="00210DFB"/>
    <w:rsid w:val="00211A4E"/>
    <w:rsid w:val="00212EF0"/>
    <w:rsid w:val="00213791"/>
    <w:rsid w:val="00213B75"/>
    <w:rsid w:val="00214689"/>
    <w:rsid w:val="00215203"/>
    <w:rsid w:val="002165B0"/>
    <w:rsid w:val="00216885"/>
    <w:rsid w:val="00224B40"/>
    <w:rsid w:val="00224EB6"/>
    <w:rsid w:val="00225002"/>
    <w:rsid w:val="002258DB"/>
    <w:rsid w:val="00225CAA"/>
    <w:rsid w:val="00231387"/>
    <w:rsid w:val="0023661E"/>
    <w:rsid w:val="00237E25"/>
    <w:rsid w:val="00240146"/>
    <w:rsid w:val="00240283"/>
    <w:rsid w:val="002423C6"/>
    <w:rsid w:val="00243794"/>
    <w:rsid w:val="002437F6"/>
    <w:rsid w:val="002449C4"/>
    <w:rsid w:val="0024651F"/>
    <w:rsid w:val="0024760A"/>
    <w:rsid w:val="002479EE"/>
    <w:rsid w:val="00247D6A"/>
    <w:rsid w:val="0025028A"/>
    <w:rsid w:val="002508C1"/>
    <w:rsid w:val="002517D6"/>
    <w:rsid w:val="00251942"/>
    <w:rsid w:val="002537F8"/>
    <w:rsid w:val="002539FD"/>
    <w:rsid w:val="0025495C"/>
    <w:rsid w:val="00254BD9"/>
    <w:rsid w:val="00255622"/>
    <w:rsid w:val="00257AA1"/>
    <w:rsid w:val="00260BF7"/>
    <w:rsid w:val="00261A7F"/>
    <w:rsid w:val="0026370D"/>
    <w:rsid w:val="00265C17"/>
    <w:rsid w:val="00266F2B"/>
    <w:rsid w:val="002747DB"/>
    <w:rsid w:val="00274ED6"/>
    <w:rsid w:val="002769A7"/>
    <w:rsid w:val="0028001E"/>
    <w:rsid w:val="002809C2"/>
    <w:rsid w:val="00282719"/>
    <w:rsid w:val="00286243"/>
    <w:rsid w:val="002866DC"/>
    <w:rsid w:val="00286E4D"/>
    <w:rsid w:val="00287251"/>
    <w:rsid w:val="00292050"/>
    <w:rsid w:val="002957C3"/>
    <w:rsid w:val="002962F8"/>
    <w:rsid w:val="00296B56"/>
    <w:rsid w:val="00296D25"/>
    <w:rsid w:val="002A1585"/>
    <w:rsid w:val="002A2022"/>
    <w:rsid w:val="002A7155"/>
    <w:rsid w:val="002A7D27"/>
    <w:rsid w:val="002B03C4"/>
    <w:rsid w:val="002B514C"/>
    <w:rsid w:val="002B5680"/>
    <w:rsid w:val="002B5CAC"/>
    <w:rsid w:val="002B6EE4"/>
    <w:rsid w:val="002C125E"/>
    <w:rsid w:val="002C1CF6"/>
    <w:rsid w:val="002C41F4"/>
    <w:rsid w:val="002C504B"/>
    <w:rsid w:val="002D256A"/>
    <w:rsid w:val="002D28C9"/>
    <w:rsid w:val="002D42FE"/>
    <w:rsid w:val="002D58EA"/>
    <w:rsid w:val="002E0E5A"/>
    <w:rsid w:val="002E392F"/>
    <w:rsid w:val="002E44C6"/>
    <w:rsid w:val="002E46C8"/>
    <w:rsid w:val="002E5375"/>
    <w:rsid w:val="002E79C4"/>
    <w:rsid w:val="002F059B"/>
    <w:rsid w:val="002F0BC4"/>
    <w:rsid w:val="002F119B"/>
    <w:rsid w:val="002F27BD"/>
    <w:rsid w:val="002F2A5E"/>
    <w:rsid w:val="002F3379"/>
    <w:rsid w:val="002F4144"/>
    <w:rsid w:val="002F4CFA"/>
    <w:rsid w:val="002F54DA"/>
    <w:rsid w:val="002F5EB2"/>
    <w:rsid w:val="002F72D2"/>
    <w:rsid w:val="003007F5"/>
    <w:rsid w:val="00300B93"/>
    <w:rsid w:val="0030125E"/>
    <w:rsid w:val="0030299F"/>
    <w:rsid w:val="00303D23"/>
    <w:rsid w:val="003058FD"/>
    <w:rsid w:val="00306A38"/>
    <w:rsid w:val="00307140"/>
    <w:rsid w:val="00307F6C"/>
    <w:rsid w:val="00310117"/>
    <w:rsid w:val="00313E80"/>
    <w:rsid w:val="00315D16"/>
    <w:rsid w:val="00321D77"/>
    <w:rsid w:val="00323091"/>
    <w:rsid w:val="00325168"/>
    <w:rsid w:val="00325D7F"/>
    <w:rsid w:val="003309CF"/>
    <w:rsid w:val="00330D3E"/>
    <w:rsid w:val="00331D3F"/>
    <w:rsid w:val="003333B0"/>
    <w:rsid w:val="003340BB"/>
    <w:rsid w:val="00336BE0"/>
    <w:rsid w:val="00341626"/>
    <w:rsid w:val="00341992"/>
    <w:rsid w:val="003419F6"/>
    <w:rsid w:val="00350498"/>
    <w:rsid w:val="00351854"/>
    <w:rsid w:val="00353C34"/>
    <w:rsid w:val="00355D10"/>
    <w:rsid w:val="003571C9"/>
    <w:rsid w:val="00357EBB"/>
    <w:rsid w:val="003613B5"/>
    <w:rsid w:val="00362664"/>
    <w:rsid w:val="00363093"/>
    <w:rsid w:val="003633F1"/>
    <w:rsid w:val="00365210"/>
    <w:rsid w:val="0036625E"/>
    <w:rsid w:val="003673C5"/>
    <w:rsid w:val="00373974"/>
    <w:rsid w:val="003739AB"/>
    <w:rsid w:val="003739EB"/>
    <w:rsid w:val="00380715"/>
    <w:rsid w:val="00380E2E"/>
    <w:rsid w:val="00380F3B"/>
    <w:rsid w:val="00381440"/>
    <w:rsid w:val="003849B9"/>
    <w:rsid w:val="00384F5F"/>
    <w:rsid w:val="0038666F"/>
    <w:rsid w:val="00386C96"/>
    <w:rsid w:val="00390C7E"/>
    <w:rsid w:val="00391742"/>
    <w:rsid w:val="003941BF"/>
    <w:rsid w:val="003A2A84"/>
    <w:rsid w:val="003A3E88"/>
    <w:rsid w:val="003A489E"/>
    <w:rsid w:val="003A7278"/>
    <w:rsid w:val="003B0653"/>
    <w:rsid w:val="003B07BC"/>
    <w:rsid w:val="003B0887"/>
    <w:rsid w:val="003B28A6"/>
    <w:rsid w:val="003B4656"/>
    <w:rsid w:val="003B4DFB"/>
    <w:rsid w:val="003B5006"/>
    <w:rsid w:val="003B78C9"/>
    <w:rsid w:val="003C11DD"/>
    <w:rsid w:val="003C2FB3"/>
    <w:rsid w:val="003C49D0"/>
    <w:rsid w:val="003C4FEB"/>
    <w:rsid w:val="003D012C"/>
    <w:rsid w:val="003D1337"/>
    <w:rsid w:val="003D1C20"/>
    <w:rsid w:val="003D1C71"/>
    <w:rsid w:val="003D2511"/>
    <w:rsid w:val="003D3D99"/>
    <w:rsid w:val="003D3E12"/>
    <w:rsid w:val="003D4367"/>
    <w:rsid w:val="003D444B"/>
    <w:rsid w:val="003D7D8C"/>
    <w:rsid w:val="003E22BF"/>
    <w:rsid w:val="003E2E04"/>
    <w:rsid w:val="003E5FD2"/>
    <w:rsid w:val="003E670B"/>
    <w:rsid w:val="003E7081"/>
    <w:rsid w:val="003F15A2"/>
    <w:rsid w:val="003F1F20"/>
    <w:rsid w:val="003F29E1"/>
    <w:rsid w:val="003F2B85"/>
    <w:rsid w:val="003F2EFB"/>
    <w:rsid w:val="003F3852"/>
    <w:rsid w:val="003F39A7"/>
    <w:rsid w:val="003F429E"/>
    <w:rsid w:val="003F5023"/>
    <w:rsid w:val="003F6316"/>
    <w:rsid w:val="004030ED"/>
    <w:rsid w:val="00403696"/>
    <w:rsid w:val="00403829"/>
    <w:rsid w:val="00403A0F"/>
    <w:rsid w:val="00403A8D"/>
    <w:rsid w:val="00403FF9"/>
    <w:rsid w:val="00405B8F"/>
    <w:rsid w:val="00405DE1"/>
    <w:rsid w:val="00406224"/>
    <w:rsid w:val="00406274"/>
    <w:rsid w:val="00410213"/>
    <w:rsid w:val="0041066E"/>
    <w:rsid w:val="004140A2"/>
    <w:rsid w:val="0041438F"/>
    <w:rsid w:val="004201C6"/>
    <w:rsid w:val="004205DE"/>
    <w:rsid w:val="004265B5"/>
    <w:rsid w:val="00432365"/>
    <w:rsid w:val="00432AEB"/>
    <w:rsid w:val="00434555"/>
    <w:rsid w:val="004347EF"/>
    <w:rsid w:val="00435057"/>
    <w:rsid w:val="00436B36"/>
    <w:rsid w:val="00441CB4"/>
    <w:rsid w:val="0044302F"/>
    <w:rsid w:val="0044332D"/>
    <w:rsid w:val="00444DC6"/>
    <w:rsid w:val="00445231"/>
    <w:rsid w:val="00450C32"/>
    <w:rsid w:val="00453179"/>
    <w:rsid w:val="004531E3"/>
    <w:rsid w:val="00453790"/>
    <w:rsid w:val="00454925"/>
    <w:rsid w:val="00454A4C"/>
    <w:rsid w:val="0045646C"/>
    <w:rsid w:val="00456FC9"/>
    <w:rsid w:val="00457000"/>
    <w:rsid w:val="004618F1"/>
    <w:rsid w:val="00464A1B"/>
    <w:rsid w:val="0046546B"/>
    <w:rsid w:val="0046593F"/>
    <w:rsid w:val="00465A51"/>
    <w:rsid w:val="00467C85"/>
    <w:rsid w:val="00470ECB"/>
    <w:rsid w:val="00473919"/>
    <w:rsid w:val="00473B20"/>
    <w:rsid w:val="00477663"/>
    <w:rsid w:val="0048120C"/>
    <w:rsid w:val="00481456"/>
    <w:rsid w:val="00483BA1"/>
    <w:rsid w:val="00484D2F"/>
    <w:rsid w:val="00485790"/>
    <w:rsid w:val="00485BDD"/>
    <w:rsid w:val="00485E28"/>
    <w:rsid w:val="0049060C"/>
    <w:rsid w:val="00492C87"/>
    <w:rsid w:val="004951DD"/>
    <w:rsid w:val="004A1182"/>
    <w:rsid w:val="004A2213"/>
    <w:rsid w:val="004A3841"/>
    <w:rsid w:val="004A4DE9"/>
    <w:rsid w:val="004A6092"/>
    <w:rsid w:val="004A673C"/>
    <w:rsid w:val="004B13E3"/>
    <w:rsid w:val="004B1873"/>
    <w:rsid w:val="004B1D00"/>
    <w:rsid w:val="004B3961"/>
    <w:rsid w:val="004B5596"/>
    <w:rsid w:val="004B5F32"/>
    <w:rsid w:val="004B6778"/>
    <w:rsid w:val="004B73E4"/>
    <w:rsid w:val="004C0C2E"/>
    <w:rsid w:val="004C599F"/>
    <w:rsid w:val="004C59ED"/>
    <w:rsid w:val="004C6AC6"/>
    <w:rsid w:val="004D0A68"/>
    <w:rsid w:val="004D3665"/>
    <w:rsid w:val="004D3DE4"/>
    <w:rsid w:val="004D756E"/>
    <w:rsid w:val="004D7996"/>
    <w:rsid w:val="004E6F61"/>
    <w:rsid w:val="004F0356"/>
    <w:rsid w:val="004F1317"/>
    <w:rsid w:val="004F2787"/>
    <w:rsid w:val="004F2BD5"/>
    <w:rsid w:val="004F5478"/>
    <w:rsid w:val="004F573D"/>
    <w:rsid w:val="004F5C63"/>
    <w:rsid w:val="004F68B6"/>
    <w:rsid w:val="004F799C"/>
    <w:rsid w:val="005003DC"/>
    <w:rsid w:val="00501781"/>
    <w:rsid w:val="005050B7"/>
    <w:rsid w:val="00505A33"/>
    <w:rsid w:val="00510CEF"/>
    <w:rsid w:val="0051124F"/>
    <w:rsid w:val="005142AD"/>
    <w:rsid w:val="00515F52"/>
    <w:rsid w:val="0051628C"/>
    <w:rsid w:val="005166DF"/>
    <w:rsid w:val="005167C0"/>
    <w:rsid w:val="00521660"/>
    <w:rsid w:val="00523795"/>
    <w:rsid w:val="00525F0F"/>
    <w:rsid w:val="00530210"/>
    <w:rsid w:val="00530673"/>
    <w:rsid w:val="0053142B"/>
    <w:rsid w:val="00531995"/>
    <w:rsid w:val="005359C7"/>
    <w:rsid w:val="00537A3A"/>
    <w:rsid w:val="00541412"/>
    <w:rsid w:val="005416C2"/>
    <w:rsid w:val="0054229D"/>
    <w:rsid w:val="00543CF5"/>
    <w:rsid w:val="0054419D"/>
    <w:rsid w:val="005454EE"/>
    <w:rsid w:val="00545C29"/>
    <w:rsid w:val="00547009"/>
    <w:rsid w:val="00547A3B"/>
    <w:rsid w:val="00551C4F"/>
    <w:rsid w:val="005529A2"/>
    <w:rsid w:val="00552E10"/>
    <w:rsid w:val="00553FFE"/>
    <w:rsid w:val="005544CB"/>
    <w:rsid w:val="00554FC4"/>
    <w:rsid w:val="005603BA"/>
    <w:rsid w:val="00560A73"/>
    <w:rsid w:val="00561183"/>
    <w:rsid w:val="0056137E"/>
    <w:rsid w:val="00563F69"/>
    <w:rsid w:val="00564911"/>
    <w:rsid w:val="00565475"/>
    <w:rsid w:val="00570231"/>
    <w:rsid w:val="00570FE2"/>
    <w:rsid w:val="005726BA"/>
    <w:rsid w:val="00572F20"/>
    <w:rsid w:val="00573003"/>
    <w:rsid w:val="0057595E"/>
    <w:rsid w:val="005766B6"/>
    <w:rsid w:val="005771A2"/>
    <w:rsid w:val="00582EA4"/>
    <w:rsid w:val="00583B6A"/>
    <w:rsid w:val="005847DC"/>
    <w:rsid w:val="00587455"/>
    <w:rsid w:val="00587CD1"/>
    <w:rsid w:val="00592E9E"/>
    <w:rsid w:val="00592FC0"/>
    <w:rsid w:val="00594609"/>
    <w:rsid w:val="00596035"/>
    <w:rsid w:val="0059613E"/>
    <w:rsid w:val="00596894"/>
    <w:rsid w:val="00596957"/>
    <w:rsid w:val="00596992"/>
    <w:rsid w:val="005A0900"/>
    <w:rsid w:val="005A11F5"/>
    <w:rsid w:val="005A1FCA"/>
    <w:rsid w:val="005A2583"/>
    <w:rsid w:val="005A2781"/>
    <w:rsid w:val="005A2A88"/>
    <w:rsid w:val="005A2E24"/>
    <w:rsid w:val="005A2FF7"/>
    <w:rsid w:val="005A33F9"/>
    <w:rsid w:val="005A3FFF"/>
    <w:rsid w:val="005A49AB"/>
    <w:rsid w:val="005A5C48"/>
    <w:rsid w:val="005A620E"/>
    <w:rsid w:val="005A62C4"/>
    <w:rsid w:val="005A7946"/>
    <w:rsid w:val="005B2952"/>
    <w:rsid w:val="005B2C8F"/>
    <w:rsid w:val="005B300E"/>
    <w:rsid w:val="005B3BDF"/>
    <w:rsid w:val="005B443E"/>
    <w:rsid w:val="005B61B4"/>
    <w:rsid w:val="005C324F"/>
    <w:rsid w:val="005C41A3"/>
    <w:rsid w:val="005C745E"/>
    <w:rsid w:val="005C7643"/>
    <w:rsid w:val="005D0202"/>
    <w:rsid w:val="005D10ED"/>
    <w:rsid w:val="005D1AB8"/>
    <w:rsid w:val="005D3C1D"/>
    <w:rsid w:val="005D3D48"/>
    <w:rsid w:val="005D575A"/>
    <w:rsid w:val="005D7CD9"/>
    <w:rsid w:val="005E14A5"/>
    <w:rsid w:val="005E3746"/>
    <w:rsid w:val="005E3D43"/>
    <w:rsid w:val="005E3E77"/>
    <w:rsid w:val="005E47DA"/>
    <w:rsid w:val="005E4889"/>
    <w:rsid w:val="005E5E7F"/>
    <w:rsid w:val="005E689A"/>
    <w:rsid w:val="005E6B99"/>
    <w:rsid w:val="005E7D08"/>
    <w:rsid w:val="005F035F"/>
    <w:rsid w:val="005F2D52"/>
    <w:rsid w:val="005F3635"/>
    <w:rsid w:val="006001D0"/>
    <w:rsid w:val="0060128B"/>
    <w:rsid w:val="00601684"/>
    <w:rsid w:val="00602CE9"/>
    <w:rsid w:val="0060717B"/>
    <w:rsid w:val="00607CCE"/>
    <w:rsid w:val="00610F7A"/>
    <w:rsid w:val="00611179"/>
    <w:rsid w:val="00611365"/>
    <w:rsid w:val="0061153B"/>
    <w:rsid w:val="0061248A"/>
    <w:rsid w:val="00612EB4"/>
    <w:rsid w:val="00612FF1"/>
    <w:rsid w:val="00615BB9"/>
    <w:rsid w:val="00616170"/>
    <w:rsid w:val="00616F35"/>
    <w:rsid w:val="0061725F"/>
    <w:rsid w:val="0061750A"/>
    <w:rsid w:val="0061767D"/>
    <w:rsid w:val="00620659"/>
    <w:rsid w:val="00621019"/>
    <w:rsid w:val="00621837"/>
    <w:rsid w:val="00622997"/>
    <w:rsid w:val="00623AF2"/>
    <w:rsid w:val="00625C32"/>
    <w:rsid w:val="00626AA6"/>
    <w:rsid w:val="00632F21"/>
    <w:rsid w:val="006335A4"/>
    <w:rsid w:val="00633E00"/>
    <w:rsid w:val="00634A62"/>
    <w:rsid w:val="006368F8"/>
    <w:rsid w:val="00636D24"/>
    <w:rsid w:val="006402D1"/>
    <w:rsid w:val="006413C3"/>
    <w:rsid w:val="00642C6C"/>
    <w:rsid w:val="00644A73"/>
    <w:rsid w:val="00644B18"/>
    <w:rsid w:val="006455E3"/>
    <w:rsid w:val="00646AF0"/>
    <w:rsid w:val="00647A97"/>
    <w:rsid w:val="006515E3"/>
    <w:rsid w:val="00652739"/>
    <w:rsid w:val="00654628"/>
    <w:rsid w:val="00654763"/>
    <w:rsid w:val="006564B6"/>
    <w:rsid w:val="00656FBA"/>
    <w:rsid w:val="00667E4B"/>
    <w:rsid w:val="00671EE2"/>
    <w:rsid w:val="0067601F"/>
    <w:rsid w:val="006777C2"/>
    <w:rsid w:val="006833AA"/>
    <w:rsid w:val="00683EF4"/>
    <w:rsid w:val="00684067"/>
    <w:rsid w:val="00684B81"/>
    <w:rsid w:val="0068564C"/>
    <w:rsid w:val="00685D0D"/>
    <w:rsid w:val="0068624A"/>
    <w:rsid w:val="00686E07"/>
    <w:rsid w:val="00691663"/>
    <w:rsid w:val="006918D4"/>
    <w:rsid w:val="00691D97"/>
    <w:rsid w:val="00693100"/>
    <w:rsid w:val="006936C9"/>
    <w:rsid w:val="00693788"/>
    <w:rsid w:val="006952C3"/>
    <w:rsid w:val="00695CE8"/>
    <w:rsid w:val="00695E2A"/>
    <w:rsid w:val="00697C53"/>
    <w:rsid w:val="006A0105"/>
    <w:rsid w:val="006A2447"/>
    <w:rsid w:val="006A4C0C"/>
    <w:rsid w:val="006A50C2"/>
    <w:rsid w:val="006A59DA"/>
    <w:rsid w:val="006A63DA"/>
    <w:rsid w:val="006B209A"/>
    <w:rsid w:val="006B303D"/>
    <w:rsid w:val="006B5AD2"/>
    <w:rsid w:val="006B642A"/>
    <w:rsid w:val="006C383B"/>
    <w:rsid w:val="006C4050"/>
    <w:rsid w:val="006C4AD7"/>
    <w:rsid w:val="006C6FA6"/>
    <w:rsid w:val="006D3DDD"/>
    <w:rsid w:val="006D40FF"/>
    <w:rsid w:val="006D548A"/>
    <w:rsid w:val="006D5E26"/>
    <w:rsid w:val="006D6A38"/>
    <w:rsid w:val="006D70D9"/>
    <w:rsid w:val="006D7DDF"/>
    <w:rsid w:val="006E20E7"/>
    <w:rsid w:val="006E2966"/>
    <w:rsid w:val="006E4152"/>
    <w:rsid w:val="006E59FE"/>
    <w:rsid w:val="006E6174"/>
    <w:rsid w:val="006E646A"/>
    <w:rsid w:val="006F0A9B"/>
    <w:rsid w:val="006F10C7"/>
    <w:rsid w:val="006F3222"/>
    <w:rsid w:val="006F4031"/>
    <w:rsid w:val="006F4844"/>
    <w:rsid w:val="006F5622"/>
    <w:rsid w:val="006F5A3D"/>
    <w:rsid w:val="006F77E4"/>
    <w:rsid w:val="00700B99"/>
    <w:rsid w:val="00703135"/>
    <w:rsid w:val="0070533A"/>
    <w:rsid w:val="00706C63"/>
    <w:rsid w:val="00706C8D"/>
    <w:rsid w:val="00707F1A"/>
    <w:rsid w:val="0071109A"/>
    <w:rsid w:val="00711B7C"/>
    <w:rsid w:val="00711BE9"/>
    <w:rsid w:val="0071420C"/>
    <w:rsid w:val="0071425D"/>
    <w:rsid w:val="00716749"/>
    <w:rsid w:val="007179E8"/>
    <w:rsid w:val="00717E90"/>
    <w:rsid w:val="00720D5B"/>
    <w:rsid w:val="00721B79"/>
    <w:rsid w:val="007227E2"/>
    <w:rsid w:val="00722CD2"/>
    <w:rsid w:val="00723998"/>
    <w:rsid w:val="00723CC3"/>
    <w:rsid w:val="007248A4"/>
    <w:rsid w:val="0073059E"/>
    <w:rsid w:val="0073095F"/>
    <w:rsid w:val="007316BB"/>
    <w:rsid w:val="0073794A"/>
    <w:rsid w:val="00737AA9"/>
    <w:rsid w:val="0074308F"/>
    <w:rsid w:val="007433E3"/>
    <w:rsid w:val="00745B4C"/>
    <w:rsid w:val="0074634C"/>
    <w:rsid w:val="0075026F"/>
    <w:rsid w:val="007519EE"/>
    <w:rsid w:val="00754951"/>
    <w:rsid w:val="00755EB9"/>
    <w:rsid w:val="00756384"/>
    <w:rsid w:val="00756FB1"/>
    <w:rsid w:val="00761075"/>
    <w:rsid w:val="007629FE"/>
    <w:rsid w:val="00763AC6"/>
    <w:rsid w:val="00763E01"/>
    <w:rsid w:val="00764B14"/>
    <w:rsid w:val="00765726"/>
    <w:rsid w:val="00765AFE"/>
    <w:rsid w:val="00766350"/>
    <w:rsid w:val="00767AFE"/>
    <w:rsid w:val="00767B0D"/>
    <w:rsid w:val="007720B5"/>
    <w:rsid w:val="00773E63"/>
    <w:rsid w:val="00774522"/>
    <w:rsid w:val="00777232"/>
    <w:rsid w:val="00780701"/>
    <w:rsid w:val="00782BC5"/>
    <w:rsid w:val="007830B5"/>
    <w:rsid w:val="00784C85"/>
    <w:rsid w:val="00785C6A"/>
    <w:rsid w:val="00786357"/>
    <w:rsid w:val="007909BD"/>
    <w:rsid w:val="00792D0D"/>
    <w:rsid w:val="00793DB7"/>
    <w:rsid w:val="0079582F"/>
    <w:rsid w:val="00795D55"/>
    <w:rsid w:val="00797FB0"/>
    <w:rsid w:val="007A0BC6"/>
    <w:rsid w:val="007A6AFA"/>
    <w:rsid w:val="007A6D33"/>
    <w:rsid w:val="007B0C52"/>
    <w:rsid w:val="007B1AA2"/>
    <w:rsid w:val="007B1D92"/>
    <w:rsid w:val="007B2962"/>
    <w:rsid w:val="007B2D72"/>
    <w:rsid w:val="007B31D4"/>
    <w:rsid w:val="007B3718"/>
    <w:rsid w:val="007B58CC"/>
    <w:rsid w:val="007C2521"/>
    <w:rsid w:val="007C2FEC"/>
    <w:rsid w:val="007D0329"/>
    <w:rsid w:val="007D164C"/>
    <w:rsid w:val="007D27DA"/>
    <w:rsid w:val="007D3D50"/>
    <w:rsid w:val="007D7BE1"/>
    <w:rsid w:val="007D7E6F"/>
    <w:rsid w:val="007E033E"/>
    <w:rsid w:val="007E0758"/>
    <w:rsid w:val="007E266E"/>
    <w:rsid w:val="007E3C12"/>
    <w:rsid w:val="007E48AC"/>
    <w:rsid w:val="007E69ED"/>
    <w:rsid w:val="007E70EE"/>
    <w:rsid w:val="007E7A3A"/>
    <w:rsid w:val="007F0476"/>
    <w:rsid w:val="007F0854"/>
    <w:rsid w:val="007F085E"/>
    <w:rsid w:val="007F1CFA"/>
    <w:rsid w:val="007F1D15"/>
    <w:rsid w:val="007F33C0"/>
    <w:rsid w:val="007F5D2D"/>
    <w:rsid w:val="007F6476"/>
    <w:rsid w:val="007F70E0"/>
    <w:rsid w:val="008021A2"/>
    <w:rsid w:val="0080283B"/>
    <w:rsid w:val="008048E9"/>
    <w:rsid w:val="00805F7A"/>
    <w:rsid w:val="00806356"/>
    <w:rsid w:val="008079D0"/>
    <w:rsid w:val="00810DC8"/>
    <w:rsid w:val="00810F07"/>
    <w:rsid w:val="00811535"/>
    <w:rsid w:val="00815240"/>
    <w:rsid w:val="00815D1F"/>
    <w:rsid w:val="00826C1F"/>
    <w:rsid w:val="00830042"/>
    <w:rsid w:val="0083238B"/>
    <w:rsid w:val="00832C94"/>
    <w:rsid w:val="0083499B"/>
    <w:rsid w:val="00835350"/>
    <w:rsid w:val="00835B11"/>
    <w:rsid w:val="00836254"/>
    <w:rsid w:val="00837813"/>
    <w:rsid w:val="00840A69"/>
    <w:rsid w:val="00841473"/>
    <w:rsid w:val="0084299B"/>
    <w:rsid w:val="00844412"/>
    <w:rsid w:val="008445FB"/>
    <w:rsid w:val="00845E97"/>
    <w:rsid w:val="00846C63"/>
    <w:rsid w:val="00847673"/>
    <w:rsid w:val="0085024F"/>
    <w:rsid w:val="008504C8"/>
    <w:rsid w:val="00851424"/>
    <w:rsid w:val="008518E5"/>
    <w:rsid w:val="00851E29"/>
    <w:rsid w:val="00853939"/>
    <w:rsid w:val="00853A74"/>
    <w:rsid w:val="00855967"/>
    <w:rsid w:val="00861763"/>
    <w:rsid w:val="0086374E"/>
    <w:rsid w:val="0086377F"/>
    <w:rsid w:val="00864ED7"/>
    <w:rsid w:val="008653AD"/>
    <w:rsid w:val="00865769"/>
    <w:rsid w:val="00866AA5"/>
    <w:rsid w:val="00866FF9"/>
    <w:rsid w:val="00870905"/>
    <w:rsid w:val="00871BAE"/>
    <w:rsid w:val="008727B4"/>
    <w:rsid w:val="00874A0E"/>
    <w:rsid w:val="00881807"/>
    <w:rsid w:val="008820EF"/>
    <w:rsid w:val="00882782"/>
    <w:rsid w:val="00882917"/>
    <w:rsid w:val="00882E30"/>
    <w:rsid w:val="0088510D"/>
    <w:rsid w:val="008868DE"/>
    <w:rsid w:val="00887B3E"/>
    <w:rsid w:val="008918C5"/>
    <w:rsid w:val="00893407"/>
    <w:rsid w:val="00893E89"/>
    <w:rsid w:val="00894064"/>
    <w:rsid w:val="0089498B"/>
    <w:rsid w:val="00895F38"/>
    <w:rsid w:val="008960EF"/>
    <w:rsid w:val="008A16D2"/>
    <w:rsid w:val="008A579C"/>
    <w:rsid w:val="008B01DD"/>
    <w:rsid w:val="008B02E7"/>
    <w:rsid w:val="008B0849"/>
    <w:rsid w:val="008B0D5F"/>
    <w:rsid w:val="008B5313"/>
    <w:rsid w:val="008C077C"/>
    <w:rsid w:val="008C1E02"/>
    <w:rsid w:val="008C1F1D"/>
    <w:rsid w:val="008C24C7"/>
    <w:rsid w:val="008C2B12"/>
    <w:rsid w:val="008C4D9A"/>
    <w:rsid w:val="008C5026"/>
    <w:rsid w:val="008D126C"/>
    <w:rsid w:val="008D36D8"/>
    <w:rsid w:val="008D4CB7"/>
    <w:rsid w:val="008D4FA0"/>
    <w:rsid w:val="008D6BB1"/>
    <w:rsid w:val="008D73FA"/>
    <w:rsid w:val="008E4B07"/>
    <w:rsid w:val="008E64FF"/>
    <w:rsid w:val="008E6FC7"/>
    <w:rsid w:val="008E784F"/>
    <w:rsid w:val="008E7A26"/>
    <w:rsid w:val="008E7CDF"/>
    <w:rsid w:val="008F0A6C"/>
    <w:rsid w:val="008F477B"/>
    <w:rsid w:val="008F5C12"/>
    <w:rsid w:val="008F6DD0"/>
    <w:rsid w:val="008F7724"/>
    <w:rsid w:val="00900239"/>
    <w:rsid w:val="00901C71"/>
    <w:rsid w:val="009020D1"/>
    <w:rsid w:val="00911EA4"/>
    <w:rsid w:val="00912A58"/>
    <w:rsid w:val="00913847"/>
    <w:rsid w:val="009143E0"/>
    <w:rsid w:val="00914FEC"/>
    <w:rsid w:val="00915C1A"/>
    <w:rsid w:val="00916710"/>
    <w:rsid w:val="0092151C"/>
    <w:rsid w:val="0092247A"/>
    <w:rsid w:val="0092388C"/>
    <w:rsid w:val="00923F5A"/>
    <w:rsid w:val="00926AB6"/>
    <w:rsid w:val="00930A84"/>
    <w:rsid w:val="00930C08"/>
    <w:rsid w:val="0093191C"/>
    <w:rsid w:val="00931B4B"/>
    <w:rsid w:val="00931C80"/>
    <w:rsid w:val="009328F7"/>
    <w:rsid w:val="00932BE9"/>
    <w:rsid w:val="009345AD"/>
    <w:rsid w:val="00937CEF"/>
    <w:rsid w:val="00937EA6"/>
    <w:rsid w:val="0094160B"/>
    <w:rsid w:val="00941EE9"/>
    <w:rsid w:val="009421BB"/>
    <w:rsid w:val="0094247C"/>
    <w:rsid w:val="00942665"/>
    <w:rsid w:val="00942681"/>
    <w:rsid w:val="009439FE"/>
    <w:rsid w:val="00944A5D"/>
    <w:rsid w:val="00944F0B"/>
    <w:rsid w:val="00947589"/>
    <w:rsid w:val="00952894"/>
    <w:rsid w:val="00954202"/>
    <w:rsid w:val="00955BDF"/>
    <w:rsid w:val="00956D2A"/>
    <w:rsid w:val="00957AD1"/>
    <w:rsid w:val="00960AE8"/>
    <w:rsid w:val="009620BC"/>
    <w:rsid w:val="00962490"/>
    <w:rsid w:val="0096258E"/>
    <w:rsid w:val="00964CB6"/>
    <w:rsid w:val="00965224"/>
    <w:rsid w:val="00965AD1"/>
    <w:rsid w:val="009665D9"/>
    <w:rsid w:val="00966C35"/>
    <w:rsid w:val="00970938"/>
    <w:rsid w:val="009711F4"/>
    <w:rsid w:val="00971884"/>
    <w:rsid w:val="00971E09"/>
    <w:rsid w:val="009732B1"/>
    <w:rsid w:val="009749EE"/>
    <w:rsid w:val="00976604"/>
    <w:rsid w:val="00976B75"/>
    <w:rsid w:val="00977E8E"/>
    <w:rsid w:val="00980AE6"/>
    <w:rsid w:val="009818EC"/>
    <w:rsid w:val="00981E8E"/>
    <w:rsid w:val="009839FE"/>
    <w:rsid w:val="00983CC1"/>
    <w:rsid w:val="00986204"/>
    <w:rsid w:val="009863BF"/>
    <w:rsid w:val="009902D3"/>
    <w:rsid w:val="0099288D"/>
    <w:rsid w:val="00993D88"/>
    <w:rsid w:val="009963C1"/>
    <w:rsid w:val="00996BB3"/>
    <w:rsid w:val="009A09EC"/>
    <w:rsid w:val="009A58D6"/>
    <w:rsid w:val="009A5A7F"/>
    <w:rsid w:val="009A6200"/>
    <w:rsid w:val="009A6D85"/>
    <w:rsid w:val="009A7BC5"/>
    <w:rsid w:val="009B4B35"/>
    <w:rsid w:val="009B74A3"/>
    <w:rsid w:val="009B784D"/>
    <w:rsid w:val="009C0C1C"/>
    <w:rsid w:val="009C327E"/>
    <w:rsid w:val="009C6BB1"/>
    <w:rsid w:val="009D1381"/>
    <w:rsid w:val="009D33D0"/>
    <w:rsid w:val="009E0B9F"/>
    <w:rsid w:val="009E112A"/>
    <w:rsid w:val="009E213D"/>
    <w:rsid w:val="009E537F"/>
    <w:rsid w:val="009E5C58"/>
    <w:rsid w:val="009F0480"/>
    <w:rsid w:val="009F2553"/>
    <w:rsid w:val="00A0105D"/>
    <w:rsid w:val="00A02012"/>
    <w:rsid w:val="00A032C4"/>
    <w:rsid w:val="00A05606"/>
    <w:rsid w:val="00A1027D"/>
    <w:rsid w:val="00A10B57"/>
    <w:rsid w:val="00A11BB9"/>
    <w:rsid w:val="00A123FE"/>
    <w:rsid w:val="00A13B99"/>
    <w:rsid w:val="00A13F07"/>
    <w:rsid w:val="00A149ED"/>
    <w:rsid w:val="00A14A08"/>
    <w:rsid w:val="00A20260"/>
    <w:rsid w:val="00A20A5A"/>
    <w:rsid w:val="00A20DAE"/>
    <w:rsid w:val="00A2391D"/>
    <w:rsid w:val="00A24821"/>
    <w:rsid w:val="00A24EA1"/>
    <w:rsid w:val="00A2706A"/>
    <w:rsid w:val="00A27527"/>
    <w:rsid w:val="00A2781E"/>
    <w:rsid w:val="00A3080B"/>
    <w:rsid w:val="00A309DD"/>
    <w:rsid w:val="00A3246C"/>
    <w:rsid w:val="00A3349A"/>
    <w:rsid w:val="00A3488E"/>
    <w:rsid w:val="00A34B75"/>
    <w:rsid w:val="00A367F7"/>
    <w:rsid w:val="00A40061"/>
    <w:rsid w:val="00A41A93"/>
    <w:rsid w:val="00A42180"/>
    <w:rsid w:val="00A430DF"/>
    <w:rsid w:val="00A43F46"/>
    <w:rsid w:val="00A443B4"/>
    <w:rsid w:val="00A456D6"/>
    <w:rsid w:val="00A47318"/>
    <w:rsid w:val="00A47E18"/>
    <w:rsid w:val="00A47F72"/>
    <w:rsid w:val="00A52A29"/>
    <w:rsid w:val="00A53BC5"/>
    <w:rsid w:val="00A54BA0"/>
    <w:rsid w:val="00A54DBD"/>
    <w:rsid w:val="00A558CE"/>
    <w:rsid w:val="00A5624B"/>
    <w:rsid w:val="00A623D2"/>
    <w:rsid w:val="00A62980"/>
    <w:rsid w:val="00A657B8"/>
    <w:rsid w:val="00A66263"/>
    <w:rsid w:val="00A66F96"/>
    <w:rsid w:val="00A67825"/>
    <w:rsid w:val="00A67F4A"/>
    <w:rsid w:val="00A71604"/>
    <w:rsid w:val="00A71827"/>
    <w:rsid w:val="00A72BE4"/>
    <w:rsid w:val="00A7578D"/>
    <w:rsid w:val="00A77DEA"/>
    <w:rsid w:val="00A815F1"/>
    <w:rsid w:val="00A8422B"/>
    <w:rsid w:val="00A85320"/>
    <w:rsid w:val="00A877B7"/>
    <w:rsid w:val="00A87D1C"/>
    <w:rsid w:val="00A90895"/>
    <w:rsid w:val="00A9353D"/>
    <w:rsid w:val="00A94C94"/>
    <w:rsid w:val="00A951DB"/>
    <w:rsid w:val="00A961AD"/>
    <w:rsid w:val="00AA0E0B"/>
    <w:rsid w:val="00AA12E6"/>
    <w:rsid w:val="00AA201E"/>
    <w:rsid w:val="00AA2194"/>
    <w:rsid w:val="00AA2C17"/>
    <w:rsid w:val="00AA59C7"/>
    <w:rsid w:val="00AB021C"/>
    <w:rsid w:val="00AB022C"/>
    <w:rsid w:val="00AB1EC1"/>
    <w:rsid w:val="00AB38EA"/>
    <w:rsid w:val="00AB461F"/>
    <w:rsid w:val="00AB7620"/>
    <w:rsid w:val="00AB7857"/>
    <w:rsid w:val="00AC1151"/>
    <w:rsid w:val="00AC2480"/>
    <w:rsid w:val="00AC2936"/>
    <w:rsid w:val="00AC3447"/>
    <w:rsid w:val="00AC4116"/>
    <w:rsid w:val="00AC4AF1"/>
    <w:rsid w:val="00AD0CA7"/>
    <w:rsid w:val="00AD4CEE"/>
    <w:rsid w:val="00AD5D22"/>
    <w:rsid w:val="00AD6036"/>
    <w:rsid w:val="00AD6768"/>
    <w:rsid w:val="00AD6C70"/>
    <w:rsid w:val="00AD6EE5"/>
    <w:rsid w:val="00AD7A1B"/>
    <w:rsid w:val="00AD7B3F"/>
    <w:rsid w:val="00AD7E92"/>
    <w:rsid w:val="00AE1986"/>
    <w:rsid w:val="00AE1D6B"/>
    <w:rsid w:val="00AE1DCA"/>
    <w:rsid w:val="00AE2217"/>
    <w:rsid w:val="00AE2999"/>
    <w:rsid w:val="00AE3E5A"/>
    <w:rsid w:val="00AE3FAA"/>
    <w:rsid w:val="00AE6173"/>
    <w:rsid w:val="00AE61AA"/>
    <w:rsid w:val="00AE7E58"/>
    <w:rsid w:val="00AF258F"/>
    <w:rsid w:val="00AF4710"/>
    <w:rsid w:val="00AF4DCC"/>
    <w:rsid w:val="00AF4F65"/>
    <w:rsid w:val="00AF55A5"/>
    <w:rsid w:val="00AF6DCD"/>
    <w:rsid w:val="00B039D5"/>
    <w:rsid w:val="00B04F2D"/>
    <w:rsid w:val="00B0563A"/>
    <w:rsid w:val="00B103AD"/>
    <w:rsid w:val="00B1240D"/>
    <w:rsid w:val="00B13C23"/>
    <w:rsid w:val="00B1447D"/>
    <w:rsid w:val="00B14511"/>
    <w:rsid w:val="00B15DCF"/>
    <w:rsid w:val="00B16FA6"/>
    <w:rsid w:val="00B20956"/>
    <w:rsid w:val="00B21780"/>
    <w:rsid w:val="00B21D52"/>
    <w:rsid w:val="00B2298B"/>
    <w:rsid w:val="00B23EDC"/>
    <w:rsid w:val="00B2600D"/>
    <w:rsid w:val="00B26DB2"/>
    <w:rsid w:val="00B271AD"/>
    <w:rsid w:val="00B27DEB"/>
    <w:rsid w:val="00B306EB"/>
    <w:rsid w:val="00B3180E"/>
    <w:rsid w:val="00B33047"/>
    <w:rsid w:val="00B33719"/>
    <w:rsid w:val="00B34012"/>
    <w:rsid w:val="00B34132"/>
    <w:rsid w:val="00B3664A"/>
    <w:rsid w:val="00B366B8"/>
    <w:rsid w:val="00B376FF"/>
    <w:rsid w:val="00B379D1"/>
    <w:rsid w:val="00B410AE"/>
    <w:rsid w:val="00B4154D"/>
    <w:rsid w:val="00B44767"/>
    <w:rsid w:val="00B45994"/>
    <w:rsid w:val="00B47E22"/>
    <w:rsid w:val="00B5093F"/>
    <w:rsid w:val="00B50AF2"/>
    <w:rsid w:val="00B537DF"/>
    <w:rsid w:val="00B54326"/>
    <w:rsid w:val="00B55652"/>
    <w:rsid w:val="00B56908"/>
    <w:rsid w:val="00B62D5F"/>
    <w:rsid w:val="00B63100"/>
    <w:rsid w:val="00B63F99"/>
    <w:rsid w:val="00B64D15"/>
    <w:rsid w:val="00B66022"/>
    <w:rsid w:val="00B67DD4"/>
    <w:rsid w:val="00B7189E"/>
    <w:rsid w:val="00B71CC4"/>
    <w:rsid w:val="00B71D79"/>
    <w:rsid w:val="00B73137"/>
    <w:rsid w:val="00B732B5"/>
    <w:rsid w:val="00B73A60"/>
    <w:rsid w:val="00B749EF"/>
    <w:rsid w:val="00B75A2E"/>
    <w:rsid w:val="00B770CA"/>
    <w:rsid w:val="00B77E81"/>
    <w:rsid w:val="00B80FF1"/>
    <w:rsid w:val="00B8166E"/>
    <w:rsid w:val="00B855A1"/>
    <w:rsid w:val="00B86D67"/>
    <w:rsid w:val="00B878E0"/>
    <w:rsid w:val="00B93886"/>
    <w:rsid w:val="00B94CB8"/>
    <w:rsid w:val="00B94E9B"/>
    <w:rsid w:val="00B95FA6"/>
    <w:rsid w:val="00BA164A"/>
    <w:rsid w:val="00BA6157"/>
    <w:rsid w:val="00BA7016"/>
    <w:rsid w:val="00BB0FCE"/>
    <w:rsid w:val="00BB1F3E"/>
    <w:rsid w:val="00BB2309"/>
    <w:rsid w:val="00BB3CA6"/>
    <w:rsid w:val="00BB4C45"/>
    <w:rsid w:val="00BB6A8B"/>
    <w:rsid w:val="00BB6BCB"/>
    <w:rsid w:val="00BC1AAB"/>
    <w:rsid w:val="00BC20AF"/>
    <w:rsid w:val="00BC2FF6"/>
    <w:rsid w:val="00BC3194"/>
    <w:rsid w:val="00BC4535"/>
    <w:rsid w:val="00BC4D07"/>
    <w:rsid w:val="00BC6733"/>
    <w:rsid w:val="00BD188A"/>
    <w:rsid w:val="00BD355A"/>
    <w:rsid w:val="00BD4D5D"/>
    <w:rsid w:val="00BD66C1"/>
    <w:rsid w:val="00BD708A"/>
    <w:rsid w:val="00BD7BD7"/>
    <w:rsid w:val="00BD7E7B"/>
    <w:rsid w:val="00BE07F7"/>
    <w:rsid w:val="00BE4928"/>
    <w:rsid w:val="00BE4D0B"/>
    <w:rsid w:val="00BE580D"/>
    <w:rsid w:val="00BE5C33"/>
    <w:rsid w:val="00BE5E4A"/>
    <w:rsid w:val="00BE6BA4"/>
    <w:rsid w:val="00BF2E2C"/>
    <w:rsid w:val="00BF2FB2"/>
    <w:rsid w:val="00BF3165"/>
    <w:rsid w:val="00BF68EF"/>
    <w:rsid w:val="00BF6FC0"/>
    <w:rsid w:val="00BF72C5"/>
    <w:rsid w:val="00C00AEE"/>
    <w:rsid w:val="00C03E94"/>
    <w:rsid w:val="00C04C21"/>
    <w:rsid w:val="00C05F59"/>
    <w:rsid w:val="00C06180"/>
    <w:rsid w:val="00C06F54"/>
    <w:rsid w:val="00C073FA"/>
    <w:rsid w:val="00C07964"/>
    <w:rsid w:val="00C1137C"/>
    <w:rsid w:val="00C123D2"/>
    <w:rsid w:val="00C138E3"/>
    <w:rsid w:val="00C1460C"/>
    <w:rsid w:val="00C16272"/>
    <w:rsid w:val="00C167EF"/>
    <w:rsid w:val="00C17093"/>
    <w:rsid w:val="00C17F02"/>
    <w:rsid w:val="00C21637"/>
    <w:rsid w:val="00C23768"/>
    <w:rsid w:val="00C23DF6"/>
    <w:rsid w:val="00C261D4"/>
    <w:rsid w:val="00C27FE9"/>
    <w:rsid w:val="00C30CF7"/>
    <w:rsid w:val="00C33796"/>
    <w:rsid w:val="00C34898"/>
    <w:rsid w:val="00C357D8"/>
    <w:rsid w:val="00C36D8F"/>
    <w:rsid w:val="00C4423D"/>
    <w:rsid w:val="00C442ED"/>
    <w:rsid w:val="00C47389"/>
    <w:rsid w:val="00C4740C"/>
    <w:rsid w:val="00C51302"/>
    <w:rsid w:val="00C56BA2"/>
    <w:rsid w:val="00C61356"/>
    <w:rsid w:val="00C61752"/>
    <w:rsid w:val="00C61F32"/>
    <w:rsid w:val="00C6478F"/>
    <w:rsid w:val="00C6511D"/>
    <w:rsid w:val="00C65299"/>
    <w:rsid w:val="00C6646D"/>
    <w:rsid w:val="00C707B8"/>
    <w:rsid w:val="00C70B4C"/>
    <w:rsid w:val="00C72143"/>
    <w:rsid w:val="00C74EAD"/>
    <w:rsid w:val="00C80414"/>
    <w:rsid w:val="00C82221"/>
    <w:rsid w:val="00C85B57"/>
    <w:rsid w:val="00C869FE"/>
    <w:rsid w:val="00C910C0"/>
    <w:rsid w:val="00C91BE3"/>
    <w:rsid w:val="00C91CB2"/>
    <w:rsid w:val="00C92918"/>
    <w:rsid w:val="00C9344E"/>
    <w:rsid w:val="00C93965"/>
    <w:rsid w:val="00C94373"/>
    <w:rsid w:val="00C949CF"/>
    <w:rsid w:val="00C95929"/>
    <w:rsid w:val="00CA0047"/>
    <w:rsid w:val="00CA2797"/>
    <w:rsid w:val="00CA350E"/>
    <w:rsid w:val="00CA54B2"/>
    <w:rsid w:val="00CA6EDC"/>
    <w:rsid w:val="00CA7B32"/>
    <w:rsid w:val="00CB1A11"/>
    <w:rsid w:val="00CB1A6A"/>
    <w:rsid w:val="00CB3459"/>
    <w:rsid w:val="00CB5714"/>
    <w:rsid w:val="00CB665B"/>
    <w:rsid w:val="00CB6FE3"/>
    <w:rsid w:val="00CB7AA5"/>
    <w:rsid w:val="00CC0B97"/>
    <w:rsid w:val="00CC1794"/>
    <w:rsid w:val="00CC22C3"/>
    <w:rsid w:val="00CC32AF"/>
    <w:rsid w:val="00CC5693"/>
    <w:rsid w:val="00CC729E"/>
    <w:rsid w:val="00CD191E"/>
    <w:rsid w:val="00CD264F"/>
    <w:rsid w:val="00CD3749"/>
    <w:rsid w:val="00CD52DD"/>
    <w:rsid w:val="00CD5754"/>
    <w:rsid w:val="00CD57B2"/>
    <w:rsid w:val="00CD6D59"/>
    <w:rsid w:val="00CE0649"/>
    <w:rsid w:val="00CE4077"/>
    <w:rsid w:val="00CE6113"/>
    <w:rsid w:val="00CE7516"/>
    <w:rsid w:val="00CF07D8"/>
    <w:rsid w:val="00CF082C"/>
    <w:rsid w:val="00CF4739"/>
    <w:rsid w:val="00D02E1C"/>
    <w:rsid w:val="00D05303"/>
    <w:rsid w:val="00D05F20"/>
    <w:rsid w:val="00D11C6D"/>
    <w:rsid w:val="00D15582"/>
    <w:rsid w:val="00D15681"/>
    <w:rsid w:val="00D15A2F"/>
    <w:rsid w:val="00D20795"/>
    <w:rsid w:val="00D209AD"/>
    <w:rsid w:val="00D20D5C"/>
    <w:rsid w:val="00D223BF"/>
    <w:rsid w:val="00D22471"/>
    <w:rsid w:val="00D25325"/>
    <w:rsid w:val="00D26550"/>
    <w:rsid w:val="00D3059F"/>
    <w:rsid w:val="00D32C3B"/>
    <w:rsid w:val="00D349DE"/>
    <w:rsid w:val="00D37EC1"/>
    <w:rsid w:val="00D412C1"/>
    <w:rsid w:val="00D41BB0"/>
    <w:rsid w:val="00D425FD"/>
    <w:rsid w:val="00D44674"/>
    <w:rsid w:val="00D45B40"/>
    <w:rsid w:val="00D4601D"/>
    <w:rsid w:val="00D46F10"/>
    <w:rsid w:val="00D4716A"/>
    <w:rsid w:val="00D507A8"/>
    <w:rsid w:val="00D50D4E"/>
    <w:rsid w:val="00D52040"/>
    <w:rsid w:val="00D52683"/>
    <w:rsid w:val="00D53953"/>
    <w:rsid w:val="00D53BEF"/>
    <w:rsid w:val="00D571D4"/>
    <w:rsid w:val="00D57DF5"/>
    <w:rsid w:val="00D604C9"/>
    <w:rsid w:val="00D6222F"/>
    <w:rsid w:val="00D62B0D"/>
    <w:rsid w:val="00D64CE8"/>
    <w:rsid w:val="00D662DC"/>
    <w:rsid w:val="00D6668C"/>
    <w:rsid w:val="00D67F45"/>
    <w:rsid w:val="00D82B55"/>
    <w:rsid w:val="00D851D2"/>
    <w:rsid w:val="00D85267"/>
    <w:rsid w:val="00D90C20"/>
    <w:rsid w:val="00D90CEF"/>
    <w:rsid w:val="00D90FFB"/>
    <w:rsid w:val="00D92F5E"/>
    <w:rsid w:val="00D93A5F"/>
    <w:rsid w:val="00D949E8"/>
    <w:rsid w:val="00D94B8C"/>
    <w:rsid w:val="00D965E2"/>
    <w:rsid w:val="00DA03CC"/>
    <w:rsid w:val="00DA170D"/>
    <w:rsid w:val="00DA2316"/>
    <w:rsid w:val="00DA299F"/>
    <w:rsid w:val="00DA309F"/>
    <w:rsid w:val="00DA3EAB"/>
    <w:rsid w:val="00DA51AC"/>
    <w:rsid w:val="00DA5D9A"/>
    <w:rsid w:val="00DA5F3F"/>
    <w:rsid w:val="00DA6143"/>
    <w:rsid w:val="00DA6A7A"/>
    <w:rsid w:val="00DA73CB"/>
    <w:rsid w:val="00DA7D18"/>
    <w:rsid w:val="00DB028F"/>
    <w:rsid w:val="00DB0FC3"/>
    <w:rsid w:val="00DB1FEE"/>
    <w:rsid w:val="00DB2365"/>
    <w:rsid w:val="00DB7289"/>
    <w:rsid w:val="00DB78A6"/>
    <w:rsid w:val="00DC387A"/>
    <w:rsid w:val="00DC3C85"/>
    <w:rsid w:val="00DC43F2"/>
    <w:rsid w:val="00DC53EE"/>
    <w:rsid w:val="00DC6FA1"/>
    <w:rsid w:val="00DC7D5C"/>
    <w:rsid w:val="00DD0492"/>
    <w:rsid w:val="00DD1647"/>
    <w:rsid w:val="00DD1E90"/>
    <w:rsid w:val="00DD3C09"/>
    <w:rsid w:val="00DD491E"/>
    <w:rsid w:val="00DD57B6"/>
    <w:rsid w:val="00DD6889"/>
    <w:rsid w:val="00DD6EEA"/>
    <w:rsid w:val="00DD7E23"/>
    <w:rsid w:val="00DE3B0C"/>
    <w:rsid w:val="00DE4A5E"/>
    <w:rsid w:val="00DE5988"/>
    <w:rsid w:val="00DE62D8"/>
    <w:rsid w:val="00DE6412"/>
    <w:rsid w:val="00DE6B0B"/>
    <w:rsid w:val="00DF09B5"/>
    <w:rsid w:val="00DF3DF4"/>
    <w:rsid w:val="00DF60ED"/>
    <w:rsid w:val="00DF7485"/>
    <w:rsid w:val="00DF78DE"/>
    <w:rsid w:val="00E01BD7"/>
    <w:rsid w:val="00E01EE2"/>
    <w:rsid w:val="00E0375D"/>
    <w:rsid w:val="00E03FDE"/>
    <w:rsid w:val="00E044A7"/>
    <w:rsid w:val="00E10FDB"/>
    <w:rsid w:val="00E10FF1"/>
    <w:rsid w:val="00E13169"/>
    <w:rsid w:val="00E15ACD"/>
    <w:rsid w:val="00E178AF"/>
    <w:rsid w:val="00E2170C"/>
    <w:rsid w:val="00E250EA"/>
    <w:rsid w:val="00E2778B"/>
    <w:rsid w:val="00E30864"/>
    <w:rsid w:val="00E30BCB"/>
    <w:rsid w:val="00E33B1B"/>
    <w:rsid w:val="00E343F5"/>
    <w:rsid w:val="00E40F10"/>
    <w:rsid w:val="00E40FFB"/>
    <w:rsid w:val="00E43F3D"/>
    <w:rsid w:val="00E47D51"/>
    <w:rsid w:val="00E5070E"/>
    <w:rsid w:val="00E51B37"/>
    <w:rsid w:val="00E51EE2"/>
    <w:rsid w:val="00E5306E"/>
    <w:rsid w:val="00E53DC8"/>
    <w:rsid w:val="00E55329"/>
    <w:rsid w:val="00E567B4"/>
    <w:rsid w:val="00E57116"/>
    <w:rsid w:val="00E57DBB"/>
    <w:rsid w:val="00E62882"/>
    <w:rsid w:val="00E657EA"/>
    <w:rsid w:val="00E65E9F"/>
    <w:rsid w:val="00E72B3D"/>
    <w:rsid w:val="00E74B47"/>
    <w:rsid w:val="00E7736F"/>
    <w:rsid w:val="00E80003"/>
    <w:rsid w:val="00E800EF"/>
    <w:rsid w:val="00E805B5"/>
    <w:rsid w:val="00E811D0"/>
    <w:rsid w:val="00E85515"/>
    <w:rsid w:val="00E901D3"/>
    <w:rsid w:val="00E90AAC"/>
    <w:rsid w:val="00E91B7F"/>
    <w:rsid w:val="00E9388E"/>
    <w:rsid w:val="00E96D9C"/>
    <w:rsid w:val="00E97555"/>
    <w:rsid w:val="00EA1AD8"/>
    <w:rsid w:val="00EA31F1"/>
    <w:rsid w:val="00EA39FF"/>
    <w:rsid w:val="00EA6A97"/>
    <w:rsid w:val="00EA71BD"/>
    <w:rsid w:val="00EA7511"/>
    <w:rsid w:val="00EB733B"/>
    <w:rsid w:val="00EC1F3D"/>
    <w:rsid w:val="00EC21CA"/>
    <w:rsid w:val="00EC348F"/>
    <w:rsid w:val="00EC450F"/>
    <w:rsid w:val="00ED01B4"/>
    <w:rsid w:val="00ED097B"/>
    <w:rsid w:val="00ED0FC7"/>
    <w:rsid w:val="00ED126B"/>
    <w:rsid w:val="00ED2306"/>
    <w:rsid w:val="00ED35A1"/>
    <w:rsid w:val="00ED38F0"/>
    <w:rsid w:val="00ED4785"/>
    <w:rsid w:val="00ED47C7"/>
    <w:rsid w:val="00ED7F3F"/>
    <w:rsid w:val="00EE044A"/>
    <w:rsid w:val="00EE076E"/>
    <w:rsid w:val="00EE19DF"/>
    <w:rsid w:val="00EE1AEC"/>
    <w:rsid w:val="00EE1F96"/>
    <w:rsid w:val="00EE2161"/>
    <w:rsid w:val="00EE4B4A"/>
    <w:rsid w:val="00EE5E27"/>
    <w:rsid w:val="00EE6A27"/>
    <w:rsid w:val="00EF1F7C"/>
    <w:rsid w:val="00EF30C1"/>
    <w:rsid w:val="00EF3586"/>
    <w:rsid w:val="00EF7DDE"/>
    <w:rsid w:val="00F01493"/>
    <w:rsid w:val="00F033D1"/>
    <w:rsid w:val="00F14C24"/>
    <w:rsid w:val="00F15BA4"/>
    <w:rsid w:val="00F160C7"/>
    <w:rsid w:val="00F206CF"/>
    <w:rsid w:val="00F21635"/>
    <w:rsid w:val="00F21BD8"/>
    <w:rsid w:val="00F2257E"/>
    <w:rsid w:val="00F22BBA"/>
    <w:rsid w:val="00F22DC8"/>
    <w:rsid w:val="00F2445C"/>
    <w:rsid w:val="00F27281"/>
    <w:rsid w:val="00F304CC"/>
    <w:rsid w:val="00F3134F"/>
    <w:rsid w:val="00F35FD0"/>
    <w:rsid w:val="00F362B5"/>
    <w:rsid w:val="00F37C7E"/>
    <w:rsid w:val="00F40971"/>
    <w:rsid w:val="00F41AF3"/>
    <w:rsid w:val="00F42B5F"/>
    <w:rsid w:val="00F44288"/>
    <w:rsid w:val="00F45947"/>
    <w:rsid w:val="00F46D2F"/>
    <w:rsid w:val="00F51A7D"/>
    <w:rsid w:val="00F530F4"/>
    <w:rsid w:val="00F53237"/>
    <w:rsid w:val="00F53D47"/>
    <w:rsid w:val="00F54A1F"/>
    <w:rsid w:val="00F54D12"/>
    <w:rsid w:val="00F54D62"/>
    <w:rsid w:val="00F578CC"/>
    <w:rsid w:val="00F6055F"/>
    <w:rsid w:val="00F60BA6"/>
    <w:rsid w:val="00F62014"/>
    <w:rsid w:val="00F66907"/>
    <w:rsid w:val="00F66E43"/>
    <w:rsid w:val="00F71A67"/>
    <w:rsid w:val="00F71CF6"/>
    <w:rsid w:val="00F74202"/>
    <w:rsid w:val="00F74CCC"/>
    <w:rsid w:val="00F80C14"/>
    <w:rsid w:val="00F818CA"/>
    <w:rsid w:val="00F82907"/>
    <w:rsid w:val="00F832BC"/>
    <w:rsid w:val="00F833AA"/>
    <w:rsid w:val="00F83772"/>
    <w:rsid w:val="00F83F53"/>
    <w:rsid w:val="00F858EC"/>
    <w:rsid w:val="00F8622F"/>
    <w:rsid w:val="00F86655"/>
    <w:rsid w:val="00F86ADF"/>
    <w:rsid w:val="00F9170F"/>
    <w:rsid w:val="00F91AA3"/>
    <w:rsid w:val="00F934D6"/>
    <w:rsid w:val="00F944C0"/>
    <w:rsid w:val="00F94F0D"/>
    <w:rsid w:val="00F961F5"/>
    <w:rsid w:val="00F96798"/>
    <w:rsid w:val="00F96DBF"/>
    <w:rsid w:val="00F96DF2"/>
    <w:rsid w:val="00FA11CD"/>
    <w:rsid w:val="00FA1A43"/>
    <w:rsid w:val="00FA219D"/>
    <w:rsid w:val="00FA56BA"/>
    <w:rsid w:val="00FA6B38"/>
    <w:rsid w:val="00FA7803"/>
    <w:rsid w:val="00FA7F2B"/>
    <w:rsid w:val="00FB2015"/>
    <w:rsid w:val="00FB2C63"/>
    <w:rsid w:val="00FB353A"/>
    <w:rsid w:val="00FB6EF6"/>
    <w:rsid w:val="00FB78DF"/>
    <w:rsid w:val="00FC0473"/>
    <w:rsid w:val="00FC24B0"/>
    <w:rsid w:val="00FC7159"/>
    <w:rsid w:val="00FC77D7"/>
    <w:rsid w:val="00FC7963"/>
    <w:rsid w:val="00FC7F40"/>
    <w:rsid w:val="00FD350D"/>
    <w:rsid w:val="00FD4E92"/>
    <w:rsid w:val="00FD59AD"/>
    <w:rsid w:val="00FD6506"/>
    <w:rsid w:val="00FD680D"/>
    <w:rsid w:val="00FE2DDC"/>
    <w:rsid w:val="00FE3FAC"/>
    <w:rsid w:val="00FE4450"/>
    <w:rsid w:val="00FE45C7"/>
    <w:rsid w:val="00FE4CFA"/>
    <w:rsid w:val="00FE6A1B"/>
    <w:rsid w:val="00FE7205"/>
    <w:rsid w:val="00FF15DF"/>
    <w:rsid w:val="00FF2364"/>
    <w:rsid w:val="00FF51B6"/>
    <w:rsid w:val="00FF63B5"/>
    <w:rsid w:val="00FF671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E296DA"/>
  <w15:docId w15:val="{9BDF151D-0AF3-48A9-944A-7708394873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71D3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semiHidden/>
    <w:unhideWhenUsed/>
    <w:rsid w:val="000771D3"/>
    <w:rPr>
      <w:color w:val="0000FF"/>
      <w:u w:val="single"/>
    </w:rPr>
  </w:style>
  <w:style w:type="paragraph" w:styleId="Header">
    <w:name w:val="header"/>
    <w:basedOn w:val="Normal"/>
    <w:link w:val="HeaderChar"/>
    <w:unhideWhenUsed/>
    <w:rsid w:val="000771D3"/>
    <w:pPr>
      <w:tabs>
        <w:tab w:val="center" w:pos="4153"/>
        <w:tab w:val="right" w:pos="8306"/>
      </w:tabs>
    </w:pPr>
    <w:rPr>
      <w:lang w:val="en-GB"/>
    </w:rPr>
  </w:style>
  <w:style w:type="character" w:customStyle="1" w:styleId="HeaderChar">
    <w:name w:val="Header Char"/>
    <w:link w:val="Header"/>
    <w:rsid w:val="000771D3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71D3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771D3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16C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082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84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57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tyles" Target="styles.xml"/><Relationship Id="rId7" Type="http://schemas.openxmlformats.org/officeDocument/2006/relationships/hyperlink" Target="http://www.ub.ro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10A0C8-C1DE-48DD-9A6F-E0494190C2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2504</Words>
  <Characters>14529</Characters>
  <Application>Microsoft Office Word</Application>
  <DocSecurity>0</DocSecurity>
  <Lines>121</Lines>
  <Paragraphs>33</Paragraphs>
  <ScaleCrop>false</ScaleCrop>
  <HeadingPairs>
    <vt:vector size="4" baseType="variant">
      <vt:variant>
        <vt:lpstr>Titlu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7000</CharactersWithSpaces>
  <SharedDoc>false</SharedDoc>
  <HLinks>
    <vt:vector size="12" baseType="variant">
      <vt:variant>
        <vt:i4>4980850</vt:i4>
      </vt:variant>
      <vt:variant>
        <vt:i4>3</vt:i4>
      </vt:variant>
      <vt:variant>
        <vt:i4>0</vt:i4>
      </vt:variant>
      <vt:variant>
        <vt:i4>5</vt:i4>
      </vt:variant>
      <vt:variant>
        <vt:lpwstr>mailto:rector@ub.ro</vt:lpwstr>
      </vt:variant>
      <vt:variant>
        <vt:lpwstr/>
      </vt:variant>
      <vt:variant>
        <vt:i4>2031680</vt:i4>
      </vt:variant>
      <vt:variant>
        <vt:i4>0</vt:i4>
      </vt:variant>
      <vt:variant>
        <vt:i4>0</vt:i4>
      </vt:variant>
      <vt:variant>
        <vt:i4>5</vt:i4>
      </vt:variant>
      <vt:variant>
        <vt:lpwstr>http://www.ub.ro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tere Decan</dc:creator>
  <cp:lastModifiedBy>Gina Balean</cp:lastModifiedBy>
  <cp:revision>12</cp:revision>
  <cp:lastPrinted>2023-09-27T07:23:00Z</cp:lastPrinted>
  <dcterms:created xsi:type="dcterms:W3CDTF">2023-10-05T15:13:00Z</dcterms:created>
  <dcterms:modified xsi:type="dcterms:W3CDTF">2023-10-16T09:48:00Z</dcterms:modified>
</cp:coreProperties>
</file>